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2C1D1" w14:textId="77777777" w:rsidR="009346B4" w:rsidRDefault="008A5712">
      <w:pPr>
        <w:spacing w:after="10"/>
        <w:ind w:right="103"/>
        <w:jc w:val="center"/>
      </w:pPr>
      <w:r>
        <w:rPr>
          <w:rFonts w:ascii="Times New Roman" w:eastAsia="Times New Roman" w:hAnsi="Times New Roman" w:cs="Times New Roman"/>
          <w:b/>
          <w:sz w:val="24"/>
        </w:rPr>
        <w:t xml:space="preserve">Lab 6 - </w:t>
      </w:r>
      <w:proofErr w:type="spellStart"/>
      <w:r>
        <w:rPr>
          <w:rFonts w:ascii="Times New Roman" w:eastAsia="Times New Roman" w:hAnsi="Times New Roman" w:cs="Times New Roman"/>
          <w:b/>
          <w:sz w:val="24"/>
        </w:rPr>
        <w:t>Jupyter</w:t>
      </w:r>
      <w:proofErr w:type="spellEnd"/>
      <w:r>
        <w:rPr>
          <w:rFonts w:ascii="Times New Roman" w:eastAsia="Times New Roman" w:hAnsi="Times New Roman" w:cs="Times New Roman"/>
          <w:b/>
          <w:sz w:val="24"/>
        </w:rPr>
        <w:t xml:space="preserve"> Notebook and Google Cloud Storage </w:t>
      </w:r>
    </w:p>
    <w:p w14:paraId="23221C1C" w14:textId="77777777" w:rsidR="009346B4" w:rsidRDefault="008A5712">
      <w:pPr>
        <w:spacing w:after="15"/>
        <w:ind w:right="38"/>
        <w:jc w:val="center"/>
      </w:pPr>
      <w:r>
        <w:rPr>
          <w:rFonts w:ascii="Times New Roman" w:eastAsia="Times New Roman" w:hAnsi="Times New Roman" w:cs="Times New Roman"/>
          <w:b/>
          <w:sz w:val="24"/>
        </w:rPr>
        <w:t xml:space="preserve"> </w:t>
      </w:r>
    </w:p>
    <w:p w14:paraId="6E9D25F3" w14:textId="77777777" w:rsidR="009346B4" w:rsidRDefault="008A5712">
      <w:pPr>
        <w:pStyle w:val="Heading1"/>
        <w:ind w:left="11" w:right="0"/>
      </w:pPr>
      <w:r>
        <w:t xml:space="preserve">Step 1: Create a free account in Google Cloud with 300$ credit </w:t>
      </w:r>
    </w:p>
    <w:p w14:paraId="1DC5DBEE" w14:textId="77777777" w:rsidR="009346B4" w:rsidRDefault="008A5712">
      <w:pPr>
        <w:spacing w:after="30"/>
        <w:ind w:left="11" w:hanging="10"/>
      </w:pPr>
      <w:r>
        <w:rPr>
          <w:rFonts w:ascii="Times New Roman" w:eastAsia="Times New Roman" w:hAnsi="Times New Roman" w:cs="Times New Roman"/>
        </w:rPr>
        <w:t xml:space="preserve">For this step, you will have to put your payment information and verify your account. </w:t>
      </w:r>
      <w:r>
        <w:rPr>
          <w:rFonts w:ascii="Times New Roman" w:eastAsia="Times New Roman" w:hAnsi="Times New Roman" w:cs="Times New Roman"/>
          <w:color w:val="FF0000"/>
        </w:rPr>
        <w:t xml:space="preserve">If you followed and finished Lab 5, you are fine to skip this and jump to step 2. </w:t>
      </w:r>
    </w:p>
    <w:p w14:paraId="4A930EA7" w14:textId="77777777" w:rsidR="009346B4" w:rsidRDefault="008A5712">
      <w:pPr>
        <w:spacing w:after="91"/>
        <w:ind w:left="11" w:hanging="10"/>
      </w:pPr>
      <w:r>
        <w:rPr>
          <w:rFonts w:ascii="Times New Roman" w:eastAsia="Times New Roman" w:hAnsi="Times New Roman" w:cs="Times New Roman"/>
        </w:rPr>
        <w:t xml:space="preserve">If you are first time using Google Cloud, you have to link a credit card to your Google Cloud account to receive the free $300 credit. </w:t>
      </w:r>
    </w:p>
    <w:p w14:paraId="06A60AAB" w14:textId="77777777" w:rsidR="009346B4" w:rsidRDefault="008A5712">
      <w:pPr>
        <w:spacing w:after="100"/>
        <w:ind w:right="4693"/>
        <w:jc w:val="center"/>
      </w:pPr>
      <w:r>
        <w:rPr>
          <w:noProof/>
        </w:rPr>
        <w:drawing>
          <wp:inline distT="0" distB="0" distL="0" distR="0" wp14:anchorId="434F4EFF" wp14:editId="549665CD">
            <wp:extent cx="3145663" cy="4180205"/>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7"/>
                    <a:stretch>
                      <a:fillRect/>
                    </a:stretch>
                  </pic:blipFill>
                  <pic:spPr>
                    <a:xfrm>
                      <a:off x="0" y="0"/>
                      <a:ext cx="3145663" cy="4180205"/>
                    </a:xfrm>
                    <a:prstGeom prst="rect">
                      <a:avLst/>
                    </a:prstGeom>
                  </pic:spPr>
                </pic:pic>
              </a:graphicData>
            </a:graphic>
          </wp:inline>
        </w:drawing>
      </w:r>
      <w:r>
        <w:rPr>
          <w:rFonts w:ascii="Times New Roman" w:eastAsia="Times New Roman" w:hAnsi="Times New Roman" w:cs="Times New Roman"/>
        </w:rPr>
        <w:t xml:space="preserve"> </w:t>
      </w:r>
    </w:p>
    <w:p w14:paraId="2AF3E81D" w14:textId="77777777" w:rsidR="009346B4" w:rsidRDefault="008A5712">
      <w:pPr>
        <w:spacing w:after="45"/>
        <w:ind w:left="16"/>
      </w:pPr>
      <w:r>
        <w:rPr>
          <w:rFonts w:ascii="Times New Roman" w:eastAsia="Times New Roman" w:hAnsi="Times New Roman" w:cs="Times New Roman"/>
        </w:rPr>
        <w:t xml:space="preserve"> </w:t>
      </w:r>
    </w:p>
    <w:p w14:paraId="6A1C5788" w14:textId="77777777" w:rsidR="009346B4" w:rsidRDefault="008A5712">
      <w:pPr>
        <w:pStyle w:val="Heading1"/>
        <w:ind w:left="11" w:right="0"/>
      </w:pPr>
      <w:r>
        <w:t xml:space="preserve">Step 2: Create a new project </w:t>
      </w:r>
    </w:p>
    <w:p w14:paraId="5C56E2AF" w14:textId="77777777" w:rsidR="009346B4" w:rsidRDefault="008A5712">
      <w:pPr>
        <w:spacing w:after="0"/>
        <w:ind w:left="11" w:hanging="10"/>
      </w:pPr>
      <w:r>
        <w:rPr>
          <w:rFonts w:ascii="Times New Roman" w:eastAsia="Times New Roman" w:hAnsi="Times New Roman" w:cs="Times New Roman"/>
        </w:rPr>
        <w:t>Click on the tab shown in the image below and then click on the + sign to create a new project</w:t>
      </w:r>
      <w:r>
        <w:rPr>
          <w:sz w:val="21"/>
        </w:rPr>
        <w:t xml:space="preserve">. </w:t>
      </w:r>
    </w:p>
    <w:p w14:paraId="0C432B18" w14:textId="77777777" w:rsidR="009346B4" w:rsidRDefault="008A5712">
      <w:pPr>
        <w:spacing w:after="92"/>
        <w:ind w:left="16"/>
      </w:pPr>
      <w:r>
        <w:rPr>
          <w:noProof/>
        </w:rPr>
        <mc:AlternateContent>
          <mc:Choice Requires="wpg">
            <w:drawing>
              <wp:inline distT="0" distB="0" distL="0" distR="0" wp14:anchorId="28CC4928" wp14:editId="401F5BA6">
                <wp:extent cx="4283488" cy="1723655"/>
                <wp:effectExtent l="0" t="0" r="0" b="0"/>
                <wp:docPr id="6367" name="Group 6367"/>
                <wp:cNvGraphicFramePr/>
                <a:graphic xmlns:a="http://schemas.openxmlformats.org/drawingml/2006/main">
                  <a:graphicData uri="http://schemas.microsoft.com/office/word/2010/wordprocessingGroup">
                    <wpg:wgp>
                      <wpg:cNvGrpSpPr/>
                      <wpg:grpSpPr>
                        <a:xfrm>
                          <a:off x="0" y="0"/>
                          <a:ext cx="4283488" cy="1723655"/>
                          <a:chOff x="0" y="0"/>
                          <a:chExt cx="4283488" cy="1723655"/>
                        </a:xfrm>
                      </wpg:grpSpPr>
                      <wps:wsp>
                        <wps:cNvPr id="45" name="Rectangle 45"/>
                        <wps:cNvSpPr/>
                        <wps:spPr>
                          <a:xfrm>
                            <a:off x="0" y="0"/>
                            <a:ext cx="48595" cy="184803"/>
                          </a:xfrm>
                          <a:prstGeom prst="rect">
                            <a:avLst/>
                          </a:prstGeom>
                          <a:ln>
                            <a:noFill/>
                          </a:ln>
                        </wps:spPr>
                        <wps:txbx>
                          <w:txbxContent>
                            <w:p w14:paraId="02ABDB08" w14:textId="77777777" w:rsidR="009346B4" w:rsidRDefault="008A5712">
                              <w:r>
                                <w:rPr>
                                  <w:sz w:val="21"/>
                                </w:rPr>
                                <w:t xml:space="preserve"> </w:t>
                              </w:r>
                            </w:p>
                          </w:txbxContent>
                        </wps:txbx>
                        <wps:bodyPr horzOverflow="overflow" vert="horz" lIns="0" tIns="0" rIns="0" bIns="0" rtlCol="0">
                          <a:noAutofit/>
                        </wps:bodyPr>
                      </wps:wsp>
                      <wps:wsp>
                        <wps:cNvPr id="46" name="Rectangle 46"/>
                        <wps:cNvSpPr/>
                        <wps:spPr>
                          <a:xfrm>
                            <a:off x="4094163" y="422274"/>
                            <a:ext cx="48773" cy="184803"/>
                          </a:xfrm>
                          <a:prstGeom prst="rect">
                            <a:avLst/>
                          </a:prstGeom>
                          <a:ln>
                            <a:noFill/>
                          </a:ln>
                        </wps:spPr>
                        <wps:txbx>
                          <w:txbxContent>
                            <w:p w14:paraId="5F908F43" w14:textId="77777777" w:rsidR="009346B4" w:rsidRDefault="008A5712">
                              <w:r>
                                <w:rPr>
                                  <w:b/>
                                  <w:sz w:val="21"/>
                                </w:rPr>
                                <w:t xml:space="preserve"> </w:t>
                              </w:r>
                            </w:p>
                          </w:txbxContent>
                        </wps:txbx>
                        <wps:bodyPr horzOverflow="overflow" vert="horz" lIns="0" tIns="0" rIns="0" bIns="0" rtlCol="0">
                          <a:noAutofit/>
                        </wps:bodyPr>
                      </wps:wsp>
                      <wps:wsp>
                        <wps:cNvPr id="47" name="Rectangle 47"/>
                        <wps:cNvSpPr/>
                        <wps:spPr>
                          <a:xfrm>
                            <a:off x="4246817" y="1429131"/>
                            <a:ext cx="48773" cy="184803"/>
                          </a:xfrm>
                          <a:prstGeom prst="rect">
                            <a:avLst/>
                          </a:prstGeom>
                          <a:ln>
                            <a:noFill/>
                          </a:ln>
                        </wps:spPr>
                        <wps:txbx>
                          <w:txbxContent>
                            <w:p w14:paraId="4FE49C9E" w14:textId="77777777" w:rsidR="009346B4" w:rsidRDefault="008A5712">
                              <w:r>
                                <w:rPr>
                                  <w:b/>
                                  <w:sz w:val="21"/>
                                </w:rPr>
                                <w:t xml:space="preserve"> </w:t>
                              </w:r>
                            </w:p>
                          </w:txbxContent>
                        </wps:txbx>
                        <wps:bodyPr horzOverflow="overflow" vert="horz" lIns="0" tIns="0" rIns="0" bIns="0" rtlCol="0">
                          <a:noAutofit/>
                        </wps:bodyPr>
                      </wps:wsp>
                      <wps:wsp>
                        <wps:cNvPr id="48" name="Rectangle 48"/>
                        <wps:cNvSpPr/>
                        <wps:spPr>
                          <a:xfrm>
                            <a:off x="0" y="1584706"/>
                            <a:ext cx="48773" cy="184803"/>
                          </a:xfrm>
                          <a:prstGeom prst="rect">
                            <a:avLst/>
                          </a:prstGeom>
                          <a:ln>
                            <a:noFill/>
                          </a:ln>
                        </wps:spPr>
                        <wps:txbx>
                          <w:txbxContent>
                            <w:p w14:paraId="49FB323A" w14:textId="77777777" w:rsidR="009346B4" w:rsidRDefault="008A5712">
                              <w:r>
                                <w:rPr>
                                  <w:b/>
                                  <w:sz w:val="21"/>
                                </w:rPr>
                                <w:t xml:space="preserve"> </w:t>
                              </w:r>
                            </w:p>
                          </w:txbxContent>
                        </wps:txbx>
                        <wps:bodyPr horzOverflow="overflow" vert="horz" lIns="0" tIns="0" rIns="0" bIns="0" rtlCol="0">
                          <a:noAutofit/>
                        </wps:bodyPr>
                      </wps:wsp>
                      <pic:pic xmlns:pic="http://schemas.openxmlformats.org/drawingml/2006/picture">
                        <pic:nvPicPr>
                          <pic:cNvPr id="53" name="Picture 53"/>
                          <pic:cNvPicPr/>
                        </pic:nvPicPr>
                        <pic:blipFill>
                          <a:blip r:embed="rId8"/>
                          <a:stretch>
                            <a:fillRect/>
                          </a:stretch>
                        </pic:blipFill>
                        <pic:spPr>
                          <a:xfrm>
                            <a:off x="952" y="196540"/>
                            <a:ext cx="4090162" cy="325120"/>
                          </a:xfrm>
                          <a:prstGeom prst="rect">
                            <a:avLst/>
                          </a:prstGeom>
                        </pic:spPr>
                      </pic:pic>
                      <pic:pic xmlns:pic="http://schemas.openxmlformats.org/drawingml/2006/picture">
                        <pic:nvPicPr>
                          <pic:cNvPr id="55" name="Picture 55"/>
                          <pic:cNvPicPr/>
                        </pic:nvPicPr>
                        <pic:blipFill>
                          <a:blip r:embed="rId9"/>
                          <a:stretch>
                            <a:fillRect/>
                          </a:stretch>
                        </pic:blipFill>
                        <pic:spPr>
                          <a:xfrm>
                            <a:off x="952" y="576270"/>
                            <a:ext cx="4243832" cy="957580"/>
                          </a:xfrm>
                          <a:prstGeom prst="rect">
                            <a:avLst/>
                          </a:prstGeom>
                        </pic:spPr>
                      </pic:pic>
                      <wps:wsp>
                        <wps:cNvPr id="56" name="Shape 56"/>
                        <wps:cNvSpPr/>
                        <wps:spPr>
                          <a:xfrm>
                            <a:off x="2213928" y="263342"/>
                            <a:ext cx="1456690" cy="255270"/>
                          </a:xfrm>
                          <a:custGeom>
                            <a:avLst/>
                            <a:gdLst/>
                            <a:ahLst/>
                            <a:cxnLst/>
                            <a:rect l="0" t="0" r="0" b="0"/>
                            <a:pathLst>
                              <a:path w="1456690" h="255270">
                                <a:moveTo>
                                  <a:pt x="0" y="255270"/>
                                </a:moveTo>
                                <a:lnTo>
                                  <a:pt x="1456690" y="255270"/>
                                </a:lnTo>
                                <a:lnTo>
                                  <a:pt x="145669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28CC4928" id="Group 6367" o:spid="_x0000_s1026" style="width:337.3pt;height:135.7pt;mso-position-horizontal-relative:char;mso-position-vertical-relative:line" coordsize="42834,172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Pooor+qz8S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2VBLAwQKAAAAAAAAACEAHvMh4AxLAAAMSwAAFAAAAGRycy9tZWRpYS9pbWFnZTIuanBn&#10;/9j/4AAQSkZJRgABAQEAYABgAAD/2wBDAAMCAgMCAgMDAwMEAwMEBQgFBQQEBQoHBwYIDAoMDAsK&#10;CwsNDhIQDQ4RDgsLEBYQERMUFRUVDA8XGBYUGBIUFRT/2wBDAQMEBAUEBQkFBQkUDQsNFBQUFBQU&#10;FBQUFBQUFBQUFBQUFBQUFBQUFBQUFBQUFBQUFBQUFBQUFBQUFBQUFBQUFBT/wAARCADJA3s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">
                <v:rect id="Rectangle 45" o:spid="_x0000_s1027" style="position:absolute;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02ABDB08" w14:textId="77777777" w:rsidR="009346B4" w:rsidRDefault="008A5712">
                        <w:r>
                          <w:rPr>
                            <w:sz w:val="21"/>
                          </w:rPr>
                          <w:t xml:space="preserve"> </w:t>
                        </w:r>
                      </w:p>
                    </w:txbxContent>
                  </v:textbox>
                </v:rect>
                <v:rect id="Rectangle 46" o:spid="_x0000_s1028" style="position:absolute;left:40941;top:4222;width:488;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F908F43" w14:textId="77777777" w:rsidR="009346B4" w:rsidRDefault="008A5712">
                        <w:r>
                          <w:rPr>
                            <w:b/>
                            <w:sz w:val="21"/>
                          </w:rPr>
                          <w:t xml:space="preserve"> </w:t>
                        </w:r>
                      </w:p>
                    </w:txbxContent>
                  </v:textbox>
                </v:rect>
                <v:rect id="Rectangle 47" o:spid="_x0000_s1029" style="position:absolute;left:42468;top:14291;width:487;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4FE49C9E" w14:textId="77777777" w:rsidR="009346B4" w:rsidRDefault="008A5712">
                        <w:r>
                          <w:rPr>
                            <w:b/>
                            <w:sz w:val="21"/>
                          </w:rPr>
                          <w:t xml:space="preserve"> </w:t>
                        </w:r>
                      </w:p>
                    </w:txbxContent>
                  </v:textbox>
                </v:rect>
                <v:rect id="Rectangle 48" o:spid="_x0000_s1030" style="position:absolute;top:15847;width:487;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49FB323A" w14:textId="77777777" w:rsidR="009346B4" w:rsidRDefault="008A5712">
                        <w:r>
                          <w:rPr>
                            <w:b/>
                            <w:sz w:val="21"/>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31" type="#_x0000_t75" style="position:absolute;left:9;top:1965;width:40902;height:3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">
                  <v:imagedata r:id="rId10" o:title=""/>
                </v:shape>
                <v:shape id="Picture 55" o:spid="_x0000_s1032" type="#_x0000_t75" style="position:absolute;left:9;top:5762;width:42438;height:9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">
                  <v:imagedata r:id="rId11" o:title=""/>
                </v:shape>
                <v:shape id="Shape 56" o:spid="_x0000_s1033" style="position:absolute;left:22139;top:2633;width:14567;height:2553;visibility:visible;mso-wrap-style:square;v-text-anchor:top" coordsize="145669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" path="m,255270r1456690,l1456690,,,,,255270xe" filled="f" strokecolor="red" strokeweight="2.25pt">
                  <v:stroke miterlimit="83231f" joinstyle="miter"/>
                  <v:path arrowok="t" textboxrect="0,0,1456690,255270"/>
                </v:shape>
                <w10:anchorlock/>
              </v:group>
            </w:pict>
          </mc:Fallback>
        </mc:AlternateContent>
      </w:r>
    </w:p>
    <w:p w14:paraId="07D8F131" w14:textId="77777777" w:rsidR="009346B4" w:rsidRDefault="008A5712">
      <w:pPr>
        <w:spacing w:after="0"/>
        <w:ind w:left="16"/>
      </w:pPr>
      <w:r>
        <w:rPr>
          <w:b/>
          <w:sz w:val="21"/>
        </w:rPr>
        <w:t xml:space="preserve"> </w:t>
      </w:r>
    </w:p>
    <w:p w14:paraId="28A9A47E" w14:textId="77777777" w:rsidR="009346B4" w:rsidRDefault="008A5712">
      <w:pPr>
        <w:spacing w:after="0"/>
        <w:ind w:right="1347"/>
        <w:jc w:val="right"/>
      </w:pPr>
      <w:r>
        <w:rPr>
          <w:noProof/>
        </w:rPr>
        <w:lastRenderedPageBreak/>
        <w:drawing>
          <wp:inline distT="0" distB="0" distL="0" distR="0" wp14:anchorId="0E0BBA29" wp14:editId="72F17BFA">
            <wp:extent cx="5274310" cy="391668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2"/>
                    <a:stretch>
                      <a:fillRect/>
                    </a:stretch>
                  </pic:blipFill>
                  <pic:spPr>
                    <a:xfrm>
                      <a:off x="0" y="0"/>
                      <a:ext cx="5274310" cy="3916680"/>
                    </a:xfrm>
                    <a:prstGeom prst="rect">
                      <a:avLst/>
                    </a:prstGeom>
                  </pic:spPr>
                </pic:pic>
              </a:graphicData>
            </a:graphic>
          </wp:inline>
        </w:drawing>
      </w:r>
      <w:r>
        <w:rPr>
          <w:b/>
          <w:sz w:val="21"/>
        </w:rPr>
        <w:t xml:space="preserve"> </w:t>
      </w:r>
    </w:p>
    <w:p w14:paraId="0F183863" w14:textId="77777777" w:rsidR="009346B4" w:rsidRDefault="008A5712">
      <w:pPr>
        <w:spacing w:after="33"/>
        <w:ind w:left="16"/>
      </w:pPr>
      <w:r>
        <w:rPr>
          <w:b/>
          <w:sz w:val="21"/>
        </w:rPr>
        <w:t xml:space="preserve"> </w:t>
      </w:r>
    </w:p>
    <w:p w14:paraId="2F37F3CD" w14:textId="77777777" w:rsidR="009346B4" w:rsidRDefault="008A5712">
      <w:pPr>
        <w:spacing w:after="38"/>
        <w:ind w:left="16"/>
      </w:pPr>
      <w:r>
        <w:rPr>
          <w:b/>
          <w:sz w:val="21"/>
        </w:rPr>
        <w:t xml:space="preserve"> </w:t>
      </w:r>
    </w:p>
    <w:p w14:paraId="1090BE0A" w14:textId="77777777" w:rsidR="009346B4" w:rsidRDefault="008A5712">
      <w:pPr>
        <w:spacing w:after="33"/>
        <w:ind w:left="16"/>
      </w:pPr>
      <w:r>
        <w:rPr>
          <w:b/>
          <w:sz w:val="21"/>
        </w:rPr>
        <w:t xml:space="preserve"> </w:t>
      </w:r>
    </w:p>
    <w:p w14:paraId="1BD752D0" w14:textId="77777777" w:rsidR="009346B4" w:rsidRDefault="008A5712">
      <w:pPr>
        <w:spacing w:after="63"/>
        <w:ind w:left="16"/>
      </w:pPr>
      <w:r>
        <w:rPr>
          <w:b/>
          <w:sz w:val="21"/>
        </w:rPr>
        <w:t xml:space="preserve"> </w:t>
      </w:r>
    </w:p>
    <w:p w14:paraId="2E90AC7D" w14:textId="77777777" w:rsidR="009346B4" w:rsidRDefault="008A5712">
      <w:pPr>
        <w:spacing w:after="10"/>
        <w:ind w:left="16"/>
      </w:pPr>
      <w:r>
        <w:rPr>
          <w:rFonts w:ascii="Times New Roman" w:eastAsia="Times New Roman" w:hAnsi="Times New Roman" w:cs="Times New Roman"/>
          <w:b/>
          <w:sz w:val="24"/>
        </w:rPr>
        <w:t xml:space="preserve"> </w:t>
      </w:r>
    </w:p>
    <w:p w14:paraId="7F35F05A" w14:textId="77777777" w:rsidR="009346B4" w:rsidRDefault="008A5712">
      <w:pPr>
        <w:spacing w:after="10"/>
        <w:ind w:left="16"/>
      </w:pPr>
      <w:r>
        <w:rPr>
          <w:rFonts w:ascii="Times New Roman" w:eastAsia="Times New Roman" w:hAnsi="Times New Roman" w:cs="Times New Roman"/>
          <w:b/>
          <w:sz w:val="24"/>
        </w:rPr>
        <w:t xml:space="preserve"> </w:t>
      </w:r>
    </w:p>
    <w:p w14:paraId="5352AEB2" w14:textId="77777777" w:rsidR="009346B4" w:rsidRDefault="008A5712">
      <w:pPr>
        <w:pStyle w:val="Heading1"/>
        <w:ind w:left="11" w:right="0"/>
      </w:pPr>
      <w:r>
        <w:t xml:space="preserve">Step 3: Create a VM instance </w:t>
      </w:r>
    </w:p>
    <w:p w14:paraId="2604C233" w14:textId="77777777" w:rsidR="009346B4" w:rsidRDefault="008A5712">
      <w:pPr>
        <w:spacing w:after="0"/>
        <w:ind w:left="11" w:hanging="10"/>
      </w:pPr>
      <w:r>
        <w:rPr>
          <w:rFonts w:ascii="Times New Roman" w:eastAsia="Times New Roman" w:hAnsi="Times New Roman" w:cs="Times New Roman"/>
        </w:rPr>
        <w:t xml:space="preserve">Click on the three lines on the upper left corner, click on "Compute Engine’ option. </w:t>
      </w:r>
    </w:p>
    <w:p w14:paraId="1F9AE8B5" w14:textId="77777777" w:rsidR="009346B4" w:rsidRDefault="008A5712">
      <w:pPr>
        <w:spacing w:after="0"/>
        <w:ind w:left="16"/>
      </w:pPr>
      <w:r>
        <w:rPr>
          <w:noProof/>
        </w:rPr>
        <mc:AlternateContent>
          <mc:Choice Requires="wpg">
            <w:drawing>
              <wp:inline distT="0" distB="0" distL="0" distR="0" wp14:anchorId="352E11CB" wp14:editId="436D68D8">
                <wp:extent cx="5893689" cy="3277893"/>
                <wp:effectExtent l="0" t="0" r="0" b="0"/>
                <wp:docPr id="6446" name="Group 6446"/>
                <wp:cNvGraphicFramePr/>
                <a:graphic xmlns:a="http://schemas.openxmlformats.org/drawingml/2006/main">
                  <a:graphicData uri="http://schemas.microsoft.com/office/word/2010/wordprocessingGroup">
                    <wpg:wgp>
                      <wpg:cNvGrpSpPr/>
                      <wpg:grpSpPr>
                        <a:xfrm>
                          <a:off x="0" y="0"/>
                          <a:ext cx="5893689" cy="3277893"/>
                          <a:chOff x="0" y="0"/>
                          <a:chExt cx="5893689" cy="3277893"/>
                        </a:xfrm>
                      </wpg:grpSpPr>
                      <wps:wsp>
                        <wps:cNvPr id="86" name="Rectangle 86"/>
                        <wps:cNvSpPr/>
                        <wps:spPr>
                          <a:xfrm>
                            <a:off x="0" y="0"/>
                            <a:ext cx="48595" cy="184804"/>
                          </a:xfrm>
                          <a:prstGeom prst="rect">
                            <a:avLst/>
                          </a:prstGeom>
                          <a:ln>
                            <a:noFill/>
                          </a:ln>
                        </wps:spPr>
                        <wps:txbx>
                          <w:txbxContent>
                            <w:p w14:paraId="7DAB946A" w14:textId="77777777" w:rsidR="009346B4" w:rsidRDefault="008A5712">
                              <w:r>
                                <w:rPr>
                                  <w:sz w:val="21"/>
                                </w:rPr>
                                <w:t xml:space="preserve"> </w:t>
                              </w:r>
                            </w:p>
                          </w:txbxContent>
                        </wps:txbx>
                        <wps:bodyPr horzOverflow="overflow" vert="horz" lIns="0" tIns="0" rIns="0" bIns="0" rtlCol="0">
                          <a:noAutofit/>
                        </wps:bodyPr>
                      </wps:wsp>
                      <wps:wsp>
                        <wps:cNvPr id="87" name="Rectangle 87"/>
                        <wps:cNvSpPr/>
                        <wps:spPr>
                          <a:xfrm>
                            <a:off x="2420303" y="3156589"/>
                            <a:ext cx="44339" cy="161335"/>
                          </a:xfrm>
                          <a:prstGeom prst="rect">
                            <a:avLst/>
                          </a:prstGeom>
                          <a:ln>
                            <a:noFill/>
                          </a:ln>
                        </wps:spPr>
                        <wps:txbx>
                          <w:txbxContent>
                            <w:p w14:paraId="02C89EE2"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88" name="Rectangle 88"/>
                        <wps:cNvSpPr/>
                        <wps:spPr>
                          <a:xfrm>
                            <a:off x="5860351" y="3156589"/>
                            <a:ext cx="44339" cy="161335"/>
                          </a:xfrm>
                          <a:prstGeom prst="rect">
                            <a:avLst/>
                          </a:prstGeom>
                          <a:ln>
                            <a:noFill/>
                          </a:ln>
                        </wps:spPr>
                        <wps:txbx>
                          <w:txbxContent>
                            <w:p w14:paraId="14DD0200"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pic:pic xmlns:pic="http://schemas.openxmlformats.org/drawingml/2006/picture">
                        <pic:nvPicPr>
                          <pic:cNvPr id="92" name="Picture 92"/>
                          <pic:cNvPicPr/>
                        </pic:nvPicPr>
                        <pic:blipFill>
                          <a:blip r:embed="rId13"/>
                          <a:stretch>
                            <a:fillRect/>
                          </a:stretch>
                        </pic:blipFill>
                        <pic:spPr>
                          <a:xfrm>
                            <a:off x="952" y="254580"/>
                            <a:ext cx="2421890" cy="2982468"/>
                          </a:xfrm>
                          <a:prstGeom prst="rect">
                            <a:avLst/>
                          </a:prstGeom>
                        </pic:spPr>
                      </pic:pic>
                      <pic:pic xmlns:pic="http://schemas.openxmlformats.org/drawingml/2006/picture">
                        <pic:nvPicPr>
                          <pic:cNvPr id="94" name="Picture 94"/>
                          <pic:cNvPicPr/>
                        </pic:nvPicPr>
                        <pic:blipFill>
                          <a:blip r:embed="rId14"/>
                          <a:stretch>
                            <a:fillRect/>
                          </a:stretch>
                        </pic:blipFill>
                        <pic:spPr>
                          <a:xfrm>
                            <a:off x="2489518" y="1378581"/>
                            <a:ext cx="3363596" cy="1858010"/>
                          </a:xfrm>
                          <a:prstGeom prst="rect">
                            <a:avLst/>
                          </a:prstGeom>
                        </pic:spPr>
                      </pic:pic>
                      <wps:wsp>
                        <wps:cNvPr id="95" name="Shape 95"/>
                        <wps:cNvSpPr/>
                        <wps:spPr>
                          <a:xfrm>
                            <a:off x="2222" y="273122"/>
                            <a:ext cx="304800" cy="255270"/>
                          </a:xfrm>
                          <a:custGeom>
                            <a:avLst/>
                            <a:gdLst/>
                            <a:ahLst/>
                            <a:cxnLst/>
                            <a:rect l="0" t="0" r="0" b="0"/>
                            <a:pathLst>
                              <a:path w="304800" h="255270">
                                <a:moveTo>
                                  <a:pt x="0" y="255270"/>
                                </a:moveTo>
                                <a:lnTo>
                                  <a:pt x="304800" y="255270"/>
                                </a:lnTo>
                                <a:lnTo>
                                  <a:pt x="3048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96" name="Shape 96"/>
                        <wps:cNvSpPr/>
                        <wps:spPr>
                          <a:xfrm>
                            <a:off x="2222" y="2977536"/>
                            <a:ext cx="1475105" cy="255270"/>
                          </a:xfrm>
                          <a:custGeom>
                            <a:avLst/>
                            <a:gdLst/>
                            <a:ahLst/>
                            <a:cxnLst/>
                            <a:rect l="0" t="0" r="0" b="0"/>
                            <a:pathLst>
                              <a:path w="1475105" h="255270">
                                <a:moveTo>
                                  <a:pt x="0" y="255270"/>
                                </a:moveTo>
                                <a:lnTo>
                                  <a:pt x="1475105" y="255270"/>
                                </a:lnTo>
                                <a:lnTo>
                                  <a:pt x="147510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97" name="Shape 97"/>
                        <wps:cNvSpPr/>
                        <wps:spPr>
                          <a:xfrm>
                            <a:off x="1477328" y="303601"/>
                            <a:ext cx="937260" cy="255270"/>
                          </a:xfrm>
                          <a:custGeom>
                            <a:avLst/>
                            <a:gdLst/>
                            <a:ahLst/>
                            <a:cxnLst/>
                            <a:rect l="0" t="0" r="0" b="0"/>
                            <a:pathLst>
                              <a:path w="937260" h="255270">
                                <a:moveTo>
                                  <a:pt x="0" y="255270"/>
                                </a:moveTo>
                                <a:lnTo>
                                  <a:pt x="937260" y="255270"/>
                                </a:lnTo>
                                <a:lnTo>
                                  <a:pt x="93726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98" name="Shape 98"/>
                        <wps:cNvSpPr/>
                        <wps:spPr>
                          <a:xfrm>
                            <a:off x="292951" y="556332"/>
                            <a:ext cx="444221" cy="2314575"/>
                          </a:xfrm>
                          <a:custGeom>
                            <a:avLst/>
                            <a:gdLst/>
                            <a:ahLst/>
                            <a:cxnLst/>
                            <a:rect l="0" t="0" r="0" b="0"/>
                            <a:pathLst>
                              <a:path w="444221" h="2314575">
                                <a:moveTo>
                                  <a:pt x="28143" y="0"/>
                                </a:moveTo>
                                <a:lnTo>
                                  <a:pt x="415995" y="2227635"/>
                                </a:lnTo>
                                <a:lnTo>
                                  <a:pt x="444221" y="2222754"/>
                                </a:lnTo>
                                <a:lnTo>
                                  <a:pt x="416662" y="2314575"/>
                                </a:lnTo>
                                <a:lnTo>
                                  <a:pt x="359766" y="2237359"/>
                                </a:lnTo>
                                <a:lnTo>
                                  <a:pt x="387911" y="2232492"/>
                                </a:lnTo>
                                <a:lnTo>
                                  <a:pt x="0" y="4952"/>
                                </a:lnTo>
                                <a:lnTo>
                                  <a:pt x="28143"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99" name="Shape 99"/>
                        <wps:cNvSpPr/>
                        <wps:spPr>
                          <a:xfrm>
                            <a:off x="1385634" y="626182"/>
                            <a:ext cx="316992" cy="2247011"/>
                          </a:xfrm>
                          <a:custGeom>
                            <a:avLst/>
                            <a:gdLst/>
                            <a:ahLst/>
                            <a:cxnLst/>
                            <a:rect l="0" t="0" r="0" b="0"/>
                            <a:pathLst>
                              <a:path w="316992" h="2247011">
                                <a:moveTo>
                                  <a:pt x="284734" y="0"/>
                                </a:moveTo>
                                <a:lnTo>
                                  <a:pt x="316992" y="90170"/>
                                </a:lnTo>
                                <a:lnTo>
                                  <a:pt x="288609" y="86738"/>
                                </a:lnTo>
                                <a:lnTo>
                                  <a:pt x="28448" y="2247011"/>
                                </a:lnTo>
                                <a:lnTo>
                                  <a:pt x="0" y="2243582"/>
                                </a:lnTo>
                                <a:lnTo>
                                  <a:pt x="260302" y="83316"/>
                                </a:lnTo>
                                <a:lnTo>
                                  <a:pt x="231902" y="79883"/>
                                </a:lnTo>
                                <a:lnTo>
                                  <a:pt x="284734"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inline>
            </w:drawing>
          </mc:Choice>
          <mc:Fallback>
            <w:pict>
              <v:group w14:anchorId="352E11CB" id="Group 6446" o:spid="_x0000_s1034" style="width:464.05pt;height:258.1pt;mso-position-horizontal-relative:char;mso-position-vertical-relative:line" coordsize="58936,327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">
                <v:rect id="Rectangle 86" o:spid="_x0000_s1035" style="position:absolute;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7DAB946A" w14:textId="77777777" w:rsidR="009346B4" w:rsidRDefault="008A5712">
                        <w:r>
                          <w:rPr>
                            <w:sz w:val="21"/>
                          </w:rPr>
                          <w:t xml:space="preserve"> </w:t>
                        </w:r>
                      </w:p>
                    </w:txbxContent>
                  </v:textbox>
                </v:rect>
                <v:rect id="Rectangle 87" o:spid="_x0000_s1036" style="position:absolute;left:24203;top:31565;width:443;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02C89EE2" w14:textId="77777777" w:rsidR="009346B4" w:rsidRDefault="008A5712">
                        <w:r>
                          <w:rPr>
                            <w:rFonts w:ascii="Times New Roman" w:eastAsia="Times New Roman" w:hAnsi="Times New Roman" w:cs="Times New Roman"/>
                            <w:sz w:val="21"/>
                          </w:rPr>
                          <w:t xml:space="preserve"> </w:t>
                        </w:r>
                      </w:p>
                    </w:txbxContent>
                  </v:textbox>
                </v:rect>
                <v:rect id="Rectangle 88" o:spid="_x0000_s1037" style="position:absolute;left:58603;top:31565;width:443;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14DD0200" w14:textId="77777777" w:rsidR="009346B4" w:rsidRDefault="008A5712">
                        <w:r>
                          <w:rPr>
                            <w:rFonts w:ascii="Times New Roman" w:eastAsia="Times New Roman" w:hAnsi="Times New Roman" w:cs="Times New Roman"/>
                            <w:sz w:val="21"/>
                          </w:rPr>
                          <w:t xml:space="preserve"> </w:t>
                        </w:r>
                      </w:p>
                    </w:txbxContent>
                  </v:textbox>
                </v:rect>
                <v:shape id="Picture 92" o:spid="_x0000_s1038" type="#_x0000_t75" style="position:absolute;left:9;top:2545;width:24219;height:29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">
                  <v:imagedata r:id="rId15" o:title=""/>
                </v:shape>
                <v:shape id="Picture 94" o:spid="_x0000_s1039" type="#_x0000_t75" style="position:absolute;left:24895;top:13785;width:33636;height:1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">
                  <v:imagedata r:id="rId16" o:title=""/>
                </v:shape>
                <v:shape id="Shape 95" o:spid="_x0000_s1040" style="position:absolute;left:22;top:2731;width:3048;height:2552;visibility:visible;mso-wrap-style:square;v-text-anchor:top" coordsize="30480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" path="m,255270r304800,l304800,,,,,255270xe" filled="f" strokecolor="red" strokeweight="2.25pt">
                  <v:stroke miterlimit="83231f" joinstyle="miter"/>
                  <v:path arrowok="t" textboxrect="0,0,304800,255270"/>
                </v:shape>
                <v:shape id="Shape 96" o:spid="_x0000_s1041" style="position:absolute;left:22;top:29775;width:14751;height:2553;visibility:visible;mso-wrap-style:square;v-text-anchor:top" coordsize="1475105,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" path="m,255270r1475105,l1475105,,,,,255270xe" filled="f" strokecolor="red" strokeweight="2.25pt">
                  <v:stroke miterlimit="83231f" joinstyle="miter"/>
                  <v:path arrowok="t" textboxrect="0,0,1475105,255270"/>
                </v:shape>
                <v:shape id="Shape 97" o:spid="_x0000_s1042" style="position:absolute;left:14773;top:3036;width:9372;height:2552;visibility:visible;mso-wrap-style:square;v-text-anchor:top" coordsize="93726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" path="m,255270r937260,l937260,,,,,255270xe" filled="f" strokecolor="red" strokeweight="2.25pt">
                  <v:stroke miterlimit="83231f" joinstyle="miter"/>
                  <v:path arrowok="t" textboxrect="0,0,937260,255270"/>
                </v:shape>
                <v:shape id="Shape 98" o:spid="_x0000_s1043" style="position:absolute;left:2929;top:5563;width:4442;height:23146;visibility:visible;mso-wrap-style:square;v-text-anchor:top" coordsize="444221,2314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" path="m28143,l415995,2227635r28226,-4881l416662,2314575r-56896,-77216l387911,2232492,,4952,28143,xe" fillcolor="red" stroked="f" strokeweight="0">
                  <v:stroke miterlimit="83231f" joinstyle="miter"/>
                  <v:path arrowok="t" textboxrect="0,0,444221,2314575"/>
                </v:shape>
                <v:shape id="Shape 99" o:spid="_x0000_s1044" style="position:absolute;left:13856;top:6261;width:3170;height:22470;visibility:visible;mso-wrap-style:square;v-text-anchor:top" coordsize="316992,2247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" path="m284734,r32258,90170l288609,86738,28448,2247011,,2243582,260302,83316,231902,79883,284734,xe" fillcolor="red" stroked="f" strokeweight="0">
                  <v:stroke miterlimit="83231f" joinstyle="miter"/>
                  <v:path arrowok="t" textboxrect="0,0,316992,2247011"/>
                </v:shape>
                <w10:anchorlock/>
              </v:group>
            </w:pict>
          </mc:Fallback>
        </mc:AlternateContent>
      </w:r>
    </w:p>
    <w:p w14:paraId="14DE3ADA" w14:textId="77777777" w:rsidR="009346B4" w:rsidRDefault="008A5712">
      <w:pPr>
        <w:spacing w:after="52"/>
        <w:ind w:left="16"/>
      </w:pPr>
      <w:r>
        <w:rPr>
          <w:rFonts w:ascii="Times New Roman" w:eastAsia="Times New Roman" w:hAnsi="Times New Roman" w:cs="Times New Roman"/>
          <w:sz w:val="21"/>
        </w:rPr>
        <w:lastRenderedPageBreak/>
        <w:t xml:space="preserve"> </w:t>
      </w:r>
    </w:p>
    <w:p w14:paraId="2C848188" w14:textId="77777777" w:rsidR="009346B4" w:rsidRDefault="008A5712">
      <w:pPr>
        <w:spacing w:after="30"/>
        <w:ind w:left="11" w:hanging="10"/>
      </w:pPr>
      <w:r>
        <w:rPr>
          <w:rFonts w:ascii="Times New Roman" w:eastAsia="Times New Roman" w:hAnsi="Times New Roman" w:cs="Times New Roman"/>
        </w:rPr>
        <w:t xml:space="preserve">Now click on ‘Create new instance’. Name your instance, select zone as </w:t>
      </w:r>
      <w:proofErr w:type="gramStart"/>
      <w:r>
        <w:rPr>
          <w:rFonts w:ascii="Times New Roman" w:eastAsia="Times New Roman" w:hAnsi="Times New Roman" w:cs="Times New Roman"/>
        </w:rPr>
        <w:t>‘ us</w:t>
      </w:r>
      <w:proofErr w:type="gramEnd"/>
      <w:r>
        <w:rPr>
          <w:rFonts w:ascii="Times New Roman" w:eastAsia="Times New Roman" w:hAnsi="Times New Roman" w:cs="Times New Roman"/>
        </w:rPr>
        <w:t xml:space="preserve">-east4-c’. Choose your ‘machine type’. (You can always pay more to use a machine with more memory and CPUs) </w:t>
      </w:r>
    </w:p>
    <w:p w14:paraId="726A0B0E" w14:textId="77777777" w:rsidR="009346B4" w:rsidRDefault="008A5712">
      <w:pPr>
        <w:spacing w:after="40"/>
        <w:ind w:left="16"/>
      </w:pPr>
      <w:r>
        <w:rPr>
          <w:rFonts w:ascii="Times New Roman" w:eastAsia="Times New Roman" w:hAnsi="Times New Roman" w:cs="Times New Roman"/>
        </w:rPr>
        <w:t xml:space="preserve"> </w:t>
      </w:r>
    </w:p>
    <w:p w14:paraId="69371151" w14:textId="77777777" w:rsidR="009346B4" w:rsidRDefault="008A5712">
      <w:pPr>
        <w:spacing w:after="121"/>
        <w:ind w:left="11" w:hanging="10"/>
      </w:pPr>
      <w:r>
        <w:rPr>
          <w:rFonts w:ascii="Times New Roman" w:eastAsia="Times New Roman" w:hAnsi="Times New Roman" w:cs="Times New Roman"/>
        </w:rPr>
        <w:t xml:space="preserve">RECOMMENDED Configuration: </w:t>
      </w:r>
    </w:p>
    <w:p w14:paraId="00A04CBC" w14:textId="77777777" w:rsidR="009346B4" w:rsidRDefault="008A5712">
      <w:pPr>
        <w:spacing w:after="93"/>
        <w:ind w:right="2165"/>
        <w:jc w:val="center"/>
      </w:pPr>
      <w:r>
        <w:rPr>
          <w:noProof/>
        </w:rPr>
        <w:drawing>
          <wp:inline distT="0" distB="0" distL="0" distR="0" wp14:anchorId="575C06FA" wp14:editId="00847CDE">
            <wp:extent cx="4748911" cy="2976880"/>
            <wp:effectExtent l="0" t="0" r="0" b="0"/>
            <wp:docPr id="150" name="Picture 150"/>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7"/>
                    <a:stretch>
                      <a:fillRect/>
                    </a:stretch>
                  </pic:blipFill>
                  <pic:spPr>
                    <a:xfrm>
                      <a:off x="0" y="0"/>
                      <a:ext cx="4748911" cy="2976880"/>
                    </a:xfrm>
                    <a:prstGeom prst="rect">
                      <a:avLst/>
                    </a:prstGeom>
                  </pic:spPr>
                </pic:pic>
              </a:graphicData>
            </a:graphic>
          </wp:inline>
        </w:drawing>
      </w:r>
      <w:r>
        <w:rPr>
          <w:sz w:val="21"/>
        </w:rPr>
        <w:t xml:space="preserve"> </w:t>
      </w:r>
    </w:p>
    <w:p w14:paraId="20AC88E3" w14:textId="77777777" w:rsidR="009346B4" w:rsidRDefault="008A5712">
      <w:pPr>
        <w:spacing w:after="38"/>
        <w:ind w:left="16"/>
      </w:pPr>
      <w:r>
        <w:rPr>
          <w:sz w:val="21"/>
        </w:rPr>
        <w:t xml:space="preserve"> </w:t>
      </w:r>
    </w:p>
    <w:p w14:paraId="160C35F9" w14:textId="77777777" w:rsidR="009346B4" w:rsidRDefault="008A5712">
      <w:pPr>
        <w:spacing w:after="33"/>
        <w:ind w:left="16"/>
      </w:pPr>
      <w:r>
        <w:rPr>
          <w:sz w:val="21"/>
        </w:rPr>
        <w:t xml:space="preserve"> </w:t>
      </w:r>
    </w:p>
    <w:p w14:paraId="6D7F57B3" w14:textId="77777777" w:rsidR="009346B4" w:rsidRDefault="008A5712">
      <w:pPr>
        <w:spacing w:after="38"/>
        <w:ind w:left="16"/>
      </w:pPr>
      <w:r>
        <w:rPr>
          <w:sz w:val="21"/>
        </w:rPr>
        <w:t xml:space="preserve"> </w:t>
      </w:r>
    </w:p>
    <w:p w14:paraId="4954661A" w14:textId="77777777" w:rsidR="009346B4" w:rsidRDefault="008A5712">
      <w:pPr>
        <w:spacing w:after="34"/>
        <w:ind w:left="16"/>
      </w:pPr>
      <w:r>
        <w:rPr>
          <w:sz w:val="21"/>
        </w:rPr>
        <w:t xml:space="preserve"> </w:t>
      </w:r>
    </w:p>
    <w:p w14:paraId="45DDBD40" w14:textId="77777777" w:rsidR="009346B4" w:rsidRDefault="008A5712">
      <w:pPr>
        <w:spacing w:after="33"/>
        <w:ind w:left="16"/>
      </w:pPr>
      <w:r>
        <w:rPr>
          <w:sz w:val="21"/>
        </w:rPr>
        <w:t xml:space="preserve"> </w:t>
      </w:r>
    </w:p>
    <w:p w14:paraId="66B216DD" w14:textId="77777777" w:rsidR="009346B4" w:rsidRDefault="008A5712">
      <w:pPr>
        <w:spacing w:after="38"/>
        <w:ind w:left="16"/>
      </w:pPr>
      <w:r>
        <w:rPr>
          <w:sz w:val="21"/>
        </w:rPr>
        <w:t xml:space="preserve"> </w:t>
      </w:r>
    </w:p>
    <w:p w14:paraId="59241B96" w14:textId="77777777" w:rsidR="009346B4" w:rsidRDefault="008A5712">
      <w:pPr>
        <w:spacing w:after="33"/>
        <w:ind w:left="16"/>
      </w:pPr>
      <w:r>
        <w:rPr>
          <w:sz w:val="21"/>
        </w:rPr>
        <w:t xml:space="preserve"> </w:t>
      </w:r>
    </w:p>
    <w:p w14:paraId="59433AA2" w14:textId="77777777" w:rsidR="009346B4" w:rsidRDefault="008A5712">
      <w:pPr>
        <w:spacing w:after="38"/>
        <w:ind w:left="16"/>
      </w:pPr>
      <w:r>
        <w:rPr>
          <w:sz w:val="21"/>
        </w:rPr>
        <w:t xml:space="preserve"> </w:t>
      </w:r>
    </w:p>
    <w:p w14:paraId="032D3D56" w14:textId="77777777" w:rsidR="009346B4" w:rsidRDefault="008A5712">
      <w:pPr>
        <w:spacing w:after="34"/>
        <w:ind w:left="16"/>
      </w:pPr>
      <w:r>
        <w:rPr>
          <w:sz w:val="21"/>
        </w:rPr>
        <w:t xml:space="preserve"> </w:t>
      </w:r>
    </w:p>
    <w:p w14:paraId="7996AF9B" w14:textId="77777777" w:rsidR="009346B4" w:rsidRDefault="008A5712">
      <w:pPr>
        <w:spacing w:after="33"/>
        <w:ind w:left="16"/>
      </w:pPr>
      <w:r>
        <w:rPr>
          <w:sz w:val="21"/>
        </w:rPr>
        <w:t xml:space="preserve"> </w:t>
      </w:r>
    </w:p>
    <w:p w14:paraId="24DBC353" w14:textId="77777777" w:rsidR="009346B4" w:rsidRDefault="008A5712">
      <w:pPr>
        <w:spacing w:after="38"/>
        <w:ind w:left="16"/>
      </w:pPr>
      <w:r>
        <w:rPr>
          <w:sz w:val="21"/>
        </w:rPr>
        <w:t xml:space="preserve"> </w:t>
      </w:r>
    </w:p>
    <w:p w14:paraId="1DE114DB" w14:textId="77777777" w:rsidR="009346B4" w:rsidRDefault="008A5712">
      <w:pPr>
        <w:spacing w:after="33"/>
        <w:ind w:left="16"/>
      </w:pPr>
      <w:r>
        <w:rPr>
          <w:sz w:val="21"/>
        </w:rPr>
        <w:t xml:space="preserve"> </w:t>
      </w:r>
    </w:p>
    <w:p w14:paraId="5EE9D6E5" w14:textId="77777777" w:rsidR="009346B4" w:rsidRDefault="008A5712">
      <w:pPr>
        <w:spacing w:after="38"/>
        <w:ind w:left="16"/>
      </w:pPr>
      <w:r>
        <w:rPr>
          <w:sz w:val="21"/>
        </w:rPr>
        <w:t xml:space="preserve"> </w:t>
      </w:r>
    </w:p>
    <w:p w14:paraId="4BE5F804" w14:textId="77777777" w:rsidR="009346B4" w:rsidRDefault="008A5712">
      <w:pPr>
        <w:spacing w:after="33"/>
        <w:ind w:left="16"/>
      </w:pPr>
      <w:r>
        <w:rPr>
          <w:sz w:val="21"/>
        </w:rPr>
        <w:t xml:space="preserve"> </w:t>
      </w:r>
    </w:p>
    <w:p w14:paraId="50688FB6" w14:textId="77777777" w:rsidR="009346B4" w:rsidRDefault="008A5712">
      <w:pPr>
        <w:spacing w:after="34"/>
        <w:ind w:left="16"/>
      </w:pPr>
      <w:r>
        <w:rPr>
          <w:sz w:val="21"/>
        </w:rPr>
        <w:t xml:space="preserve"> </w:t>
      </w:r>
    </w:p>
    <w:p w14:paraId="565E2649" w14:textId="77777777" w:rsidR="009346B4" w:rsidRDefault="008A5712">
      <w:pPr>
        <w:spacing w:after="38"/>
        <w:ind w:left="16"/>
      </w:pPr>
      <w:r>
        <w:rPr>
          <w:sz w:val="21"/>
        </w:rPr>
        <w:t xml:space="preserve"> </w:t>
      </w:r>
    </w:p>
    <w:p w14:paraId="74EFB14F" w14:textId="77777777" w:rsidR="009346B4" w:rsidRDefault="008A5712">
      <w:pPr>
        <w:spacing w:after="33"/>
        <w:ind w:left="16"/>
      </w:pPr>
      <w:r>
        <w:rPr>
          <w:sz w:val="21"/>
        </w:rPr>
        <w:t xml:space="preserve"> </w:t>
      </w:r>
    </w:p>
    <w:p w14:paraId="2A720808" w14:textId="77777777" w:rsidR="009346B4" w:rsidRDefault="008A5712">
      <w:pPr>
        <w:spacing w:after="38"/>
        <w:ind w:left="16"/>
      </w:pPr>
      <w:r>
        <w:rPr>
          <w:sz w:val="21"/>
        </w:rPr>
        <w:t xml:space="preserve"> </w:t>
      </w:r>
    </w:p>
    <w:p w14:paraId="73AAD6C5" w14:textId="77777777" w:rsidR="009346B4" w:rsidRDefault="008A5712">
      <w:pPr>
        <w:spacing w:after="33"/>
        <w:ind w:left="16"/>
      </w:pPr>
      <w:r>
        <w:rPr>
          <w:sz w:val="21"/>
        </w:rPr>
        <w:t xml:space="preserve"> </w:t>
      </w:r>
    </w:p>
    <w:p w14:paraId="7BFE48C9" w14:textId="77777777" w:rsidR="009346B4" w:rsidRDefault="008A5712">
      <w:pPr>
        <w:spacing w:after="34"/>
        <w:ind w:left="16"/>
      </w:pPr>
      <w:r>
        <w:rPr>
          <w:sz w:val="21"/>
        </w:rPr>
        <w:t xml:space="preserve"> </w:t>
      </w:r>
    </w:p>
    <w:p w14:paraId="653B45B9" w14:textId="77777777" w:rsidR="009346B4" w:rsidRDefault="008A5712">
      <w:pPr>
        <w:spacing w:after="38"/>
        <w:ind w:left="16"/>
      </w:pPr>
      <w:r>
        <w:rPr>
          <w:sz w:val="21"/>
        </w:rPr>
        <w:t xml:space="preserve"> </w:t>
      </w:r>
    </w:p>
    <w:p w14:paraId="2DEEAA0B" w14:textId="77777777" w:rsidR="009346B4" w:rsidRDefault="008A5712">
      <w:pPr>
        <w:spacing w:after="33"/>
        <w:ind w:left="16"/>
      </w:pPr>
      <w:r>
        <w:rPr>
          <w:sz w:val="21"/>
        </w:rPr>
        <w:t xml:space="preserve"> </w:t>
      </w:r>
    </w:p>
    <w:p w14:paraId="37FE27B0" w14:textId="77777777" w:rsidR="009346B4" w:rsidRDefault="008A5712">
      <w:pPr>
        <w:spacing w:after="0"/>
        <w:ind w:left="16"/>
      </w:pPr>
      <w:r>
        <w:rPr>
          <w:sz w:val="21"/>
        </w:rPr>
        <w:t xml:space="preserve"> </w:t>
      </w:r>
    </w:p>
    <w:p w14:paraId="2C454D8D" w14:textId="77777777" w:rsidR="009346B4" w:rsidRDefault="008A5712">
      <w:pPr>
        <w:spacing w:after="33"/>
        <w:ind w:left="16"/>
      </w:pPr>
      <w:r>
        <w:rPr>
          <w:sz w:val="21"/>
        </w:rPr>
        <w:lastRenderedPageBreak/>
        <w:t xml:space="preserve">Extravagant Configuration: </w:t>
      </w:r>
    </w:p>
    <w:p w14:paraId="79BCE00D" w14:textId="77777777" w:rsidR="009346B4" w:rsidRDefault="008A5712">
      <w:pPr>
        <w:spacing w:after="59"/>
        <w:ind w:left="16"/>
      </w:pPr>
      <w:r>
        <w:rPr>
          <w:sz w:val="21"/>
        </w:rPr>
        <w:t xml:space="preserve"> </w:t>
      </w:r>
    </w:p>
    <w:p w14:paraId="5DEC5E03" w14:textId="77777777" w:rsidR="009346B4" w:rsidRDefault="008A5712">
      <w:pPr>
        <w:spacing w:after="0"/>
        <w:ind w:right="854"/>
        <w:jc w:val="right"/>
      </w:pPr>
      <w:r>
        <w:rPr>
          <w:noProof/>
        </w:rPr>
        <mc:AlternateContent>
          <mc:Choice Requires="wpg">
            <w:drawing>
              <wp:inline distT="0" distB="0" distL="0" distR="0" wp14:anchorId="75B6EE2B" wp14:editId="05DBD732">
                <wp:extent cx="5628806" cy="8016748"/>
                <wp:effectExtent l="0" t="0" r="0" b="0"/>
                <wp:docPr id="6381" name="Group 6381"/>
                <wp:cNvGraphicFramePr/>
                <a:graphic xmlns:a="http://schemas.openxmlformats.org/drawingml/2006/main">
                  <a:graphicData uri="http://schemas.microsoft.com/office/word/2010/wordprocessingGroup">
                    <wpg:wgp>
                      <wpg:cNvGrpSpPr/>
                      <wpg:grpSpPr>
                        <a:xfrm>
                          <a:off x="0" y="0"/>
                          <a:ext cx="5628806" cy="8016748"/>
                          <a:chOff x="0" y="0"/>
                          <a:chExt cx="5628806" cy="8016748"/>
                        </a:xfrm>
                      </wpg:grpSpPr>
                      <wps:wsp>
                        <wps:cNvPr id="165" name="Rectangle 165"/>
                        <wps:cNvSpPr/>
                        <wps:spPr>
                          <a:xfrm>
                            <a:off x="3563938" y="5154224"/>
                            <a:ext cx="137222" cy="184803"/>
                          </a:xfrm>
                          <a:prstGeom prst="rect">
                            <a:avLst/>
                          </a:prstGeom>
                          <a:ln>
                            <a:noFill/>
                          </a:ln>
                        </wps:spPr>
                        <wps:txbx>
                          <w:txbxContent>
                            <w:p w14:paraId="5CF2601C" w14:textId="77777777" w:rsidR="009346B4" w:rsidRDefault="008A5712">
                              <w:r>
                                <w:rPr>
                                  <w:spacing w:val="57"/>
                                  <w:sz w:val="21"/>
                                </w:rPr>
                                <w:t xml:space="preserve">  </w:t>
                              </w:r>
                            </w:p>
                          </w:txbxContent>
                        </wps:txbx>
                        <wps:bodyPr horzOverflow="overflow" vert="horz" lIns="0" tIns="0" rIns="0" bIns="0" rtlCol="0">
                          <a:noAutofit/>
                        </wps:bodyPr>
                      </wps:wsp>
                      <wps:wsp>
                        <wps:cNvPr id="166" name="Rectangle 166"/>
                        <wps:cNvSpPr/>
                        <wps:spPr>
                          <a:xfrm>
                            <a:off x="3697288" y="5154224"/>
                            <a:ext cx="48596" cy="184803"/>
                          </a:xfrm>
                          <a:prstGeom prst="rect">
                            <a:avLst/>
                          </a:prstGeom>
                          <a:ln>
                            <a:noFill/>
                          </a:ln>
                        </wps:spPr>
                        <wps:txbx>
                          <w:txbxContent>
                            <w:p w14:paraId="04F46C97" w14:textId="77777777" w:rsidR="009346B4" w:rsidRDefault="008A5712">
                              <w:r>
                                <w:rPr>
                                  <w:sz w:val="21"/>
                                </w:rPr>
                                <w:t xml:space="preserve"> </w:t>
                              </w:r>
                            </w:p>
                          </w:txbxContent>
                        </wps:txbx>
                        <wps:bodyPr horzOverflow="overflow" vert="horz" lIns="0" tIns="0" rIns="0" bIns="0" rtlCol="0">
                          <a:noAutofit/>
                        </wps:bodyPr>
                      </wps:wsp>
                      <wps:wsp>
                        <wps:cNvPr id="167" name="Rectangle 167"/>
                        <wps:cNvSpPr/>
                        <wps:spPr>
                          <a:xfrm>
                            <a:off x="0" y="5360286"/>
                            <a:ext cx="6239367" cy="161335"/>
                          </a:xfrm>
                          <a:prstGeom prst="rect">
                            <a:avLst/>
                          </a:prstGeom>
                          <a:ln>
                            <a:noFill/>
                          </a:ln>
                        </wps:spPr>
                        <wps:txbx>
                          <w:txbxContent>
                            <w:p w14:paraId="225F0F4B" w14:textId="77777777" w:rsidR="009346B4" w:rsidRDefault="008A5712">
                              <w:r>
                                <w:rPr>
                                  <w:rFonts w:ascii="Times New Roman" w:eastAsia="Times New Roman" w:hAnsi="Times New Roman" w:cs="Times New Roman"/>
                                  <w:sz w:val="21"/>
                                </w:rPr>
                                <w:t>Select your boot disk as ‘Ubuntu 16.04 LTS’. Under the firewall options tick both ‘http’</w:t>
                              </w:r>
                            </w:p>
                          </w:txbxContent>
                        </wps:txbx>
                        <wps:bodyPr horzOverflow="overflow" vert="horz" lIns="0" tIns="0" rIns="0" bIns="0" rtlCol="0">
                          <a:noAutofit/>
                        </wps:bodyPr>
                      </wps:wsp>
                      <wps:wsp>
                        <wps:cNvPr id="168" name="Rectangle 168"/>
                        <wps:cNvSpPr/>
                        <wps:spPr>
                          <a:xfrm>
                            <a:off x="4684967" y="5360286"/>
                            <a:ext cx="44339" cy="161335"/>
                          </a:xfrm>
                          <a:prstGeom prst="rect">
                            <a:avLst/>
                          </a:prstGeom>
                          <a:ln>
                            <a:noFill/>
                          </a:ln>
                        </wps:spPr>
                        <wps:txbx>
                          <w:txbxContent>
                            <w:p w14:paraId="5DFC6D2F"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169" name="Rectangle 169"/>
                        <wps:cNvSpPr/>
                        <wps:spPr>
                          <a:xfrm>
                            <a:off x="4719892" y="5360286"/>
                            <a:ext cx="1208855" cy="161335"/>
                          </a:xfrm>
                          <a:prstGeom prst="rect">
                            <a:avLst/>
                          </a:prstGeom>
                          <a:ln>
                            <a:noFill/>
                          </a:ln>
                        </wps:spPr>
                        <wps:txbx>
                          <w:txbxContent>
                            <w:p w14:paraId="6486D6A7" w14:textId="77777777" w:rsidR="009346B4" w:rsidRDefault="008A5712">
                              <w:r>
                                <w:rPr>
                                  <w:rFonts w:ascii="Times New Roman" w:eastAsia="Times New Roman" w:hAnsi="Times New Roman" w:cs="Times New Roman"/>
                                  <w:sz w:val="21"/>
                                </w:rPr>
                                <w:t xml:space="preserve">and ‘https’ (very </w:t>
                              </w:r>
                            </w:p>
                          </w:txbxContent>
                        </wps:txbx>
                        <wps:bodyPr horzOverflow="overflow" vert="horz" lIns="0" tIns="0" rIns="0" bIns="0" rtlCol="0">
                          <a:noAutofit/>
                        </wps:bodyPr>
                      </wps:wsp>
                      <wps:wsp>
                        <wps:cNvPr id="170" name="Rectangle 170"/>
                        <wps:cNvSpPr/>
                        <wps:spPr>
                          <a:xfrm>
                            <a:off x="0" y="5557390"/>
                            <a:ext cx="3472798" cy="161335"/>
                          </a:xfrm>
                          <a:prstGeom prst="rect">
                            <a:avLst/>
                          </a:prstGeom>
                          <a:ln>
                            <a:noFill/>
                          </a:ln>
                        </wps:spPr>
                        <wps:txbx>
                          <w:txbxContent>
                            <w:p w14:paraId="406DF44E" w14:textId="77777777" w:rsidR="009346B4" w:rsidRDefault="008A5712">
                              <w:r>
                                <w:rPr>
                                  <w:rFonts w:ascii="Times New Roman" w:eastAsia="Times New Roman" w:hAnsi="Times New Roman" w:cs="Times New Roman"/>
                                  <w:sz w:val="21"/>
                                </w:rPr>
                                <w:t xml:space="preserve">important). Then, choose the disk tab and untick </w:t>
                              </w:r>
                            </w:p>
                          </w:txbxContent>
                        </wps:txbx>
                        <wps:bodyPr horzOverflow="overflow" vert="horz" lIns="0" tIns="0" rIns="0" bIns="0" rtlCol="0">
                          <a:noAutofit/>
                        </wps:bodyPr>
                      </wps:wsp>
                      <wps:wsp>
                        <wps:cNvPr id="171" name="Rectangle 171"/>
                        <wps:cNvSpPr/>
                        <wps:spPr>
                          <a:xfrm>
                            <a:off x="2617153" y="5557390"/>
                            <a:ext cx="517701" cy="161335"/>
                          </a:xfrm>
                          <a:prstGeom prst="rect">
                            <a:avLst/>
                          </a:prstGeom>
                          <a:ln>
                            <a:noFill/>
                          </a:ln>
                        </wps:spPr>
                        <wps:txbx>
                          <w:txbxContent>
                            <w:p w14:paraId="66EC8647" w14:textId="77777777" w:rsidR="009346B4" w:rsidRDefault="008A5712">
                              <w:r>
                                <w:rPr>
                                  <w:rFonts w:ascii="Times New Roman" w:eastAsia="Times New Roman" w:hAnsi="Times New Roman" w:cs="Times New Roman"/>
                                  <w:sz w:val="21"/>
                                </w:rPr>
                                <w:t>‘Delete</w:t>
                              </w:r>
                            </w:p>
                          </w:txbxContent>
                        </wps:txbx>
                        <wps:bodyPr horzOverflow="overflow" vert="horz" lIns="0" tIns="0" rIns="0" bIns="0" rtlCol="0">
                          <a:noAutofit/>
                        </wps:bodyPr>
                      </wps:wsp>
                      <wps:wsp>
                        <wps:cNvPr id="172" name="Rectangle 172"/>
                        <wps:cNvSpPr/>
                        <wps:spPr>
                          <a:xfrm>
                            <a:off x="3008059" y="5557390"/>
                            <a:ext cx="44339" cy="161335"/>
                          </a:xfrm>
                          <a:prstGeom prst="rect">
                            <a:avLst/>
                          </a:prstGeom>
                          <a:ln>
                            <a:noFill/>
                          </a:ln>
                        </wps:spPr>
                        <wps:txbx>
                          <w:txbxContent>
                            <w:p w14:paraId="5909AA13"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173" name="Rectangle 173"/>
                        <wps:cNvSpPr/>
                        <wps:spPr>
                          <a:xfrm>
                            <a:off x="3042984" y="5557390"/>
                            <a:ext cx="654087" cy="161335"/>
                          </a:xfrm>
                          <a:prstGeom prst="rect">
                            <a:avLst/>
                          </a:prstGeom>
                          <a:ln>
                            <a:noFill/>
                          </a:ln>
                        </wps:spPr>
                        <wps:txbx>
                          <w:txbxContent>
                            <w:p w14:paraId="24533ADB" w14:textId="77777777" w:rsidR="009346B4" w:rsidRDefault="008A5712">
                              <w:r>
                                <w:rPr>
                                  <w:rFonts w:ascii="Times New Roman" w:eastAsia="Times New Roman" w:hAnsi="Times New Roman" w:cs="Times New Roman"/>
                                  <w:sz w:val="21"/>
                                </w:rPr>
                                <w:t>boot disk</w:t>
                              </w:r>
                            </w:p>
                          </w:txbxContent>
                        </wps:txbx>
                        <wps:bodyPr horzOverflow="overflow" vert="horz" lIns="0" tIns="0" rIns="0" bIns="0" rtlCol="0">
                          <a:noAutofit/>
                        </wps:bodyPr>
                      </wps:wsp>
                      <wps:wsp>
                        <wps:cNvPr id="174" name="Rectangle 174"/>
                        <wps:cNvSpPr/>
                        <wps:spPr>
                          <a:xfrm>
                            <a:off x="3535363" y="5557390"/>
                            <a:ext cx="44339" cy="161335"/>
                          </a:xfrm>
                          <a:prstGeom prst="rect">
                            <a:avLst/>
                          </a:prstGeom>
                          <a:ln>
                            <a:noFill/>
                          </a:ln>
                        </wps:spPr>
                        <wps:txbx>
                          <w:txbxContent>
                            <w:p w14:paraId="79FE803F"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175" name="Rectangle 175"/>
                        <wps:cNvSpPr/>
                        <wps:spPr>
                          <a:xfrm>
                            <a:off x="3570288" y="5557390"/>
                            <a:ext cx="1828358" cy="161335"/>
                          </a:xfrm>
                          <a:prstGeom prst="rect">
                            <a:avLst/>
                          </a:prstGeom>
                          <a:ln>
                            <a:noFill/>
                          </a:ln>
                        </wps:spPr>
                        <wps:txbx>
                          <w:txbxContent>
                            <w:p w14:paraId="75D0FFC5" w14:textId="77777777" w:rsidR="009346B4" w:rsidRDefault="008A5712">
                              <w:r>
                                <w:rPr>
                                  <w:rFonts w:ascii="Times New Roman" w:eastAsia="Times New Roman" w:hAnsi="Times New Roman" w:cs="Times New Roman"/>
                                  <w:sz w:val="21"/>
                                </w:rPr>
                                <w:t>when instance is deleted’.</w:t>
                              </w:r>
                            </w:p>
                          </w:txbxContent>
                        </wps:txbx>
                        <wps:bodyPr horzOverflow="overflow" vert="horz" lIns="0" tIns="0" rIns="0" bIns="0" rtlCol="0">
                          <a:noAutofit/>
                        </wps:bodyPr>
                      </wps:wsp>
                      <wps:wsp>
                        <wps:cNvPr id="176" name="Rectangle 176"/>
                        <wps:cNvSpPr/>
                        <wps:spPr>
                          <a:xfrm>
                            <a:off x="4945698" y="5557390"/>
                            <a:ext cx="44339" cy="161335"/>
                          </a:xfrm>
                          <a:prstGeom prst="rect">
                            <a:avLst/>
                          </a:prstGeom>
                          <a:ln>
                            <a:noFill/>
                          </a:ln>
                        </wps:spPr>
                        <wps:txbx>
                          <w:txbxContent>
                            <w:p w14:paraId="566B4E1C"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177" name="Rectangle 177"/>
                        <wps:cNvSpPr/>
                        <wps:spPr>
                          <a:xfrm>
                            <a:off x="0" y="5732329"/>
                            <a:ext cx="48595" cy="184803"/>
                          </a:xfrm>
                          <a:prstGeom prst="rect">
                            <a:avLst/>
                          </a:prstGeom>
                          <a:ln>
                            <a:noFill/>
                          </a:ln>
                        </wps:spPr>
                        <wps:txbx>
                          <w:txbxContent>
                            <w:p w14:paraId="3ED6C800" w14:textId="77777777" w:rsidR="009346B4" w:rsidRDefault="008A5712">
                              <w:r>
                                <w:rPr>
                                  <w:sz w:val="21"/>
                                </w:rPr>
                                <w:t xml:space="preserve"> </w:t>
                              </w:r>
                            </w:p>
                          </w:txbxContent>
                        </wps:txbx>
                        <wps:bodyPr horzOverflow="overflow" vert="horz" lIns="0" tIns="0" rIns="0" bIns="0" rtlCol="0">
                          <a:noAutofit/>
                        </wps:bodyPr>
                      </wps:wsp>
                      <pic:pic xmlns:pic="http://schemas.openxmlformats.org/drawingml/2006/picture">
                        <pic:nvPicPr>
                          <pic:cNvPr id="181" name="Picture 181"/>
                          <pic:cNvPicPr/>
                        </pic:nvPicPr>
                        <pic:blipFill>
                          <a:blip r:embed="rId18"/>
                          <a:stretch>
                            <a:fillRect/>
                          </a:stretch>
                        </pic:blipFill>
                        <pic:spPr>
                          <a:xfrm>
                            <a:off x="952" y="0"/>
                            <a:ext cx="3561715" cy="5253990"/>
                          </a:xfrm>
                          <a:prstGeom prst="rect">
                            <a:avLst/>
                          </a:prstGeom>
                        </pic:spPr>
                      </pic:pic>
                      <pic:pic xmlns:pic="http://schemas.openxmlformats.org/drawingml/2006/picture">
                        <pic:nvPicPr>
                          <pic:cNvPr id="183" name="Picture 183"/>
                          <pic:cNvPicPr/>
                        </pic:nvPicPr>
                        <pic:blipFill>
                          <a:blip r:embed="rId19"/>
                          <a:stretch>
                            <a:fillRect/>
                          </a:stretch>
                        </pic:blipFill>
                        <pic:spPr>
                          <a:xfrm>
                            <a:off x="952" y="5949188"/>
                            <a:ext cx="4912868" cy="2067560"/>
                          </a:xfrm>
                          <a:prstGeom prst="rect">
                            <a:avLst/>
                          </a:prstGeom>
                        </pic:spPr>
                      </pic:pic>
                      <wps:wsp>
                        <wps:cNvPr id="184" name="Shape 184"/>
                        <wps:cNvSpPr/>
                        <wps:spPr>
                          <a:xfrm>
                            <a:off x="1467803" y="5097272"/>
                            <a:ext cx="1333119" cy="1064768"/>
                          </a:xfrm>
                          <a:custGeom>
                            <a:avLst/>
                            <a:gdLst/>
                            <a:ahLst/>
                            <a:cxnLst/>
                            <a:rect l="0" t="0" r="0" b="0"/>
                            <a:pathLst>
                              <a:path w="1333119" h="1064768">
                                <a:moveTo>
                                  <a:pt x="1321181" y="0"/>
                                </a:moveTo>
                                <a:lnTo>
                                  <a:pt x="1333119" y="14986"/>
                                </a:lnTo>
                                <a:lnTo>
                                  <a:pt x="65519" y="1024756"/>
                                </a:lnTo>
                                <a:lnTo>
                                  <a:pt x="83312" y="1047115"/>
                                </a:lnTo>
                                <a:lnTo>
                                  <a:pt x="0" y="1064768"/>
                                </a:lnTo>
                                <a:lnTo>
                                  <a:pt x="35814" y="987425"/>
                                </a:lnTo>
                                <a:lnTo>
                                  <a:pt x="53651" y="1009840"/>
                                </a:lnTo>
                                <a:lnTo>
                                  <a:pt x="1321181"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inline>
            </w:drawing>
          </mc:Choice>
          <mc:Fallback>
            <w:pict>
              <v:group w14:anchorId="75B6EE2B" id="Group 6381" o:spid="_x0000_s1045" style="width:443.2pt;height:631.25pt;mso-position-horizontal-relative:char;mso-position-vertical-relative:line" coordsize="56288,8016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">
                <v:rect id="Rectangle 165" o:spid="_x0000_s1046" style="position:absolute;left:35639;top:51542;width:1372;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5CF2601C" w14:textId="77777777" w:rsidR="009346B4" w:rsidRDefault="008A5712">
                        <w:r>
                          <w:rPr>
                            <w:spacing w:val="57"/>
                            <w:sz w:val="21"/>
                          </w:rPr>
                          <w:t xml:space="preserve">  </w:t>
                        </w:r>
                      </w:p>
                    </w:txbxContent>
                  </v:textbox>
                </v:rect>
                <v:rect id="Rectangle 166" o:spid="_x0000_s1047" style="position:absolute;left:36972;top:51542;width:486;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" filled="f" stroked="f">
                  <v:textbox inset="0,0,0,0">
                    <w:txbxContent>
                      <w:p w14:paraId="04F46C97" w14:textId="77777777" w:rsidR="009346B4" w:rsidRDefault="008A5712">
                        <w:r>
                          <w:rPr>
                            <w:sz w:val="21"/>
                          </w:rPr>
                          <w:t xml:space="preserve"> </w:t>
                        </w:r>
                      </w:p>
                    </w:txbxContent>
                  </v:textbox>
                </v:rect>
                <v:rect id="Rectangle 167" o:spid="_x0000_s1048" style="position:absolute;top:53602;width:62393;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" filled="f" stroked="f">
                  <v:textbox inset="0,0,0,0">
                    <w:txbxContent>
                      <w:p w14:paraId="225F0F4B" w14:textId="77777777" w:rsidR="009346B4" w:rsidRDefault="008A5712">
                        <w:r>
                          <w:rPr>
                            <w:rFonts w:ascii="Times New Roman" w:eastAsia="Times New Roman" w:hAnsi="Times New Roman" w:cs="Times New Roman"/>
                            <w:sz w:val="21"/>
                          </w:rPr>
                          <w:t>Select your boot disk as ‘Ubuntu 16.04 LTS’. Under the firewall options tick both ‘http’</w:t>
                        </w:r>
                      </w:p>
                    </w:txbxContent>
                  </v:textbox>
                </v:rect>
                <v:rect id="Rectangle 168" o:spid="_x0000_s1049" style="position:absolute;left:46849;top:53602;width:444;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5DFC6D2F" w14:textId="77777777" w:rsidR="009346B4" w:rsidRDefault="008A5712">
                        <w:r>
                          <w:rPr>
                            <w:rFonts w:ascii="Times New Roman" w:eastAsia="Times New Roman" w:hAnsi="Times New Roman" w:cs="Times New Roman"/>
                            <w:sz w:val="21"/>
                          </w:rPr>
                          <w:t xml:space="preserve"> </w:t>
                        </w:r>
                      </w:p>
                    </w:txbxContent>
                  </v:textbox>
                </v:rect>
                <v:rect id="Rectangle 169" o:spid="_x0000_s1050" style="position:absolute;left:47198;top:53602;width:12089;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" filled="f" stroked="f">
                  <v:textbox inset="0,0,0,0">
                    <w:txbxContent>
                      <w:p w14:paraId="6486D6A7" w14:textId="77777777" w:rsidR="009346B4" w:rsidRDefault="008A5712">
                        <w:r>
                          <w:rPr>
                            <w:rFonts w:ascii="Times New Roman" w:eastAsia="Times New Roman" w:hAnsi="Times New Roman" w:cs="Times New Roman"/>
                            <w:sz w:val="21"/>
                          </w:rPr>
                          <w:t xml:space="preserve">and ‘https’ (very </w:t>
                        </w:r>
                      </w:p>
                    </w:txbxContent>
                  </v:textbox>
                </v:rect>
                <v:rect id="Rectangle 170" o:spid="_x0000_s1051" style="position:absolute;top:55573;width:34727;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406DF44E" w14:textId="77777777" w:rsidR="009346B4" w:rsidRDefault="008A5712">
                        <w:r>
                          <w:rPr>
                            <w:rFonts w:ascii="Times New Roman" w:eastAsia="Times New Roman" w:hAnsi="Times New Roman" w:cs="Times New Roman"/>
                            <w:sz w:val="21"/>
                          </w:rPr>
                          <w:t xml:space="preserve">important). Then, choose the disk tab and untick </w:t>
                        </w:r>
                      </w:p>
                    </w:txbxContent>
                  </v:textbox>
                </v:rect>
                <v:rect id="Rectangle 171" o:spid="_x0000_s1052" style="position:absolute;left:26171;top:55573;width:5177;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66EC8647" w14:textId="77777777" w:rsidR="009346B4" w:rsidRDefault="008A5712">
                        <w:r>
                          <w:rPr>
                            <w:rFonts w:ascii="Times New Roman" w:eastAsia="Times New Roman" w:hAnsi="Times New Roman" w:cs="Times New Roman"/>
                            <w:sz w:val="21"/>
                          </w:rPr>
                          <w:t>‘Delete</w:t>
                        </w:r>
                      </w:p>
                    </w:txbxContent>
                  </v:textbox>
                </v:rect>
                <v:rect id="Rectangle 172" o:spid="_x0000_s1053" style="position:absolute;left:30080;top:55573;width:443;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5909AA13" w14:textId="77777777" w:rsidR="009346B4" w:rsidRDefault="008A5712">
                        <w:r>
                          <w:rPr>
                            <w:rFonts w:ascii="Times New Roman" w:eastAsia="Times New Roman" w:hAnsi="Times New Roman" w:cs="Times New Roman"/>
                            <w:sz w:val="21"/>
                          </w:rPr>
                          <w:t xml:space="preserve"> </w:t>
                        </w:r>
                      </w:p>
                    </w:txbxContent>
                  </v:textbox>
                </v:rect>
                <v:rect id="Rectangle 173" o:spid="_x0000_s1054" style="position:absolute;left:30429;top:55573;width:6541;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24533ADB" w14:textId="77777777" w:rsidR="009346B4" w:rsidRDefault="008A5712">
                        <w:r>
                          <w:rPr>
                            <w:rFonts w:ascii="Times New Roman" w:eastAsia="Times New Roman" w:hAnsi="Times New Roman" w:cs="Times New Roman"/>
                            <w:sz w:val="21"/>
                          </w:rPr>
                          <w:t>boot disk</w:t>
                        </w:r>
                      </w:p>
                    </w:txbxContent>
                  </v:textbox>
                </v:rect>
                <v:rect id="Rectangle 174" o:spid="_x0000_s1055" style="position:absolute;left:35353;top:55573;width:444;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79FE803F" w14:textId="77777777" w:rsidR="009346B4" w:rsidRDefault="008A5712">
                        <w:r>
                          <w:rPr>
                            <w:rFonts w:ascii="Times New Roman" w:eastAsia="Times New Roman" w:hAnsi="Times New Roman" w:cs="Times New Roman"/>
                            <w:sz w:val="21"/>
                          </w:rPr>
                          <w:t xml:space="preserve"> </w:t>
                        </w:r>
                      </w:p>
                    </w:txbxContent>
                  </v:textbox>
                </v:rect>
                <v:rect id="Rectangle 175" o:spid="_x0000_s1056" style="position:absolute;left:35702;top:55573;width:18284;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75D0FFC5" w14:textId="77777777" w:rsidR="009346B4" w:rsidRDefault="008A5712">
                        <w:r>
                          <w:rPr>
                            <w:rFonts w:ascii="Times New Roman" w:eastAsia="Times New Roman" w:hAnsi="Times New Roman" w:cs="Times New Roman"/>
                            <w:sz w:val="21"/>
                          </w:rPr>
                          <w:t>when instance is deleted’.</w:t>
                        </w:r>
                      </w:p>
                    </w:txbxContent>
                  </v:textbox>
                </v:rect>
                <v:rect id="Rectangle 176" o:spid="_x0000_s1057" style="position:absolute;left:49456;top:55573;width:444;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14:paraId="566B4E1C" w14:textId="77777777" w:rsidR="009346B4" w:rsidRDefault="008A5712">
                        <w:r>
                          <w:rPr>
                            <w:rFonts w:ascii="Times New Roman" w:eastAsia="Times New Roman" w:hAnsi="Times New Roman" w:cs="Times New Roman"/>
                            <w:sz w:val="21"/>
                          </w:rPr>
                          <w:t xml:space="preserve"> </w:t>
                        </w:r>
                      </w:p>
                    </w:txbxContent>
                  </v:textbox>
                </v:rect>
                <v:rect id="Rectangle 177" o:spid="_x0000_s1058" style="position:absolute;top:57323;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" filled="f" stroked="f">
                  <v:textbox inset="0,0,0,0">
                    <w:txbxContent>
                      <w:p w14:paraId="3ED6C800" w14:textId="77777777" w:rsidR="009346B4" w:rsidRDefault="008A5712">
                        <w:r>
                          <w:rPr>
                            <w:sz w:val="21"/>
                          </w:rPr>
                          <w:t xml:space="preserve"> </w:t>
                        </w:r>
                      </w:p>
                    </w:txbxContent>
                  </v:textbox>
                </v:rect>
                <v:shape id="Picture 181" o:spid="_x0000_s1059" type="#_x0000_t75" style="position:absolute;left:9;width:35617;height:52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">
                  <v:imagedata r:id="rId20" o:title=""/>
                </v:shape>
                <v:shape id="Picture 183" o:spid="_x0000_s1060" type="#_x0000_t75" style="position:absolute;left:9;top:59491;width:49129;height:20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">
                  <v:imagedata r:id="rId21" o:title=""/>
                </v:shape>
                <v:shape id="Shape 184" o:spid="_x0000_s1061" style="position:absolute;left:14678;top:50972;width:13331;height:10648;visibility:visible;mso-wrap-style:square;v-text-anchor:top" coordsize="1333119,1064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" path="m1321181,r11938,14986l65519,1024756r17793,22359l,1064768,35814,987425r17837,22415l1321181,xe" fillcolor="red" stroked="f" strokeweight="0">
                  <v:stroke miterlimit="83231f" joinstyle="miter"/>
                  <v:path arrowok="t" textboxrect="0,0,1333119,1064768"/>
                </v:shape>
                <w10:anchorlock/>
              </v:group>
            </w:pict>
          </mc:Fallback>
        </mc:AlternateContent>
      </w:r>
      <w:r>
        <w:rPr>
          <w:sz w:val="21"/>
        </w:rPr>
        <w:t xml:space="preserve">   </w:t>
      </w:r>
    </w:p>
    <w:p w14:paraId="4FDF8CB4" w14:textId="77777777" w:rsidR="009346B4" w:rsidRDefault="008A5712">
      <w:pPr>
        <w:spacing w:after="0"/>
        <w:ind w:right="57"/>
        <w:jc w:val="right"/>
      </w:pPr>
      <w:r>
        <w:rPr>
          <w:noProof/>
        </w:rPr>
        <w:lastRenderedPageBreak/>
        <w:drawing>
          <wp:inline distT="0" distB="0" distL="0" distR="0" wp14:anchorId="5DDB43A6" wp14:editId="3FBF10C5">
            <wp:extent cx="6097270" cy="4721225"/>
            <wp:effectExtent l="0" t="0" r="0" b="0"/>
            <wp:docPr id="210" name="Picture 210"/>
            <wp:cNvGraphicFramePr/>
            <a:graphic xmlns:a="http://schemas.openxmlformats.org/drawingml/2006/main">
              <a:graphicData uri="http://schemas.openxmlformats.org/drawingml/2006/picture">
                <pic:pic xmlns:pic="http://schemas.openxmlformats.org/drawingml/2006/picture">
                  <pic:nvPicPr>
                    <pic:cNvPr id="210" name="Picture 210"/>
                    <pic:cNvPicPr/>
                  </pic:nvPicPr>
                  <pic:blipFill>
                    <a:blip r:embed="rId22"/>
                    <a:stretch>
                      <a:fillRect/>
                    </a:stretch>
                  </pic:blipFill>
                  <pic:spPr>
                    <a:xfrm>
                      <a:off x="0" y="0"/>
                      <a:ext cx="6097270" cy="4721225"/>
                    </a:xfrm>
                    <a:prstGeom prst="rect">
                      <a:avLst/>
                    </a:prstGeom>
                  </pic:spPr>
                </pic:pic>
              </a:graphicData>
            </a:graphic>
          </wp:inline>
        </w:drawing>
      </w:r>
      <w:r>
        <w:rPr>
          <w:sz w:val="21"/>
        </w:rPr>
        <w:t xml:space="preserve"> </w:t>
      </w:r>
    </w:p>
    <w:p w14:paraId="4E25B9A5" w14:textId="77777777" w:rsidR="009346B4" w:rsidRDefault="008A5712">
      <w:pPr>
        <w:spacing w:after="49"/>
        <w:ind w:left="16"/>
      </w:pPr>
      <w:r>
        <w:rPr>
          <w:sz w:val="21"/>
        </w:rPr>
        <w:t xml:space="preserve"> </w:t>
      </w:r>
    </w:p>
    <w:p w14:paraId="184FCA22" w14:textId="77777777" w:rsidR="009346B4" w:rsidRDefault="008A5712">
      <w:pPr>
        <w:spacing w:after="62"/>
        <w:ind w:left="11" w:hanging="10"/>
      </w:pPr>
      <w:r>
        <w:rPr>
          <w:rFonts w:ascii="Times New Roman" w:eastAsia="Times New Roman" w:hAnsi="Times New Roman" w:cs="Times New Roman"/>
        </w:rPr>
        <w:t xml:space="preserve">Your new VM instance should look something like this. Note down the External IP. </w:t>
      </w:r>
    </w:p>
    <w:p w14:paraId="480A3000" w14:textId="77777777" w:rsidR="009346B4" w:rsidRDefault="008A5712">
      <w:pPr>
        <w:spacing w:after="20" w:line="295" w:lineRule="auto"/>
        <w:ind w:left="16" w:right="57" w:firstLine="1"/>
      </w:pPr>
      <w:r>
        <w:rPr>
          <w:noProof/>
        </w:rPr>
        <w:drawing>
          <wp:inline distT="0" distB="0" distL="0" distR="0" wp14:anchorId="1FF32AC3" wp14:editId="4EBC4279">
            <wp:extent cx="6097270" cy="473710"/>
            <wp:effectExtent l="0" t="0" r="0" b="0"/>
            <wp:docPr id="212" name="Picture 212"/>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23"/>
                    <a:stretch>
                      <a:fillRect/>
                    </a:stretch>
                  </pic:blipFill>
                  <pic:spPr>
                    <a:xfrm>
                      <a:off x="0" y="0"/>
                      <a:ext cx="6097270" cy="473710"/>
                    </a:xfrm>
                    <a:prstGeom prst="rect">
                      <a:avLst/>
                    </a:prstGeom>
                  </pic:spPr>
                </pic:pic>
              </a:graphicData>
            </a:graphic>
          </wp:inline>
        </w:drawing>
      </w:r>
      <w:r>
        <w:rPr>
          <w:sz w:val="21"/>
        </w:rPr>
        <w:t xml:space="preserve">  </w:t>
      </w:r>
    </w:p>
    <w:p w14:paraId="49E04BF0" w14:textId="77777777" w:rsidR="009346B4" w:rsidRDefault="008A5712">
      <w:pPr>
        <w:pStyle w:val="Heading1"/>
        <w:ind w:left="11" w:right="0"/>
      </w:pPr>
      <w:r>
        <w:t xml:space="preserve">Step 4: Change the Firewall setting </w:t>
      </w:r>
    </w:p>
    <w:p w14:paraId="3CCE0B28" w14:textId="77777777" w:rsidR="009346B4" w:rsidRDefault="008A5712">
      <w:pPr>
        <w:spacing w:after="30"/>
        <w:ind w:left="11" w:hanging="10"/>
      </w:pPr>
      <w:r>
        <w:rPr>
          <w:rFonts w:ascii="Times New Roman" w:eastAsia="Times New Roman" w:hAnsi="Times New Roman" w:cs="Times New Roman"/>
        </w:rPr>
        <w:t xml:space="preserve">Now, click on the ‘Firewall rules’ setting under Networking. Then, create a new firewall rule. </w:t>
      </w:r>
    </w:p>
    <w:p w14:paraId="478ED69F" w14:textId="77777777" w:rsidR="009346B4" w:rsidRDefault="008A5712">
      <w:pPr>
        <w:spacing w:after="0"/>
        <w:ind w:right="842"/>
        <w:jc w:val="right"/>
      </w:pPr>
      <w:r>
        <w:rPr>
          <w:noProof/>
        </w:rPr>
        <mc:AlternateContent>
          <mc:Choice Requires="wpg">
            <w:drawing>
              <wp:inline distT="0" distB="0" distL="0" distR="0" wp14:anchorId="274EE850" wp14:editId="1932FC10">
                <wp:extent cx="3330893" cy="2452428"/>
                <wp:effectExtent l="0" t="0" r="0" b="0"/>
                <wp:docPr id="6342" name="Group 6342"/>
                <wp:cNvGraphicFramePr/>
                <a:graphic xmlns:a="http://schemas.openxmlformats.org/drawingml/2006/main">
                  <a:graphicData uri="http://schemas.microsoft.com/office/word/2010/wordprocessingGroup">
                    <wpg:wgp>
                      <wpg:cNvGrpSpPr/>
                      <wpg:grpSpPr>
                        <a:xfrm>
                          <a:off x="0" y="0"/>
                          <a:ext cx="3330893" cy="2452428"/>
                          <a:chOff x="0" y="0"/>
                          <a:chExt cx="3330893" cy="2452428"/>
                        </a:xfrm>
                      </wpg:grpSpPr>
                      <wps:wsp>
                        <wps:cNvPr id="206" name="Rectangle 206"/>
                        <wps:cNvSpPr/>
                        <wps:spPr>
                          <a:xfrm>
                            <a:off x="0" y="0"/>
                            <a:ext cx="48595" cy="184803"/>
                          </a:xfrm>
                          <a:prstGeom prst="rect">
                            <a:avLst/>
                          </a:prstGeom>
                          <a:ln>
                            <a:noFill/>
                          </a:ln>
                        </wps:spPr>
                        <wps:txbx>
                          <w:txbxContent>
                            <w:p w14:paraId="77D76115" w14:textId="77777777" w:rsidR="009346B4" w:rsidRDefault="008A5712">
                              <w:r>
                                <w:rPr>
                                  <w:sz w:val="21"/>
                                </w:rPr>
                                <w:t xml:space="preserve"> </w:t>
                              </w:r>
                            </w:p>
                          </w:txbxContent>
                        </wps:txbx>
                        <wps:bodyPr horzOverflow="overflow" vert="horz" lIns="0" tIns="0" rIns="0" bIns="0" rtlCol="0">
                          <a:noAutofit/>
                        </wps:bodyPr>
                      </wps:wsp>
                      <pic:pic xmlns:pic="http://schemas.openxmlformats.org/drawingml/2006/picture">
                        <pic:nvPicPr>
                          <pic:cNvPr id="214" name="Picture 214"/>
                          <pic:cNvPicPr/>
                        </pic:nvPicPr>
                        <pic:blipFill>
                          <a:blip r:embed="rId24"/>
                          <a:stretch>
                            <a:fillRect/>
                          </a:stretch>
                        </pic:blipFill>
                        <pic:spPr>
                          <a:xfrm>
                            <a:off x="952" y="252153"/>
                            <a:ext cx="3329940" cy="2200275"/>
                          </a:xfrm>
                          <a:prstGeom prst="rect">
                            <a:avLst/>
                          </a:prstGeom>
                        </pic:spPr>
                      </pic:pic>
                      <wps:wsp>
                        <wps:cNvPr id="215" name="Shape 215"/>
                        <wps:cNvSpPr/>
                        <wps:spPr>
                          <a:xfrm>
                            <a:off x="2210118" y="1166312"/>
                            <a:ext cx="743585" cy="0"/>
                          </a:xfrm>
                          <a:custGeom>
                            <a:avLst/>
                            <a:gdLst/>
                            <a:ahLst/>
                            <a:cxnLst/>
                            <a:rect l="0" t="0" r="0" b="0"/>
                            <a:pathLst>
                              <a:path w="743585">
                                <a:moveTo>
                                  <a:pt x="0" y="0"/>
                                </a:moveTo>
                                <a:lnTo>
                                  <a:pt x="743585" y="0"/>
                                </a:lnTo>
                              </a:path>
                            </a:pathLst>
                          </a:custGeom>
                          <a:ln w="63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274EE850" id="Group 6342" o:spid="_x0000_s1062" style="width:262.3pt;height:193.1pt;mso-position-horizontal-relative:char;mso-position-vertical-relative:line" coordsize="33308,245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">
                <v:rect id="Rectangle 206" o:spid="_x0000_s1063" style="position:absolute;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77D76115" w14:textId="77777777" w:rsidR="009346B4" w:rsidRDefault="008A5712">
                        <w:r>
                          <w:rPr>
                            <w:sz w:val="21"/>
                          </w:rPr>
                          <w:t xml:space="preserve"> </w:t>
                        </w:r>
                      </w:p>
                    </w:txbxContent>
                  </v:textbox>
                </v:rect>
                <v:shape id="Picture 214" o:spid="_x0000_s1064" type="#_x0000_t75" style="position:absolute;left:9;top:2521;width:33299;height:22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">
                  <v:imagedata r:id="rId25" o:title=""/>
                </v:shape>
                <v:shape id="Shape 215" o:spid="_x0000_s1065" style="position:absolute;left:22101;top:11663;width:7436;height:0;visibility:visible;mso-wrap-style:square;v-text-anchor:top" coordsize="7435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" path="m,l743585,e" filled="f" strokecolor="red" strokeweight=".5pt">
                  <v:stroke miterlimit="83231f" joinstyle="miter"/>
                  <v:path arrowok="t" textboxrect="0,0,743585,0"/>
                </v:shape>
                <w10:anchorlock/>
              </v:group>
            </w:pict>
          </mc:Fallback>
        </mc:AlternateContent>
      </w:r>
      <w:r>
        <w:rPr>
          <w:sz w:val="21"/>
        </w:rPr>
        <w:t xml:space="preserve">                                   </w:t>
      </w:r>
    </w:p>
    <w:p w14:paraId="4DCC6A7A" w14:textId="77777777" w:rsidR="009346B4" w:rsidRDefault="008A5712">
      <w:pPr>
        <w:spacing w:after="0"/>
        <w:ind w:right="2470"/>
        <w:jc w:val="center"/>
      </w:pPr>
      <w:r>
        <w:rPr>
          <w:noProof/>
        </w:rPr>
        <w:lastRenderedPageBreak/>
        <w:drawing>
          <wp:inline distT="0" distB="0" distL="0" distR="0" wp14:anchorId="53FCB1BA" wp14:editId="203B0417">
            <wp:extent cx="4548505" cy="5486019"/>
            <wp:effectExtent l="0" t="0" r="0" b="0"/>
            <wp:docPr id="283" name="Picture 283"/>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26"/>
                    <a:stretch>
                      <a:fillRect/>
                    </a:stretch>
                  </pic:blipFill>
                  <pic:spPr>
                    <a:xfrm>
                      <a:off x="0" y="0"/>
                      <a:ext cx="4548505" cy="5486019"/>
                    </a:xfrm>
                    <a:prstGeom prst="rect">
                      <a:avLst/>
                    </a:prstGeom>
                  </pic:spPr>
                </pic:pic>
              </a:graphicData>
            </a:graphic>
          </wp:inline>
        </w:drawing>
      </w:r>
      <w:r>
        <w:rPr>
          <w:sz w:val="21"/>
        </w:rPr>
        <w:t xml:space="preserve"> </w:t>
      </w:r>
    </w:p>
    <w:p w14:paraId="361DA68F" w14:textId="77777777" w:rsidR="009346B4" w:rsidRDefault="008A5712">
      <w:pPr>
        <w:spacing w:after="63"/>
        <w:ind w:left="16"/>
      </w:pPr>
      <w:r>
        <w:rPr>
          <w:sz w:val="21"/>
        </w:rPr>
        <w:t xml:space="preserve"> </w:t>
      </w:r>
    </w:p>
    <w:p w14:paraId="2A8B866E" w14:textId="77777777" w:rsidR="009346B4" w:rsidRDefault="008A5712">
      <w:pPr>
        <w:pStyle w:val="Heading1"/>
        <w:ind w:left="11" w:right="0"/>
      </w:pPr>
      <w:r>
        <w:t xml:space="preserve">Step 5: Start your VM instance </w:t>
      </w:r>
    </w:p>
    <w:p w14:paraId="45B0F291" w14:textId="77777777" w:rsidR="009346B4" w:rsidRDefault="008A5712">
      <w:pPr>
        <w:spacing w:after="30"/>
        <w:ind w:left="11" w:hanging="10"/>
      </w:pPr>
      <w:r>
        <w:rPr>
          <w:rFonts w:ascii="Times New Roman" w:eastAsia="Times New Roman" w:hAnsi="Times New Roman" w:cs="Times New Roman"/>
        </w:rPr>
        <w:t xml:space="preserve">Now start your VM instance. When you see the green tick click on SSH. This will open a command window and now you are </w:t>
      </w:r>
      <w:proofErr w:type="gramStart"/>
      <w:r>
        <w:rPr>
          <w:rFonts w:ascii="Times New Roman" w:eastAsia="Times New Roman" w:hAnsi="Times New Roman" w:cs="Times New Roman"/>
        </w:rPr>
        <w:t>connect</w:t>
      </w:r>
      <w:proofErr w:type="gramEnd"/>
      <w:r>
        <w:rPr>
          <w:rFonts w:ascii="Times New Roman" w:eastAsia="Times New Roman" w:hAnsi="Times New Roman" w:cs="Times New Roman"/>
        </w:rPr>
        <w:t xml:space="preserve"> to your VM instance. </w:t>
      </w:r>
    </w:p>
    <w:p w14:paraId="30567EE4" w14:textId="77777777" w:rsidR="009346B4" w:rsidRDefault="008A5712">
      <w:pPr>
        <w:spacing w:after="58"/>
        <w:ind w:left="16"/>
      </w:pPr>
      <w:r>
        <w:rPr>
          <w:sz w:val="21"/>
        </w:rPr>
        <w:t xml:space="preserve"> </w:t>
      </w:r>
    </w:p>
    <w:p w14:paraId="014EBEFC" w14:textId="77777777" w:rsidR="009346B4" w:rsidRDefault="008A5712">
      <w:pPr>
        <w:pStyle w:val="Heading1"/>
        <w:ind w:left="11" w:right="0"/>
      </w:pPr>
      <w:r>
        <w:t xml:space="preserve">Step 6: Install </w:t>
      </w:r>
      <w:proofErr w:type="spellStart"/>
      <w:r>
        <w:t>Jupyter</w:t>
      </w:r>
      <w:proofErr w:type="spellEnd"/>
      <w:r>
        <w:t xml:space="preserve"> notebook and other packages </w:t>
      </w:r>
    </w:p>
    <w:p w14:paraId="450167F8" w14:textId="77777777" w:rsidR="009346B4" w:rsidRDefault="008A5712">
      <w:pPr>
        <w:spacing w:after="30"/>
        <w:ind w:left="11" w:hanging="10"/>
      </w:pPr>
      <w:r>
        <w:rPr>
          <w:rFonts w:ascii="Times New Roman" w:eastAsia="Times New Roman" w:hAnsi="Times New Roman" w:cs="Times New Roman"/>
        </w:rPr>
        <w:t xml:space="preserve">In your SSH terminal, enter: </w:t>
      </w:r>
    </w:p>
    <w:p w14:paraId="61FE6531" w14:textId="77777777" w:rsidR="009346B4" w:rsidRDefault="008A5712">
      <w:pPr>
        <w:spacing w:after="52"/>
        <w:ind w:left="16"/>
      </w:pPr>
      <w:r>
        <w:rPr>
          <w:rFonts w:ascii="Times New Roman" w:eastAsia="Times New Roman" w:hAnsi="Times New Roman" w:cs="Times New Roman"/>
        </w:rPr>
        <w:t xml:space="preserve"> </w:t>
      </w:r>
    </w:p>
    <w:p w14:paraId="777CF4C5" w14:textId="77777777" w:rsidR="009346B4" w:rsidRDefault="008A5712">
      <w:pPr>
        <w:spacing w:after="30"/>
        <w:ind w:left="11" w:hanging="10"/>
      </w:pPr>
      <w:r>
        <w:rPr>
          <w:rFonts w:ascii="Times New Roman" w:eastAsia="Times New Roman" w:hAnsi="Times New Roman" w:cs="Times New Roman"/>
        </w:rPr>
        <w:t>Install Anaconda.</w:t>
      </w:r>
      <w:r>
        <w:rPr>
          <w:sz w:val="21"/>
        </w:rPr>
        <w:t xml:space="preserve"> </w:t>
      </w:r>
    </w:p>
    <w:p w14:paraId="0FC71FF5" w14:textId="77777777" w:rsidR="009346B4" w:rsidRDefault="008A5712">
      <w:pPr>
        <w:spacing w:after="0" w:line="277" w:lineRule="auto"/>
        <w:ind w:left="16" w:right="2502"/>
      </w:pPr>
      <w:bookmarkStart w:id="0" w:name="OLE_LINK1"/>
      <w:bookmarkStart w:id="1" w:name="OLE_LINK2"/>
      <w:proofErr w:type="spellStart"/>
      <w:r>
        <w:rPr>
          <w:b/>
          <w:color w:val="002060"/>
          <w:shd w:val="clear" w:color="auto" w:fill="D9D9D9"/>
        </w:rPr>
        <w:t>wget</w:t>
      </w:r>
      <w:proofErr w:type="spellEnd"/>
      <w:r>
        <w:rPr>
          <w:b/>
          <w:color w:val="002060"/>
          <w:shd w:val="clear" w:color="auto" w:fill="D9D9D9"/>
        </w:rPr>
        <w:t xml:space="preserve"> </w:t>
      </w:r>
      <w:hyperlink r:id="rId27">
        <w:r>
          <w:rPr>
            <w:b/>
            <w:color w:val="002060"/>
            <w:u w:val="single" w:color="002060"/>
            <w:shd w:val="clear" w:color="auto" w:fill="D9D9D9"/>
          </w:rPr>
          <w:t>http://repo.continuum.io/archive/Anaconda3</w:t>
        </w:r>
      </w:hyperlink>
      <w:hyperlink r:id="rId28">
        <w:r>
          <w:rPr>
            <w:b/>
            <w:color w:val="002060"/>
            <w:u w:val="single" w:color="002060"/>
            <w:shd w:val="clear" w:color="auto" w:fill="D9D9D9"/>
          </w:rPr>
          <w:t>-</w:t>
        </w:r>
      </w:hyperlink>
      <w:hyperlink r:id="rId29">
        <w:r>
          <w:rPr>
            <w:b/>
            <w:color w:val="002060"/>
            <w:u w:val="single" w:color="002060"/>
            <w:shd w:val="clear" w:color="auto" w:fill="D9D9D9"/>
          </w:rPr>
          <w:t>4.0.0</w:t>
        </w:r>
      </w:hyperlink>
      <w:hyperlink r:id="rId30">
        <w:r>
          <w:rPr>
            <w:b/>
            <w:color w:val="002060"/>
            <w:u w:val="single" w:color="002060"/>
            <w:shd w:val="clear" w:color="auto" w:fill="D9D9D9"/>
          </w:rPr>
          <w:t>-</w:t>
        </w:r>
      </w:hyperlink>
      <w:hyperlink r:id="rId31">
        <w:r>
          <w:rPr>
            <w:b/>
            <w:color w:val="002060"/>
            <w:u w:val="single" w:color="002060"/>
            <w:shd w:val="clear" w:color="auto" w:fill="D9D9D9"/>
          </w:rPr>
          <w:t>Linux</w:t>
        </w:r>
      </w:hyperlink>
      <w:hyperlink r:id="rId32">
        <w:r>
          <w:rPr>
            <w:b/>
            <w:color w:val="002060"/>
            <w:u w:val="single" w:color="002060"/>
            <w:shd w:val="clear" w:color="auto" w:fill="D9D9D9"/>
          </w:rPr>
          <w:t>-</w:t>
        </w:r>
      </w:hyperlink>
      <w:hyperlink r:id="rId33">
        <w:r>
          <w:rPr>
            <w:b/>
            <w:color w:val="002060"/>
            <w:u w:val="single" w:color="002060"/>
            <w:shd w:val="clear" w:color="auto" w:fill="D9D9D9"/>
          </w:rPr>
          <w:t>x86_64.sh</w:t>
        </w:r>
      </w:hyperlink>
      <w:hyperlink r:id="rId34">
        <w:r>
          <w:rPr>
            <w:b/>
            <w:color w:val="002060"/>
          </w:rPr>
          <w:t xml:space="preserve"> </w:t>
        </w:r>
      </w:hyperlink>
      <w:r>
        <w:rPr>
          <w:b/>
          <w:color w:val="002060"/>
          <w:shd w:val="clear" w:color="auto" w:fill="D9D9D9"/>
        </w:rPr>
        <w:t>bash Anaconda3-4.0.0-Linux-x86_64.sh</w:t>
      </w:r>
      <w:r>
        <w:rPr>
          <w:b/>
          <w:color w:val="002060"/>
        </w:rPr>
        <w:t xml:space="preserve"> </w:t>
      </w:r>
    </w:p>
    <w:bookmarkEnd w:id="0"/>
    <w:bookmarkEnd w:id="1"/>
    <w:p w14:paraId="6521AD2E" w14:textId="77777777" w:rsidR="009346B4" w:rsidRDefault="008A5712">
      <w:pPr>
        <w:spacing w:after="48"/>
        <w:ind w:left="16"/>
      </w:pPr>
      <w:r>
        <w:rPr>
          <w:color w:val="FF0000"/>
          <w:sz w:val="21"/>
        </w:rPr>
        <w:t xml:space="preserve"> </w:t>
      </w:r>
    </w:p>
    <w:p w14:paraId="57FD99DF" w14:textId="77777777" w:rsidR="009346B4" w:rsidRDefault="008A5712">
      <w:pPr>
        <w:spacing w:after="30"/>
        <w:ind w:left="11" w:hanging="10"/>
      </w:pPr>
      <w:r>
        <w:rPr>
          <w:rFonts w:ascii="Times New Roman" w:eastAsia="Times New Roman" w:hAnsi="Times New Roman" w:cs="Times New Roman"/>
        </w:rPr>
        <w:t xml:space="preserve">Follow the on-screen instructions. You then will be asked to review the license agreement, hit ‘Enter’ to start reviewing.  </w:t>
      </w:r>
    </w:p>
    <w:p w14:paraId="3704E9E3" w14:textId="77777777" w:rsidR="009346B4" w:rsidRDefault="008A5712">
      <w:pPr>
        <w:spacing w:after="0"/>
        <w:ind w:left="16"/>
      </w:pPr>
      <w:r>
        <w:rPr>
          <w:sz w:val="21"/>
        </w:rPr>
        <w:t xml:space="preserve"> </w:t>
      </w:r>
    </w:p>
    <w:p w14:paraId="528D7631" w14:textId="77777777" w:rsidR="009346B4" w:rsidRDefault="008A5712">
      <w:pPr>
        <w:spacing w:after="0"/>
        <w:ind w:right="57"/>
        <w:jc w:val="right"/>
      </w:pPr>
      <w:r>
        <w:rPr>
          <w:noProof/>
        </w:rPr>
        <w:lastRenderedPageBreak/>
        <w:drawing>
          <wp:inline distT="0" distB="0" distL="0" distR="0" wp14:anchorId="13189FD4" wp14:editId="32B847B5">
            <wp:extent cx="6097270" cy="2536825"/>
            <wp:effectExtent l="0" t="0" r="0" b="0"/>
            <wp:docPr id="319" name="Picture 319"/>
            <wp:cNvGraphicFramePr/>
            <a:graphic xmlns:a="http://schemas.openxmlformats.org/drawingml/2006/main">
              <a:graphicData uri="http://schemas.openxmlformats.org/drawingml/2006/picture">
                <pic:pic xmlns:pic="http://schemas.openxmlformats.org/drawingml/2006/picture">
                  <pic:nvPicPr>
                    <pic:cNvPr id="319" name="Picture 319"/>
                    <pic:cNvPicPr/>
                  </pic:nvPicPr>
                  <pic:blipFill>
                    <a:blip r:embed="rId35"/>
                    <a:stretch>
                      <a:fillRect/>
                    </a:stretch>
                  </pic:blipFill>
                  <pic:spPr>
                    <a:xfrm>
                      <a:off x="0" y="0"/>
                      <a:ext cx="6097270" cy="2536825"/>
                    </a:xfrm>
                    <a:prstGeom prst="rect">
                      <a:avLst/>
                    </a:prstGeom>
                  </pic:spPr>
                </pic:pic>
              </a:graphicData>
            </a:graphic>
          </wp:inline>
        </w:drawing>
      </w:r>
      <w:r>
        <w:rPr>
          <w:sz w:val="21"/>
        </w:rPr>
        <w:t xml:space="preserve"> </w:t>
      </w:r>
    </w:p>
    <w:p w14:paraId="17FC0FA4" w14:textId="77777777" w:rsidR="009346B4" w:rsidRDefault="008A5712">
      <w:pPr>
        <w:spacing w:after="54"/>
        <w:ind w:left="16"/>
      </w:pPr>
      <w:r>
        <w:rPr>
          <w:sz w:val="21"/>
        </w:rPr>
        <w:t xml:space="preserve"> </w:t>
      </w:r>
    </w:p>
    <w:p w14:paraId="3BF0D840" w14:textId="77777777" w:rsidR="009346B4" w:rsidRDefault="008A5712">
      <w:pPr>
        <w:spacing w:after="109"/>
        <w:ind w:left="11" w:hanging="10"/>
      </w:pPr>
      <w:r>
        <w:rPr>
          <w:rFonts w:ascii="Times New Roman" w:eastAsia="Times New Roman" w:hAnsi="Times New Roman" w:cs="Times New Roman"/>
        </w:rPr>
        <w:t xml:space="preserve">Answer yes to the last question about license, hit ‘Enter’ to start the installation process: </w:t>
      </w:r>
    </w:p>
    <w:p w14:paraId="21A4E8A4" w14:textId="77777777" w:rsidR="009346B4" w:rsidRDefault="008A5712">
      <w:pPr>
        <w:spacing w:after="98"/>
        <w:ind w:right="57"/>
        <w:jc w:val="right"/>
      </w:pPr>
      <w:r>
        <w:rPr>
          <w:noProof/>
        </w:rPr>
        <w:drawing>
          <wp:inline distT="0" distB="0" distL="0" distR="0" wp14:anchorId="62A3AD5D" wp14:editId="3C3EB4FB">
            <wp:extent cx="6097270" cy="1207135"/>
            <wp:effectExtent l="0" t="0" r="0" b="0"/>
            <wp:docPr id="321" name="Picture 321"/>
            <wp:cNvGraphicFramePr/>
            <a:graphic xmlns:a="http://schemas.openxmlformats.org/drawingml/2006/main">
              <a:graphicData uri="http://schemas.openxmlformats.org/drawingml/2006/picture">
                <pic:pic xmlns:pic="http://schemas.openxmlformats.org/drawingml/2006/picture">
                  <pic:nvPicPr>
                    <pic:cNvPr id="321" name="Picture 321"/>
                    <pic:cNvPicPr/>
                  </pic:nvPicPr>
                  <pic:blipFill>
                    <a:blip r:embed="rId36"/>
                    <a:stretch>
                      <a:fillRect/>
                    </a:stretch>
                  </pic:blipFill>
                  <pic:spPr>
                    <a:xfrm>
                      <a:off x="0" y="0"/>
                      <a:ext cx="6097270" cy="1207135"/>
                    </a:xfrm>
                    <a:prstGeom prst="rect">
                      <a:avLst/>
                    </a:prstGeom>
                  </pic:spPr>
                </pic:pic>
              </a:graphicData>
            </a:graphic>
          </wp:inline>
        </w:drawing>
      </w:r>
      <w:r>
        <w:rPr>
          <w:sz w:val="21"/>
        </w:rPr>
        <w:t xml:space="preserve"> </w:t>
      </w:r>
    </w:p>
    <w:p w14:paraId="4E7DA9CD" w14:textId="77777777" w:rsidR="009346B4" w:rsidRDefault="008A5712">
      <w:pPr>
        <w:spacing w:after="0"/>
        <w:ind w:left="11" w:hanging="10"/>
      </w:pPr>
      <w:r>
        <w:rPr>
          <w:rFonts w:ascii="Times New Roman" w:eastAsia="Times New Roman" w:hAnsi="Times New Roman" w:cs="Times New Roman"/>
        </w:rPr>
        <w:t xml:space="preserve">Answer the question regarding to prepend the install location to PATH with ‘yes’: </w:t>
      </w:r>
    </w:p>
    <w:p w14:paraId="45E80F97" w14:textId="77777777" w:rsidR="009346B4" w:rsidRDefault="008A5712">
      <w:pPr>
        <w:spacing w:after="0"/>
        <w:ind w:left="16"/>
      </w:pPr>
      <w:r>
        <w:rPr>
          <w:noProof/>
        </w:rPr>
        <mc:AlternateContent>
          <mc:Choice Requires="wpg">
            <w:drawing>
              <wp:inline distT="0" distB="0" distL="0" distR="0" wp14:anchorId="4CB1E61D" wp14:editId="5FD5B3B6">
                <wp:extent cx="6135015" cy="4153483"/>
                <wp:effectExtent l="0" t="0" r="0" b="0"/>
                <wp:docPr id="6626" name="Group 6626"/>
                <wp:cNvGraphicFramePr/>
                <a:graphic xmlns:a="http://schemas.openxmlformats.org/drawingml/2006/main">
                  <a:graphicData uri="http://schemas.microsoft.com/office/word/2010/wordprocessingGroup">
                    <wpg:wgp>
                      <wpg:cNvGrpSpPr/>
                      <wpg:grpSpPr>
                        <a:xfrm>
                          <a:off x="0" y="0"/>
                          <a:ext cx="6135015" cy="4153483"/>
                          <a:chOff x="0" y="0"/>
                          <a:chExt cx="6135015" cy="4153483"/>
                        </a:xfrm>
                      </wpg:grpSpPr>
                      <wps:wsp>
                        <wps:cNvPr id="316" name="Rectangle 316"/>
                        <wps:cNvSpPr/>
                        <wps:spPr>
                          <a:xfrm>
                            <a:off x="0" y="0"/>
                            <a:ext cx="48595" cy="184803"/>
                          </a:xfrm>
                          <a:prstGeom prst="rect">
                            <a:avLst/>
                          </a:prstGeom>
                          <a:ln>
                            <a:noFill/>
                          </a:ln>
                        </wps:spPr>
                        <wps:txbx>
                          <w:txbxContent>
                            <w:p w14:paraId="50C185CC" w14:textId="77777777" w:rsidR="009346B4" w:rsidRDefault="008A5712">
                              <w:r>
                                <w:rPr>
                                  <w:sz w:val="21"/>
                                </w:rPr>
                                <w:t xml:space="preserve"> </w:t>
                              </w:r>
                            </w:p>
                          </w:txbxContent>
                        </wps:txbx>
                        <wps:bodyPr horzOverflow="overflow" vert="horz" lIns="0" tIns="0" rIns="0" bIns="0" rtlCol="0">
                          <a:noAutofit/>
                        </wps:bodyPr>
                      </wps:wsp>
                      <wps:wsp>
                        <wps:cNvPr id="317" name="Rectangle 317"/>
                        <wps:cNvSpPr/>
                        <wps:spPr>
                          <a:xfrm>
                            <a:off x="6098476" y="4014533"/>
                            <a:ext cx="48596" cy="184803"/>
                          </a:xfrm>
                          <a:prstGeom prst="rect">
                            <a:avLst/>
                          </a:prstGeom>
                          <a:ln>
                            <a:noFill/>
                          </a:ln>
                        </wps:spPr>
                        <wps:txbx>
                          <w:txbxContent>
                            <w:p w14:paraId="6CB0F6D2" w14:textId="77777777" w:rsidR="009346B4" w:rsidRDefault="008A5712">
                              <w:r>
                                <w:rPr>
                                  <w:sz w:val="21"/>
                                </w:rPr>
                                <w:t xml:space="preserve"> </w:t>
                              </w:r>
                            </w:p>
                          </w:txbxContent>
                        </wps:txbx>
                        <wps:bodyPr horzOverflow="overflow" vert="horz" lIns="0" tIns="0" rIns="0" bIns="0" rtlCol="0">
                          <a:noAutofit/>
                        </wps:bodyPr>
                      </wps:wsp>
                      <pic:pic xmlns:pic="http://schemas.openxmlformats.org/drawingml/2006/picture">
                        <pic:nvPicPr>
                          <pic:cNvPr id="323" name="Picture 323"/>
                          <pic:cNvPicPr/>
                        </pic:nvPicPr>
                        <pic:blipFill>
                          <a:blip r:embed="rId37"/>
                          <a:stretch>
                            <a:fillRect/>
                          </a:stretch>
                        </pic:blipFill>
                        <pic:spPr>
                          <a:xfrm>
                            <a:off x="952" y="175013"/>
                            <a:ext cx="6097270" cy="3942715"/>
                          </a:xfrm>
                          <a:prstGeom prst="rect">
                            <a:avLst/>
                          </a:prstGeom>
                        </pic:spPr>
                      </pic:pic>
                      <wps:wsp>
                        <wps:cNvPr id="324" name="Shape 324"/>
                        <wps:cNvSpPr/>
                        <wps:spPr>
                          <a:xfrm>
                            <a:off x="1102678" y="3810414"/>
                            <a:ext cx="1833245" cy="167005"/>
                          </a:xfrm>
                          <a:custGeom>
                            <a:avLst/>
                            <a:gdLst/>
                            <a:ahLst/>
                            <a:cxnLst/>
                            <a:rect l="0" t="0" r="0" b="0"/>
                            <a:pathLst>
                              <a:path w="1833245" h="167005">
                                <a:moveTo>
                                  <a:pt x="0" y="167005"/>
                                </a:moveTo>
                                <a:lnTo>
                                  <a:pt x="1833245" y="167005"/>
                                </a:lnTo>
                                <a:lnTo>
                                  <a:pt x="183324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4CB1E61D" id="Group 6626" o:spid="_x0000_s1066" style="width:483.05pt;height:327.05pt;mso-position-horizontal-relative:char;mso-position-vertical-relative:line" coordsize="61350,415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">
                <v:rect id="Rectangle 316" o:spid="_x0000_s1067" style="position:absolute;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50C185CC" w14:textId="77777777" w:rsidR="009346B4" w:rsidRDefault="008A5712">
                        <w:r>
                          <w:rPr>
                            <w:sz w:val="21"/>
                          </w:rPr>
                          <w:t xml:space="preserve"> </w:t>
                        </w:r>
                      </w:p>
                    </w:txbxContent>
                  </v:textbox>
                </v:rect>
                <v:rect id="Rectangle 317" o:spid="_x0000_s1068" style="position:absolute;left:60984;top:40145;width:486;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6CB0F6D2" w14:textId="77777777" w:rsidR="009346B4" w:rsidRDefault="008A5712">
                        <w:r>
                          <w:rPr>
                            <w:sz w:val="21"/>
                          </w:rPr>
                          <w:t xml:space="preserve"> </w:t>
                        </w:r>
                      </w:p>
                    </w:txbxContent>
                  </v:textbox>
                </v:rect>
                <v:shape id="Picture 323" o:spid="_x0000_s1069" type="#_x0000_t75" style="position:absolute;left:9;top:1750;width:60973;height:39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">
                  <v:imagedata r:id="rId38" o:title=""/>
                </v:shape>
                <v:shape id="Shape 324" o:spid="_x0000_s1070" style="position:absolute;left:11026;top:38104;width:18333;height:1670;visibility:visible;mso-wrap-style:square;v-text-anchor:top" coordsize="1833245,167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" path="m,167005r1833245,l1833245,,,,,167005xe" filled="f" strokecolor="red" strokeweight="2.25pt">
                  <v:stroke miterlimit="83231f" joinstyle="miter"/>
                  <v:path arrowok="t" textboxrect="0,0,1833245,167005"/>
                </v:shape>
                <w10:anchorlock/>
              </v:group>
            </w:pict>
          </mc:Fallback>
        </mc:AlternateContent>
      </w:r>
    </w:p>
    <w:p w14:paraId="72AADFD4" w14:textId="77777777" w:rsidR="009346B4" w:rsidRDefault="008A5712">
      <w:pPr>
        <w:spacing w:after="30"/>
        <w:ind w:left="11" w:hanging="10"/>
      </w:pPr>
      <w:r>
        <w:rPr>
          <w:rFonts w:ascii="Times New Roman" w:eastAsia="Times New Roman" w:hAnsi="Times New Roman" w:cs="Times New Roman"/>
        </w:rPr>
        <w:t xml:space="preserve">To make use of Anaconda right away, source your </w:t>
      </w:r>
      <w:proofErr w:type="spellStart"/>
      <w:r>
        <w:rPr>
          <w:rFonts w:ascii="Times New Roman" w:eastAsia="Times New Roman" w:hAnsi="Times New Roman" w:cs="Times New Roman"/>
        </w:rPr>
        <w:t>bashrc</w:t>
      </w:r>
      <w:proofErr w:type="spellEnd"/>
      <w:r>
        <w:rPr>
          <w:rFonts w:ascii="Times New Roman" w:eastAsia="Times New Roman" w:hAnsi="Times New Roman" w:cs="Times New Roman"/>
        </w:rPr>
        <w:t xml:space="preserve">: </w:t>
      </w:r>
    </w:p>
    <w:p w14:paraId="2059CF43" w14:textId="77777777" w:rsidR="009346B4" w:rsidRDefault="008A5712">
      <w:pPr>
        <w:spacing w:after="53"/>
        <w:ind w:left="16"/>
      </w:pPr>
      <w:r>
        <w:rPr>
          <w:sz w:val="21"/>
        </w:rPr>
        <w:lastRenderedPageBreak/>
        <w:t xml:space="preserve"> </w:t>
      </w:r>
    </w:p>
    <w:p w14:paraId="307111EF" w14:textId="77777777" w:rsidR="009346B4" w:rsidRDefault="008A5712">
      <w:pPr>
        <w:spacing w:after="8"/>
        <w:ind w:left="11" w:hanging="10"/>
      </w:pPr>
      <w:r>
        <w:rPr>
          <w:b/>
          <w:color w:val="002060"/>
          <w:shd w:val="clear" w:color="auto" w:fill="D9D9D9"/>
        </w:rPr>
        <w:t>source ~</w:t>
      </w:r>
      <w:proofErr w:type="gramStart"/>
      <w:r>
        <w:rPr>
          <w:b/>
          <w:color w:val="002060"/>
          <w:shd w:val="clear" w:color="auto" w:fill="D9D9D9"/>
        </w:rPr>
        <w:t>/.</w:t>
      </w:r>
      <w:proofErr w:type="spellStart"/>
      <w:r>
        <w:rPr>
          <w:b/>
          <w:color w:val="002060"/>
          <w:shd w:val="clear" w:color="auto" w:fill="D9D9D9"/>
        </w:rPr>
        <w:t>bashrc</w:t>
      </w:r>
      <w:proofErr w:type="spellEnd"/>
      <w:proofErr w:type="gramEnd"/>
      <w:r>
        <w:rPr>
          <w:b/>
          <w:color w:val="002060"/>
          <w:shd w:val="clear" w:color="auto" w:fill="D9D9D9"/>
        </w:rPr>
        <w:t xml:space="preserve"> </w:t>
      </w:r>
      <w:r>
        <w:rPr>
          <w:b/>
          <w:color w:val="002060"/>
        </w:rPr>
        <w:t xml:space="preserve"> </w:t>
      </w:r>
    </w:p>
    <w:p w14:paraId="7CC9DA6F" w14:textId="77777777" w:rsidR="009346B4" w:rsidRDefault="008A5712">
      <w:pPr>
        <w:spacing w:after="53"/>
        <w:ind w:left="16"/>
      </w:pPr>
      <w:r>
        <w:rPr>
          <w:sz w:val="21"/>
        </w:rPr>
        <w:t xml:space="preserve"> </w:t>
      </w:r>
    </w:p>
    <w:p w14:paraId="66CDC1A4" w14:textId="77777777" w:rsidR="009346B4" w:rsidRDefault="008A5712">
      <w:pPr>
        <w:spacing w:after="30"/>
        <w:ind w:left="11" w:hanging="10"/>
      </w:pPr>
      <w:r>
        <w:rPr>
          <w:rFonts w:ascii="Times New Roman" w:eastAsia="Times New Roman" w:hAnsi="Times New Roman" w:cs="Times New Roman"/>
        </w:rPr>
        <w:t xml:space="preserve">Now, you can try installing some packages with the command line: </w:t>
      </w:r>
    </w:p>
    <w:p w14:paraId="7E8AB160" w14:textId="77777777" w:rsidR="009346B4" w:rsidRDefault="008A5712">
      <w:pPr>
        <w:spacing w:after="45"/>
        <w:ind w:left="16"/>
      </w:pPr>
      <w:r>
        <w:rPr>
          <w:rFonts w:ascii="Times New Roman" w:eastAsia="Times New Roman" w:hAnsi="Times New Roman" w:cs="Times New Roman"/>
        </w:rPr>
        <w:t xml:space="preserve"> </w:t>
      </w:r>
    </w:p>
    <w:p w14:paraId="29C3B94C" w14:textId="77777777" w:rsidR="009346B4" w:rsidRDefault="008A5712">
      <w:pPr>
        <w:pStyle w:val="Heading1"/>
        <w:ind w:left="11" w:right="0"/>
      </w:pPr>
      <w:r>
        <w:t xml:space="preserve">Step 7: Set up the VM server (Not sure if this is necessary) </w:t>
      </w:r>
    </w:p>
    <w:p w14:paraId="54A8512E" w14:textId="77777777" w:rsidR="009346B4" w:rsidRDefault="008A5712">
      <w:pPr>
        <w:spacing w:after="30"/>
        <w:ind w:left="11" w:hanging="10"/>
      </w:pPr>
      <w:r>
        <w:rPr>
          <w:rFonts w:ascii="Times New Roman" w:eastAsia="Times New Roman" w:hAnsi="Times New Roman" w:cs="Times New Roman"/>
        </w:rPr>
        <w:t xml:space="preserve">Open up an SSH session to your VM. Check if you have a </w:t>
      </w:r>
      <w:proofErr w:type="spellStart"/>
      <w:r>
        <w:rPr>
          <w:rFonts w:ascii="Times New Roman" w:eastAsia="Times New Roman" w:hAnsi="Times New Roman" w:cs="Times New Roman"/>
        </w:rPr>
        <w:t>Jupyter</w:t>
      </w:r>
      <w:proofErr w:type="spellEnd"/>
      <w:r>
        <w:rPr>
          <w:rFonts w:ascii="Times New Roman" w:eastAsia="Times New Roman" w:hAnsi="Times New Roman" w:cs="Times New Roman"/>
        </w:rPr>
        <w:t xml:space="preserve"> configuration file: </w:t>
      </w:r>
    </w:p>
    <w:p w14:paraId="583F30DE" w14:textId="77777777" w:rsidR="009346B4" w:rsidRDefault="008A5712">
      <w:pPr>
        <w:spacing w:after="54"/>
        <w:ind w:left="16"/>
      </w:pPr>
      <w:r>
        <w:rPr>
          <w:sz w:val="21"/>
        </w:rPr>
        <w:t xml:space="preserve"> </w:t>
      </w:r>
    </w:p>
    <w:p w14:paraId="0B42A8B7" w14:textId="77777777" w:rsidR="009346B4" w:rsidRDefault="008A5712">
      <w:pPr>
        <w:spacing w:after="8"/>
        <w:ind w:left="11" w:hanging="10"/>
      </w:pPr>
      <w:r>
        <w:rPr>
          <w:b/>
          <w:color w:val="002060"/>
          <w:shd w:val="clear" w:color="auto" w:fill="D9D9D9"/>
        </w:rPr>
        <w:t>ls ~</w:t>
      </w:r>
      <w:proofErr w:type="gramStart"/>
      <w:r>
        <w:rPr>
          <w:b/>
          <w:color w:val="002060"/>
          <w:shd w:val="clear" w:color="auto" w:fill="D9D9D9"/>
        </w:rPr>
        <w:t>/.jupyter/jupyter_notebook_config.py</w:t>
      </w:r>
      <w:proofErr w:type="gramEnd"/>
      <w:r>
        <w:rPr>
          <w:b/>
          <w:color w:val="002060"/>
        </w:rPr>
        <w:t xml:space="preserve"> </w:t>
      </w:r>
    </w:p>
    <w:p w14:paraId="174F35D2" w14:textId="77777777" w:rsidR="009346B4" w:rsidRDefault="008A5712">
      <w:pPr>
        <w:spacing w:after="33"/>
      </w:pPr>
      <w:r>
        <w:t xml:space="preserve"> </w:t>
      </w:r>
    </w:p>
    <w:p w14:paraId="54D07BC0" w14:textId="77777777" w:rsidR="009346B4" w:rsidRDefault="008A5712">
      <w:pPr>
        <w:spacing w:after="30"/>
        <w:ind w:left="11" w:hanging="10"/>
      </w:pPr>
      <w:r>
        <w:rPr>
          <w:rFonts w:ascii="Times New Roman" w:eastAsia="Times New Roman" w:hAnsi="Times New Roman" w:cs="Times New Roman"/>
        </w:rPr>
        <w:t xml:space="preserve">If it doesn’t exist, create one: </w:t>
      </w:r>
    </w:p>
    <w:p w14:paraId="5D285302" w14:textId="77777777" w:rsidR="009346B4" w:rsidRDefault="008A5712">
      <w:pPr>
        <w:spacing w:after="33"/>
      </w:pPr>
      <w:r>
        <w:t xml:space="preserve"> </w:t>
      </w:r>
    </w:p>
    <w:p w14:paraId="6F0560E5" w14:textId="77777777" w:rsidR="009346B4" w:rsidRDefault="008A5712">
      <w:pPr>
        <w:pStyle w:val="Heading2"/>
        <w:ind w:left="11"/>
      </w:pPr>
      <w:proofErr w:type="spellStart"/>
      <w:r>
        <w:t>jupyter</w:t>
      </w:r>
      <w:proofErr w:type="spellEnd"/>
      <w:r>
        <w:t xml:space="preserve"> notebook --generate-config</w:t>
      </w:r>
      <w:r>
        <w:rPr>
          <w:shd w:val="clear" w:color="auto" w:fill="auto"/>
        </w:rPr>
        <w:t xml:space="preserve"> </w:t>
      </w:r>
    </w:p>
    <w:p w14:paraId="3C6323FB" w14:textId="77777777" w:rsidR="009346B4" w:rsidRDefault="008A5712">
      <w:pPr>
        <w:spacing w:after="15"/>
      </w:pPr>
      <w:r>
        <w:t xml:space="preserve"> </w:t>
      </w:r>
    </w:p>
    <w:p w14:paraId="42683883" w14:textId="77777777" w:rsidR="009346B4" w:rsidRDefault="008A5712">
      <w:pPr>
        <w:spacing w:after="0"/>
        <w:jc w:val="right"/>
      </w:pPr>
      <w:r>
        <w:rPr>
          <w:noProof/>
        </w:rPr>
        <w:drawing>
          <wp:inline distT="0" distB="0" distL="0" distR="0" wp14:anchorId="245C2A68" wp14:editId="7ED390B9">
            <wp:extent cx="6097270" cy="730885"/>
            <wp:effectExtent l="0" t="0" r="0" b="0"/>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39"/>
                    <a:stretch>
                      <a:fillRect/>
                    </a:stretch>
                  </pic:blipFill>
                  <pic:spPr>
                    <a:xfrm>
                      <a:off x="0" y="0"/>
                      <a:ext cx="6097270" cy="730885"/>
                    </a:xfrm>
                    <a:prstGeom prst="rect">
                      <a:avLst/>
                    </a:prstGeom>
                  </pic:spPr>
                </pic:pic>
              </a:graphicData>
            </a:graphic>
          </wp:inline>
        </w:drawing>
      </w:r>
      <w:r>
        <w:t xml:space="preserve"> </w:t>
      </w:r>
    </w:p>
    <w:p w14:paraId="334CDBBF" w14:textId="77777777" w:rsidR="009346B4" w:rsidRDefault="008A5712">
      <w:pPr>
        <w:spacing w:after="48"/>
        <w:ind w:left="16"/>
      </w:pPr>
      <w:r>
        <w:rPr>
          <w:sz w:val="21"/>
        </w:rPr>
        <w:t xml:space="preserve"> </w:t>
      </w:r>
    </w:p>
    <w:p w14:paraId="26970648" w14:textId="77777777" w:rsidR="009346B4" w:rsidRDefault="008A5712">
      <w:pPr>
        <w:spacing w:after="30"/>
        <w:ind w:left="11" w:hanging="10"/>
      </w:pPr>
      <w:r>
        <w:rPr>
          <w:rFonts w:ascii="Times New Roman" w:eastAsia="Times New Roman" w:hAnsi="Times New Roman" w:cs="Times New Roman"/>
        </w:rPr>
        <w:t xml:space="preserve">We’re going to add a few lines to your </w:t>
      </w:r>
      <w:proofErr w:type="spellStart"/>
      <w:r>
        <w:rPr>
          <w:rFonts w:ascii="Times New Roman" w:eastAsia="Times New Roman" w:hAnsi="Times New Roman" w:cs="Times New Roman"/>
        </w:rPr>
        <w:t>Jupyter</w:t>
      </w:r>
      <w:proofErr w:type="spellEnd"/>
      <w:r>
        <w:rPr>
          <w:rFonts w:ascii="Times New Roman" w:eastAsia="Times New Roman" w:hAnsi="Times New Roman" w:cs="Times New Roman"/>
        </w:rPr>
        <w:t xml:space="preserve"> configuration file; the file is plain text so, you can do this via your favorite editor (e.g., vim, emacs). Make sure you replace the port number with the one you allowed firewall access to in step 5. </w:t>
      </w:r>
    </w:p>
    <w:p w14:paraId="0AD8AE1C" w14:textId="77777777" w:rsidR="009346B4" w:rsidRDefault="008A5712">
      <w:pPr>
        <w:spacing w:after="40"/>
        <w:ind w:left="16"/>
      </w:pPr>
      <w:r>
        <w:rPr>
          <w:rFonts w:ascii="Times New Roman" w:eastAsia="Times New Roman" w:hAnsi="Times New Roman" w:cs="Times New Roman"/>
        </w:rPr>
        <w:t xml:space="preserve"> </w:t>
      </w:r>
    </w:p>
    <w:p w14:paraId="359C1342" w14:textId="77777777" w:rsidR="009346B4" w:rsidRDefault="008A5712">
      <w:pPr>
        <w:spacing w:after="30"/>
        <w:ind w:left="11" w:hanging="10"/>
      </w:pPr>
      <w:r>
        <w:rPr>
          <w:rFonts w:ascii="Times New Roman" w:eastAsia="Times New Roman" w:hAnsi="Times New Roman" w:cs="Times New Roman"/>
        </w:rPr>
        <w:t xml:space="preserve">The command to edit the file is:   </w:t>
      </w:r>
    </w:p>
    <w:p w14:paraId="3F9B8F76" w14:textId="77777777" w:rsidR="009346B4" w:rsidRDefault="008A5712">
      <w:pPr>
        <w:spacing w:after="48"/>
        <w:ind w:left="16"/>
      </w:pPr>
      <w:r>
        <w:rPr>
          <w:sz w:val="21"/>
        </w:rPr>
        <w:t xml:space="preserve"> </w:t>
      </w:r>
    </w:p>
    <w:p w14:paraId="4DDB7C74" w14:textId="77777777" w:rsidR="009346B4" w:rsidRDefault="008A5712">
      <w:pPr>
        <w:pStyle w:val="Heading2"/>
        <w:ind w:left="11"/>
      </w:pPr>
      <w:r>
        <w:t>vi ~</w:t>
      </w:r>
      <w:proofErr w:type="gramStart"/>
      <w:r>
        <w:t>/.jupyter/jupyter_notebook_config.py</w:t>
      </w:r>
      <w:proofErr w:type="gramEnd"/>
      <w:r>
        <w:rPr>
          <w:shd w:val="clear" w:color="auto" w:fill="auto"/>
        </w:rPr>
        <w:t xml:space="preserve"> </w:t>
      </w:r>
    </w:p>
    <w:p w14:paraId="78425F21" w14:textId="77777777" w:rsidR="009346B4" w:rsidRDefault="008A5712">
      <w:pPr>
        <w:spacing w:after="33"/>
      </w:pPr>
      <w:r>
        <w:rPr>
          <w:color w:val="FF0000"/>
        </w:rPr>
        <w:t xml:space="preserve"> </w:t>
      </w:r>
    </w:p>
    <w:p w14:paraId="254871E5" w14:textId="77777777" w:rsidR="009346B4" w:rsidRDefault="008A5712">
      <w:pPr>
        <w:spacing w:after="30"/>
        <w:ind w:left="11" w:hanging="10"/>
      </w:pPr>
      <w:r>
        <w:rPr>
          <w:rFonts w:ascii="Times New Roman" w:eastAsia="Times New Roman" w:hAnsi="Times New Roman" w:cs="Times New Roman"/>
        </w:rPr>
        <w:t>Change to Insert mode by pressing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then type in code below into the </w:t>
      </w:r>
      <w:proofErr w:type="spellStart"/>
      <w:r>
        <w:rPr>
          <w:rFonts w:ascii="Times New Roman" w:eastAsia="Times New Roman" w:hAnsi="Times New Roman" w:cs="Times New Roman"/>
        </w:rPr>
        <w:t>py</w:t>
      </w:r>
      <w:proofErr w:type="spellEnd"/>
      <w:r>
        <w:rPr>
          <w:rFonts w:ascii="Times New Roman" w:eastAsia="Times New Roman" w:hAnsi="Times New Roman" w:cs="Times New Roman"/>
        </w:rPr>
        <w:t xml:space="preserve"> file:  </w:t>
      </w:r>
    </w:p>
    <w:p w14:paraId="6746303C" w14:textId="77777777" w:rsidR="009346B4" w:rsidRDefault="008A5712">
      <w:pPr>
        <w:spacing w:after="25" w:line="265" w:lineRule="auto"/>
        <w:ind w:left="1" w:right="7789" w:firstLine="6"/>
      </w:pPr>
      <w:r>
        <w:rPr>
          <w:rFonts w:ascii="Consolas" w:eastAsia="Consolas" w:hAnsi="Consolas" w:cs="Consolas"/>
          <w:b/>
          <w:color w:val="44546A"/>
        </w:rPr>
        <w:t xml:space="preserve"> </w:t>
      </w:r>
      <w:r>
        <w:rPr>
          <w:rFonts w:ascii="Consolas" w:eastAsia="Consolas" w:hAnsi="Consolas" w:cs="Consolas"/>
          <w:b/>
          <w:color w:val="002060"/>
          <w:shd w:val="clear" w:color="auto" w:fill="D9D9D9"/>
        </w:rPr>
        <w:t xml:space="preserve">c = </w:t>
      </w:r>
      <w:proofErr w:type="spellStart"/>
      <w:r>
        <w:rPr>
          <w:rFonts w:ascii="Consolas" w:eastAsia="Consolas" w:hAnsi="Consolas" w:cs="Consolas"/>
          <w:b/>
          <w:color w:val="002060"/>
          <w:shd w:val="clear" w:color="auto" w:fill="D9D9D9"/>
        </w:rPr>
        <w:t>get_</w:t>
      </w:r>
      <w:proofErr w:type="gramStart"/>
      <w:r>
        <w:rPr>
          <w:rFonts w:ascii="Consolas" w:eastAsia="Consolas" w:hAnsi="Consolas" w:cs="Consolas"/>
          <w:b/>
          <w:color w:val="002060"/>
          <w:shd w:val="clear" w:color="auto" w:fill="D9D9D9"/>
        </w:rPr>
        <w:t>config</w:t>
      </w:r>
      <w:proofErr w:type="spellEnd"/>
      <w:r>
        <w:rPr>
          <w:rFonts w:ascii="Consolas" w:eastAsia="Consolas" w:hAnsi="Consolas" w:cs="Consolas"/>
          <w:b/>
          <w:color w:val="002060"/>
          <w:shd w:val="clear" w:color="auto" w:fill="D9D9D9"/>
        </w:rPr>
        <w:t>(</w:t>
      </w:r>
      <w:proofErr w:type="gramEnd"/>
      <w:r>
        <w:rPr>
          <w:rFonts w:ascii="Consolas" w:eastAsia="Consolas" w:hAnsi="Consolas" w:cs="Consolas"/>
          <w:b/>
          <w:color w:val="002060"/>
          <w:shd w:val="clear" w:color="auto" w:fill="D9D9D9"/>
        </w:rPr>
        <w:t>)</w:t>
      </w:r>
      <w:r>
        <w:rPr>
          <w:rFonts w:ascii="Consolas" w:eastAsia="Consolas" w:hAnsi="Consolas" w:cs="Consolas"/>
          <w:b/>
          <w:color w:val="002060"/>
        </w:rPr>
        <w:t xml:space="preserve"> </w:t>
      </w:r>
    </w:p>
    <w:p w14:paraId="0AB56A08" w14:textId="77777777" w:rsidR="009346B4" w:rsidRDefault="008A5712">
      <w:pPr>
        <w:spacing w:after="25" w:line="265" w:lineRule="auto"/>
        <w:ind w:left="1" w:right="5481" w:firstLine="6"/>
      </w:pPr>
      <w:proofErr w:type="spellStart"/>
      <w:r>
        <w:rPr>
          <w:rFonts w:ascii="Consolas" w:eastAsia="Consolas" w:hAnsi="Consolas" w:cs="Consolas"/>
          <w:b/>
          <w:color w:val="002060"/>
          <w:shd w:val="clear" w:color="auto" w:fill="D9D9D9"/>
        </w:rPr>
        <w:t>c.NotebookApp.ip</w:t>
      </w:r>
      <w:proofErr w:type="spellEnd"/>
      <w:r>
        <w:rPr>
          <w:rFonts w:ascii="Consolas" w:eastAsia="Consolas" w:hAnsi="Consolas" w:cs="Consolas"/>
          <w:b/>
          <w:color w:val="002060"/>
          <w:shd w:val="clear" w:color="auto" w:fill="D9D9D9"/>
        </w:rPr>
        <w:t xml:space="preserve"> = '0.0.0.0'</w:t>
      </w:r>
      <w:r>
        <w:rPr>
          <w:rFonts w:ascii="Consolas" w:eastAsia="Consolas" w:hAnsi="Consolas" w:cs="Consolas"/>
          <w:b/>
          <w:color w:val="002060"/>
        </w:rPr>
        <w:t xml:space="preserve"> </w:t>
      </w:r>
    </w:p>
    <w:p w14:paraId="6CB16E86" w14:textId="77777777" w:rsidR="009346B4" w:rsidRDefault="008A5712">
      <w:pPr>
        <w:spacing w:after="25" w:line="265" w:lineRule="auto"/>
        <w:ind w:left="1" w:right="5481" w:firstLine="6"/>
      </w:pPr>
      <w:proofErr w:type="spellStart"/>
      <w:r>
        <w:rPr>
          <w:rFonts w:ascii="Consolas" w:eastAsia="Consolas" w:hAnsi="Consolas" w:cs="Consolas"/>
          <w:b/>
          <w:color w:val="002060"/>
          <w:shd w:val="clear" w:color="auto" w:fill="D9D9D9"/>
        </w:rPr>
        <w:t>c.NotebookApp.open_browser</w:t>
      </w:r>
      <w:proofErr w:type="spellEnd"/>
      <w:r>
        <w:rPr>
          <w:rFonts w:ascii="Consolas" w:eastAsia="Consolas" w:hAnsi="Consolas" w:cs="Consolas"/>
          <w:b/>
          <w:color w:val="002060"/>
          <w:shd w:val="clear" w:color="auto" w:fill="D9D9D9"/>
        </w:rPr>
        <w:t xml:space="preserve"> = False</w:t>
      </w:r>
      <w:r>
        <w:rPr>
          <w:rFonts w:ascii="Consolas" w:eastAsia="Consolas" w:hAnsi="Consolas" w:cs="Consolas"/>
          <w:b/>
          <w:color w:val="002060"/>
        </w:rPr>
        <w:t xml:space="preserve"> </w:t>
      </w:r>
    </w:p>
    <w:p w14:paraId="6DE9FEAB" w14:textId="77777777" w:rsidR="009346B4" w:rsidRDefault="008A5712">
      <w:pPr>
        <w:spacing w:after="25" w:line="265" w:lineRule="auto"/>
        <w:ind w:left="1" w:right="5481" w:firstLine="6"/>
      </w:pPr>
      <w:proofErr w:type="spellStart"/>
      <w:r>
        <w:rPr>
          <w:rFonts w:ascii="Consolas" w:eastAsia="Consolas" w:hAnsi="Consolas" w:cs="Consolas"/>
          <w:b/>
          <w:color w:val="002060"/>
          <w:shd w:val="clear" w:color="auto" w:fill="D9D9D9"/>
        </w:rPr>
        <w:t>c.NotebookApp.port</w:t>
      </w:r>
      <w:proofErr w:type="spellEnd"/>
      <w:r>
        <w:rPr>
          <w:rFonts w:ascii="Consolas" w:eastAsia="Consolas" w:hAnsi="Consolas" w:cs="Consolas"/>
          <w:b/>
          <w:color w:val="002060"/>
          <w:shd w:val="clear" w:color="auto" w:fill="D9D9D9"/>
        </w:rPr>
        <w:t xml:space="preserve"> = </w:t>
      </w:r>
      <w:r>
        <w:rPr>
          <w:rFonts w:ascii="Consolas" w:eastAsia="Consolas" w:hAnsi="Consolas" w:cs="Consolas"/>
          <w:b/>
          <w:color w:val="FF0000"/>
          <w:shd w:val="clear" w:color="auto" w:fill="D9D9D9"/>
        </w:rPr>
        <w:t>&lt;Port Number&gt;</w:t>
      </w:r>
      <w:r>
        <w:rPr>
          <w:rFonts w:ascii="Consolas" w:eastAsia="Consolas" w:hAnsi="Consolas" w:cs="Consolas"/>
          <w:b/>
          <w:color w:val="002060"/>
        </w:rPr>
        <w:t xml:space="preserve"> </w:t>
      </w:r>
      <w:r>
        <w:t xml:space="preserve"> </w:t>
      </w:r>
    </w:p>
    <w:p w14:paraId="44DBC6DB" w14:textId="77777777" w:rsidR="009346B4" w:rsidRDefault="008A5712">
      <w:pPr>
        <w:spacing w:after="30"/>
        <w:ind w:left="11" w:hanging="10"/>
      </w:pPr>
      <w:r>
        <w:rPr>
          <w:rFonts w:ascii="Times New Roman" w:eastAsia="Times New Roman" w:hAnsi="Times New Roman" w:cs="Times New Roman"/>
        </w:rPr>
        <w:t xml:space="preserve">It should look something like this: </w:t>
      </w:r>
    </w:p>
    <w:p w14:paraId="3E688637" w14:textId="77777777" w:rsidR="009346B4" w:rsidRDefault="008A5712">
      <w:pPr>
        <w:spacing w:after="0"/>
        <w:ind w:left="16"/>
      </w:pPr>
      <w:r>
        <w:rPr>
          <w:sz w:val="21"/>
        </w:rPr>
        <w:t xml:space="preserve"> </w:t>
      </w:r>
    </w:p>
    <w:p w14:paraId="4AF1D0D5" w14:textId="77777777" w:rsidR="009346B4" w:rsidRDefault="008A5712">
      <w:pPr>
        <w:spacing w:after="0"/>
        <w:ind w:right="57"/>
        <w:jc w:val="right"/>
      </w:pPr>
      <w:r>
        <w:rPr>
          <w:noProof/>
        </w:rPr>
        <w:lastRenderedPageBreak/>
        <w:drawing>
          <wp:inline distT="0" distB="0" distL="0" distR="0" wp14:anchorId="15640B36" wp14:editId="3A0ECFCA">
            <wp:extent cx="6097270" cy="4098925"/>
            <wp:effectExtent l="0" t="0" r="0" b="0"/>
            <wp:docPr id="497" name="Picture 497"/>
            <wp:cNvGraphicFramePr/>
            <a:graphic xmlns:a="http://schemas.openxmlformats.org/drawingml/2006/main">
              <a:graphicData uri="http://schemas.openxmlformats.org/drawingml/2006/picture">
                <pic:pic xmlns:pic="http://schemas.openxmlformats.org/drawingml/2006/picture">
                  <pic:nvPicPr>
                    <pic:cNvPr id="497" name="Picture 497"/>
                    <pic:cNvPicPr/>
                  </pic:nvPicPr>
                  <pic:blipFill>
                    <a:blip r:embed="rId40"/>
                    <a:stretch>
                      <a:fillRect/>
                    </a:stretch>
                  </pic:blipFill>
                  <pic:spPr>
                    <a:xfrm>
                      <a:off x="0" y="0"/>
                      <a:ext cx="6097270" cy="4098925"/>
                    </a:xfrm>
                    <a:prstGeom prst="rect">
                      <a:avLst/>
                    </a:prstGeom>
                  </pic:spPr>
                </pic:pic>
              </a:graphicData>
            </a:graphic>
          </wp:inline>
        </w:drawing>
      </w:r>
      <w:r>
        <w:rPr>
          <w:sz w:val="21"/>
        </w:rPr>
        <w:t xml:space="preserve"> </w:t>
      </w:r>
    </w:p>
    <w:p w14:paraId="39E567F3" w14:textId="77777777" w:rsidR="009346B4" w:rsidRDefault="008A5712">
      <w:pPr>
        <w:spacing w:after="48"/>
        <w:ind w:left="16"/>
      </w:pPr>
      <w:r>
        <w:rPr>
          <w:sz w:val="21"/>
        </w:rPr>
        <w:t xml:space="preserve"> </w:t>
      </w:r>
    </w:p>
    <w:p w14:paraId="30D1B6AF" w14:textId="77777777" w:rsidR="009346B4" w:rsidRDefault="008A5712">
      <w:pPr>
        <w:spacing w:after="0" w:line="345" w:lineRule="auto"/>
        <w:ind w:left="16"/>
      </w:pPr>
      <w:r>
        <w:rPr>
          <w:rFonts w:ascii="Times New Roman" w:eastAsia="Times New Roman" w:hAnsi="Times New Roman" w:cs="Times New Roman"/>
          <w:sz w:val="21"/>
        </w:rPr>
        <w:t xml:space="preserve">Press </w:t>
      </w:r>
      <w:r>
        <w:rPr>
          <w:rFonts w:ascii="Times New Roman" w:eastAsia="Times New Roman" w:hAnsi="Times New Roman" w:cs="Times New Roman"/>
          <w:color w:val="FF0000"/>
          <w:sz w:val="21"/>
        </w:rPr>
        <w:t>esc</w:t>
      </w:r>
      <w:r>
        <w:rPr>
          <w:rFonts w:ascii="Times New Roman" w:eastAsia="Times New Roman" w:hAnsi="Times New Roman" w:cs="Times New Roman"/>
          <w:sz w:val="21"/>
        </w:rPr>
        <w:t xml:space="preserve"> to quit insert mode and then use </w:t>
      </w:r>
      <w:r>
        <w:rPr>
          <w:rFonts w:ascii="Times New Roman" w:eastAsia="Times New Roman" w:hAnsi="Times New Roman" w:cs="Times New Roman"/>
          <w:color w:val="FF0000"/>
          <w:sz w:val="21"/>
        </w:rPr>
        <w:t xml:space="preserve">shift+: </w:t>
      </w:r>
      <w:r>
        <w:rPr>
          <w:rFonts w:ascii="Times New Roman" w:eastAsia="Times New Roman" w:hAnsi="Times New Roman" w:cs="Times New Roman"/>
          <w:sz w:val="21"/>
        </w:rPr>
        <w:t>(windows) to change to command mode, type ‘</w:t>
      </w:r>
      <w:proofErr w:type="spellStart"/>
      <w:r>
        <w:rPr>
          <w:rFonts w:ascii="Times New Roman" w:eastAsia="Times New Roman" w:hAnsi="Times New Roman" w:cs="Times New Roman"/>
          <w:color w:val="FF0000"/>
          <w:sz w:val="21"/>
        </w:rPr>
        <w:t>wq</w:t>
      </w:r>
      <w:proofErr w:type="spellEnd"/>
      <w:r>
        <w:rPr>
          <w:rFonts w:ascii="Times New Roman" w:eastAsia="Times New Roman" w:hAnsi="Times New Roman" w:cs="Times New Roman"/>
          <w:color w:val="FF0000"/>
          <w:sz w:val="21"/>
        </w:rPr>
        <w:t>!</w:t>
      </w:r>
      <w:r>
        <w:rPr>
          <w:rFonts w:ascii="Times New Roman" w:eastAsia="Times New Roman" w:hAnsi="Times New Roman" w:cs="Times New Roman"/>
          <w:sz w:val="21"/>
        </w:rPr>
        <w:t xml:space="preserve">’ to save and quit the file. </w:t>
      </w:r>
    </w:p>
    <w:p w14:paraId="785A3681" w14:textId="77777777" w:rsidR="009346B4" w:rsidRDefault="008A5712">
      <w:pPr>
        <w:spacing w:after="59"/>
        <w:ind w:left="16"/>
      </w:pPr>
      <w:r>
        <w:rPr>
          <w:sz w:val="21"/>
        </w:rPr>
        <w:t xml:space="preserve"> </w:t>
      </w:r>
    </w:p>
    <w:p w14:paraId="37E9F863" w14:textId="77777777" w:rsidR="009346B4" w:rsidRDefault="008A5712">
      <w:pPr>
        <w:pStyle w:val="Heading1"/>
        <w:ind w:left="11" w:right="0"/>
      </w:pPr>
      <w:r>
        <w:t xml:space="preserve">Step 8: Launching </w:t>
      </w:r>
      <w:proofErr w:type="spellStart"/>
      <w:r>
        <w:t>Jupyter</w:t>
      </w:r>
      <w:proofErr w:type="spellEnd"/>
      <w:r>
        <w:t xml:space="preserve"> Notebook </w:t>
      </w:r>
    </w:p>
    <w:p w14:paraId="25EABBD1" w14:textId="77777777" w:rsidR="009346B4" w:rsidRDefault="008A5712">
      <w:pPr>
        <w:spacing w:after="30"/>
        <w:ind w:left="11" w:hanging="10"/>
      </w:pPr>
      <w:r>
        <w:rPr>
          <w:rFonts w:ascii="Times New Roman" w:eastAsia="Times New Roman" w:hAnsi="Times New Roman" w:cs="Times New Roman"/>
        </w:rPr>
        <w:t xml:space="preserve">To run the </w:t>
      </w:r>
      <w:proofErr w:type="spellStart"/>
      <w:r>
        <w:rPr>
          <w:rFonts w:ascii="Times New Roman" w:eastAsia="Times New Roman" w:hAnsi="Times New Roman" w:cs="Times New Roman"/>
        </w:rPr>
        <w:t>jupyter</w:t>
      </w:r>
      <w:proofErr w:type="spellEnd"/>
      <w:r>
        <w:rPr>
          <w:rFonts w:ascii="Times New Roman" w:eastAsia="Times New Roman" w:hAnsi="Times New Roman" w:cs="Times New Roman"/>
        </w:rPr>
        <w:t xml:space="preserve"> notebook, just type the following command in the </w:t>
      </w:r>
      <w:proofErr w:type="spellStart"/>
      <w:r>
        <w:rPr>
          <w:rFonts w:ascii="Times New Roman" w:eastAsia="Times New Roman" w:hAnsi="Times New Roman" w:cs="Times New Roman"/>
        </w:rPr>
        <w:t>ssh</w:t>
      </w:r>
      <w:proofErr w:type="spellEnd"/>
      <w:r>
        <w:rPr>
          <w:rFonts w:ascii="Times New Roman" w:eastAsia="Times New Roman" w:hAnsi="Times New Roman" w:cs="Times New Roman"/>
        </w:rPr>
        <w:t xml:space="preserve"> window you are in: </w:t>
      </w:r>
    </w:p>
    <w:p w14:paraId="39341033" w14:textId="77777777" w:rsidR="009346B4" w:rsidRDefault="008A5712">
      <w:pPr>
        <w:spacing w:after="43"/>
        <w:ind w:left="16"/>
      </w:pPr>
      <w:r>
        <w:rPr>
          <w:sz w:val="21"/>
        </w:rPr>
        <w:t xml:space="preserve"> </w:t>
      </w:r>
    </w:p>
    <w:p w14:paraId="1D5E551D" w14:textId="77777777" w:rsidR="009346B4" w:rsidRDefault="008A5712">
      <w:pPr>
        <w:spacing w:after="24"/>
        <w:ind w:left="16"/>
      </w:pPr>
      <w:proofErr w:type="spellStart"/>
      <w:r>
        <w:rPr>
          <w:rFonts w:ascii="Consolas" w:eastAsia="Consolas" w:hAnsi="Consolas" w:cs="Consolas"/>
          <w:b/>
          <w:color w:val="44546A"/>
          <w:shd w:val="clear" w:color="auto" w:fill="D9D9D9"/>
        </w:rPr>
        <w:t>jupyter</w:t>
      </w:r>
      <w:proofErr w:type="spellEnd"/>
      <w:r>
        <w:rPr>
          <w:rFonts w:ascii="Consolas" w:eastAsia="Consolas" w:hAnsi="Consolas" w:cs="Consolas"/>
          <w:b/>
          <w:color w:val="44546A"/>
          <w:shd w:val="clear" w:color="auto" w:fill="D9D9D9"/>
        </w:rPr>
        <w:t>-notebook --no-browser --port</w:t>
      </w:r>
      <w:r>
        <w:rPr>
          <w:rFonts w:ascii="Consolas" w:eastAsia="Consolas" w:hAnsi="Consolas" w:cs="Consolas"/>
          <w:b/>
          <w:color w:val="FF0000"/>
          <w:shd w:val="clear" w:color="auto" w:fill="D9D9D9"/>
        </w:rPr>
        <w:t>=&lt;PORT-NUMBER&gt;</w:t>
      </w:r>
      <w:r>
        <w:rPr>
          <w:rFonts w:ascii="Consolas" w:eastAsia="Consolas" w:hAnsi="Consolas" w:cs="Consolas"/>
          <w:b/>
          <w:color w:val="44546A"/>
        </w:rPr>
        <w:t xml:space="preserve"> </w:t>
      </w:r>
    </w:p>
    <w:p w14:paraId="46F3F22E" w14:textId="77777777" w:rsidR="009346B4" w:rsidRDefault="008A5712">
      <w:pPr>
        <w:spacing w:after="106"/>
        <w:ind w:left="16"/>
      </w:pPr>
      <w:r>
        <w:rPr>
          <w:sz w:val="21"/>
        </w:rPr>
        <w:t xml:space="preserve"> </w:t>
      </w:r>
    </w:p>
    <w:p w14:paraId="179EB4D7" w14:textId="77777777" w:rsidR="009346B4" w:rsidRDefault="008A5712">
      <w:pPr>
        <w:spacing w:after="69"/>
        <w:ind w:right="57"/>
        <w:jc w:val="right"/>
      </w:pPr>
      <w:r>
        <w:rPr>
          <w:noProof/>
        </w:rPr>
        <w:drawing>
          <wp:inline distT="0" distB="0" distL="0" distR="0" wp14:anchorId="6546428F" wp14:editId="53746168">
            <wp:extent cx="6097270" cy="1021715"/>
            <wp:effectExtent l="0" t="0" r="0" b="0"/>
            <wp:docPr id="499" name="Picture 499"/>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41"/>
                    <a:stretch>
                      <a:fillRect/>
                    </a:stretch>
                  </pic:blipFill>
                  <pic:spPr>
                    <a:xfrm>
                      <a:off x="0" y="0"/>
                      <a:ext cx="6097270" cy="1021715"/>
                    </a:xfrm>
                    <a:prstGeom prst="rect">
                      <a:avLst/>
                    </a:prstGeom>
                  </pic:spPr>
                </pic:pic>
              </a:graphicData>
            </a:graphic>
          </wp:inline>
        </w:drawing>
      </w:r>
      <w:r>
        <w:rPr>
          <w:sz w:val="21"/>
        </w:rPr>
        <w:t xml:space="preserve"> </w:t>
      </w:r>
    </w:p>
    <w:p w14:paraId="3E8C65AF" w14:textId="77777777" w:rsidR="009346B4" w:rsidRDefault="008A5712">
      <w:pPr>
        <w:spacing w:after="53"/>
        <w:ind w:left="16"/>
      </w:pPr>
      <w:r>
        <w:rPr>
          <w:sz w:val="21"/>
        </w:rPr>
        <w:t xml:space="preserve"> </w:t>
      </w:r>
    </w:p>
    <w:p w14:paraId="2B25D2A7" w14:textId="77777777" w:rsidR="009346B4" w:rsidRDefault="008A5712">
      <w:pPr>
        <w:spacing w:after="30"/>
        <w:ind w:left="11" w:hanging="10"/>
      </w:pPr>
      <w:r>
        <w:rPr>
          <w:rFonts w:ascii="Times New Roman" w:eastAsia="Times New Roman" w:hAnsi="Times New Roman" w:cs="Times New Roman"/>
        </w:rPr>
        <w:t xml:space="preserve">Now to launch your </w:t>
      </w:r>
      <w:proofErr w:type="spellStart"/>
      <w:r>
        <w:rPr>
          <w:rFonts w:ascii="Times New Roman" w:eastAsia="Times New Roman" w:hAnsi="Times New Roman" w:cs="Times New Roman"/>
        </w:rPr>
        <w:t>Jupyter</w:t>
      </w:r>
      <w:proofErr w:type="spellEnd"/>
      <w:r>
        <w:rPr>
          <w:rFonts w:ascii="Times New Roman" w:eastAsia="Times New Roman" w:hAnsi="Times New Roman" w:cs="Times New Roman"/>
        </w:rPr>
        <w:t xml:space="preserve"> notebook, just type the following in your browser: </w:t>
      </w:r>
    </w:p>
    <w:p w14:paraId="650F0F9B" w14:textId="77777777" w:rsidR="009346B4" w:rsidRDefault="008A5712">
      <w:pPr>
        <w:spacing w:after="40"/>
        <w:ind w:left="16"/>
      </w:pPr>
      <w:r>
        <w:rPr>
          <w:rFonts w:ascii="Times New Roman" w:eastAsia="Times New Roman" w:hAnsi="Times New Roman" w:cs="Times New Roman"/>
          <w:i/>
        </w:rPr>
        <w:t>http://&lt;External Static IP Address&gt;:</w:t>
      </w:r>
      <w:r>
        <w:rPr>
          <w:rFonts w:ascii="Times New Roman" w:eastAsia="Times New Roman" w:hAnsi="Times New Roman" w:cs="Times New Roman"/>
          <w:i/>
          <w:color w:val="FF0000"/>
        </w:rPr>
        <w:t xml:space="preserve">&lt;Port Number&gt; </w:t>
      </w:r>
    </w:p>
    <w:p w14:paraId="0DD69D54" w14:textId="77777777" w:rsidR="009346B4" w:rsidRDefault="008A5712">
      <w:pPr>
        <w:spacing w:after="35"/>
        <w:ind w:left="16"/>
      </w:pPr>
      <w:r>
        <w:rPr>
          <w:rFonts w:ascii="Times New Roman" w:eastAsia="Times New Roman" w:hAnsi="Times New Roman" w:cs="Times New Roman"/>
          <w:i/>
          <w:color w:val="FF0000"/>
        </w:rPr>
        <w:t xml:space="preserve"> </w:t>
      </w:r>
    </w:p>
    <w:p w14:paraId="7D5E6831" w14:textId="77777777" w:rsidR="009346B4" w:rsidRDefault="008A5712">
      <w:pPr>
        <w:spacing w:after="54"/>
        <w:ind w:left="16"/>
      </w:pPr>
      <w:r>
        <w:rPr>
          <w:rFonts w:ascii="Times New Roman" w:eastAsia="Times New Roman" w:hAnsi="Times New Roman" w:cs="Times New Roman"/>
        </w:rPr>
        <w:t xml:space="preserve"> </w:t>
      </w:r>
    </w:p>
    <w:p w14:paraId="29D02759" w14:textId="77777777" w:rsidR="009346B4" w:rsidRDefault="008A5712">
      <w:pPr>
        <w:spacing w:after="17"/>
        <w:ind w:left="16"/>
      </w:pPr>
      <w:r>
        <w:rPr>
          <w:rFonts w:ascii="Times New Roman" w:eastAsia="Times New Roman" w:hAnsi="Times New Roman" w:cs="Times New Roman"/>
          <w:b/>
          <w:sz w:val="24"/>
        </w:rPr>
        <w:t xml:space="preserve">Step 9: </w:t>
      </w:r>
      <w:r>
        <w:rPr>
          <w:rFonts w:ascii="Times New Roman" w:eastAsia="Times New Roman" w:hAnsi="Times New Roman" w:cs="Times New Roman"/>
          <w:b/>
        </w:rPr>
        <w:t xml:space="preserve">Install </w:t>
      </w:r>
      <w:proofErr w:type="spellStart"/>
      <w:r>
        <w:rPr>
          <w:rFonts w:ascii="Times New Roman" w:eastAsia="Times New Roman" w:hAnsi="Times New Roman" w:cs="Times New Roman"/>
          <w:b/>
        </w:rPr>
        <w:t>Gsutil</w:t>
      </w:r>
      <w:proofErr w:type="spellEnd"/>
      <w:r>
        <w:rPr>
          <w:rFonts w:ascii="Times New Roman" w:eastAsia="Times New Roman" w:hAnsi="Times New Roman" w:cs="Times New Roman"/>
          <w:b/>
        </w:rPr>
        <w:t xml:space="preserve">  </w:t>
      </w:r>
    </w:p>
    <w:p w14:paraId="31824B70" w14:textId="77777777" w:rsidR="009346B4" w:rsidRDefault="008A5712">
      <w:pPr>
        <w:spacing w:after="4" w:line="264" w:lineRule="auto"/>
        <w:ind w:left="11" w:right="2776" w:hanging="10"/>
      </w:pPr>
      <w:r>
        <w:rPr>
          <w:rFonts w:ascii="Times New Roman" w:eastAsia="Times New Roman" w:hAnsi="Times New Roman" w:cs="Times New Roman"/>
          <w:sz w:val="24"/>
        </w:rPr>
        <w:t xml:space="preserve">Go ahead and open another window browser for your VM instance. Run the following commands. </w:t>
      </w:r>
    </w:p>
    <w:p w14:paraId="6E94D3D0" w14:textId="77777777" w:rsidR="009346B4" w:rsidRDefault="008A5712">
      <w:pPr>
        <w:spacing w:after="38"/>
        <w:ind w:left="371" w:hanging="10"/>
      </w:pPr>
      <w:r>
        <w:rPr>
          <w:rFonts w:ascii="Arial" w:eastAsia="Arial" w:hAnsi="Arial" w:cs="Arial"/>
          <w:color w:val="202124"/>
          <w:sz w:val="21"/>
        </w:rPr>
        <w:lastRenderedPageBreak/>
        <w:t xml:space="preserve">1. </w:t>
      </w:r>
      <w:r>
        <w:rPr>
          <w:rFonts w:ascii="Times New Roman" w:eastAsia="Times New Roman" w:hAnsi="Times New Roman" w:cs="Times New Roman"/>
          <w:color w:val="202124"/>
        </w:rPr>
        <w:t>Add the Cloud SDK distribution URI as a package source:</w:t>
      </w:r>
      <w:r>
        <w:rPr>
          <w:rFonts w:ascii="Times New Roman" w:eastAsia="Times New Roman" w:hAnsi="Times New Roman" w:cs="Times New Roman"/>
        </w:rPr>
        <w:t xml:space="preserve"> </w:t>
      </w:r>
    </w:p>
    <w:p w14:paraId="08AF2E46" w14:textId="77777777" w:rsidR="005B335B" w:rsidRPr="005B335B" w:rsidRDefault="005B335B" w:rsidP="005B335B">
      <w:pPr>
        <w:spacing w:after="20"/>
        <w:ind w:left="737"/>
        <w:rPr>
          <w:b/>
          <w:color w:val="002060"/>
          <w:shd w:val="clear" w:color="auto" w:fill="D9D9D9"/>
        </w:rPr>
      </w:pPr>
      <w:r w:rsidRPr="005B335B">
        <w:rPr>
          <w:b/>
          <w:color w:val="002060"/>
          <w:shd w:val="clear" w:color="auto" w:fill="D9D9D9"/>
        </w:rPr>
        <w:t>echo "deb [signed-by=/</w:t>
      </w:r>
      <w:proofErr w:type="spellStart"/>
      <w:r w:rsidRPr="005B335B">
        <w:rPr>
          <w:b/>
          <w:color w:val="002060"/>
          <w:shd w:val="clear" w:color="auto" w:fill="D9D9D9"/>
        </w:rPr>
        <w:t>usr</w:t>
      </w:r>
      <w:proofErr w:type="spellEnd"/>
      <w:r w:rsidRPr="005B335B">
        <w:rPr>
          <w:b/>
          <w:color w:val="002060"/>
          <w:shd w:val="clear" w:color="auto" w:fill="D9D9D9"/>
        </w:rPr>
        <w:t>/share/keyrings/</w:t>
      </w:r>
      <w:proofErr w:type="spellStart"/>
      <w:r w:rsidRPr="005B335B">
        <w:rPr>
          <w:b/>
          <w:color w:val="002060"/>
          <w:shd w:val="clear" w:color="auto" w:fill="D9D9D9"/>
        </w:rPr>
        <w:t>cloud.google.gpg</w:t>
      </w:r>
      <w:proofErr w:type="spellEnd"/>
      <w:r w:rsidRPr="005B335B">
        <w:rPr>
          <w:b/>
          <w:color w:val="002060"/>
          <w:shd w:val="clear" w:color="auto" w:fill="D9D9D9"/>
        </w:rPr>
        <w:t xml:space="preserve">] </w:t>
      </w:r>
    </w:p>
    <w:p w14:paraId="259D98F5" w14:textId="5096BC28" w:rsidR="009346B4" w:rsidRDefault="005B335B" w:rsidP="005B335B">
      <w:pPr>
        <w:spacing w:after="20"/>
        <w:ind w:left="737"/>
        <w:rPr>
          <w:b/>
          <w:color w:val="002060"/>
        </w:rPr>
      </w:pPr>
      <w:r w:rsidRPr="005B335B">
        <w:rPr>
          <w:b/>
          <w:color w:val="002060"/>
          <w:shd w:val="clear" w:color="auto" w:fill="D9D9D9"/>
        </w:rPr>
        <w:t>https://packages.cloud.google.com/apt cloud-</w:t>
      </w:r>
      <w:proofErr w:type="spellStart"/>
      <w:r w:rsidRPr="005B335B">
        <w:rPr>
          <w:b/>
          <w:color w:val="002060"/>
          <w:shd w:val="clear" w:color="auto" w:fill="D9D9D9"/>
        </w:rPr>
        <w:t>sdk</w:t>
      </w:r>
      <w:proofErr w:type="spellEnd"/>
      <w:r w:rsidRPr="005B335B">
        <w:rPr>
          <w:b/>
          <w:color w:val="002060"/>
          <w:shd w:val="clear" w:color="auto" w:fill="D9D9D9"/>
        </w:rPr>
        <w:t xml:space="preserve"> main" | </w:t>
      </w:r>
      <w:proofErr w:type="spellStart"/>
      <w:r w:rsidRPr="005B335B">
        <w:rPr>
          <w:b/>
          <w:color w:val="002060"/>
          <w:shd w:val="clear" w:color="auto" w:fill="D9D9D9"/>
        </w:rPr>
        <w:t>sudo</w:t>
      </w:r>
      <w:proofErr w:type="spellEnd"/>
      <w:r w:rsidRPr="005B335B">
        <w:rPr>
          <w:b/>
          <w:color w:val="002060"/>
          <w:shd w:val="clear" w:color="auto" w:fill="D9D9D9"/>
        </w:rPr>
        <w:t xml:space="preserve"> tee -a /</w:t>
      </w:r>
      <w:proofErr w:type="spellStart"/>
      <w:r w:rsidRPr="005B335B">
        <w:rPr>
          <w:b/>
          <w:color w:val="002060"/>
          <w:shd w:val="clear" w:color="auto" w:fill="D9D9D9"/>
        </w:rPr>
        <w:t>etc</w:t>
      </w:r>
      <w:proofErr w:type="spellEnd"/>
      <w:r w:rsidRPr="005B335B">
        <w:rPr>
          <w:b/>
          <w:color w:val="002060"/>
          <w:shd w:val="clear" w:color="auto" w:fill="D9D9D9"/>
        </w:rPr>
        <w:t>/apt/</w:t>
      </w:r>
      <w:proofErr w:type="spellStart"/>
      <w:r w:rsidRPr="005B335B">
        <w:rPr>
          <w:b/>
          <w:color w:val="002060"/>
          <w:shd w:val="clear" w:color="auto" w:fill="D9D9D9"/>
        </w:rPr>
        <w:t>sources.list.d</w:t>
      </w:r>
      <w:proofErr w:type="spellEnd"/>
      <w:r w:rsidRPr="005B335B">
        <w:rPr>
          <w:b/>
          <w:color w:val="002060"/>
          <w:shd w:val="clear" w:color="auto" w:fill="D9D9D9"/>
        </w:rPr>
        <w:t>/google-cloud-</w:t>
      </w:r>
      <w:proofErr w:type="spellStart"/>
      <w:r w:rsidRPr="005B335B">
        <w:rPr>
          <w:b/>
          <w:color w:val="002060"/>
          <w:shd w:val="clear" w:color="auto" w:fill="D9D9D9"/>
        </w:rPr>
        <w:t>sdk.list</w:t>
      </w:r>
      <w:proofErr w:type="spellEnd"/>
      <w:r w:rsidRPr="005B335B">
        <w:rPr>
          <w:b/>
          <w:color w:val="002060"/>
          <w:shd w:val="clear" w:color="auto" w:fill="D9D9D9"/>
        </w:rPr>
        <w:t xml:space="preserve"> </w:t>
      </w:r>
    </w:p>
    <w:p w14:paraId="206917AB" w14:textId="77777777" w:rsidR="005B335B" w:rsidRDefault="005B335B" w:rsidP="005B335B">
      <w:pPr>
        <w:spacing w:after="20"/>
        <w:ind w:left="737"/>
      </w:pPr>
    </w:p>
    <w:p w14:paraId="2A01A601" w14:textId="77777777" w:rsidR="009346B4" w:rsidRDefault="008A5712">
      <w:pPr>
        <w:spacing w:after="35"/>
        <w:ind w:left="737"/>
      </w:pPr>
      <w:r>
        <w:rPr>
          <w:rFonts w:ascii="Times New Roman" w:eastAsia="Times New Roman" w:hAnsi="Times New Roman" w:cs="Times New Roman"/>
          <w:b/>
          <w:color w:val="202124"/>
        </w:rPr>
        <w:t>Make sure you have</w:t>
      </w:r>
      <w:hyperlink r:id="rId42">
        <w:r>
          <w:rPr>
            <w:rFonts w:ascii="Times New Roman" w:eastAsia="Times New Roman" w:hAnsi="Times New Roman" w:cs="Times New Roman"/>
            <w:b/>
            <w:color w:val="202124"/>
          </w:rPr>
          <w:t xml:space="preserve"> </w:t>
        </w:r>
      </w:hyperlink>
      <w:hyperlink r:id="rId43">
        <w:r>
          <w:rPr>
            <w:rFonts w:ascii="Times New Roman" w:eastAsia="Times New Roman" w:hAnsi="Times New Roman" w:cs="Times New Roman"/>
            <w:b/>
            <w:color w:val="1A73E8"/>
            <w:u w:val="single" w:color="1A73E8"/>
          </w:rPr>
          <w:t>apt</w:t>
        </w:r>
      </w:hyperlink>
      <w:hyperlink r:id="rId44">
        <w:r>
          <w:rPr>
            <w:rFonts w:ascii="Times New Roman" w:eastAsia="Times New Roman" w:hAnsi="Times New Roman" w:cs="Times New Roman"/>
            <w:b/>
            <w:color w:val="1A73E8"/>
            <w:u w:val="single" w:color="1A73E8"/>
          </w:rPr>
          <w:t>-</w:t>
        </w:r>
      </w:hyperlink>
      <w:hyperlink r:id="rId45">
        <w:r>
          <w:rPr>
            <w:rFonts w:ascii="Times New Roman" w:eastAsia="Times New Roman" w:hAnsi="Times New Roman" w:cs="Times New Roman"/>
            <w:b/>
            <w:color w:val="1A73E8"/>
            <w:u w:val="single" w:color="1A73E8"/>
          </w:rPr>
          <w:t>transport</w:t>
        </w:r>
      </w:hyperlink>
      <w:hyperlink r:id="rId46">
        <w:r>
          <w:rPr>
            <w:rFonts w:ascii="Times New Roman" w:eastAsia="Times New Roman" w:hAnsi="Times New Roman" w:cs="Times New Roman"/>
            <w:b/>
            <w:color w:val="1A73E8"/>
            <w:u w:val="single" w:color="1A73E8"/>
          </w:rPr>
          <w:t>-</w:t>
        </w:r>
      </w:hyperlink>
      <w:hyperlink r:id="rId47">
        <w:r>
          <w:rPr>
            <w:rFonts w:ascii="Times New Roman" w:eastAsia="Times New Roman" w:hAnsi="Times New Roman" w:cs="Times New Roman"/>
            <w:b/>
            <w:color w:val="1A73E8"/>
            <w:u w:val="single" w:color="1A73E8"/>
          </w:rPr>
          <w:t>https</w:t>
        </w:r>
      </w:hyperlink>
      <w:hyperlink r:id="rId48">
        <w:r>
          <w:rPr>
            <w:rFonts w:ascii="Times New Roman" w:eastAsia="Times New Roman" w:hAnsi="Times New Roman" w:cs="Times New Roman"/>
            <w:b/>
            <w:color w:val="202124"/>
          </w:rPr>
          <w:t xml:space="preserve"> </w:t>
        </w:r>
      </w:hyperlink>
      <w:r>
        <w:rPr>
          <w:rFonts w:ascii="Times New Roman" w:eastAsia="Times New Roman" w:hAnsi="Times New Roman" w:cs="Times New Roman"/>
          <w:b/>
          <w:color w:val="202124"/>
        </w:rPr>
        <w:t xml:space="preserve">installed: </w:t>
      </w:r>
    </w:p>
    <w:p w14:paraId="1C4A3448" w14:textId="77777777" w:rsidR="009346B4" w:rsidRDefault="008A5712">
      <w:pPr>
        <w:pStyle w:val="Heading2"/>
        <w:ind w:left="747"/>
      </w:pPr>
      <w:proofErr w:type="spellStart"/>
      <w:r>
        <w:t>sudo</w:t>
      </w:r>
      <w:proofErr w:type="spellEnd"/>
      <w:r>
        <w:t xml:space="preserve"> apt-get install apt-transport-https ca-certificates </w:t>
      </w:r>
      <w:proofErr w:type="spellStart"/>
      <w:r>
        <w:t>gnupg</w:t>
      </w:r>
      <w:proofErr w:type="spellEnd"/>
      <w:r>
        <w:rPr>
          <w:shd w:val="clear" w:color="auto" w:fill="auto"/>
        </w:rPr>
        <w:t xml:space="preserve"> </w:t>
      </w:r>
    </w:p>
    <w:p w14:paraId="65C45F4F" w14:textId="77777777" w:rsidR="009346B4" w:rsidRDefault="008A5712">
      <w:pPr>
        <w:spacing w:after="55"/>
        <w:ind w:left="737"/>
      </w:pPr>
      <w:r>
        <w:rPr>
          <w:b/>
          <w:color w:val="002060"/>
        </w:rPr>
        <w:t xml:space="preserve"> </w:t>
      </w:r>
    </w:p>
    <w:p w14:paraId="39893989" w14:textId="77777777" w:rsidR="009346B4" w:rsidRDefault="008A5712">
      <w:pPr>
        <w:numPr>
          <w:ilvl w:val="0"/>
          <w:numId w:val="1"/>
        </w:numPr>
        <w:spacing w:after="38"/>
        <w:ind w:hanging="361"/>
      </w:pPr>
      <w:r>
        <w:rPr>
          <w:rFonts w:ascii="Times New Roman" w:eastAsia="Times New Roman" w:hAnsi="Times New Roman" w:cs="Times New Roman"/>
          <w:color w:val="202124"/>
        </w:rPr>
        <w:t>Import the Google Cloud public key:</w:t>
      </w:r>
      <w:r>
        <w:rPr>
          <w:rFonts w:ascii="Times New Roman" w:eastAsia="Times New Roman" w:hAnsi="Times New Roman" w:cs="Times New Roman"/>
        </w:rPr>
        <w:t xml:space="preserve"> </w:t>
      </w:r>
    </w:p>
    <w:p w14:paraId="6070FC75" w14:textId="77777777" w:rsidR="009346B4" w:rsidRDefault="008A5712">
      <w:pPr>
        <w:spacing w:after="12" w:line="269" w:lineRule="auto"/>
        <w:ind w:left="732" w:hanging="10"/>
        <w:jc w:val="both"/>
      </w:pPr>
      <w:r>
        <w:rPr>
          <w:b/>
          <w:color w:val="002060"/>
          <w:shd w:val="clear" w:color="auto" w:fill="D9D9D9"/>
        </w:rPr>
        <w:t xml:space="preserve">curl https://packages.cloud.google.com/apt/doc/apt-key.gpg | </w:t>
      </w:r>
      <w:proofErr w:type="spellStart"/>
      <w:r>
        <w:rPr>
          <w:b/>
          <w:color w:val="002060"/>
          <w:shd w:val="clear" w:color="auto" w:fill="D9D9D9"/>
        </w:rPr>
        <w:t>sudo</w:t>
      </w:r>
      <w:proofErr w:type="spellEnd"/>
      <w:r>
        <w:rPr>
          <w:b/>
          <w:color w:val="002060"/>
          <w:shd w:val="clear" w:color="auto" w:fill="D9D9D9"/>
        </w:rPr>
        <w:t xml:space="preserve"> apt-key --keyring /</w:t>
      </w:r>
      <w:proofErr w:type="spellStart"/>
      <w:r>
        <w:rPr>
          <w:b/>
          <w:color w:val="002060"/>
          <w:shd w:val="clear" w:color="auto" w:fill="D9D9D9"/>
        </w:rPr>
        <w:t>usr</w:t>
      </w:r>
      <w:proofErr w:type="spellEnd"/>
      <w:r>
        <w:rPr>
          <w:b/>
          <w:color w:val="002060"/>
          <w:shd w:val="clear" w:color="auto" w:fill="D9D9D9"/>
        </w:rPr>
        <w:t>/share/keyrings/</w:t>
      </w:r>
      <w:proofErr w:type="spellStart"/>
      <w:r>
        <w:rPr>
          <w:b/>
          <w:color w:val="002060"/>
          <w:shd w:val="clear" w:color="auto" w:fill="D9D9D9"/>
        </w:rPr>
        <w:t>cloud.google.gpg</w:t>
      </w:r>
      <w:proofErr w:type="spellEnd"/>
      <w:r>
        <w:rPr>
          <w:b/>
          <w:color w:val="002060"/>
          <w:shd w:val="clear" w:color="auto" w:fill="D9D9D9"/>
        </w:rPr>
        <w:t xml:space="preserve"> add –</w:t>
      </w:r>
      <w:r>
        <w:rPr>
          <w:b/>
          <w:color w:val="002060"/>
        </w:rPr>
        <w:t xml:space="preserve"> </w:t>
      </w:r>
    </w:p>
    <w:p w14:paraId="6991FD7A" w14:textId="77777777" w:rsidR="009346B4" w:rsidRDefault="008A5712">
      <w:pPr>
        <w:spacing w:after="60"/>
        <w:ind w:left="737"/>
      </w:pPr>
      <w:r>
        <w:rPr>
          <w:b/>
          <w:color w:val="002060"/>
        </w:rPr>
        <w:t xml:space="preserve"> </w:t>
      </w:r>
    </w:p>
    <w:p w14:paraId="20B61D85" w14:textId="77777777" w:rsidR="009346B4" w:rsidRDefault="008A5712">
      <w:pPr>
        <w:numPr>
          <w:ilvl w:val="0"/>
          <w:numId w:val="1"/>
        </w:numPr>
        <w:spacing w:after="38"/>
        <w:ind w:hanging="361"/>
      </w:pPr>
      <w:r>
        <w:rPr>
          <w:rFonts w:ascii="Times New Roman" w:eastAsia="Times New Roman" w:hAnsi="Times New Roman" w:cs="Times New Roman"/>
          <w:color w:val="202124"/>
        </w:rPr>
        <w:t>Update and install the Cloud SDK:</w:t>
      </w:r>
      <w:r>
        <w:rPr>
          <w:rFonts w:ascii="Times New Roman" w:eastAsia="Times New Roman" w:hAnsi="Times New Roman" w:cs="Times New Roman"/>
        </w:rPr>
        <w:t xml:space="preserve"> </w:t>
      </w:r>
    </w:p>
    <w:p w14:paraId="059735E3" w14:textId="77777777" w:rsidR="009346B4" w:rsidRDefault="008A5712">
      <w:pPr>
        <w:spacing w:after="12" w:line="269" w:lineRule="auto"/>
        <w:ind w:left="732" w:hanging="10"/>
        <w:jc w:val="both"/>
      </w:pPr>
      <w:proofErr w:type="spellStart"/>
      <w:r>
        <w:rPr>
          <w:b/>
          <w:color w:val="002060"/>
          <w:shd w:val="clear" w:color="auto" w:fill="D9D9D9"/>
        </w:rPr>
        <w:t>sudo</w:t>
      </w:r>
      <w:proofErr w:type="spellEnd"/>
      <w:r>
        <w:rPr>
          <w:b/>
          <w:color w:val="002060"/>
          <w:shd w:val="clear" w:color="auto" w:fill="D9D9D9"/>
        </w:rPr>
        <w:t xml:space="preserve"> apt-get update &amp;&amp; </w:t>
      </w:r>
      <w:proofErr w:type="spellStart"/>
      <w:r>
        <w:rPr>
          <w:b/>
          <w:color w:val="002060"/>
          <w:shd w:val="clear" w:color="auto" w:fill="D9D9D9"/>
        </w:rPr>
        <w:t>sudo</w:t>
      </w:r>
      <w:proofErr w:type="spellEnd"/>
      <w:r>
        <w:rPr>
          <w:b/>
          <w:color w:val="002060"/>
          <w:shd w:val="clear" w:color="auto" w:fill="D9D9D9"/>
        </w:rPr>
        <w:t xml:space="preserve"> apt-get install google-cloud-</w:t>
      </w:r>
      <w:proofErr w:type="spellStart"/>
      <w:r>
        <w:rPr>
          <w:b/>
          <w:color w:val="002060"/>
          <w:shd w:val="clear" w:color="auto" w:fill="D9D9D9"/>
        </w:rPr>
        <w:t>sdk</w:t>
      </w:r>
      <w:proofErr w:type="spellEnd"/>
      <w:r>
        <w:rPr>
          <w:b/>
          <w:color w:val="002060"/>
        </w:rPr>
        <w:t xml:space="preserve"> </w:t>
      </w:r>
    </w:p>
    <w:p w14:paraId="14FAEC48" w14:textId="77777777" w:rsidR="009346B4" w:rsidRDefault="008A5712">
      <w:pPr>
        <w:spacing w:after="31"/>
        <w:ind w:left="16"/>
      </w:pPr>
      <w:r>
        <w:rPr>
          <w:b/>
          <w:color w:val="002060"/>
        </w:rPr>
        <w:t xml:space="preserve"> </w:t>
      </w:r>
    </w:p>
    <w:p w14:paraId="79473D13" w14:textId="77777777" w:rsidR="009346B4" w:rsidRDefault="008A5712">
      <w:pPr>
        <w:spacing w:after="0"/>
        <w:ind w:left="26" w:hanging="10"/>
      </w:pPr>
      <w:r>
        <w:rPr>
          <w:noProof/>
        </w:rPr>
        <mc:AlternateContent>
          <mc:Choice Requires="wpg">
            <w:drawing>
              <wp:anchor distT="0" distB="0" distL="114300" distR="114300" simplePos="0" relativeHeight="251658240" behindDoc="1" locked="0" layoutInCell="1" allowOverlap="1" wp14:anchorId="32C9BD7B" wp14:editId="0076E457">
                <wp:simplePos x="0" y="0"/>
                <wp:positionH relativeFrom="column">
                  <wp:posOffset>2008336</wp:posOffset>
                </wp:positionH>
                <wp:positionV relativeFrom="paragraph">
                  <wp:posOffset>-38684</wp:posOffset>
                </wp:positionV>
                <wp:extent cx="1645285" cy="171450"/>
                <wp:effectExtent l="0" t="0" r="0" b="0"/>
                <wp:wrapNone/>
                <wp:docPr id="7794" name="Group 7794"/>
                <wp:cNvGraphicFramePr/>
                <a:graphic xmlns:a="http://schemas.openxmlformats.org/drawingml/2006/main">
                  <a:graphicData uri="http://schemas.microsoft.com/office/word/2010/wordprocessingGroup">
                    <wpg:wgp>
                      <wpg:cNvGrpSpPr/>
                      <wpg:grpSpPr>
                        <a:xfrm>
                          <a:off x="0" y="0"/>
                          <a:ext cx="1645285" cy="171450"/>
                          <a:chOff x="0" y="0"/>
                          <a:chExt cx="1645285" cy="171450"/>
                        </a:xfrm>
                      </wpg:grpSpPr>
                      <wps:wsp>
                        <wps:cNvPr id="8333" name="Shape 8333"/>
                        <wps:cNvSpPr/>
                        <wps:spPr>
                          <a:xfrm>
                            <a:off x="0" y="0"/>
                            <a:ext cx="454025" cy="171450"/>
                          </a:xfrm>
                          <a:custGeom>
                            <a:avLst/>
                            <a:gdLst/>
                            <a:ahLst/>
                            <a:cxnLst/>
                            <a:rect l="0" t="0" r="0" b="0"/>
                            <a:pathLst>
                              <a:path w="454025" h="171450">
                                <a:moveTo>
                                  <a:pt x="0" y="0"/>
                                </a:moveTo>
                                <a:lnTo>
                                  <a:pt x="454025" y="0"/>
                                </a:lnTo>
                                <a:lnTo>
                                  <a:pt x="454025" y="171450"/>
                                </a:lnTo>
                                <a:lnTo>
                                  <a:pt x="0" y="17145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8334" name="Shape 8334"/>
                        <wps:cNvSpPr/>
                        <wps:spPr>
                          <a:xfrm>
                            <a:off x="454025" y="0"/>
                            <a:ext cx="1191260" cy="171450"/>
                          </a:xfrm>
                          <a:custGeom>
                            <a:avLst/>
                            <a:gdLst/>
                            <a:ahLst/>
                            <a:cxnLst/>
                            <a:rect l="0" t="0" r="0" b="0"/>
                            <a:pathLst>
                              <a:path w="1191260" h="171450">
                                <a:moveTo>
                                  <a:pt x="0" y="0"/>
                                </a:moveTo>
                                <a:lnTo>
                                  <a:pt x="1191260" y="0"/>
                                </a:lnTo>
                                <a:lnTo>
                                  <a:pt x="1191260" y="171450"/>
                                </a:lnTo>
                                <a:lnTo>
                                  <a:pt x="0" y="1714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xmlns:a="http://schemas.openxmlformats.org/drawingml/2006/main">
            <w:pict>
              <v:group id="Group 7794" style="width:129.55pt;height:13.5pt;position:absolute;z-index:-2147483524;mso-position-horizontal-relative:text;mso-position-horizontal:absolute;margin-left:158.137pt;mso-position-vertical-relative:text;margin-top:-3.04608pt;" coordsize="16452,1714">
                <v:shape id="Shape 8335" style="position:absolute;width:4540;height:1714;left:0;top:0;" coordsize="454025,171450" path="m0,0l454025,0l454025,171450l0,171450l0,0">
                  <v:stroke weight="0pt" endcap="flat" joinstyle="miter" miterlimit="10" on="false" color="#000000" opacity="0"/>
                  <v:fill on="true" color="#d9d9d9"/>
                </v:shape>
                <v:shape id="Shape 8336" style="position:absolute;width:11912;height:1714;left:4540;top:0;" coordsize="1191260,171450" path="m0,0l1191260,0l1191260,171450l0,171450l0,0">
                  <v:stroke weight="0pt" endcap="flat" joinstyle="miter" miterlimit="10" on="false" color="#000000" opacity="0"/>
                  <v:fill on="true" color="#ffffff"/>
                </v:shape>
              </v:group>
            </w:pict>
          </mc:Fallback>
        </mc:AlternateContent>
      </w:r>
      <w:r>
        <w:rPr>
          <w:rFonts w:ascii="Times New Roman" w:eastAsia="Times New Roman" w:hAnsi="Times New Roman" w:cs="Times New Roman"/>
          <w:color w:val="202124"/>
        </w:rPr>
        <w:t xml:space="preserve">Now, you have installed </w:t>
      </w:r>
      <w:proofErr w:type="spellStart"/>
      <w:r>
        <w:rPr>
          <w:rFonts w:ascii="Times New Roman" w:eastAsia="Times New Roman" w:hAnsi="Times New Roman" w:cs="Times New Roman"/>
          <w:color w:val="202124"/>
        </w:rPr>
        <w:t>gsutil</w:t>
      </w:r>
      <w:proofErr w:type="spellEnd"/>
      <w:r>
        <w:rPr>
          <w:rFonts w:ascii="Times New Roman" w:eastAsia="Times New Roman" w:hAnsi="Times New Roman" w:cs="Times New Roman"/>
          <w:color w:val="202124"/>
        </w:rPr>
        <w:t xml:space="preserve">, run </w:t>
      </w:r>
      <w:proofErr w:type="spellStart"/>
      <w:r>
        <w:rPr>
          <w:b/>
          <w:color w:val="002060"/>
        </w:rPr>
        <w:t>gsutil</w:t>
      </w:r>
      <w:proofErr w:type="spellEnd"/>
      <w:r>
        <w:rPr>
          <w:b/>
          <w:color w:val="002060"/>
        </w:rPr>
        <w:t xml:space="preserve"> -v</w:t>
      </w:r>
      <w:r>
        <w:rPr>
          <w:rFonts w:ascii="Times New Roman" w:eastAsia="Times New Roman" w:hAnsi="Times New Roman" w:cs="Times New Roman"/>
          <w:color w:val="002060"/>
        </w:rPr>
        <w:t xml:space="preserve"> </w:t>
      </w:r>
      <w:r>
        <w:rPr>
          <w:rFonts w:ascii="Times New Roman" w:eastAsia="Times New Roman" w:hAnsi="Times New Roman" w:cs="Times New Roman"/>
          <w:color w:val="202124"/>
        </w:rPr>
        <w:t xml:space="preserve">to check the version. </w:t>
      </w:r>
    </w:p>
    <w:p w14:paraId="3CFF0793" w14:textId="77777777" w:rsidR="009346B4" w:rsidRDefault="008A5712">
      <w:pPr>
        <w:spacing w:after="37"/>
        <w:ind w:left="14"/>
      </w:pPr>
      <w:r>
        <w:rPr>
          <w:noProof/>
        </w:rPr>
        <mc:AlternateContent>
          <mc:Choice Requires="wpg">
            <w:drawing>
              <wp:inline distT="0" distB="0" distL="0" distR="0" wp14:anchorId="6C228A1C" wp14:editId="04195055">
                <wp:extent cx="4975683" cy="2924482"/>
                <wp:effectExtent l="0" t="0" r="0" b="0"/>
                <wp:docPr id="7795" name="Group 7795"/>
                <wp:cNvGraphicFramePr/>
                <a:graphic xmlns:a="http://schemas.openxmlformats.org/drawingml/2006/main">
                  <a:graphicData uri="http://schemas.microsoft.com/office/word/2010/wordprocessingGroup">
                    <wpg:wgp>
                      <wpg:cNvGrpSpPr/>
                      <wpg:grpSpPr>
                        <a:xfrm>
                          <a:off x="0" y="0"/>
                          <a:ext cx="4975683" cy="2924482"/>
                          <a:chOff x="0" y="0"/>
                          <a:chExt cx="4975683" cy="2924482"/>
                        </a:xfrm>
                      </wpg:grpSpPr>
                      <wps:wsp>
                        <wps:cNvPr id="646" name="Rectangle 646"/>
                        <wps:cNvSpPr/>
                        <wps:spPr>
                          <a:xfrm>
                            <a:off x="1588" y="0"/>
                            <a:ext cx="41991" cy="189249"/>
                          </a:xfrm>
                          <a:prstGeom prst="rect">
                            <a:avLst/>
                          </a:prstGeom>
                          <a:ln>
                            <a:noFill/>
                          </a:ln>
                        </wps:spPr>
                        <wps:txbx>
                          <w:txbxContent>
                            <w:p w14:paraId="16DDBD2E" w14:textId="77777777" w:rsidR="009346B4" w:rsidRDefault="008A5712">
                              <w:r>
                                <w:rPr>
                                  <w:b/>
                                  <w:color w:val="002060"/>
                                </w:rPr>
                                <w:t xml:space="preserve"> </w:t>
                              </w:r>
                            </w:p>
                          </w:txbxContent>
                        </wps:txbx>
                        <wps:bodyPr horzOverflow="overflow" vert="horz" lIns="0" tIns="0" rIns="0" bIns="0" rtlCol="0">
                          <a:noAutofit/>
                        </wps:bodyPr>
                      </wps:wsp>
                      <wps:wsp>
                        <wps:cNvPr id="648" name="Rectangle 648"/>
                        <wps:cNvSpPr/>
                        <wps:spPr>
                          <a:xfrm>
                            <a:off x="1588" y="200025"/>
                            <a:ext cx="1369911" cy="189248"/>
                          </a:xfrm>
                          <a:prstGeom prst="rect">
                            <a:avLst/>
                          </a:prstGeom>
                          <a:ln>
                            <a:noFill/>
                          </a:ln>
                        </wps:spPr>
                        <wps:txbx>
                          <w:txbxContent>
                            <w:p w14:paraId="08921B84" w14:textId="77777777" w:rsidR="009346B4" w:rsidRDefault="008A5712">
                              <w:proofErr w:type="spellStart"/>
                              <w:r>
                                <w:rPr>
                                  <w:b/>
                                  <w:color w:val="002060"/>
                                  <w:shd w:val="clear" w:color="auto" w:fill="D9D9D9"/>
                                </w:rPr>
                                <w:t>gcloud</w:t>
                              </w:r>
                              <w:proofErr w:type="spellEnd"/>
                              <w:r>
                                <w:rPr>
                                  <w:b/>
                                  <w:color w:val="002060"/>
                                  <w:shd w:val="clear" w:color="auto" w:fill="D9D9D9"/>
                                </w:rPr>
                                <w:t xml:space="preserve"> auth login </w:t>
                              </w:r>
                            </w:p>
                          </w:txbxContent>
                        </wps:txbx>
                        <wps:bodyPr horzOverflow="overflow" vert="horz" lIns="0" tIns="0" rIns="0" bIns="0" rtlCol="0">
                          <a:noAutofit/>
                        </wps:bodyPr>
                      </wps:wsp>
                      <wps:wsp>
                        <wps:cNvPr id="649" name="Rectangle 649"/>
                        <wps:cNvSpPr/>
                        <wps:spPr>
                          <a:xfrm>
                            <a:off x="1075055" y="200025"/>
                            <a:ext cx="41991" cy="189248"/>
                          </a:xfrm>
                          <a:prstGeom prst="rect">
                            <a:avLst/>
                          </a:prstGeom>
                          <a:ln>
                            <a:noFill/>
                          </a:ln>
                        </wps:spPr>
                        <wps:txbx>
                          <w:txbxContent>
                            <w:p w14:paraId="0373AAED" w14:textId="77777777" w:rsidR="009346B4" w:rsidRDefault="008A5712">
                              <w:r>
                                <w:rPr>
                                  <w:b/>
                                  <w:color w:val="002060"/>
                                </w:rPr>
                                <w:t xml:space="preserve"> </w:t>
                              </w:r>
                            </w:p>
                          </w:txbxContent>
                        </wps:txbx>
                        <wps:bodyPr horzOverflow="overflow" vert="horz" lIns="0" tIns="0" rIns="0" bIns="0" rtlCol="0">
                          <a:noAutofit/>
                        </wps:bodyPr>
                      </wps:wsp>
                      <wps:wsp>
                        <wps:cNvPr id="8337" name="Shape 8337"/>
                        <wps:cNvSpPr/>
                        <wps:spPr>
                          <a:xfrm>
                            <a:off x="1588" y="396875"/>
                            <a:ext cx="4942586" cy="2490090"/>
                          </a:xfrm>
                          <a:custGeom>
                            <a:avLst/>
                            <a:gdLst/>
                            <a:ahLst/>
                            <a:cxnLst/>
                            <a:rect l="0" t="0" r="0" b="0"/>
                            <a:pathLst>
                              <a:path w="4942586" h="2490090">
                                <a:moveTo>
                                  <a:pt x="0" y="0"/>
                                </a:moveTo>
                                <a:lnTo>
                                  <a:pt x="4942586" y="0"/>
                                </a:lnTo>
                                <a:lnTo>
                                  <a:pt x="4942586" y="2490090"/>
                                </a:lnTo>
                                <a:lnTo>
                                  <a:pt x="0" y="249009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651" name="Rectangle 651"/>
                        <wps:cNvSpPr/>
                        <wps:spPr>
                          <a:xfrm>
                            <a:off x="4944110" y="2782190"/>
                            <a:ext cx="41991" cy="189248"/>
                          </a:xfrm>
                          <a:prstGeom prst="rect">
                            <a:avLst/>
                          </a:prstGeom>
                          <a:ln>
                            <a:noFill/>
                          </a:ln>
                        </wps:spPr>
                        <wps:txbx>
                          <w:txbxContent>
                            <w:p w14:paraId="122684F8" w14:textId="77777777" w:rsidR="009346B4" w:rsidRDefault="008A5712">
                              <w:r>
                                <w:rPr>
                                  <w:b/>
                                  <w:color w:val="002060"/>
                                </w:rPr>
                                <w:t xml:space="preserve"> </w:t>
                              </w:r>
                            </w:p>
                          </w:txbxContent>
                        </wps:txbx>
                        <wps:bodyPr horzOverflow="overflow" vert="horz" lIns="0" tIns="0" rIns="0" bIns="0" rtlCol="0">
                          <a:noAutofit/>
                        </wps:bodyPr>
                      </wps:wsp>
                      <pic:pic xmlns:pic="http://schemas.openxmlformats.org/drawingml/2006/picture">
                        <pic:nvPicPr>
                          <pic:cNvPr id="661" name="Picture 661"/>
                          <pic:cNvPicPr/>
                        </pic:nvPicPr>
                        <pic:blipFill>
                          <a:blip r:embed="rId49"/>
                          <a:stretch>
                            <a:fillRect/>
                          </a:stretch>
                        </pic:blipFill>
                        <pic:spPr>
                          <a:xfrm>
                            <a:off x="2540" y="394970"/>
                            <a:ext cx="4935093" cy="2486025"/>
                          </a:xfrm>
                          <a:prstGeom prst="rect">
                            <a:avLst/>
                          </a:prstGeom>
                        </pic:spPr>
                      </pic:pic>
                      <wps:wsp>
                        <wps:cNvPr id="664" name="Shape 664"/>
                        <wps:cNvSpPr/>
                        <wps:spPr>
                          <a:xfrm>
                            <a:off x="0" y="2439036"/>
                            <a:ext cx="2727325" cy="154939"/>
                          </a:xfrm>
                          <a:custGeom>
                            <a:avLst/>
                            <a:gdLst/>
                            <a:ahLst/>
                            <a:cxnLst/>
                            <a:rect l="0" t="0" r="0" b="0"/>
                            <a:pathLst>
                              <a:path w="2727325" h="154939">
                                <a:moveTo>
                                  <a:pt x="0" y="154939"/>
                                </a:moveTo>
                                <a:lnTo>
                                  <a:pt x="2727325" y="154939"/>
                                </a:lnTo>
                                <a:lnTo>
                                  <a:pt x="2727325" y="0"/>
                                </a:lnTo>
                                <a:lnTo>
                                  <a:pt x="0" y="0"/>
                                </a:lnTo>
                                <a:close/>
                              </a:path>
                            </a:pathLst>
                          </a:custGeom>
                          <a:ln w="190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6C228A1C" id="Group 7795" o:spid="_x0000_s1071" style="width:391.8pt;height:230.25pt;mso-position-horizontal-relative:char;mso-position-vertical-relative:line" coordsize="49756,2924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Nvxn/AMjLe/8AAf8A0FKxK2/Gf/Iy3v8AwH/0FKx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G34z/wCRlvf+A/8AoKViVt+M/wDkZb3/AID/AOgpWJ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Nvxn/AMjLe/8AAf8A&#10;0FKxK2/Gf/Iy3v8AwH/0FKx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G34z/AORlvf8AgP8A6ClYlbfjP/kZb3/gP/oKVi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">
                <v:rect id="Rectangle 646" o:spid="_x0000_s1072" style="position:absolute;left:1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UAxgAAANwAAAAPAAAAZHJzL2Rvd25yZXYueG1sRI/NasMw&#10;EITvgb6D2EJvidxQTO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eV6lAMYAAADcAAAA&#10;DwAAAAAAAAAAAAAAAAAHAgAAZHJzL2Rvd25yZXYueG1sUEsFBgAAAAADAAMAtwAAAPoCAAAAAA==&#10;" filled="f" stroked="f">
                  <v:textbox inset="0,0,0,0">
                    <w:txbxContent>
                      <w:p w14:paraId="16DDBD2E" w14:textId="77777777" w:rsidR="009346B4" w:rsidRDefault="008A5712">
                        <w:r>
                          <w:rPr>
                            <w:b/>
                            <w:color w:val="002060"/>
                          </w:rPr>
                          <w:t xml:space="preserve"> </w:t>
                        </w:r>
                      </w:p>
                    </w:txbxContent>
                  </v:textbox>
                </v:rect>
                <v:rect id="Rectangle 648" o:spid="_x0000_s1073" style="position:absolute;left:15;top:2000;width:13699;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ZTpwgAAANwAAAAPAAAAZHJzL2Rvd25yZXYueG1sRE/LisIw&#10;FN0L/kO4wuw0VQb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BnjZTpwgAAANwAAAAPAAAA&#10;AAAAAAAAAAAAAAcCAABkcnMvZG93bnJldi54bWxQSwUGAAAAAAMAAwC3AAAA9gIAAAAA&#10;" filled="f" stroked="f">
                  <v:textbox inset="0,0,0,0">
                    <w:txbxContent>
                      <w:p w14:paraId="08921B84" w14:textId="77777777" w:rsidR="009346B4" w:rsidRDefault="008A5712">
                        <w:proofErr w:type="spellStart"/>
                        <w:r>
                          <w:rPr>
                            <w:b/>
                            <w:color w:val="002060"/>
                            <w:shd w:val="clear" w:color="auto" w:fill="D9D9D9"/>
                          </w:rPr>
                          <w:t>gcloud</w:t>
                        </w:r>
                        <w:proofErr w:type="spellEnd"/>
                        <w:r>
                          <w:rPr>
                            <w:b/>
                            <w:color w:val="002060"/>
                            <w:shd w:val="clear" w:color="auto" w:fill="D9D9D9"/>
                          </w:rPr>
                          <w:t xml:space="preserve"> auth login </w:t>
                        </w:r>
                      </w:p>
                    </w:txbxContent>
                  </v:textbox>
                </v:rect>
                <v:rect id="Rectangle 649" o:spid="_x0000_s1074" style="position:absolute;left:10750;top:2000;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FyxQAAANwAAAAPAAAAZHJzL2Rvd25yZXYueG1sRI9Pi8Iw&#10;FMTvwn6H8Ba8aaqI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AIwTFyxQAAANwAAAAP&#10;AAAAAAAAAAAAAAAAAAcCAABkcnMvZG93bnJldi54bWxQSwUGAAAAAAMAAwC3AAAA+QIAAAAA&#10;" filled="f" stroked="f">
                  <v:textbox inset="0,0,0,0">
                    <w:txbxContent>
                      <w:p w14:paraId="0373AAED" w14:textId="77777777" w:rsidR="009346B4" w:rsidRDefault="008A5712">
                        <w:r>
                          <w:rPr>
                            <w:b/>
                            <w:color w:val="002060"/>
                          </w:rPr>
                          <w:t xml:space="preserve"> </w:t>
                        </w:r>
                      </w:p>
                    </w:txbxContent>
                  </v:textbox>
                </v:rect>
                <v:shape id="Shape 8337" o:spid="_x0000_s1075" style="position:absolute;left:15;top:3968;width:49426;height:24901;visibility:visible;mso-wrap-style:square;v-text-anchor:top" coordsize="4942586,2490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" path="m,l4942586,r,2490090l,2490090,,e" fillcolor="#d9d9d9" stroked="f" strokeweight="0">
                  <v:stroke miterlimit="83231f" joinstyle="miter"/>
                  <v:path arrowok="t" textboxrect="0,0,4942586,2490090"/>
                </v:shape>
                <v:rect id="Rectangle 651" o:spid="_x0000_s1076" style="position:absolute;left:49441;top:27821;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upxAAAANwAAAAPAAAAZHJzL2Rvd25yZXYueG1sRI9Bi8Iw&#10;FITvgv8hPMGbpi4o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HNuq6nEAAAA3AAAAA8A&#10;AAAAAAAAAAAAAAAABwIAAGRycy9kb3ducmV2LnhtbFBLBQYAAAAAAwADALcAAAD4AgAAAAA=&#10;" filled="f" stroked="f">
                  <v:textbox inset="0,0,0,0">
                    <w:txbxContent>
                      <w:p w14:paraId="122684F8" w14:textId="77777777" w:rsidR="009346B4" w:rsidRDefault="008A5712">
                        <w:r>
                          <w:rPr>
                            <w:b/>
                            <w:color w:val="002060"/>
                          </w:rPr>
                          <w:t xml:space="preserve"> </w:t>
                        </w:r>
                      </w:p>
                    </w:txbxContent>
                  </v:textbox>
                </v:rect>
                <v:shape id="Picture 661" o:spid="_x0000_s1077" type="#_x0000_t75" style="position:absolute;left:25;top:3949;width:49351;height:24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">
                  <v:imagedata r:id="rId50" o:title=""/>
                </v:shape>
                <v:shape id="Shape 664" o:spid="_x0000_s1078" style="position:absolute;top:24390;width:27273;height:1549;visibility:visible;mso-wrap-style:square;v-text-anchor:top" coordsize="2727325,154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" path="m,154939r2727325,l2727325,,,,,154939xe" filled="f" strokecolor="red" strokeweight="1.5pt">
                  <v:stroke miterlimit="83231f" joinstyle="miter"/>
                  <v:path arrowok="t" textboxrect="0,0,2727325,154939"/>
                </v:shape>
                <w10:anchorlock/>
              </v:group>
            </w:pict>
          </mc:Fallback>
        </mc:AlternateContent>
      </w:r>
    </w:p>
    <w:p w14:paraId="1ED26E0B" w14:textId="77777777" w:rsidR="009346B4" w:rsidRDefault="008A5712">
      <w:pPr>
        <w:spacing w:after="15"/>
        <w:ind w:left="16"/>
      </w:pPr>
      <w:r>
        <w:rPr>
          <w:rFonts w:ascii="Times New Roman" w:eastAsia="Times New Roman" w:hAnsi="Times New Roman" w:cs="Times New Roman"/>
          <w:sz w:val="24"/>
        </w:rPr>
        <w:t xml:space="preserve"> </w:t>
      </w:r>
    </w:p>
    <w:p w14:paraId="09D45518" w14:textId="77777777" w:rsidR="009346B4" w:rsidRDefault="008A5712">
      <w:pPr>
        <w:spacing w:after="3"/>
        <w:ind w:left="11" w:hanging="10"/>
      </w:pPr>
      <w:r>
        <w:rPr>
          <w:rFonts w:ascii="Times New Roman" w:eastAsia="Times New Roman" w:hAnsi="Times New Roman" w:cs="Times New Roman"/>
          <w:sz w:val="24"/>
        </w:rPr>
        <w:t xml:space="preserve">A link will be provided to you, so to the link and copy the verification code back to the terminal. </w:t>
      </w:r>
    </w:p>
    <w:p w14:paraId="31D13CEE" w14:textId="77777777" w:rsidR="009346B4" w:rsidRDefault="008A5712">
      <w:pPr>
        <w:spacing w:after="49"/>
        <w:ind w:left="16"/>
      </w:pPr>
      <w:r>
        <w:rPr>
          <w:noProof/>
        </w:rPr>
        <mc:AlternateContent>
          <mc:Choice Requires="wpg">
            <w:drawing>
              <wp:inline distT="0" distB="0" distL="0" distR="0" wp14:anchorId="5A2B8B25" wp14:editId="5385E21B">
                <wp:extent cx="3751263" cy="1771549"/>
                <wp:effectExtent l="0" t="0" r="0" b="0"/>
                <wp:docPr id="7796" name="Group 7796"/>
                <wp:cNvGraphicFramePr/>
                <a:graphic xmlns:a="http://schemas.openxmlformats.org/drawingml/2006/main">
                  <a:graphicData uri="http://schemas.microsoft.com/office/word/2010/wordprocessingGroup">
                    <wpg:wgp>
                      <wpg:cNvGrpSpPr/>
                      <wpg:grpSpPr>
                        <a:xfrm>
                          <a:off x="0" y="0"/>
                          <a:ext cx="3751263" cy="1771549"/>
                          <a:chOff x="0" y="0"/>
                          <a:chExt cx="3751263" cy="1771549"/>
                        </a:xfrm>
                      </wpg:grpSpPr>
                      <wps:wsp>
                        <wps:cNvPr id="656" name="Rectangle 656"/>
                        <wps:cNvSpPr/>
                        <wps:spPr>
                          <a:xfrm>
                            <a:off x="3713163" y="1443838"/>
                            <a:ext cx="50673" cy="224380"/>
                          </a:xfrm>
                          <a:prstGeom prst="rect">
                            <a:avLst/>
                          </a:prstGeom>
                          <a:ln>
                            <a:noFill/>
                          </a:ln>
                        </wps:spPr>
                        <wps:txbx>
                          <w:txbxContent>
                            <w:p w14:paraId="0EC27F96" w14:textId="77777777" w:rsidR="009346B4" w:rsidRDefault="008A5712">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657" name="Rectangle 657"/>
                        <wps:cNvSpPr/>
                        <wps:spPr>
                          <a:xfrm>
                            <a:off x="0" y="1602842"/>
                            <a:ext cx="50673" cy="224380"/>
                          </a:xfrm>
                          <a:prstGeom prst="rect">
                            <a:avLst/>
                          </a:prstGeom>
                          <a:ln>
                            <a:noFill/>
                          </a:ln>
                        </wps:spPr>
                        <wps:txbx>
                          <w:txbxContent>
                            <w:p w14:paraId="1E739387" w14:textId="77777777" w:rsidR="009346B4" w:rsidRDefault="008A5712">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663" name="Picture 663"/>
                          <pic:cNvPicPr/>
                        </pic:nvPicPr>
                        <pic:blipFill>
                          <a:blip r:embed="rId51"/>
                          <a:stretch>
                            <a:fillRect/>
                          </a:stretch>
                        </pic:blipFill>
                        <pic:spPr>
                          <a:xfrm>
                            <a:off x="952" y="0"/>
                            <a:ext cx="3710432" cy="1577975"/>
                          </a:xfrm>
                          <a:prstGeom prst="rect">
                            <a:avLst/>
                          </a:prstGeom>
                        </pic:spPr>
                      </pic:pic>
                      <wps:wsp>
                        <wps:cNvPr id="665" name="Shape 665"/>
                        <wps:cNvSpPr/>
                        <wps:spPr>
                          <a:xfrm>
                            <a:off x="1420686" y="1312367"/>
                            <a:ext cx="2569" cy="1067"/>
                          </a:xfrm>
                          <a:custGeom>
                            <a:avLst/>
                            <a:gdLst/>
                            <a:ahLst/>
                            <a:cxnLst/>
                            <a:rect l="0" t="0" r="0" b="0"/>
                            <a:pathLst>
                              <a:path w="2569" h="1067">
                                <a:moveTo>
                                  <a:pt x="2569" y="0"/>
                                </a:moveTo>
                                <a:lnTo>
                                  <a:pt x="1524" y="686"/>
                                </a:lnTo>
                                <a:lnTo>
                                  <a:pt x="0" y="1067"/>
                                </a:lnTo>
                                <a:lnTo>
                                  <a:pt x="2569"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666" name="Shape 666"/>
                        <wps:cNvSpPr/>
                        <wps:spPr>
                          <a:xfrm>
                            <a:off x="1423255" y="1312232"/>
                            <a:ext cx="328" cy="136"/>
                          </a:xfrm>
                          <a:custGeom>
                            <a:avLst/>
                            <a:gdLst/>
                            <a:ahLst/>
                            <a:cxnLst/>
                            <a:rect l="0" t="0" r="0" b="0"/>
                            <a:pathLst>
                              <a:path w="328" h="136">
                                <a:moveTo>
                                  <a:pt x="328" y="0"/>
                                </a:moveTo>
                                <a:lnTo>
                                  <a:pt x="0" y="136"/>
                                </a:lnTo>
                                <a:lnTo>
                                  <a:pt x="118" y="59"/>
                                </a:lnTo>
                                <a:lnTo>
                                  <a:pt x="328"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667" name="Shape 667"/>
                        <wps:cNvSpPr/>
                        <wps:spPr>
                          <a:xfrm>
                            <a:off x="1423583" y="1310640"/>
                            <a:ext cx="3833" cy="1591"/>
                          </a:xfrm>
                          <a:custGeom>
                            <a:avLst/>
                            <a:gdLst/>
                            <a:ahLst/>
                            <a:cxnLst/>
                            <a:rect l="0" t="0" r="0" b="0"/>
                            <a:pathLst>
                              <a:path w="3833" h="1591">
                                <a:moveTo>
                                  <a:pt x="3833" y="0"/>
                                </a:moveTo>
                                <a:lnTo>
                                  <a:pt x="2055" y="1015"/>
                                </a:lnTo>
                                <a:lnTo>
                                  <a:pt x="0" y="1591"/>
                                </a:lnTo>
                                <a:lnTo>
                                  <a:pt x="3833"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668" name="Shape 668"/>
                        <wps:cNvSpPr/>
                        <wps:spPr>
                          <a:xfrm>
                            <a:off x="368300" y="1243711"/>
                            <a:ext cx="1072578" cy="71501"/>
                          </a:xfrm>
                          <a:custGeom>
                            <a:avLst/>
                            <a:gdLst/>
                            <a:ahLst/>
                            <a:cxnLst/>
                            <a:rect l="0" t="0" r="0" b="0"/>
                            <a:pathLst>
                              <a:path w="1072578" h="71501">
                                <a:moveTo>
                                  <a:pt x="24752" y="0"/>
                                </a:moveTo>
                                <a:lnTo>
                                  <a:pt x="31585" y="0"/>
                                </a:lnTo>
                                <a:lnTo>
                                  <a:pt x="53188" y="0"/>
                                </a:lnTo>
                                <a:lnTo>
                                  <a:pt x="68313" y="0"/>
                                </a:lnTo>
                                <a:lnTo>
                                  <a:pt x="94945" y="0"/>
                                </a:lnTo>
                                <a:lnTo>
                                  <a:pt x="107188" y="0"/>
                                </a:lnTo>
                                <a:lnTo>
                                  <a:pt x="122314" y="0"/>
                                </a:lnTo>
                                <a:lnTo>
                                  <a:pt x="128791" y="0"/>
                                </a:lnTo>
                                <a:lnTo>
                                  <a:pt x="137782" y="0"/>
                                </a:lnTo>
                                <a:lnTo>
                                  <a:pt x="144272" y="0"/>
                                </a:lnTo>
                                <a:lnTo>
                                  <a:pt x="151473" y="0"/>
                                </a:lnTo>
                                <a:lnTo>
                                  <a:pt x="161544" y="0"/>
                                </a:lnTo>
                                <a:lnTo>
                                  <a:pt x="170904" y="0"/>
                                </a:lnTo>
                                <a:lnTo>
                                  <a:pt x="178118" y="0"/>
                                </a:lnTo>
                                <a:lnTo>
                                  <a:pt x="184975" y="0"/>
                                </a:lnTo>
                                <a:lnTo>
                                  <a:pt x="189674" y="0"/>
                                </a:lnTo>
                                <a:lnTo>
                                  <a:pt x="193611" y="0"/>
                                </a:lnTo>
                                <a:lnTo>
                                  <a:pt x="197549" y="0"/>
                                </a:lnTo>
                                <a:lnTo>
                                  <a:pt x="200088" y="0"/>
                                </a:lnTo>
                                <a:lnTo>
                                  <a:pt x="203644" y="0"/>
                                </a:lnTo>
                                <a:lnTo>
                                  <a:pt x="206185" y="0"/>
                                </a:lnTo>
                                <a:lnTo>
                                  <a:pt x="214821" y="0"/>
                                </a:lnTo>
                                <a:lnTo>
                                  <a:pt x="224854" y="0"/>
                                </a:lnTo>
                                <a:lnTo>
                                  <a:pt x="258382" y="0"/>
                                </a:lnTo>
                                <a:lnTo>
                                  <a:pt x="278194" y="0"/>
                                </a:lnTo>
                                <a:lnTo>
                                  <a:pt x="297624" y="0"/>
                                </a:lnTo>
                                <a:lnTo>
                                  <a:pt x="316294" y="0"/>
                                </a:lnTo>
                                <a:lnTo>
                                  <a:pt x="332930" y="0"/>
                                </a:lnTo>
                                <a:lnTo>
                                  <a:pt x="357060" y="0"/>
                                </a:lnTo>
                                <a:lnTo>
                                  <a:pt x="370396" y="0"/>
                                </a:lnTo>
                                <a:lnTo>
                                  <a:pt x="389446" y="0"/>
                                </a:lnTo>
                                <a:lnTo>
                                  <a:pt x="398082" y="0"/>
                                </a:lnTo>
                                <a:lnTo>
                                  <a:pt x="409638" y="0"/>
                                </a:lnTo>
                                <a:lnTo>
                                  <a:pt x="417894" y="0"/>
                                </a:lnTo>
                                <a:lnTo>
                                  <a:pt x="429069" y="0"/>
                                </a:lnTo>
                                <a:lnTo>
                                  <a:pt x="438086" y="0"/>
                                </a:lnTo>
                                <a:lnTo>
                                  <a:pt x="449516" y="0"/>
                                </a:lnTo>
                                <a:lnTo>
                                  <a:pt x="457771" y="0"/>
                                </a:lnTo>
                                <a:lnTo>
                                  <a:pt x="465772" y="0"/>
                                </a:lnTo>
                                <a:lnTo>
                                  <a:pt x="474027" y="0"/>
                                </a:lnTo>
                                <a:lnTo>
                                  <a:pt x="482282" y="0"/>
                                </a:lnTo>
                                <a:lnTo>
                                  <a:pt x="490283" y="0"/>
                                </a:lnTo>
                                <a:lnTo>
                                  <a:pt x="498538" y="0"/>
                                </a:lnTo>
                                <a:lnTo>
                                  <a:pt x="506413" y="0"/>
                                </a:lnTo>
                                <a:lnTo>
                                  <a:pt x="512127" y="0"/>
                                </a:lnTo>
                                <a:lnTo>
                                  <a:pt x="519747" y="0"/>
                                </a:lnTo>
                                <a:cubicBezTo>
                                  <a:pt x="522160" y="0"/>
                                  <a:pt x="524447" y="381"/>
                                  <a:pt x="526733" y="1016"/>
                                </a:cubicBezTo>
                                <a:lnTo>
                                  <a:pt x="530129" y="2006"/>
                                </a:lnTo>
                                <a:lnTo>
                                  <a:pt x="534861" y="2159"/>
                                </a:lnTo>
                                <a:lnTo>
                                  <a:pt x="539052" y="2794"/>
                                </a:lnTo>
                                <a:lnTo>
                                  <a:pt x="547306" y="4572"/>
                                </a:lnTo>
                                <a:lnTo>
                                  <a:pt x="547561" y="4572"/>
                                </a:lnTo>
                                <a:lnTo>
                                  <a:pt x="553717" y="5962"/>
                                </a:lnTo>
                                <a:lnTo>
                                  <a:pt x="559372" y="6223"/>
                                </a:lnTo>
                                <a:lnTo>
                                  <a:pt x="563562" y="6731"/>
                                </a:lnTo>
                                <a:lnTo>
                                  <a:pt x="571818" y="8509"/>
                                </a:lnTo>
                                <a:lnTo>
                                  <a:pt x="572072" y="8509"/>
                                </a:lnTo>
                                <a:lnTo>
                                  <a:pt x="578233" y="9999"/>
                                </a:lnTo>
                                <a:lnTo>
                                  <a:pt x="583247" y="10668"/>
                                </a:lnTo>
                                <a:lnTo>
                                  <a:pt x="585915" y="11176"/>
                                </a:lnTo>
                                <a:lnTo>
                                  <a:pt x="590811" y="12319"/>
                                </a:lnTo>
                                <a:lnTo>
                                  <a:pt x="591375" y="12319"/>
                                </a:lnTo>
                                <a:lnTo>
                                  <a:pt x="596202" y="12700"/>
                                </a:lnTo>
                                <a:lnTo>
                                  <a:pt x="600885" y="13680"/>
                                </a:lnTo>
                                <a:lnTo>
                                  <a:pt x="602678" y="13843"/>
                                </a:lnTo>
                                <a:lnTo>
                                  <a:pt x="606680" y="15113"/>
                                </a:lnTo>
                                <a:lnTo>
                                  <a:pt x="608266" y="15113"/>
                                </a:lnTo>
                                <a:lnTo>
                                  <a:pt x="610806" y="15113"/>
                                </a:lnTo>
                                <a:lnTo>
                                  <a:pt x="613347" y="15113"/>
                                </a:lnTo>
                                <a:lnTo>
                                  <a:pt x="619536" y="16399"/>
                                </a:lnTo>
                                <a:lnTo>
                                  <a:pt x="622872" y="16637"/>
                                </a:lnTo>
                                <a:lnTo>
                                  <a:pt x="625158" y="16891"/>
                                </a:lnTo>
                                <a:lnTo>
                                  <a:pt x="632533" y="18034"/>
                                </a:lnTo>
                                <a:lnTo>
                                  <a:pt x="639255" y="18034"/>
                                </a:lnTo>
                                <a:lnTo>
                                  <a:pt x="658305" y="18034"/>
                                </a:lnTo>
                                <a:lnTo>
                                  <a:pt x="671640" y="18034"/>
                                </a:lnTo>
                                <a:lnTo>
                                  <a:pt x="691452" y="18034"/>
                                </a:lnTo>
                                <a:lnTo>
                                  <a:pt x="706946" y="18034"/>
                                </a:lnTo>
                                <a:lnTo>
                                  <a:pt x="710502" y="18288"/>
                                </a:lnTo>
                                <a:lnTo>
                                  <a:pt x="721402" y="19862"/>
                                </a:lnTo>
                                <a:lnTo>
                                  <a:pt x="731456" y="20193"/>
                                </a:lnTo>
                                <a:lnTo>
                                  <a:pt x="736156" y="20828"/>
                                </a:lnTo>
                                <a:lnTo>
                                  <a:pt x="741297" y="21971"/>
                                </a:lnTo>
                                <a:lnTo>
                                  <a:pt x="744411" y="21971"/>
                                </a:lnTo>
                                <a:lnTo>
                                  <a:pt x="749744" y="21971"/>
                                </a:lnTo>
                                <a:lnTo>
                                  <a:pt x="752665" y="21971"/>
                                </a:lnTo>
                                <a:lnTo>
                                  <a:pt x="755587" y="21971"/>
                                </a:lnTo>
                                <a:lnTo>
                                  <a:pt x="758381" y="21971"/>
                                </a:lnTo>
                                <a:lnTo>
                                  <a:pt x="761302" y="21971"/>
                                </a:lnTo>
                                <a:lnTo>
                                  <a:pt x="763841" y="21971"/>
                                </a:lnTo>
                                <a:lnTo>
                                  <a:pt x="769175" y="21971"/>
                                </a:lnTo>
                                <a:lnTo>
                                  <a:pt x="775018" y="21971"/>
                                </a:lnTo>
                                <a:lnTo>
                                  <a:pt x="783272" y="21971"/>
                                </a:lnTo>
                                <a:lnTo>
                                  <a:pt x="791147" y="21971"/>
                                </a:lnTo>
                                <a:lnTo>
                                  <a:pt x="796988" y="21971"/>
                                </a:lnTo>
                                <a:lnTo>
                                  <a:pt x="804481" y="21971"/>
                                </a:lnTo>
                                <a:lnTo>
                                  <a:pt x="808165" y="21971"/>
                                </a:lnTo>
                                <a:lnTo>
                                  <a:pt x="813499" y="21971"/>
                                </a:lnTo>
                                <a:lnTo>
                                  <a:pt x="816419" y="21971"/>
                                </a:lnTo>
                                <a:lnTo>
                                  <a:pt x="819213" y="21971"/>
                                </a:lnTo>
                                <a:lnTo>
                                  <a:pt x="822134" y="21971"/>
                                </a:lnTo>
                                <a:lnTo>
                                  <a:pt x="824675" y="21971"/>
                                </a:lnTo>
                                <a:lnTo>
                                  <a:pt x="827215" y="21971"/>
                                </a:lnTo>
                                <a:lnTo>
                                  <a:pt x="829755" y="21971"/>
                                </a:lnTo>
                                <a:lnTo>
                                  <a:pt x="832549" y="21971"/>
                                </a:lnTo>
                                <a:lnTo>
                                  <a:pt x="838009" y="21971"/>
                                </a:lnTo>
                                <a:lnTo>
                                  <a:pt x="841565" y="21971"/>
                                </a:lnTo>
                                <a:lnTo>
                                  <a:pt x="849186" y="21971"/>
                                </a:lnTo>
                                <a:lnTo>
                                  <a:pt x="852741" y="21971"/>
                                </a:lnTo>
                                <a:lnTo>
                                  <a:pt x="857822" y="21971"/>
                                </a:lnTo>
                                <a:lnTo>
                                  <a:pt x="860615" y="21971"/>
                                </a:lnTo>
                                <a:lnTo>
                                  <a:pt x="863537" y="21971"/>
                                </a:lnTo>
                                <a:lnTo>
                                  <a:pt x="866838" y="21971"/>
                                </a:lnTo>
                                <a:lnTo>
                                  <a:pt x="869252" y="21971"/>
                                </a:lnTo>
                                <a:lnTo>
                                  <a:pt x="872172" y="21971"/>
                                </a:lnTo>
                                <a:lnTo>
                                  <a:pt x="876872" y="21971"/>
                                </a:lnTo>
                                <a:lnTo>
                                  <a:pt x="880428" y="21971"/>
                                </a:lnTo>
                                <a:lnTo>
                                  <a:pt x="888047" y="21971"/>
                                </a:lnTo>
                                <a:lnTo>
                                  <a:pt x="891603" y="21971"/>
                                </a:lnTo>
                                <a:lnTo>
                                  <a:pt x="899224" y="21971"/>
                                </a:lnTo>
                                <a:lnTo>
                                  <a:pt x="902780" y="21971"/>
                                </a:lnTo>
                                <a:lnTo>
                                  <a:pt x="907859" y="21971"/>
                                </a:lnTo>
                                <a:lnTo>
                                  <a:pt x="910653" y="21971"/>
                                </a:lnTo>
                                <a:lnTo>
                                  <a:pt x="913575" y="21971"/>
                                </a:lnTo>
                                <a:lnTo>
                                  <a:pt x="916877" y="21971"/>
                                </a:lnTo>
                                <a:lnTo>
                                  <a:pt x="919671" y="21971"/>
                                </a:lnTo>
                                <a:lnTo>
                                  <a:pt x="922591" y="21971"/>
                                </a:lnTo>
                                <a:lnTo>
                                  <a:pt x="925512" y="21971"/>
                                </a:lnTo>
                                <a:lnTo>
                                  <a:pt x="928306" y="21971"/>
                                </a:lnTo>
                                <a:lnTo>
                                  <a:pt x="931228" y="21971"/>
                                </a:lnTo>
                                <a:lnTo>
                                  <a:pt x="934149" y="21971"/>
                                </a:lnTo>
                                <a:lnTo>
                                  <a:pt x="936688" y="21971"/>
                                </a:lnTo>
                                <a:lnTo>
                                  <a:pt x="938847" y="21971"/>
                                </a:lnTo>
                                <a:lnTo>
                                  <a:pt x="941641" y="21971"/>
                                </a:lnTo>
                                <a:lnTo>
                                  <a:pt x="944181" y="21971"/>
                                </a:lnTo>
                                <a:lnTo>
                                  <a:pt x="947103" y="21971"/>
                                </a:lnTo>
                                <a:lnTo>
                                  <a:pt x="952056" y="21971"/>
                                </a:lnTo>
                                <a:lnTo>
                                  <a:pt x="957897" y="21971"/>
                                </a:lnTo>
                                <a:lnTo>
                                  <a:pt x="966153" y="21971"/>
                                </a:lnTo>
                                <a:lnTo>
                                  <a:pt x="971868" y="21971"/>
                                </a:lnTo>
                                <a:lnTo>
                                  <a:pt x="979487" y="21971"/>
                                </a:lnTo>
                                <a:lnTo>
                                  <a:pt x="983043" y="21971"/>
                                </a:lnTo>
                                <a:lnTo>
                                  <a:pt x="988505" y="21971"/>
                                </a:lnTo>
                                <a:lnTo>
                                  <a:pt x="991299" y="21971"/>
                                </a:lnTo>
                                <a:lnTo>
                                  <a:pt x="993838" y="21971"/>
                                </a:lnTo>
                                <a:lnTo>
                                  <a:pt x="996378" y="21971"/>
                                </a:lnTo>
                                <a:lnTo>
                                  <a:pt x="998918" y="21971"/>
                                </a:lnTo>
                                <a:lnTo>
                                  <a:pt x="1001459" y="21971"/>
                                </a:lnTo>
                                <a:lnTo>
                                  <a:pt x="1004253" y="21971"/>
                                </a:lnTo>
                                <a:lnTo>
                                  <a:pt x="1007174" y="21971"/>
                                </a:lnTo>
                                <a:lnTo>
                                  <a:pt x="1009333" y="21971"/>
                                </a:lnTo>
                                <a:lnTo>
                                  <a:pt x="1011872" y="21971"/>
                                </a:lnTo>
                                <a:lnTo>
                                  <a:pt x="1014412" y="21971"/>
                                </a:lnTo>
                                <a:lnTo>
                                  <a:pt x="1019112" y="21971"/>
                                </a:lnTo>
                                <a:lnTo>
                                  <a:pt x="1022668" y="21971"/>
                                </a:lnTo>
                                <a:lnTo>
                                  <a:pt x="1027747" y="21971"/>
                                </a:lnTo>
                                <a:lnTo>
                                  <a:pt x="1030922" y="21971"/>
                                </a:lnTo>
                                <a:lnTo>
                                  <a:pt x="1036003" y="21971"/>
                                </a:lnTo>
                                <a:lnTo>
                                  <a:pt x="1039559" y="21971"/>
                                </a:lnTo>
                                <a:lnTo>
                                  <a:pt x="1039808" y="21971"/>
                                </a:lnTo>
                                <a:lnTo>
                                  <a:pt x="1040447" y="21717"/>
                                </a:lnTo>
                                <a:lnTo>
                                  <a:pt x="1041844" y="21336"/>
                                </a:lnTo>
                                <a:lnTo>
                                  <a:pt x="1041481" y="21804"/>
                                </a:lnTo>
                                <a:lnTo>
                                  <a:pt x="1047813" y="19177"/>
                                </a:lnTo>
                                <a:cubicBezTo>
                                  <a:pt x="1061530" y="19177"/>
                                  <a:pt x="1072578" y="30226"/>
                                  <a:pt x="1072578" y="43815"/>
                                </a:cubicBezTo>
                                <a:lnTo>
                                  <a:pt x="1072578" y="45339"/>
                                </a:lnTo>
                                <a:cubicBezTo>
                                  <a:pt x="1072578" y="50991"/>
                                  <a:pt x="1070642" y="56293"/>
                                  <a:pt x="1067340" y="60531"/>
                                </a:cubicBezTo>
                                <a:lnTo>
                                  <a:pt x="1055073" y="68580"/>
                                </a:lnTo>
                                <a:lnTo>
                                  <a:pt x="1044638" y="71501"/>
                                </a:lnTo>
                                <a:lnTo>
                                  <a:pt x="1039559" y="71501"/>
                                </a:lnTo>
                                <a:lnTo>
                                  <a:pt x="1036003" y="71501"/>
                                </a:lnTo>
                                <a:lnTo>
                                  <a:pt x="1030922" y="71501"/>
                                </a:lnTo>
                                <a:lnTo>
                                  <a:pt x="1027747" y="71501"/>
                                </a:lnTo>
                                <a:lnTo>
                                  <a:pt x="1022668" y="71501"/>
                                </a:lnTo>
                                <a:lnTo>
                                  <a:pt x="1019112" y="71501"/>
                                </a:lnTo>
                                <a:lnTo>
                                  <a:pt x="1014412" y="71501"/>
                                </a:lnTo>
                                <a:lnTo>
                                  <a:pt x="1011872" y="71501"/>
                                </a:lnTo>
                                <a:lnTo>
                                  <a:pt x="1009333" y="71501"/>
                                </a:lnTo>
                                <a:lnTo>
                                  <a:pt x="1007174" y="71501"/>
                                </a:lnTo>
                                <a:lnTo>
                                  <a:pt x="1004253" y="71501"/>
                                </a:lnTo>
                                <a:lnTo>
                                  <a:pt x="1001459" y="71501"/>
                                </a:lnTo>
                                <a:lnTo>
                                  <a:pt x="998918" y="71501"/>
                                </a:lnTo>
                                <a:lnTo>
                                  <a:pt x="996378" y="71501"/>
                                </a:lnTo>
                                <a:lnTo>
                                  <a:pt x="993838" y="71501"/>
                                </a:lnTo>
                                <a:lnTo>
                                  <a:pt x="991299" y="71501"/>
                                </a:lnTo>
                                <a:lnTo>
                                  <a:pt x="988505" y="71501"/>
                                </a:lnTo>
                                <a:lnTo>
                                  <a:pt x="983043" y="71501"/>
                                </a:lnTo>
                                <a:lnTo>
                                  <a:pt x="979487" y="71501"/>
                                </a:lnTo>
                                <a:lnTo>
                                  <a:pt x="971868" y="71501"/>
                                </a:lnTo>
                                <a:lnTo>
                                  <a:pt x="966153" y="71501"/>
                                </a:lnTo>
                                <a:lnTo>
                                  <a:pt x="957897" y="71501"/>
                                </a:lnTo>
                                <a:lnTo>
                                  <a:pt x="952056" y="71501"/>
                                </a:lnTo>
                                <a:lnTo>
                                  <a:pt x="947103" y="71501"/>
                                </a:lnTo>
                                <a:lnTo>
                                  <a:pt x="944181" y="71501"/>
                                </a:lnTo>
                                <a:lnTo>
                                  <a:pt x="941641" y="71501"/>
                                </a:lnTo>
                                <a:lnTo>
                                  <a:pt x="938847" y="71501"/>
                                </a:lnTo>
                                <a:lnTo>
                                  <a:pt x="936688" y="71501"/>
                                </a:lnTo>
                                <a:lnTo>
                                  <a:pt x="934149" y="71501"/>
                                </a:lnTo>
                                <a:lnTo>
                                  <a:pt x="931228" y="71501"/>
                                </a:lnTo>
                                <a:lnTo>
                                  <a:pt x="928306" y="71501"/>
                                </a:lnTo>
                                <a:lnTo>
                                  <a:pt x="925512" y="71501"/>
                                </a:lnTo>
                                <a:lnTo>
                                  <a:pt x="922591" y="71501"/>
                                </a:lnTo>
                                <a:lnTo>
                                  <a:pt x="919671" y="71501"/>
                                </a:lnTo>
                                <a:lnTo>
                                  <a:pt x="916877" y="71501"/>
                                </a:lnTo>
                                <a:lnTo>
                                  <a:pt x="913575" y="71501"/>
                                </a:lnTo>
                                <a:lnTo>
                                  <a:pt x="910653" y="71501"/>
                                </a:lnTo>
                                <a:lnTo>
                                  <a:pt x="907859" y="71501"/>
                                </a:lnTo>
                                <a:lnTo>
                                  <a:pt x="902780" y="71501"/>
                                </a:lnTo>
                                <a:lnTo>
                                  <a:pt x="899224" y="71501"/>
                                </a:lnTo>
                                <a:lnTo>
                                  <a:pt x="891603" y="71501"/>
                                </a:lnTo>
                                <a:lnTo>
                                  <a:pt x="888047" y="71501"/>
                                </a:lnTo>
                                <a:lnTo>
                                  <a:pt x="880428" y="71501"/>
                                </a:lnTo>
                                <a:lnTo>
                                  <a:pt x="876872" y="71501"/>
                                </a:lnTo>
                                <a:lnTo>
                                  <a:pt x="872172" y="71501"/>
                                </a:lnTo>
                                <a:lnTo>
                                  <a:pt x="869252" y="71501"/>
                                </a:lnTo>
                                <a:lnTo>
                                  <a:pt x="866838" y="71501"/>
                                </a:lnTo>
                                <a:lnTo>
                                  <a:pt x="863537" y="71501"/>
                                </a:lnTo>
                                <a:lnTo>
                                  <a:pt x="860615" y="71501"/>
                                </a:lnTo>
                                <a:lnTo>
                                  <a:pt x="857822" y="71501"/>
                                </a:lnTo>
                                <a:lnTo>
                                  <a:pt x="852741" y="71501"/>
                                </a:lnTo>
                                <a:lnTo>
                                  <a:pt x="849186" y="71501"/>
                                </a:lnTo>
                                <a:lnTo>
                                  <a:pt x="841565" y="71501"/>
                                </a:lnTo>
                                <a:lnTo>
                                  <a:pt x="838009" y="71501"/>
                                </a:lnTo>
                                <a:lnTo>
                                  <a:pt x="832549" y="71501"/>
                                </a:lnTo>
                                <a:lnTo>
                                  <a:pt x="829755" y="71501"/>
                                </a:lnTo>
                                <a:lnTo>
                                  <a:pt x="827215" y="71501"/>
                                </a:lnTo>
                                <a:lnTo>
                                  <a:pt x="824675" y="71501"/>
                                </a:lnTo>
                                <a:lnTo>
                                  <a:pt x="822134" y="71501"/>
                                </a:lnTo>
                                <a:lnTo>
                                  <a:pt x="819213" y="71501"/>
                                </a:lnTo>
                                <a:lnTo>
                                  <a:pt x="816419" y="71501"/>
                                </a:lnTo>
                                <a:lnTo>
                                  <a:pt x="813499" y="71501"/>
                                </a:lnTo>
                                <a:lnTo>
                                  <a:pt x="808165" y="71501"/>
                                </a:lnTo>
                                <a:lnTo>
                                  <a:pt x="804481" y="71501"/>
                                </a:lnTo>
                                <a:lnTo>
                                  <a:pt x="796988" y="71501"/>
                                </a:lnTo>
                                <a:lnTo>
                                  <a:pt x="791147" y="71501"/>
                                </a:lnTo>
                                <a:lnTo>
                                  <a:pt x="783272" y="71501"/>
                                </a:lnTo>
                                <a:lnTo>
                                  <a:pt x="775018" y="71501"/>
                                </a:lnTo>
                                <a:lnTo>
                                  <a:pt x="769175" y="71501"/>
                                </a:lnTo>
                                <a:lnTo>
                                  <a:pt x="763841" y="71501"/>
                                </a:lnTo>
                                <a:lnTo>
                                  <a:pt x="761302" y="71501"/>
                                </a:lnTo>
                                <a:lnTo>
                                  <a:pt x="758381" y="71501"/>
                                </a:lnTo>
                                <a:lnTo>
                                  <a:pt x="755587" y="71501"/>
                                </a:lnTo>
                                <a:lnTo>
                                  <a:pt x="752665" y="71501"/>
                                </a:lnTo>
                                <a:lnTo>
                                  <a:pt x="749744" y="71501"/>
                                </a:lnTo>
                                <a:lnTo>
                                  <a:pt x="744411" y="71501"/>
                                </a:lnTo>
                                <a:lnTo>
                                  <a:pt x="738568" y="71501"/>
                                </a:lnTo>
                                <a:cubicBezTo>
                                  <a:pt x="736790" y="71501"/>
                                  <a:pt x="734886" y="71247"/>
                                  <a:pt x="733108" y="70866"/>
                                </a:cubicBezTo>
                                <a:lnTo>
                                  <a:pt x="727722" y="69650"/>
                                </a:lnTo>
                                <a:lnTo>
                                  <a:pt x="718375" y="69342"/>
                                </a:lnTo>
                                <a:lnTo>
                                  <a:pt x="715581" y="69088"/>
                                </a:lnTo>
                                <a:lnTo>
                                  <a:pt x="705133" y="67564"/>
                                </a:lnTo>
                                <a:lnTo>
                                  <a:pt x="691452" y="67564"/>
                                </a:lnTo>
                                <a:lnTo>
                                  <a:pt x="671640" y="67564"/>
                                </a:lnTo>
                                <a:lnTo>
                                  <a:pt x="658305" y="67564"/>
                                </a:lnTo>
                                <a:lnTo>
                                  <a:pt x="639255" y="67564"/>
                                </a:lnTo>
                                <a:lnTo>
                                  <a:pt x="630237" y="67564"/>
                                </a:lnTo>
                                <a:lnTo>
                                  <a:pt x="626300" y="67183"/>
                                </a:lnTo>
                                <a:lnTo>
                                  <a:pt x="618577" y="65969"/>
                                </a:lnTo>
                                <a:lnTo>
                                  <a:pt x="614236" y="65659"/>
                                </a:lnTo>
                                <a:lnTo>
                                  <a:pt x="609899" y="64643"/>
                                </a:lnTo>
                                <a:lnTo>
                                  <a:pt x="608266" y="64643"/>
                                </a:lnTo>
                                <a:lnTo>
                                  <a:pt x="605472" y="64643"/>
                                </a:lnTo>
                                <a:lnTo>
                                  <a:pt x="602552" y="64643"/>
                                </a:lnTo>
                                <a:lnTo>
                                  <a:pt x="593778" y="62626"/>
                                </a:lnTo>
                                <a:lnTo>
                                  <a:pt x="593662" y="62611"/>
                                </a:lnTo>
                                <a:lnTo>
                                  <a:pt x="591884" y="62357"/>
                                </a:lnTo>
                                <a:lnTo>
                                  <a:pt x="588547" y="61722"/>
                                </a:lnTo>
                                <a:lnTo>
                                  <a:pt x="587819" y="61722"/>
                                </a:lnTo>
                                <a:cubicBezTo>
                                  <a:pt x="585915" y="61722"/>
                                  <a:pt x="583883" y="61595"/>
                                  <a:pt x="582105" y="61087"/>
                                </a:cubicBezTo>
                                <a:lnTo>
                                  <a:pt x="576013" y="59665"/>
                                </a:lnTo>
                                <a:lnTo>
                                  <a:pt x="571437" y="59055"/>
                                </a:lnTo>
                                <a:lnTo>
                                  <a:pt x="569024" y="58674"/>
                                </a:lnTo>
                                <a:lnTo>
                                  <a:pt x="561022" y="56896"/>
                                </a:lnTo>
                                <a:lnTo>
                                  <a:pt x="561277" y="56896"/>
                                </a:lnTo>
                                <a:lnTo>
                                  <a:pt x="554883" y="55518"/>
                                </a:lnTo>
                                <a:lnTo>
                                  <a:pt x="548958" y="55245"/>
                                </a:lnTo>
                                <a:lnTo>
                                  <a:pt x="544512" y="54737"/>
                                </a:lnTo>
                                <a:lnTo>
                                  <a:pt x="536638" y="52832"/>
                                </a:lnTo>
                                <a:lnTo>
                                  <a:pt x="536765" y="52959"/>
                                </a:lnTo>
                                <a:lnTo>
                                  <a:pt x="530347" y="51577"/>
                                </a:lnTo>
                                <a:lnTo>
                                  <a:pt x="524700" y="51308"/>
                                </a:lnTo>
                                <a:cubicBezTo>
                                  <a:pt x="522796" y="51181"/>
                                  <a:pt x="520763" y="50927"/>
                                  <a:pt x="518858" y="50292"/>
                                </a:cubicBezTo>
                                <a:lnTo>
                                  <a:pt x="516246" y="49530"/>
                                </a:lnTo>
                                <a:lnTo>
                                  <a:pt x="512127" y="49530"/>
                                </a:lnTo>
                                <a:lnTo>
                                  <a:pt x="506413" y="49530"/>
                                </a:lnTo>
                                <a:lnTo>
                                  <a:pt x="498538" y="49530"/>
                                </a:lnTo>
                                <a:lnTo>
                                  <a:pt x="490283" y="49530"/>
                                </a:lnTo>
                                <a:lnTo>
                                  <a:pt x="482282" y="49530"/>
                                </a:lnTo>
                                <a:lnTo>
                                  <a:pt x="474027" y="49530"/>
                                </a:lnTo>
                                <a:lnTo>
                                  <a:pt x="465772" y="49530"/>
                                </a:lnTo>
                                <a:lnTo>
                                  <a:pt x="457771" y="49530"/>
                                </a:lnTo>
                                <a:lnTo>
                                  <a:pt x="449516" y="49530"/>
                                </a:lnTo>
                                <a:lnTo>
                                  <a:pt x="438086" y="49530"/>
                                </a:lnTo>
                                <a:lnTo>
                                  <a:pt x="429069" y="49530"/>
                                </a:lnTo>
                                <a:lnTo>
                                  <a:pt x="417894" y="49530"/>
                                </a:lnTo>
                                <a:lnTo>
                                  <a:pt x="409638" y="49530"/>
                                </a:lnTo>
                                <a:lnTo>
                                  <a:pt x="398082" y="49530"/>
                                </a:lnTo>
                                <a:lnTo>
                                  <a:pt x="389446" y="49530"/>
                                </a:lnTo>
                                <a:lnTo>
                                  <a:pt x="370396" y="49530"/>
                                </a:lnTo>
                                <a:lnTo>
                                  <a:pt x="357060" y="49530"/>
                                </a:lnTo>
                                <a:lnTo>
                                  <a:pt x="332930" y="49530"/>
                                </a:lnTo>
                                <a:lnTo>
                                  <a:pt x="316294" y="49530"/>
                                </a:lnTo>
                                <a:lnTo>
                                  <a:pt x="297624" y="49530"/>
                                </a:lnTo>
                                <a:lnTo>
                                  <a:pt x="278194" y="49530"/>
                                </a:lnTo>
                                <a:lnTo>
                                  <a:pt x="258382" y="49530"/>
                                </a:lnTo>
                                <a:lnTo>
                                  <a:pt x="224854" y="49530"/>
                                </a:lnTo>
                                <a:lnTo>
                                  <a:pt x="214821" y="49530"/>
                                </a:lnTo>
                                <a:lnTo>
                                  <a:pt x="206185" y="49530"/>
                                </a:lnTo>
                                <a:lnTo>
                                  <a:pt x="203644" y="49530"/>
                                </a:lnTo>
                                <a:lnTo>
                                  <a:pt x="200088" y="49530"/>
                                </a:lnTo>
                                <a:lnTo>
                                  <a:pt x="197549" y="49530"/>
                                </a:lnTo>
                                <a:lnTo>
                                  <a:pt x="193611" y="49530"/>
                                </a:lnTo>
                                <a:lnTo>
                                  <a:pt x="189674" y="49530"/>
                                </a:lnTo>
                                <a:lnTo>
                                  <a:pt x="184975" y="49530"/>
                                </a:lnTo>
                                <a:lnTo>
                                  <a:pt x="178118" y="49530"/>
                                </a:lnTo>
                                <a:lnTo>
                                  <a:pt x="170904" y="49530"/>
                                </a:lnTo>
                                <a:lnTo>
                                  <a:pt x="161544" y="49530"/>
                                </a:lnTo>
                                <a:lnTo>
                                  <a:pt x="151473" y="49530"/>
                                </a:lnTo>
                                <a:lnTo>
                                  <a:pt x="144272" y="49530"/>
                                </a:lnTo>
                                <a:lnTo>
                                  <a:pt x="137782" y="49530"/>
                                </a:lnTo>
                                <a:lnTo>
                                  <a:pt x="128791" y="49530"/>
                                </a:lnTo>
                                <a:lnTo>
                                  <a:pt x="122314" y="49530"/>
                                </a:lnTo>
                                <a:lnTo>
                                  <a:pt x="107188" y="49530"/>
                                </a:lnTo>
                                <a:lnTo>
                                  <a:pt x="94945" y="49530"/>
                                </a:lnTo>
                                <a:lnTo>
                                  <a:pt x="68313" y="49530"/>
                                </a:lnTo>
                                <a:lnTo>
                                  <a:pt x="53188" y="49530"/>
                                </a:lnTo>
                                <a:lnTo>
                                  <a:pt x="31585" y="49530"/>
                                </a:lnTo>
                                <a:lnTo>
                                  <a:pt x="24752" y="49530"/>
                                </a:lnTo>
                                <a:cubicBezTo>
                                  <a:pt x="11074" y="49530"/>
                                  <a:pt x="0" y="38481"/>
                                  <a:pt x="0" y="24765"/>
                                </a:cubicBezTo>
                                <a:cubicBezTo>
                                  <a:pt x="0" y="11176"/>
                                  <a:pt x="11074" y="0"/>
                                  <a:pt x="24752" y="0"/>
                                </a:cubicBez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669" name="Shape 669"/>
                        <wps:cNvSpPr/>
                        <wps:spPr>
                          <a:xfrm>
                            <a:off x="383375" y="1345311"/>
                            <a:ext cx="2303373" cy="113284"/>
                          </a:xfrm>
                          <a:custGeom>
                            <a:avLst/>
                            <a:gdLst/>
                            <a:ahLst/>
                            <a:cxnLst/>
                            <a:rect l="0" t="0" r="0" b="0"/>
                            <a:pathLst>
                              <a:path w="2303373" h="113284">
                                <a:moveTo>
                                  <a:pt x="793344" y="0"/>
                                </a:moveTo>
                                <a:lnTo>
                                  <a:pt x="805536" y="0"/>
                                </a:lnTo>
                                <a:lnTo>
                                  <a:pt x="820395" y="0"/>
                                </a:lnTo>
                                <a:lnTo>
                                  <a:pt x="829285" y="0"/>
                                </a:lnTo>
                                <a:lnTo>
                                  <a:pt x="840461" y="0"/>
                                </a:lnTo>
                                <a:lnTo>
                                  <a:pt x="848716" y="0"/>
                                </a:lnTo>
                                <a:lnTo>
                                  <a:pt x="856717" y="0"/>
                                </a:lnTo>
                                <a:lnTo>
                                  <a:pt x="864972" y="0"/>
                                </a:lnTo>
                                <a:lnTo>
                                  <a:pt x="870687" y="0"/>
                                </a:lnTo>
                                <a:lnTo>
                                  <a:pt x="876148" y="0"/>
                                </a:lnTo>
                                <a:lnTo>
                                  <a:pt x="879069" y="0"/>
                                </a:lnTo>
                                <a:lnTo>
                                  <a:pt x="881863" y="0"/>
                                </a:lnTo>
                                <a:lnTo>
                                  <a:pt x="884403" y="0"/>
                                </a:lnTo>
                                <a:lnTo>
                                  <a:pt x="886943" y="0"/>
                                </a:lnTo>
                                <a:lnTo>
                                  <a:pt x="889483" y="0"/>
                                </a:lnTo>
                                <a:lnTo>
                                  <a:pt x="894182" y="0"/>
                                </a:lnTo>
                                <a:lnTo>
                                  <a:pt x="903199" y="0"/>
                                </a:lnTo>
                                <a:lnTo>
                                  <a:pt x="915391" y="0"/>
                                </a:lnTo>
                                <a:lnTo>
                                  <a:pt x="935203" y="0"/>
                                </a:lnTo>
                                <a:lnTo>
                                  <a:pt x="951713" y="0"/>
                                </a:lnTo>
                                <a:lnTo>
                                  <a:pt x="971525" y="0"/>
                                </a:lnTo>
                                <a:lnTo>
                                  <a:pt x="987019" y="0"/>
                                </a:lnTo>
                                <a:lnTo>
                                  <a:pt x="1002513" y="0"/>
                                </a:lnTo>
                                <a:lnTo>
                                  <a:pt x="1014705" y="0"/>
                                </a:lnTo>
                                <a:lnTo>
                                  <a:pt x="1029437" y="0"/>
                                </a:lnTo>
                                <a:lnTo>
                                  <a:pt x="1038454" y="0"/>
                                </a:lnTo>
                                <a:lnTo>
                                  <a:pt x="1047471" y="0"/>
                                </a:lnTo>
                                <a:lnTo>
                                  <a:pt x="1055091" y="0"/>
                                </a:lnTo>
                                <a:lnTo>
                                  <a:pt x="1060806" y="0"/>
                                </a:lnTo>
                                <a:cubicBezTo>
                                  <a:pt x="1062584" y="0"/>
                                  <a:pt x="1064362" y="254"/>
                                  <a:pt x="1066013" y="635"/>
                                </a:cubicBezTo>
                                <a:lnTo>
                                  <a:pt x="1072629" y="2039"/>
                                </a:lnTo>
                                <a:lnTo>
                                  <a:pt x="1076427" y="2286"/>
                                </a:lnTo>
                                <a:cubicBezTo>
                                  <a:pt x="1079602" y="2413"/>
                                  <a:pt x="1082650" y="3302"/>
                                  <a:pt x="1085444" y="4572"/>
                                </a:cubicBezTo>
                                <a:lnTo>
                                  <a:pt x="1090394" y="6965"/>
                                </a:lnTo>
                                <a:lnTo>
                                  <a:pt x="1091032" y="7112"/>
                                </a:lnTo>
                                <a:lnTo>
                                  <a:pt x="1093445" y="7747"/>
                                </a:lnTo>
                                <a:lnTo>
                                  <a:pt x="1096611" y="8851"/>
                                </a:lnTo>
                                <a:lnTo>
                                  <a:pt x="1102589" y="9906"/>
                                </a:lnTo>
                                <a:lnTo>
                                  <a:pt x="1105510" y="10922"/>
                                </a:lnTo>
                                <a:lnTo>
                                  <a:pt x="1103971" y="10547"/>
                                </a:lnTo>
                                <a:lnTo>
                                  <a:pt x="1111920" y="14167"/>
                                </a:lnTo>
                                <a:lnTo>
                                  <a:pt x="1117067" y="15494"/>
                                </a:lnTo>
                                <a:lnTo>
                                  <a:pt x="1117457" y="15724"/>
                                </a:lnTo>
                                <a:lnTo>
                                  <a:pt x="1120750" y="16002"/>
                                </a:lnTo>
                                <a:cubicBezTo>
                                  <a:pt x="1122655" y="16129"/>
                                  <a:pt x="1124560" y="16510"/>
                                  <a:pt x="1126338" y="17145"/>
                                </a:cubicBezTo>
                                <a:lnTo>
                                  <a:pt x="1137292" y="20646"/>
                                </a:lnTo>
                                <a:lnTo>
                                  <a:pt x="1150976" y="23114"/>
                                </a:lnTo>
                                <a:lnTo>
                                  <a:pt x="1166470" y="26035"/>
                                </a:lnTo>
                                <a:lnTo>
                                  <a:pt x="1169137" y="26670"/>
                                </a:lnTo>
                                <a:lnTo>
                                  <a:pt x="1175419" y="28575"/>
                                </a:lnTo>
                                <a:lnTo>
                                  <a:pt x="1197774" y="28575"/>
                                </a:lnTo>
                                <a:lnTo>
                                  <a:pt x="1227049" y="25781"/>
                                </a:lnTo>
                                <a:lnTo>
                                  <a:pt x="1228573" y="25654"/>
                                </a:lnTo>
                                <a:lnTo>
                                  <a:pt x="1251443" y="25079"/>
                                </a:lnTo>
                                <a:lnTo>
                                  <a:pt x="1274293" y="20066"/>
                                </a:lnTo>
                                <a:lnTo>
                                  <a:pt x="1278484" y="19558"/>
                                </a:lnTo>
                                <a:lnTo>
                                  <a:pt x="1297190" y="18991"/>
                                </a:lnTo>
                                <a:lnTo>
                                  <a:pt x="1316584" y="16256"/>
                                </a:lnTo>
                                <a:lnTo>
                                  <a:pt x="1318743" y="16002"/>
                                </a:lnTo>
                                <a:lnTo>
                                  <a:pt x="1334237" y="15240"/>
                                </a:lnTo>
                                <a:lnTo>
                                  <a:pt x="1350874" y="15240"/>
                                </a:lnTo>
                                <a:lnTo>
                                  <a:pt x="1363193" y="15113"/>
                                </a:lnTo>
                                <a:lnTo>
                                  <a:pt x="1374750" y="15113"/>
                                </a:lnTo>
                                <a:lnTo>
                                  <a:pt x="1380465" y="15113"/>
                                </a:lnTo>
                                <a:lnTo>
                                  <a:pt x="1388085" y="15113"/>
                                </a:lnTo>
                                <a:lnTo>
                                  <a:pt x="1391260" y="15113"/>
                                </a:lnTo>
                                <a:lnTo>
                                  <a:pt x="1396721" y="15113"/>
                                </a:lnTo>
                                <a:lnTo>
                                  <a:pt x="1399515" y="15113"/>
                                </a:lnTo>
                                <a:lnTo>
                                  <a:pt x="1402436" y="15113"/>
                                </a:lnTo>
                                <a:lnTo>
                                  <a:pt x="1405357" y="15113"/>
                                </a:lnTo>
                                <a:lnTo>
                                  <a:pt x="1413612" y="15113"/>
                                </a:lnTo>
                                <a:lnTo>
                                  <a:pt x="1420089" y="15113"/>
                                </a:lnTo>
                                <a:lnTo>
                                  <a:pt x="1434821" y="15113"/>
                                </a:lnTo>
                                <a:lnTo>
                                  <a:pt x="1447140" y="15113"/>
                                </a:lnTo>
                                <a:lnTo>
                                  <a:pt x="1459332" y="15113"/>
                                </a:lnTo>
                                <a:lnTo>
                                  <a:pt x="1474064" y="15113"/>
                                </a:lnTo>
                                <a:lnTo>
                                  <a:pt x="1483081" y="15113"/>
                                </a:lnTo>
                                <a:lnTo>
                                  <a:pt x="1492098" y="15113"/>
                                </a:lnTo>
                                <a:lnTo>
                                  <a:pt x="1499718" y="15113"/>
                                </a:lnTo>
                                <a:lnTo>
                                  <a:pt x="1503274" y="15113"/>
                                </a:lnTo>
                                <a:lnTo>
                                  <a:pt x="1508354" y="15113"/>
                                </a:lnTo>
                                <a:lnTo>
                                  <a:pt x="1511529" y="15113"/>
                                </a:lnTo>
                                <a:lnTo>
                                  <a:pt x="1514450" y="15113"/>
                                </a:lnTo>
                                <a:lnTo>
                                  <a:pt x="1519403" y="15113"/>
                                </a:lnTo>
                                <a:lnTo>
                                  <a:pt x="1525245" y="15113"/>
                                </a:lnTo>
                                <a:lnTo>
                                  <a:pt x="1533500" y="15113"/>
                                </a:lnTo>
                                <a:lnTo>
                                  <a:pt x="1545057" y="15113"/>
                                </a:lnTo>
                                <a:lnTo>
                                  <a:pt x="1549883" y="15621"/>
                                </a:lnTo>
                                <a:lnTo>
                                  <a:pt x="1557412" y="17105"/>
                                </a:lnTo>
                                <a:lnTo>
                                  <a:pt x="1566012" y="17399"/>
                                </a:lnTo>
                                <a:lnTo>
                                  <a:pt x="1570457" y="17907"/>
                                </a:lnTo>
                                <a:lnTo>
                                  <a:pt x="1578712" y="19685"/>
                                </a:lnTo>
                                <a:lnTo>
                                  <a:pt x="1579474" y="19812"/>
                                </a:lnTo>
                                <a:lnTo>
                                  <a:pt x="1582866" y="20717"/>
                                </a:lnTo>
                                <a:lnTo>
                                  <a:pt x="1586205" y="20955"/>
                                </a:lnTo>
                                <a:lnTo>
                                  <a:pt x="1591444" y="22352"/>
                                </a:lnTo>
                                <a:lnTo>
                                  <a:pt x="1595730" y="22352"/>
                                </a:lnTo>
                                <a:lnTo>
                                  <a:pt x="1599413" y="22352"/>
                                </a:lnTo>
                                <a:lnTo>
                                  <a:pt x="1610208" y="22352"/>
                                </a:lnTo>
                                <a:lnTo>
                                  <a:pt x="1619860" y="22352"/>
                                </a:lnTo>
                                <a:lnTo>
                                  <a:pt x="1635354" y="22352"/>
                                </a:lnTo>
                                <a:lnTo>
                                  <a:pt x="1650848" y="22352"/>
                                </a:lnTo>
                                <a:lnTo>
                                  <a:pt x="1666342" y="22352"/>
                                </a:lnTo>
                                <a:lnTo>
                                  <a:pt x="1686535" y="22352"/>
                                </a:lnTo>
                                <a:lnTo>
                                  <a:pt x="1703045" y="22352"/>
                                </a:lnTo>
                                <a:lnTo>
                                  <a:pt x="1722857" y="22352"/>
                                </a:lnTo>
                                <a:lnTo>
                                  <a:pt x="1738351" y="22352"/>
                                </a:lnTo>
                                <a:lnTo>
                                  <a:pt x="1753845" y="22352"/>
                                </a:lnTo>
                                <a:lnTo>
                                  <a:pt x="1769339" y="22352"/>
                                </a:lnTo>
                                <a:lnTo>
                                  <a:pt x="1784833" y="22352"/>
                                </a:lnTo>
                                <a:lnTo>
                                  <a:pt x="1804518" y="22352"/>
                                </a:lnTo>
                                <a:lnTo>
                                  <a:pt x="1821155" y="22352"/>
                                </a:lnTo>
                                <a:lnTo>
                                  <a:pt x="1845285" y="22352"/>
                                </a:lnTo>
                                <a:lnTo>
                                  <a:pt x="1861795" y="22352"/>
                                </a:lnTo>
                                <a:lnTo>
                                  <a:pt x="1881988" y="22352"/>
                                </a:lnTo>
                                <a:lnTo>
                                  <a:pt x="1897482" y="22352"/>
                                </a:lnTo>
                                <a:lnTo>
                                  <a:pt x="1912976" y="22352"/>
                                </a:lnTo>
                                <a:lnTo>
                                  <a:pt x="1925168" y="22352"/>
                                </a:lnTo>
                                <a:lnTo>
                                  <a:pt x="1934185" y="22352"/>
                                </a:lnTo>
                                <a:lnTo>
                                  <a:pt x="1941678" y="22352"/>
                                </a:lnTo>
                                <a:lnTo>
                                  <a:pt x="1945361" y="22352"/>
                                </a:lnTo>
                                <a:lnTo>
                                  <a:pt x="1950695" y="22352"/>
                                </a:lnTo>
                                <a:lnTo>
                                  <a:pt x="1953616" y="22352"/>
                                </a:lnTo>
                                <a:lnTo>
                                  <a:pt x="1956537" y="22352"/>
                                </a:lnTo>
                                <a:lnTo>
                                  <a:pt x="1959331" y="22352"/>
                                </a:lnTo>
                                <a:lnTo>
                                  <a:pt x="1964792" y="22352"/>
                                </a:lnTo>
                                <a:lnTo>
                                  <a:pt x="1970507" y="22352"/>
                                </a:lnTo>
                                <a:lnTo>
                                  <a:pt x="1978508" y="22352"/>
                                </a:lnTo>
                                <a:lnTo>
                                  <a:pt x="1986763" y="22352"/>
                                </a:lnTo>
                                <a:lnTo>
                                  <a:pt x="1998320" y="22352"/>
                                </a:lnTo>
                                <a:lnTo>
                                  <a:pt x="2006956" y="22352"/>
                                </a:lnTo>
                                <a:lnTo>
                                  <a:pt x="2018386" y="22352"/>
                                </a:lnTo>
                                <a:lnTo>
                                  <a:pt x="2026641" y="22352"/>
                                </a:lnTo>
                                <a:lnTo>
                                  <a:pt x="2032483" y="22352"/>
                                </a:lnTo>
                                <a:lnTo>
                                  <a:pt x="2037436" y="22352"/>
                                </a:lnTo>
                                <a:lnTo>
                                  <a:pt x="2040738" y="22352"/>
                                </a:lnTo>
                                <a:lnTo>
                                  <a:pt x="2043659" y="22352"/>
                                </a:lnTo>
                                <a:lnTo>
                                  <a:pt x="2046453" y="22352"/>
                                </a:lnTo>
                                <a:lnTo>
                                  <a:pt x="2049374" y="22352"/>
                                </a:lnTo>
                                <a:lnTo>
                                  <a:pt x="2052295" y="22352"/>
                                </a:lnTo>
                                <a:lnTo>
                                  <a:pt x="2060931" y="22352"/>
                                </a:lnTo>
                                <a:lnTo>
                                  <a:pt x="2070583" y="22352"/>
                                </a:lnTo>
                                <a:lnTo>
                                  <a:pt x="2074012" y="22606"/>
                                </a:lnTo>
                                <a:lnTo>
                                  <a:pt x="2088075" y="24534"/>
                                </a:lnTo>
                                <a:lnTo>
                                  <a:pt x="2103095" y="25273"/>
                                </a:lnTo>
                                <a:cubicBezTo>
                                  <a:pt x="2105000" y="25400"/>
                                  <a:pt x="2106778" y="25654"/>
                                  <a:pt x="2108556" y="26162"/>
                                </a:cubicBezTo>
                                <a:lnTo>
                                  <a:pt x="2122925" y="30166"/>
                                </a:lnTo>
                                <a:lnTo>
                                  <a:pt x="2137385" y="32893"/>
                                </a:lnTo>
                                <a:lnTo>
                                  <a:pt x="2138528" y="33147"/>
                                </a:lnTo>
                                <a:lnTo>
                                  <a:pt x="2150847" y="35941"/>
                                </a:lnTo>
                                <a:lnTo>
                                  <a:pt x="2153387" y="36703"/>
                                </a:lnTo>
                                <a:lnTo>
                                  <a:pt x="2162061" y="39857"/>
                                </a:lnTo>
                                <a:lnTo>
                                  <a:pt x="2165071" y="40259"/>
                                </a:lnTo>
                                <a:lnTo>
                                  <a:pt x="2169897" y="41275"/>
                                </a:lnTo>
                                <a:lnTo>
                                  <a:pt x="2171420" y="41783"/>
                                </a:lnTo>
                                <a:lnTo>
                                  <a:pt x="2173198" y="41783"/>
                                </a:lnTo>
                                <a:cubicBezTo>
                                  <a:pt x="2175866" y="41783"/>
                                  <a:pt x="2178533" y="42291"/>
                                  <a:pt x="2181073" y="43053"/>
                                </a:cubicBezTo>
                                <a:lnTo>
                                  <a:pt x="2183966" y="44017"/>
                                </a:lnTo>
                                <a:lnTo>
                                  <a:pt x="2184629" y="44069"/>
                                </a:lnTo>
                                <a:lnTo>
                                  <a:pt x="2185898" y="44323"/>
                                </a:lnTo>
                                <a:lnTo>
                                  <a:pt x="2194378" y="45720"/>
                                </a:lnTo>
                                <a:lnTo>
                                  <a:pt x="2199488" y="45720"/>
                                </a:lnTo>
                                <a:lnTo>
                                  <a:pt x="2210664" y="45720"/>
                                </a:lnTo>
                                <a:lnTo>
                                  <a:pt x="2218919" y="45720"/>
                                </a:lnTo>
                                <a:lnTo>
                                  <a:pt x="2226920" y="45720"/>
                                </a:lnTo>
                                <a:lnTo>
                                  <a:pt x="2233016" y="45720"/>
                                </a:lnTo>
                                <a:lnTo>
                                  <a:pt x="2240509" y="45720"/>
                                </a:lnTo>
                                <a:lnTo>
                                  <a:pt x="2243811" y="45720"/>
                                </a:lnTo>
                                <a:lnTo>
                                  <a:pt x="2249145" y="45720"/>
                                </a:lnTo>
                                <a:lnTo>
                                  <a:pt x="2251685" y="45720"/>
                                </a:lnTo>
                                <a:lnTo>
                                  <a:pt x="2254225" y="45720"/>
                                </a:lnTo>
                                <a:lnTo>
                                  <a:pt x="2256765" y="45720"/>
                                </a:lnTo>
                                <a:lnTo>
                                  <a:pt x="2259304" y="45720"/>
                                </a:lnTo>
                                <a:lnTo>
                                  <a:pt x="2262098" y="45720"/>
                                </a:lnTo>
                                <a:lnTo>
                                  <a:pt x="2265020" y="45720"/>
                                </a:lnTo>
                                <a:lnTo>
                                  <a:pt x="2267941" y="45720"/>
                                </a:lnTo>
                                <a:lnTo>
                                  <a:pt x="2271116" y="45720"/>
                                </a:lnTo>
                                <a:cubicBezTo>
                                  <a:pt x="2274545" y="45720"/>
                                  <a:pt x="2277847" y="46482"/>
                                  <a:pt x="2280895" y="47752"/>
                                </a:cubicBezTo>
                                <a:lnTo>
                                  <a:pt x="2283435" y="48895"/>
                                </a:lnTo>
                                <a:lnTo>
                                  <a:pt x="2276467" y="47447"/>
                                </a:lnTo>
                                <a:lnTo>
                                  <a:pt x="2292579" y="54102"/>
                                </a:lnTo>
                                <a:lnTo>
                                  <a:pt x="2293722" y="55118"/>
                                </a:lnTo>
                                <a:cubicBezTo>
                                  <a:pt x="2303373" y="64897"/>
                                  <a:pt x="2303373" y="80518"/>
                                  <a:pt x="2293722" y="90170"/>
                                </a:cubicBezTo>
                                <a:cubicBezTo>
                                  <a:pt x="2288896" y="94996"/>
                                  <a:pt x="2282546" y="97409"/>
                                  <a:pt x="2276196" y="97409"/>
                                </a:cubicBezTo>
                                <a:lnTo>
                                  <a:pt x="2273735" y="96393"/>
                                </a:lnTo>
                                <a:lnTo>
                                  <a:pt x="2273656" y="96393"/>
                                </a:lnTo>
                                <a:lnTo>
                                  <a:pt x="2268156" y="95250"/>
                                </a:lnTo>
                                <a:lnTo>
                                  <a:pt x="2267941" y="95250"/>
                                </a:lnTo>
                                <a:lnTo>
                                  <a:pt x="2265020" y="95250"/>
                                </a:lnTo>
                                <a:lnTo>
                                  <a:pt x="2262098" y="95250"/>
                                </a:lnTo>
                                <a:lnTo>
                                  <a:pt x="2259304" y="95250"/>
                                </a:lnTo>
                                <a:lnTo>
                                  <a:pt x="2256765" y="95250"/>
                                </a:lnTo>
                                <a:lnTo>
                                  <a:pt x="2254225" y="95250"/>
                                </a:lnTo>
                                <a:lnTo>
                                  <a:pt x="2251685" y="95250"/>
                                </a:lnTo>
                                <a:lnTo>
                                  <a:pt x="2249145" y="95250"/>
                                </a:lnTo>
                                <a:lnTo>
                                  <a:pt x="2243811" y="95250"/>
                                </a:lnTo>
                                <a:lnTo>
                                  <a:pt x="2240509" y="95250"/>
                                </a:lnTo>
                                <a:lnTo>
                                  <a:pt x="2233016" y="95250"/>
                                </a:lnTo>
                                <a:lnTo>
                                  <a:pt x="2226920" y="95250"/>
                                </a:lnTo>
                                <a:lnTo>
                                  <a:pt x="2218919" y="95250"/>
                                </a:lnTo>
                                <a:lnTo>
                                  <a:pt x="2210664" y="95250"/>
                                </a:lnTo>
                                <a:lnTo>
                                  <a:pt x="2199488" y="95250"/>
                                </a:lnTo>
                                <a:lnTo>
                                  <a:pt x="2192629" y="95250"/>
                                </a:lnTo>
                                <a:lnTo>
                                  <a:pt x="2188566" y="94869"/>
                                </a:lnTo>
                                <a:lnTo>
                                  <a:pt x="2177771" y="93091"/>
                                </a:lnTo>
                                <a:lnTo>
                                  <a:pt x="2179167" y="93345"/>
                                </a:lnTo>
                                <a:lnTo>
                                  <a:pt x="2175866" y="92964"/>
                                </a:lnTo>
                                <a:lnTo>
                                  <a:pt x="2170786" y="91821"/>
                                </a:lnTo>
                                <a:lnTo>
                                  <a:pt x="2169263" y="91313"/>
                                </a:lnTo>
                                <a:lnTo>
                                  <a:pt x="2167484" y="91313"/>
                                </a:lnTo>
                                <a:cubicBezTo>
                                  <a:pt x="2164817" y="91313"/>
                                  <a:pt x="2162150" y="90932"/>
                                  <a:pt x="2159610" y="90043"/>
                                </a:cubicBezTo>
                                <a:lnTo>
                                  <a:pt x="2156499" y="89006"/>
                                </a:lnTo>
                                <a:lnTo>
                                  <a:pt x="2153260" y="88646"/>
                                </a:lnTo>
                                <a:cubicBezTo>
                                  <a:pt x="2151482" y="88392"/>
                                  <a:pt x="2149704" y="88011"/>
                                  <a:pt x="2148053" y="87376"/>
                                </a:cubicBezTo>
                                <a:lnTo>
                                  <a:pt x="2138238" y="83919"/>
                                </a:lnTo>
                                <a:lnTo>
                                  <a:pt x="2127969" y="81459"/>
                                </a:lnTo>
                                <a:lnTo>
                                  <a:pt x="2112874" y="78613"/>
                                </a:lnTo>
                                <a:lnTo>
                                  <a:pt x="2110715" y="78105"/>
                                </a:lnTo>
                                <a:lnTo>
                                  <a:pt x="2098119" y="74566"/>
                                </a:lnTo>
                                <a:lnTo>
                                  <a:pt x="2085315" y="74041"/>
                                </a:lnTo>
                                <a:lnTo>
                                  <a:pt x="2083156" y="73787"/>
                                </a:lnTo>
                                <a:lnTo>
                                  <a:pt x="2069151" y="71882"/>
                                </a:lnTo>
                                <a:lnTo>
                                  <a:pt x="2060931" y="71882"/>
                                </a:lnTo>
                                <a:lnTo>
                                  <a:pt x="2052295" y="71882"/>
                                </a:lnTo>
                                <a:lnTo>
                                  <a:pt x="2049374" y="71882"/>
                                </a:lnTo>
                                <a:lnTo>
                                  <a:pt x="2046453" y="71882"/>
                                </a:lnTo>
                                <a:lnTo>
                                  <a:pt x="2043659" y="71882"/>
                                </a:lnTo>
                                <a:lnTo>
                                  <a:pt x="2040738" y="71882"/>
                                </a:lnTo>
                                <a:lnTo>
                                  <a:pt x="2037436" y="71882"/>
                                </a:lnTo>
                                <a:lnTo>
                                  <a:pt x="2032483" y="71882"/>
                                </a:lnTo>
                                <a:lnTo>
                                  <a:pt x="2026641" y="71882"/>
                                </a:lnTo>
                                <a:lnTo>
                                  <a:pt x="2018386" y="71882"/>
                                </a:lnTo>
                                <a:lnTo>
                                  <a:pt x="2006956" y="71882"/>
                                </a:lnTo>
                                <a:lnTo>
                                  <a:pt x="1998320" y="71882"/>
                                </a:lnTo>
                                <a:lnTo>
                                  <a:pt x="1986763" y="71882"/>
                                </a:lnTo>
                                <a:lnTo>
                                  <a:pt x="1978508" y="71882"/>
                                </a:lnTo>
                                <a:lnTo>
                                  <a:pt x="1970507" y="71882"/>
                                </a:lnTo>
                                <a:lnTo>
                                  <a:pt x="1964792" y="71882"/>
                                </a:lnTo>
                                <a:lnTo>
                                  <a:pt x="1959331" y="71882"/>
                                </a:lnTo>
                                <a:lnTo>
                                  <a:pt x="1956537" y="71882"/>
                                </a:lnTo>
                                <a:lnTo>
                                  <a:pt x="1953616" y="71882"/>
                                </a:lnTo>
                                <a:lnTo>
                                  <a:pt x="1950695" y="71882"/>
                                </a:lnTo>
                                <a:lnTo>
                                  <a:pt x="1945361" y="71882"/>
                                </a:lnTo>
                                <a:lnTo>
                                  <a:pt x="1941678" y="71882"/>
                                </a:lnTo>
                                <a:lnTo>
                                  <a:pt x="1934185" y="71882"/>
                                </a:lnTo>
                                <a:lnTo>
                                  <a:pt x="1925168" y="71882"/>
                                </a:lnTo>
                                <a:lnTo>
                                  <a:pt x="1912976" y="71882"/>
                                </a:lnTo>
                                <a:lnTo>
                                  <a:pt x="1897482" y="71882"/>
                                </a:lnTo>
                                <a:lnTo>
                                  <a:pt x="1881988" y="71882"/>
                                </a:lnTo>
                                <a:lnTo>
                                  <a:pt x="1861795" y="71882"/>
                                </a:lnTo>
                                <a:lnTo>
                                  <a:pt x="1845285" y="71882"/>
                                </a:lnTo>
                                <a:lnTo>
                                  <a:pt x="1821155" y="71882"/>
                                </a:lnTo>
                                <a:lnTo>
                                  <a:pt x="1804518" y="71882"/>
                                </a:lnTo>
                                <a:lnTo>
                                  <a:pt x="1784833" y="71882"/>
                                </a:lnTo>
                                <a:lnTo>
                                  <a:pt x="1769339" y="71882"/>
                                </a:lnTo>
                                <a:lnTo>
                                  <a:pt x="1753845" y="71882"/>
                                </a:lnTo>
                                <a:lnTo>
                                  <a:pt x="1738351" y="71882"/>
                                </a:lnTo>
                                <a:lnTo>
                                  <a:pt x="1722857" y="71882"/>
                                </a:lnTo>
                                <a:lnTo>
                                  <a:pt x="1703045" y="71882"/>
                                </a:lnTo>
                                <a:lnTo>
                                  <a:pt x="1686535" y="71882"/>
                                </a:lnTo>
                                <a:lnTo>
                                  <a:pt x="1666342" y="71882"/>
                                </a:lnTo>
                                <a:lnTo>
                                  <a:pt x="1650848" y="71882"/>
                                </a:lnTo>
                                <a:lnTo>
                                  <a:pt x="1635354" y="71882"/>
                                </a:lnTo>
                                <a:lnTo>
                                  <a:pt x="1619860" y="71882"/>
                                </a:lnTo>
                                <a:lnTo>
                                  <a:pt x="1610208" y="71882"/>
                                </a:lnTo>
                                <a:lnTo>
                                  <a:pt x="1599413" y="71882"/>
                                </a:lnTo>
                                <a:lnTo>
                                  <a:pt x="1595730" y="71882"/>
                                </a:lnTo>
                                <a:lnTo>
                                  <a:pt x="1590396" y="71882"/>
                                </a:lnTo>
                                <a:lnTo>
                                  <a:pt x="1587475" y="71882"/>
                                </a:lnTo>
                                <a:lnTo>
                                  <a:pt x="1580399" y="70175"/>
                                </a:lnTo>
                                <a:lnTo>
                                  <a:pt x="1577569" y="69977"/>
                                </a:lnTo>
                                <a:lnTo>
                                  <a:pt x="1573251" y="69342"/>
                                </a:lnTo>
                                <a:lnTo>
                                  <a:pt x="1567409" y="67945"/>
                                </a:lnTo>
                                <a:lnTo>
                                  <a:pt x="1568171" y="68072"/>
                                </a:lnTo>
                                <a:lnTo>
                                  <a:pt x="1561884" y="66718"/>
                                </a:lnTo>
                                <a:lnTo>
                                  <a:pt x="1553185" y="66421"/>
                                </a:lnTo>
                                <a:lnTo>
                                  <a:pt x="1549121" y="66040"/>
                                </a:lnTo>
                                <a:lnTo>
                                  <a:pt x="1542506" y="64643"/>
                                </a:lnTo>
                                <a:lnTo>
                                  <a:pt x="1533500" y="64643"/>
                                </a:lnTo>
                                <a:lnTo>
                                  <a:pt x="1525245" y="64643"/>
                                </a:lnTo>
                                <a:lnTo>
                                  <a:pt x="1519403" y="64643"/>
                                </a:lnTo>
                                <a:lnTo>
                                  <a:pt x="1514450" y="64643"/>
                                </a:lnTo>
                                <a:lnTo>
                                  <a:pt x="1511529" y="64643"/>
                                </a:lnTo>
                                <a:lnTo>
                                  <a:pt x="1508354" y="64643"/>
                                </a:lnTo>
                                <a:lnTo>
                                  <a:pt x="1503274" y="64643"/>
                                </a:lnTo>
                                <a:lnTo>
                                  <a:pt x="1499718" y="64643"/>
                                </a:lnTo>
                                <a:lnTo>
                                  <a:pt x="1492098" y="64643"/>
                                </a:lnTo>
                                <a:lnTo>
                                  <a:pt x="1483081" y="64643"/>
                                </a:lnTo>
                                <a:lnTo>
                                  <a:pt x="1474064" y="64643"/>
                                </a:lnTo>
                                <a:lnTo>
                                  <a:pt x="1459332" y="64643"/>
                                </a:lnTo>
                                <a:lnTo>
                                  <a:pt x="1447140" y="64643"/>
                                </a:lnTo>
                                <a:lnTo>
                                  <a:pt x="1434821" y="64643"/>
                                </a:lnTo>
                                <a:lnTo>
                                  <a:pt x="1420089" y="64643"/>
                                </a:lnTo>
                                <a:lnTo>
                                  <a:pt x="1413612" y="64643"/>
                                </a:lnTo>
                                <a:lnTo>
                                  <a:pt x="1405357" y="64643"/>
                                </a:lnTo>
                                <a:lnTo>
                                  <a:pt x="1402436" y="64643"/>
                                </a:lnTo>
                                <a:lnTo>
                                  <a:pt x="1399515" y="64643"/>
                                </a:lnTo>
                                <a:lnTo>
                                  <a:pt x="1396721" y="64643"/>
                                </a:lnTo>
                                <a:lnTo>
                                  <a:pt x="1391260" y="64643"/>
                                </a:lnTo>
                                <a:lnTo>
                                  <a:pt x="1388085" y="64643"/>
                                </a:lnTo>
                                <a:lnTo>
                                  <a:pt x="1380465" y="64643"/>
                                </a:lnTo>
                                <a:lnTo>
                                  <a:pt x="1374750" y="64643"/>
                                </a:lnTo>
                                <a:lnTo>
                                  <a:pt x="1363193" y="64643"/>
                                </a:lnTo>
                                <a:lnTo>
                                  <a:pt x="1351001" y="64643"/>
                                </a:lnTo>
                                <a:lnTo>
                                  <a:pt x="1350874" y="64643"/>
                                </a:lnTo>
                                <a:lnTo>
                                  <a:pt x="1337572" y="64643"/>
                                </a:lnTo>
                                <a:lnTo>
                                  <a:pt x="1340460" y="65913"/>
                                </a:lnTo>
                                <a:lnTo>
                                  <a:pt x="1336524" y="65067"/>
                                </a:lnTo>
                                <a:lnTo>
                                  <a:pt x="1350874" y="70993"/>
                                </a:lnTo>
                                <a:cubicBezTo>
                                  <a:pt x="1355350" y="75470"/>
                                  <a:pt x="1358113" y="81661"/>
                                  <a:pt x="1358113" y="88519"/>
                                </a:cubicBezTo>
                                <a:cubicBezTo>
                                  <a:pt x="1358113" y="95377"/>
                                  <a:pt x="1355350" y="101568"/>
                                  <a:pt x="1350874" y="106045"/>
                                </a:cubicBezTo>
                                <a:cubicBezTo>
                                  <a:pt x="1346397" y="110522"/>
                                  <a:pt x="1340206" y="113284"/>
                                  <a:pt x="1333348" y="113284"/>
                                </a:cubicBezTo>
                                <a:lnTo>
                                  <a:pt x="1332967" y="113284"/>
                                </a:lnTo>
                                <a:lnTo>
                                  <a:pt x="1330427" y="113284"/>
                                </a:lnTo>
                                <a:lnTo>
                                  <a:pt x="1327252" y="113284"/>
                                </a:lnTo>
                                <a:lnTo>
                                  <a:pt x="1316838" y="113284"/>
                                </a:lnTo>
                                <a:lnTo>
                                  <a:pt x="1291565" y="113284"/>
                                </a:lnTo>
                                <a:lnTo>
                                  <a:pt x="1269213" y="113284"/>
                                </a:lnTo>
                                <a:lnTo>
                                  <a:pt x="1267054" y="113157"/>
                                </a:lnTo>
                                <a:lnTo>
                                  <a:pt x="1231367" y="109982"/>
                                </a:lnTo>
                                <a:lnTo>
                                  <a:pt x="1229970" y="109728"/>
                                </a:lnTo>
                                <a:lnTo>
                                  <a:pt x="1203681" y="105791"/>
                                </a:lnTo>
                                <a:lnTo>
                                  <a:pt x="1202538" y="105537"/>
                                </a:lnTo>
                                <a:lnTo>
                                  <a:pt x="1184504" y="101981"/>
                                </a:lnTo>
                                <a:lnTo>
                                  <a:pt x="1167183" y="98565"/>
                                </a:lnTo>
                                <a:lnTo>
                                  <a:pt x="1141705" y="94996"/>
                                </a:lnTo>
                                <a:lnTo>
                                  <a:pt x="1139800" y="94742"/>
                                </a:lnTo>
                                <a:lnTo>
                                  <a:pt x="1116181" y="89494"/>
                                </a:lnTo>
                                <a:lnTo>
                                  <a:pt x="1098525" y="89154"/>
                                </a:lnTo>
                                <a:lnTo>
                                  <a:pt x="1093953" y="88646"/>
                                </a:lnTo>
                                <a:lnTo>
                                  <a:pt x="1083122" y="86390"/>
                                </a:lnTo>
                                <a:lnTo>
                                  <a:pt x="1075410" y="85451"/>
                                </a:lnTo>
                                <a:lnTo>
                                  <a:pt x="1070585" y="85090"/>
                                </a:lnTo>
                                <a:lnTo>
                                  <a:pt x="1064908" y="83693"/>
                                </a:lnTo>
                                <a:lnTo>
                                  <a:pt x="1061949" y="83693"/>
                                </a:lnTo>
                                <a:lnTo>
                                  <a:pt x="1056488" y="83693"/>
                                </a:lnTo>
                                <a:lnTo>
                                  <a:pt x="1049249" y="83693"/>
                                </a:lnTo>
                                <a:lnTo>
                                  <a:pt x="1040994" y="83693"/>
                                </a:lnTo>
                                <a:lnTo>
                                  <a:pt x="1029437" y="83693"/>
                                </a:lnTo>
                                <a:lnTo>
                                  <a:pt x="1017245" y="83693"/>
                                </a:lnTo>
                                <a:lnTo>
                                  <a:pt x="1005053" y="83693"/>
                                </a:lnTo>
                                <a:lnTo>
                                  <a:pt x="990321" y="83693"/>
                                </a:lnTo>
                                <a:lnTo>
                                  <a:pt x="983717" y="83693"/>
                                </a:lnTo>
                                <a:lnTo>
                                  <a:pt x="972668" y="83693"/>
                                </a:lnTo>
                                <a:lnTo>
                                  <a:pt x="969366" y="83693"/>
                                </a:lnTo>
                                <a:lnTo>
                                  <a:pt x="964032" y="83693"/>
                                </a:lnTo>
                                <a:lnTo>
                                  <a:pt x="961111" y="83693"/>
                                </a:lnTo>
                                <a:lnTo>
                                  <a:pt x="956793" y="83693"/>
                                </a:lnTo>
                                <a:lnTo>
                                  <a:pt x="951078" y="83693"/>
                                </a:lnTo>
                                <a:lnTo>
                                  <a:pt x="940537" y="83693"/>
                                </a:lnTo>
                                <a:lnTo>
                                  <a:pt x="928345" y="83693"/>
                                </a:lnTo>
                                <a:lnTo>
                                  <a:pt x="924662" y="83439"/>
                                </a:lnTo>
                                <a:lnTo>
                                  <a:pt x="914125" y="81869"/>
                                </a:lnTo>
                                <a:lnTo>
                                  <a:pt x="901040" y="81534"/>
                                </a:lnTo>
                                <a:cubicBezTo>
                                  <a:pt x="899135" y="81534"/>
                                  <a:pt x="897230" y="81280"/>
                                  <a:pt x="895452" y="80772"/>
                                </a:cubicBezTo>
                                <a:lnTo>
                                  <a:pt x="891535" y="79756"/>
                                </a:lnTo>
                                <a:lnTo>
                                  <a:pt x="884022" y="79756"/>
                                </a:lnTo>
                                <a:lnTo>
                                  <a:pt x="880466" y="79756"/>
                                </a:lnTo>
                                <a:lnTo>
                                  <a:pt x="875386" y="79756"/>
                                </a:lnTo>
                                <a:lnTo>
                                  <a:pt x="872592" y="79756"/>
                                </a:lnTo>
                                <a:lnTo>
                                  <a:pt x="870052" y="79756"/>
                                </a:lnTo>
                                <a:lnTo>
                                  <a:pt x="867512" y="79756"/>
                                </a:lnTo>
                                <a:lnTo>
                                  <a:pt x="859303" y="76366"/>
                                </a:lnTo>
                                <a:lnTo>
                                  <a:pt x="853780" y="75264"/>
                                </a:lnTo>
                                <a:lnTo>
                                  <a:pt x="852286" y="73468"/>
                                </a:lnTo>
                                <a:lnTo>
                                  <a:pt x="849986" y="72517"/>
                                </a:lnTo>
                                <a:lnTo>
                                  <a:pt x="848970" y="71501"/>
                                </a:lnTo>
                                <a:lnTo>
                                  <a:pt x="845519" y="65333"/>
                                </a:lnTo>
                                <a:lnTo>
                                  <a:pt x="843255" y="62611"/>
                                </a:lnTo>
                                <a:lnTo>
                                  <a:pt x="843230" y="61240"/>
                                </a:lnTo>
                                <a:lnTo>
                                  <a:pt x="842318" y="59610"/>
                                </a:lnTo>
                                <a:lnTo>
                                  <a:pt x="842827" y="49530"/>
                                </a:lnTo>
                                <a:lnTo>
                                  <a:pt x="840461" y="49530"/>
                                </a:lnTo>
                                <a:lnTo>
                                  <a:pt x="829285" y="49530"/>
                                </a:lnTo>
                                <a:lnTo>
                                  <a:pt x="820395" y="49530"/>
                                </a:lnTo>
                                <a:lnTo>
                                  <a:pt x="805536" y="49530"/>
                                </a:lnTo>
                                <a:lnTo>
                                  <a:pt x="794948" y="49530"/>
                                </a:lnTo>
                                <a:lnTo>
                                  <a:pt x="781279" y="51435"/>
                                </a:lnTo>
                                <a:lnTo>
                                  <a:pt x="778993" y="51689"/>
                                </a:lnTo>
                                <a:lnTo>
                                  <a:pt x="764212" y="52416"/>
                                </a:lnTo>
                                <a:lnTo>
                                  <a:pt x="750291" y="54356"/>
                                </a:lnTo>
                                <a:lnTo>
                                  <a:pt x="746862" y="54610"/>
                                </a:lnTo>
                                <a:lnTo>
                                  <a:pt x="732728" y="54610"/>
                                </a:lnTo>
                                <a:lnTo>
                                  <a:pt x="719557" y="56769"/>
                                </a:lnTo>
                                <a:lnTo>
                                  <a:pt x="716001" y="57150"/>
                                </a:lnTo>
                                <a:lnTo>
                                  <a:pt x="697988" y="57381"/>
                                </a:lnTo>
                                <a:lnTo>
                                  <a:pt x="682981" y="59690"/>
                                </a:lnTo>
                                <a:lnTo>
                                  <a:pt x="679171" y="59944"/>
                                </a:lnTo>
                                <a:lnTo>
                                  <a:pt x="657708" y="59944"/>
                                </a:lnTo>
                                <a:lnTo>
                                  <a:pt x="630022" y="62357"/>
                                </a:lnTo>
                                <a:lnTo>
                                  <a:pt x="630149" y="62357"/>
                                </a:lnTo>
                                <a:lnTo>
                                  <a:pt x="611353" y="64135"/>
                                </a:lnTo>
                                <a:lnTo>
                                  <a:pt x="611353" y="64262"/>
                                </a:lnTo>
                                <a:lnTo>
                                  <a:pt x="592303" y="66040"/>
                                </a:lnTo>
                                <a:lnTo>
                                  <a:pt x="592811" y="65913"/>
                                </a:lnTo>
                                <a:lnTo>
                                  <a:pt x="562204" y="69596"/>
                                </a:lnTo>
                                <a:lnTo>
                                  <a:pt x="561061" y="69596"/>
                                </a:lnTo>
                                <a:lnTo>
                                  <a:pt x="528924" y="71933"/>
                                </a:lnTo>
                                <a:lnTo>
                                  <a:pt x="510134" y="77089"/>
                                </a:lnTo>
                                <a:lnTo>
                                  <a:pt x="505308" y="77978"/>
                                </a:lnTo>
                                <a:lnTo>
                                  <a:pt x="487402" y="79194"/>
                                </a:lnTo>
                                <a:lnTo>
                                  <a:pt x="469748" y="83947"/>
                                </a:lnTo>
                                <a:cubicBezTo>
                                  <a:pt x="467589" y="84582"/>
                                  <a:pt x="465430" y="84836"/>
                                  <a:pt x="463271" y="84836"/>
                                </a:cubicBezTo>
                                <a:lnTo>
                                  <a:pt x="448158" y="84836"/>
                                </a:lnTo>
                                <a:lnTo>
                                  <a:pt x="435458" y="84836"/>
                                </a:lnTo>
                                <a:lnTo>
                                  <a:pt x="426822" y="84836"/>
                                </a:lnTo>
                                <a:lnTo>
                                  <a:pt x="421869" y="84836"/>
                                </a:lnTo>
                                <a:lnTo>
                                  <a:pt x="418948" y="84836"/>
                                </a:lnTo>
                                <a:lnTo>
                                  <a:pt x="416027" y="84836"/>
                                </a:lnTo>
                                <a:lnTo>
                                  <a:pt x="413233" y="84836"/>
                                </a:lnTo>
                                <a:lnTo>
                                  <a:pt x="408153" y="84836"/>
                                </a:lnTo>
                                <a:lnTo>
                                  <a:pt x="402057" y="84836"/>
                                </a:lnTo>
                                <a:lnTo>
                                  <a:pt x="390881" y="84836"/>
                                </a:lnTo>
                                <a:lnTo>
                                  <a:pt x="378562" y="84836"/>
                                </a:lnTo>
                                <a:lnTo>
                                  <a:pt x="363195" y="84836"/>
                                </a:lnTo>
                                <a:lnTo>
                                  <a:pt x="343383" y="84836"/>
                                </a:lnTo>
                                <a:lnTo>
                                  <a:pt x="326746" y="84836"/>
                                </a:lnTo>
                                <a:lnTo>
                                  <a:pt x="302616" y="84836"/>
                                </a:lnTo>
                                <a:lnTo>
                                  <a:pt x="290424" y="84836"/>
                                </a:lnTo>
                                <a:lnTo>
                                  <a:pt x="277470" y="84455"/>
                                </a:lnTo>
                                <a:lnTo>
                                  <a:pt x="274549" y="84455"/>
                                </a:lnTo>
                                <a:lnTo>
                                  <a:pt x="269596" y="84455"/>
                                </a:lnTo>
                                <a:lnTo>
                                  <a:pt x="259944" y="84455"/>
                                </a:lnTo>
                                <a:lnTo>
                                  <a:pt x="243815" y="84328"/>
                                </a:lnTo>
                                <a:lnTo>
                                  <a:pt x="217399" y="84328"/>
                                </a:lnTo>
                                <a:lnTo>
                                  <a:pt x="195174" y="84074"/>
                                </a:lnTo>
                                <a:lnTo>
                                  <a:pt x="175616" y="84074"/>
                                </a:lnTo>
                                <a:lnTo>
                                  <a:pt x="154343" y="84074"/>
                                </a:lnTo>
                                <a:lnTo>
                                  <a:pt x="119825" y="84074"/>
                                </a:lnTo>
                                <a:lnTo>
                                  <a:pt x="97168" y="84836"/>
                                </a:lnTo>
                                <a:lnTo>
                                  <a:pt x="74054" y="84836"/>
                                </a:lnTo>
                                <a:lnTo>
                                  <a:pt x="44539" y="84836"/>
                                </a:lnTo>
                                <a:lnTo>
                                  <a:pt x="24740" y="84836"/>
                                </a:lnTo>
                                <a:cubicBezTo>
                                  <a:pt x="11074" y="84836"/>
                                  <a:pt x="0" y="73787"/>
                                  <a:pt x="0" y="60071"/>
                                </a:cubicBezTo>
                                <a:cubicBezTo>
                                  <a:pt x="0" y="46355"/>
                                  <a:pt x="11074" y="35306"/>
                                  <a:pt x="24740" y="35306"/>
                                </a:cubicBezTo>
                                <a:lnTo>
                                  <a:pt x="44539" y="35306"/>
                                </a:lnTo>
                                <a:lnTo>
                                  <a:pt x="74054" y="35306"/>
                                </a:lnTo>
                                <a:lnTo>
                                  <a:pt x="97168" y="35306"/>
                                </a:lnTo>
                                <a:lnTo>
                                  <a:pt x="119825" y="36068"/>
                                </a:lnTo>
                                <a:lnTo>
                                  <a:pt x="154343" y="36068"/>
                                </a:lnTo>
                                <a:lnTo>
                                  <a:pt x="175616" y="36068"/>
                                </a:lnTo>
                                <a:lnTo>
                                  <a:pt x="195174" y="36068"/>
                                </a:lnTo>
                                <a:lnTo>
                                  <a:pt x="217399" y="35814"/>
                                </a:lnTo>
                                <a:lnTo>
                                  <a:pt x="243815" y="35814"/>
                                </a:lnTo>
                                <a:lnTo>
                                  <a:pt x="259944" y="35687"/>
                                </a:lnTo>
                                <a:lnTo>
                                  <a:pt x="269596" y="35687"/>
                                </a:lnTo>
                                <a:lnTo>
                                  <a:pt x="274549" y="35687"/>
                                </a:lnTo>
                                <a:lnTo>
                                  <a:pt x="277470" y="35687"/>
                                </a:lnTo>
                                <a:lnTo>
                                  <a:pt x="290424" y="35306"/>
                                </a:lnTo>
                                <a:lnTo>
                                  <a:pt x="302616" y="35306"/>
                                </a:lnTo>
                                <a:lnTo>
                                  <a:pt x="326746" y="35306"/>
                                </a:lnTo>
                                <a:lnTo>
                                  <a:pt x="343383" y="35306"/>
                                </a:lnTo>
                                <a:lnTo>
                                  <a:pt x="363195" y="35306"/>
                                </a:lnTo>
                                <a:lnTo>
                                  <a:pt x="378562" y="35306"/>
                                </a:lnTo>
                                <a:lnTo>
                                  <a:pt x="390881" y="35306"/>
                                </a:lnTo>
                                <a:lnTo>
                                  <a:pt x="402057" y="35306"/>
                                </a:lnTo>
                                <a:lnTo>
                                  <a:pt x="408153" y="35306"/>
                                </a:lnTo>
                                <a:lnTo>
                                  <a:pt x="413233" y="35306"/>
                                </a:lnTo>
                                <a:lnTo>
                                  <a:pt x="416027" y="35306"/>
                                </a:lnTo>
                                <a:lnTo>
                                  <a:pt x="418948" y="35306"/>
                                </a:lnTo>
                                <a:lnTo>
                                  <a:pt x="421869" y="35306"/>
                                </a:lnTo>
                                <a:lnTo>
                                  <a:pt x="426822" y="35306"/>
                                </a:lnTo>
                                <a:lnTo>
                                  <a:pt x="435458" y="35306"/>
                                </a:lnTo>
                                <a:lnTo>
                                  <a:pt x="448158" y="35306"/>
                                </a:lnTo>
                                <a:lnTo>
                                  <a:pt x="459966" y="35306"/>
                                </a:lnTo>
                                <a:lnTo>
                                  <a:pt x="476479" y="30861"/>
                                </a:lnTo>
                                <a:lnTo>
                                  <a:pt x="481305" y="29972"/>
                                </a:lnTo>
                                <a:lnTo>
                                  <a:pt x="499040" y="28760"/>
                                </a:lnTo>
                                <a:lnTo>
                                  <a:pt x="517881" y="23622"/>
                                </a:lnTo>
                                <a:lnTo>
                                  <a:pt x="522580" y="22733"/>
                                </a:lnTo>
                                <a:lnTo>
                                  <a:pt x="557505" y="20320"/>
                                </a:lnTo>
                                <a:lnTo>
                                  <a:pt x="556489" y="20320"/>
                                </a:lnTo>
                                <a:lnTo>
                                  <a:pt x="587096" y="16764"/>
                                </a:lnTo>
                                <a:lnTo>
                                  <a:pt x="587604" y="16764"/>
                                </a:lnTo>
                                <a:lnTo>
                                  <a:pt x="606654" y="14859"/>
                                </a:lnTo>
                                <a:lnTo>
                                  <a:pt x="606654" y="14986"/>
                                </a:lnTo>
                                <a:lnTo>
                                  <a:pt x="625323" y="13081"/>
                                </a:lnTo>
                                <a:lnTo>
                                  <a:pt x="625450" y="13081"/>
                                </a:lnTo>
                                <a:lnTo>
                                  <a:pt x="653263" y="10541"/>
                                </a:lnTo>
                                <a:lnTo>
                                  <a:pt x="677136" y="10541"/>
                                </a:lnTo>
                                <a:lnTo>
                                  <a:pt x="691998" y="8255"/>
                                </a:lnTo>
                                <a:lnTo>
                                  <a:pt x="695300" y="8001"/>
                                </a:lnTo>
                                <a:lnTo>
                                  <a:pt x="712917" y="7662"/>
                                </a:lnTo>
                                <a:lnTo>
                                  <a:pt x="727050" y="5461"/>
                                </a:lnTo>
                                <a:lnTo>
                                  <a:pt x="731114" y="5080"/>
                                </a:lnTo>
                                <a:lnTo>
                                  <a:pt x="745252" y="5080"/>
                                </a:lnTo>
                                <a:lnTo>
                                  <a:pt x="758927" y="3175"/>
                                </a:lnTo>
                                <a:lnTo>
                                  <a:pt x="761213" y="2921"/>
                                </a:lnTo>
                                <a:lnTo>
                                  <a:pt x="774761" y="2366"/>
                                </a:lnTo>
                                <a:lnTo>
                                  <a:pt x="789915" y="254"/>
                                </a:lnTo>
                                <a:lnTo>
                                  <a:pt x="793344"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g:wgp>
                  </a:graphicData>
                </a:graphic>
              </wp:inline>
            </w:drawing>
          </mc:Choice>
          <mc:Fallback>
            <w:pict>
              <v:group w14:anchorId="5A2B8B25" id="Group 7796" o:spid="_x0000_s1079" style="width:295.4pt;height:139.5pt;mso-position-horizontal-relative:char;mso-position-vertical-relative:line" coordsize="37512,177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">
                <v:rect id="Rectangle 656" o:spid="_x0000_s1080" style="position:absolute;left:37131;top:1443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zPdxgAAANwAAAAPAAAAZHJzL2Rvd25yZXYueG1sRI/NasMw&#10;EITvgb6D2EJvidxATe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cz3cYAAADcAAAA&#10;DwAAAAAAAAAAAAAAAAAHAgAAZHJzL2Rvd25yZXYueG1sUEsFBgAAAAADAAMAtwAAAPoCAAAAAA==&#10;" filled="f" stroked="f">
                  <v:textbox inset="0,0,0,0">
                    <w:txbxContent>
                      <w:p w14:paraId="0EC27F96" w14:textId="77777777" w:rsidR="009346B4" w:rsidRDefault="008A5712">
                        <w:r>
                          <w:rPr>
                            <w:rFonts w:ascii="Times New Roman" w:eastAsia="Times New Roman" w:hAnsi="Times New Roman" w:cs="Times New Roman"/>
                            <w:sz w:val="24"/>
                          </w:rPr>
                          <w:t xml:space="preserve"> </w:t>
                        </w:r>
                      </w:p>
                    </w:txbxContent>
                  </v:textbox>
                </v:rect>
                <v:rect id="Rectangle 657" o:spid="_x0000_s1081" style="position:absolute;top:160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ZGxQAAANwAAAAPAAAAZHJzL2Rvd25yZXYueG1sRI9Pi8Iw&#10;FMTvC36H8ARva6qg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CTy5ZGxQAAANwAAAAP&#10;AAAAAAAAAAAAAAAAAAcCAABkcnMvZG93bnJldi54bWxQSwUGAAAAAAMAAwC3AAAA+QIAAAAA&#10;" filled="f" stroked="f">
                  <v:textbox inset="0,0,0,0">
                    <w:txbxContent>
                      <w:p w14:paraId="1E739387" w14:textId="77777777" w:rsidR="009346B4" w:rsidRDefault="008A5712">
                        <w:r>
                          <w:rPr>
                            <w:rFonts w:ascii="Times New Roman" w:eastAsia="Times New Roman" w:hAnsi="Times New Roman" w:cs="Times New Roman"/>
                            <w:sz w:val="24"/>
                          </w:rPr>
                          <w:t xml:space="preserve"> </w:t>
                        </w:r>
                      </w:p>
                    </w:txbxContent>
                  </v:textbox>
                </v:rect>
                <v:shape id="Picture 663" o:spid="_x0000_s1082" type="#_x0000_t75" style="position:absolute;left:9;width:37104;height:15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">
                  <v:imagedata r:id="rId52" o:title=""/>
                </v:shape>
                <v:shape id="Shape 665" o:spid="_x0000_s1083" style="position:absolute;left:14206;top:13123;width:26;height:11;visibility:visible;mso-wrap-style:square;v-text-anchor:top" coordsize="2569,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" path="m2569,l1524,686,,1067,2569,xe" fillcolor="#e71224" stroked="f" strokeweight="0">
                  <v:stroke miterlimit="83231f" joinstyle="miter"/>
                  <v:path arrowok="t" textboxrect="0,0,2569,1067"/>
                </v:shape>
                <v:shape id="Shape 666" o:spid="_x0000_s1084" style="position:absolute;left:14232;top:13122;width:3;height:1;visibility:visible;mso-wrap-style:square;v-text-anchor:top" coordsize="328,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" path="m328,l,136,118,59,328,xe" fillcolor="#e71224" stroked="f" strokeweight="0">
                  <v:stroke miterlimit="83231f" joinstyle="miter"/>
                  <v:path arrowok="t" textboxrect="0,0,328,136"/>
                </v:shape>
                <v:shape id="Shape 667" o:spid="_x0000_s1085" style="position:absolute;left:14235;top:13106;width:39;height:16;visibility:visible;mso-wrap-style:square;v-text-anchor:top" coordsize="3833,1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" path="m3833,l2055,1015,,1591,3833,xe" fillcolor="#e71224" stroked="f" strokeweight="0">
                  <v:stroke miterlimit="83231f" joinstyle="miter"/>
                  <v:path arrowok="t" textboxrect="0,0,3833,1591"/>
                </v:shape>
                <v:shape id="Shape 668" o:spid="_x0000_s1086" style="position:absolute;left:3683;top:12437;width:10725;height:715;visibility:visible;mso-wrap-style:square;v-text-anchor:top" coordsize="1072578,71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" path="m24752,r6833,l53188,,68313,,94945,r12243,l122314,r6477,l137782,r6490,l151473,r10071,l170904,r7214,l184975,r4699,l193611,r3938,l200088,r3556,l206185,r8636,l224854,r33528,l278194,r19430,l316294,r16636,l357060,r13336,l389446,r8636,l409638,r8256,l429069,r9017,l449516,r8255,l465772,r8255,l482282,r8001,l498538,r7875,l512127,r7620,c522160,,524447,381,526733,1016r3396,990l534861,2159r4191,635l547306,4572r255,l553717,5962r5655,261l563562,6731r8256,1778l572072,8509r6161,1490l583247,10668r2668,508l590811,12319r564,l596202,12700r4683,980l602678,13843r4002,1270l608266,15113r2540,l613347,15113r6189,1286l622872,16637r2286,254l632533,18034r6722,l658305,18034r13335,l691452,18034r15494,l710502,18288r10900,1574l731456,20193r4700,635l741297,21971r3114,l749744,21971r2921,l755587,21971r2794,l761302,21971r2539,l769175,21971r5843,l783272,21971r7875,l796988,21971r7493,l808165,21971r5334,l816419,21971r2794,l822134,21971r2541,l827215,21971r2540,l832549,21971r5460,l841565,21971r7621,l852741,21971r5081,l860615,21971r2922,l866838,21971r2414,l872172,21971r4700,l880428,21971r7619,l891603,21971r7621,l902780,21971r5079,l910653,21971r2922,l916877,21971r2794,l922591,21971r2921,l928306,21971r2922,l934149,21971r2539,l938847,21971r2794,l944181,21971r2922,l952056,21971r5841,l966153,21971r5715,l979487,21971r3556,l988505,21971r2794,l993838,21971r2540,l998918,21971r2541,l1004253,21971r2921,l1009333,21971r2539,l1014412,21971r4700,l1022668,21971r5079,l1030922,21971r5081,l1039559,21971r249,l1040447,21717r1397,-381l1041481,21804r6332,-2627c1061530,19177,1072578,30226,1072578,43815r,1524c1072578,50991,1070642,56293,1067340,60531r-12267,8049l1044638,71501r-5079,l1036003,71501r-5081,l1027747,71501r-5079,l1019112,71501r-4700,l1011872,71501r-2539,l1007174,71501r-2921,l1001459,71501r-2541,l996378,71501r-2540,l991299,71501r-2794,l983043,71501r-3556,l971868,71501r-5715,l957897,71501r-5841,l947103,71501r-2922,l941641,71501r-2794,l936688,71501r-2539,l931228,71501r-2922,l925512,71501r-2921,l919671,71501r-2794,l913575,71501r-2922,l907859,71501r-5079,l899224,71501r-7621,l888047,71501r-7619,l876872,71501r-4700,l869252,71501r-2414,l863537,71501r-2922,l857822,71501r-5081,l849186,71501r-7621,l838009,71501r-5460,l829755,71501r-2540,l824675,71501r-2541,l819213,71501r-2794,l813499,71501r-5334,l804481,71501r-7493,l791147,71501r-7875,l775018,71501r-5843,l763841,71501r-2539,l758381,71501r-2794,l752665,71501r-2921,l744411,71501r-5843,c736790,71501,734886,71247,733108,70866r-5386,-1216l718375,69342r-2794,-254l705133,67564r-13681,l671640,67564r-13335,l639255,67564r-9018,l626300,67183r-7723,-1214l614236,65659r-4337,-1016l608266,64643r-2794,l602552,64643r-8774,-2017l593662,62611r-1778,-254l588547,61722r-728,c585915,61722,583883,61595,582105,61087r-6092,-1422l571437,59055r-2413,-381l561022,56896r255,l554883,55518r-5925,-273l544512,54737r-7874,-1905l536765,52959r-6418,-1382l524700,51308v-1904,-127,-3937,-381,-5842,-1016l516246,49530r-4119,l506413,49530r-7875,l490283,49530r-8001,l474027,49530r-8255,l457771,49530r-8255,l438086,49530r-9017,l417894,49530r-8256,l398082,49530r-8636,l370396,49530r-13336,l332930,49530r-16636,l297624,49530r-19430,l258382,49530r-33528,l214821,49530r-8636,l203644,49530r-3556,l197549,49530r-3938,l189674,49530r-4699,l178118,49530r-7214,l161544,49530r-10071,l144272,49530r-6490,l128791,49530r-6477,l107188,49530r-12243,l68313,49530r-15125,l31585,49530r-6833,c11074,49530,,38481,,24765,,11176,11074,,24752,xe" fillcolor="#e71224" stroked="f" strokeweight="0">
                  <v:stroke miterlimit="83231f" joinstyle="miter"/>
                  <v:path arrowok="t" textboxrect="0,0,1072578,71501"/>
                </v:shape>
                <v:shape id="Shape 669" o:spid="_x0000_s1087" style="position:absolute;left:3833;top:13453;width:23034;height:1132;visibility:visible;mso-wrap-style:square;v-text-anchor:top" coordsize="2303373,113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" path="m793344,r12192,l820395,r8890,l840461,r8255,l856717,r8255,l870687,r5461,l879069,r2794,l884403,r2540,l889483,r4699,l903199,r12192,l935203,r16510,l971525,r15494,l1002513,r12192,l1029437,r9017,l1047471,r7620,l1060806,v1778,,3556,254,5207,635l1072629,2039r3798,247c1079602,2413,1082650,3302,1085444,4572r4950,2393l1091032,7112r2413,635l1096611,8851r5978,1055l1105510,10922r-1539,-375l1111920,14167r5147,1327l1117457,15724r3293,278c1122655,16129,1124560,16510,1126338,17145r10954,3501l1150976,23114r15494,2921l1169137,26670r6282,1905l1197774,28575r29275,-2794l1228573,25654r22870,-575l1274293,20066r4191,-508l1297190,18991r19394,-2735l1318743,16002r15494,-762l1350874,15240r12319,-127l1374750,15113r5715,l1388085,15113r3175,l1396721,15113r2794,l1402436,15113r2921,l1413612,15113r6477,l1434821,15113r12319,l1459332,15113r14732,l1483081,15113r9017,l1499718,15113r3556,l1508354,15113r3175,l1514450,15113r4953,l1525245,15113r8255,l1545057,15113r4826,508l1557412,17105r8600,294l1570457,17907r8255,1778l1579474,19812r3392,905l1586205,20955r5239,1397l1595730,22352r3683,l1610208,22352r9652,l1635354,22352r15494,l1666342,22352r20193,l1703045,22352r19812,l1738351,22352r15494,l1769339,22352r15494,l1804518,22352r16637,l1845285,22352r16510,l1881988,22352r15494,l1912976,22352r12192,l1934185,22352r7493,l1945361,22352r5334,l1953616,22352r2921,l1959331,22352r5461,l1970507,22352r8001,l1986763,22352r11557,l2006956,22352r11430,l2026641,22352r5842,l2037436,22352r3302,l2043659,22352r2794,l2049374,22352r2921,l2060931,22352r9652,l2074012,22606r14063,1928l2103095,25273v1905,127,3683,381,5461,889l2122925,30166r14460,2727l2138528,33147r12319,2794l2153387,36703r8674,3154l2165071,40259r4826,1016l2171420,41783r1778,c2175866,41783,2178533,42291,2181073,43053r2893,964l2184629,44069r1269,254l2194378,45720r5110,l2210664,45720r8255,l2226920,45720r6096,l2240509,45720r3302,l2249145,45720r2540,l2254225,45720r2540,l2259304,45720r2794,l2265020,45720r2921,l2271116,45720v3429,,6731,762,9779,2032l2283435,48895r-6968,-1448l2292579,54102r1143,1016c2303373,64897,2303373,80518,2293722,90170v-4826,4826,-11176,7239,-17526,7239l2273735,96393r-79,l2268156,95250r-215,l2265020,95250r-2922,l2259304,95250r-2539,l2254225,95250r-2540,l2249145,95250r-5334,l2240509,95250r-7493,l2226920,95250r-8001,l2210664,95250r-11176,l2192629,95250r-4063,-381l2177771,93091r1396,254l2175866,92964r-5080,-1143l2169263,91313r-1779,c2164817,91313,2162150,90932,2159610,90043r-3111,-1037l2153260,88646v-1778,-254,-3556,-635,-5207,-1270l2138238,83919r-10269,-2460l2112874,78613r-2159,-508l2098119,74566r-12804,-525l2083156,73787r-14005,-1905l2060931,71882r-8636,l2049374,71882r-2921,l2043659,71882r-2921,l2037436,71882r-4953,l2026641,71882r-8255,l2006956,71882r-8636,l1986763,71882r-8255,l1970507,71882r-5715,l1959331,71882r-2794,l1953616,71882r-2921,l1945361,71882r-3683,l1934185,71882r-9017,l1912976,71882r-15494,l1881988,71882r-20193,l1845285,71882r-24130,l1804518,71882r-19685,l1769339,71882r-15494,l1738351,71882r-15494,l1703045,71882r-16510,l1666342,71882r-15494,l1635354,71882r-15494,l1610208,71882r-10795,l1595730,71882r-5334,l1587475,71882r-7076,-1707l1577569,69977r-4318,-635l1567409,67945r762,127l1561884,66718r-8699,-297l1549121,66040r-6615,-1397l1533500,64643r-8255,l1519403,64643r-4953,l1511529,64643r-3175,l1503274,64643r-3556,l1492098,64643r-9017,l1474064,64643r-14732,l1447140,64643r-12319,l1420089,64643r-6477,l1405357,64643r-2921,l1399515,64643r-2794,l1391260,64643r-3175,l1380465,64643r-5715,l1363193,64643r-12192,l1350874,64643r-13302,l1340460,65913r-3936,-846l1350874,70993v4476,4477,7239,10668,7239,17526c1358113,95377,1355350,101568,1350874,106045v-4477,4477,-10668,7239,-17526,7239l1332967,113284r-2540,l1327252,113284r-10414,l1291565,113284r-22352,l1267054,113157r-35687,-3175l1229970,109728r-26289,-3937l1202538,105537r-18034,-3556l1167183,98565r-25478,-3569l1139800,94742r-23619,-5248l1098525,89154r-4572,-508l1083122,86390r-7712,-939l1070585,85090r-5677,-1397l1061949,83693r-5461,l1049249,83693r-8255,l1029437,83693r-12192,l1005053,83693r-14732,l983717,83693r-11049,l969366,83693r-5334,l961111,83693r-4318,l951078,83693r-10541,l928345,83693r-3683,-254l914125,81869r-13085,-335c899135,81534,897230,81280,895452,80772r-3917,-1016l884022,79756r-3556,l875386,79756r-2794,l870052,79756r-2540,l859303,76366r-5523,-1102l852286,73468r-2300,-951l848970,71501r-3451,-6168l843255,62611r-25,-1371l842318,59610r509,-10080l840461,49530r-11176,l820395,49530r-14859,l794948,49530r-13669,1905l778993,51689r-14781,727l750291,54356r-3429,254l732728,54610r-13171,2159l716001,57150r-18013,231l682981,59690r-3810,254l657708,59944r-27686,2413l630149,62357r-18796,1778l611353,64262r-19050,1778l592811,65913r-30607,3683l561061,69596r-32137,2337l510134,77089r-4826,889l487402,79194r-17654,4753c467589,84582,465430,84836,463271,84836r-15113,l435458,84836r-8636,l421869,84836r-2921,l416027,84836r-2794,l408153,84836r-6096,l390881,84836r-12319,l363195,84836r-19812,l326746,84836r-24130,l290424,84836r-12954,-381l274549,84455r-4953,l259944,84455r-16129,-127l217399,84328r-22225,-254l175616,84074r-21273,l119825,84074r-22657,762l74054,84836r-29515,l24740,84836c11074,84836,,73787,,60071,,46355,11074,35306,24740,35306r19799,l74054,35306r23114,l119825,36068r34518,l175616,36068r19558,l217399,35814r26416,l259944,35687r9652,l274549,35687r2921,l290424,35306r12192,l326746,35306r16637,l363195,35306r15367,l390881,35306r11176,l408153,35306r5080,l416027,35306r2921,l421869,35306r4953,l435458,35306r12700,l459966,35306r16513,-4445l481305,29972r17735,-1212l517881,23622r4699,-889l557505,20320r-1016,l587096,16764r508,l606654,14859r,127l625323,13081r127,l653263,10541r23873,l691998,8255r3302,-254l712917,7662,727050,5461r4064,-381l745252,5080,758927,3175r2286,-254l774761,2366,789915,254,793344,xe" fillcolor="#e71224" stroked="f" strokeweight="0">
                  <v:stroke miterlimit="83231f" joinstyle="miter"/>
                  <v:path arrowok="t" textboxrect="0,0,2303373,113284"/>
                </v:shape>
                <w10:anchorlock/>
              </v:group>
            </w:pict>
          </mc:Fallback>
        </mc:AlternateContent>
      </w:r>
    </w:p>
    <w:p w14:paraId="431B4DAD" w14:textId="77777777" w:rsidR="009346B4" w:rsidRDefault="008A5712">
      <w:pPr>
        <w:spacing w:after="3"/>
        <w:ind w:left="11" w:hanging="10"/>
      </w:pPr>
      <w:r>
        <w:rPr>
          <w:rFonts w:ascii="Times New Roman" w:eastAsia="Times New Roman" w:hAnsi="Times New Roman" w:cs="Times New Roman"/>
          <w:sz w:val="24"/>
        </w:rPr>
        <w:t xml:space="preserve">Then, you should see something like this: </w:t>
      </w:r>
    </w:p>
    <w:p w14:paraId="097FD02D" w14:textId="77777777" w:rsidR="009346B4" w:rsidRDefault="008A5712">
      <w:pPr>
        <w:spacing w:after="0"/>
        <w:ind w:left="18"/>
      </w:pPr>
      <w:r>
        <w:rPr>
          <w:noProof/>
        </w:rPr>
        <w:lastRenderedPageBreak/>
        <mc:AlternateContent>
          <mc:Choice Requires="wpg">
            <w:drawing>
              <wp:inline distT="0" distB="0" distL="0" distR="0" wp14:anchorId="52401394" wp14:editId="7F3BF293">
                <wp:extent cx="4935093" cy="372110"/>
                <wp:effectExtent l="0" t="0" r="0" b="0"/>
                <wp:docPr id="7359" name="Group 7359"/>
                <wp:cNvGraphicFramePr/>
                <a:graphic xmlns:a="http://schemas.openxmlformats.org/drawingml/2006/main">
                  <a:graphicData uri="http://schemas.microsoft.com/office/word/2010/wordprocessingGroup">
                    <wpg:wgp>
                      <wpg:cNvGrpSpPr/>
                      <wpg:grpSpPr>
                        <a:xfrm>
                          <a:off x="0" y="0"/>
                          <a:ext cx="4935093" cy="372110"/>
                          <a:chOff x="0" y="0"/>
                          <a:chExt cx="4935093" cy="372110"/>
                        </a:xfrm>
                      </wpg:grpSpPr>
                      <pic:pic xmlns:pic="http://schemas.openxmlformats.org/drawingml/2006/picture">
                        <pic:nvPicPr>
                          <pic:cNvPr id="747" name="Picture 747"/>
                          <pic:cNvPicPr/>
                        </pic:nvPicPr>
                        <pic:blipFill>
                          <a:blip r:embed="rId53"/>
                          <a:stretch>
                            <a:fillRect/>
                          </a:stretch>
                        </pic:blipFill>
                        <pic:spPr>
                          <a:xfrm>
                            <a:off x="0" y="0"/>
                            <a:ext cx="4935093" cy="372110"/>
                          </a:xfrm>
                          <a:prstGeom prst="rect">
                            <a:avLst/>
                          </a:prstGeom>
                        </pic:spPr>
                      </pic:pic>
                      <wps:wsp>
                        <wps:cNvPr id="758" name="Shape 758"/>
                        <wps:cNvSpPr/>
                        <wps:spPr>
                          <a:xfrm>
                            <a:off x="1352677" y="70739"/>
                            <a:ext cx="153863" cy="56349"/>
                          </a:xfrm>
                          <a:custGeom>
                            <a:avLst/>
                            <a:gdLst/>
                            <a:ahLst/>
                            <a:cxnLst/>
                            <a:rect l="0" t="0" r="0" b="0"/>
                            <a:pathLst>
                              <a:path w="153863" h="56349">
                                <a:moveTo>
                                  <a:pt x="12446" y="0"/>
                                </a:moveTo>
                                <a:lnTo>
                                  <a:pt x="13081" y="0"/>
                                </a:lnTo>
                                <a:lnTo>
                                  <a:pt x="13843" y="0"/>
                                </a:lnTo>
                                <a:lnTo>
                                  <a:pt x="16764" y="0"/>
                                </a:lnTo>
                                <a:lnTo>
                                  <a:pt x="21082" y="0"/>
                                </a:lnTo>
                                <a:lnTo>
                                  <a:pt x="23876" y="0"/>
                                </a:lnTo>
                                <a:lnTo>
                                  <a:pt x="29337" y="0"/>
                                </a:lnTo>
                                <a:lnTo>
                                  <a:pt x="32512" y="0"/>
                                </a:lnTo>
                                <a:lnTo>
                                  <a:pt x="40132" y="0"/>
                                </a:lnTo>
                                <a:lnTo>
                                  <a:pt x="46228" y="0"/>
                                </a:lnTo>
                                <a:lnTo>
                                  <a:pt x="54102" y="0"/>
                                </a:lnTo>
                                <a:lnTo>
                                  <a:pt x="62484" y="0"/>
                                </a:lnTo>
                                <a:lnTo>
                                  <a:pt x="70358" y="0"/>
                                </a:lnTo>
                                <a:lnTo>
                                  <a:pt x="73406" y="381"/>
                                </a:lnTo>
                                <a:lnTo>
                                  <a:pt x="77788" y="1452"/>
                                </a:lnTo>
                                <a:lnTo>
                                  <a:pt x="84201" y="1777"/>
                                </a:lnTo>
                                <a:lnTo>
                                  <a:pt x="86614" y="2159"/>
                                </a:lnTo>
                                <a:lnTo>
                                  <a:pt x="90864" y="3175"/>
                                </a:lnTo>
                                <a:lnTo>
                                  <a:pt x="95504" y="3175"/>
                                </a:lnTo>
                                <a:lnTo>
                                  <a:pt x="103124" y="3175"/>
                                </a:lnTo>
                                <a:lnTo>
                                  <a:pt x="106299" y="3175"/>
                                </a:lnTo>
                                <a:lnTo>
                                  <a:pt x="111760" y="3175"/>
                                </a:lnTo>
                                <a:lnTo>
                                  <a:pt x="116840" y="3175"/>
                                </a:lnTo>
                                <a:lnTo>
                                  <a:pt x="120396" y="3175"/>
                                </a:lnTo>
                                <a:lnTo>
                                  <a:pt x="125730" y="3175"/>
                                </a:lnTo>
                                <a:lnTo>
                                  <a:pt x="130810" y="3175"/>
                                </a:lnTo>
                                <a:lnTo>
                                  <a:pt x="134493" y="3175"/>
                                </a:lnTo>
                                <a:lnTo>
                                  <a:pt x="141986" y="3175"/>
                                </a:lnTo>
                                <a:lnTo>
                                  <a:pt x="147701" y="3175"/>
                                </a:lnTo>
                                <a:lnTo>
                                  <a:pt x="153543" y="3175"/>
                                </a:lnTo>
                                <a:lnTo>
                                  <a:pt x="153863" y="3175"/>
                                </a:lnTo>
                                <a:lnTo>
                                  <a:pt x="153863" y="27939"/>
                                </a:lnTo>
                                <a:lnTo>
                                  <a:pt x="153543" y="27939"/>
                                </a:lnTo>
                                <a:lnTo>
                                  <a:pt x="147701" y="27939"/>
                                </a:lnTo>
                                <a:lnTo>
                                  <a:pt x="141986" y="27939"/>
                                </a:lnTo>
                                <a:lnTo>
                                  <a:pt x="134493" y="27939"/>
                                </a:lnTo>
                                <a:lnTo>
                                  <a:pt x="130810" y="27939"/>
                                </a:lnTo>
                                <a:lnTo>
                                  <a:pt x="125730" y="27939"/>
                                </a:lnTo>
                                <a:lnTo>
                                  <a:pt x="120396" y="27939"/>
                                </a:lnTo>
                                <a:lnTo>
                                  <a:pt x="116840" y="27939"/>
                                </a:lnTo>
                                <a:lnTo>
                                  <a:pt x="111760" y="27939"/>
                                </a:lnTo>
                                <a:lnTo>
                                  <a:pt x="107142" y="27939"/>
                                </a:lnTo>
                                <a:lnTo>
                                  <a:pt x="108712" y="28067"/>
                                </a:lnTo>
                                <a:lnTo>
                                  <a:pt x="112395" y="28956"/>
                                </a:lnTo>
                                <a:lnTo>
                                  <a:pt x="113690" y="29464"/>
                                </a:lnTo>
                                <a:lnTo>
                                  <a:pt x="118999" y="29464"/>
                                </a:lnTo>
                                <a:lnTo>
                                  <a:pt x="128016" y="29464"/>
                                </a:lnTo>
                                <a:lnTo>
                                  <a:pt x="130429" y="29718"/>
                                </a:lnTo>
                                <a:lnTo>
                                  <a:pt x="138683" y="31369"/>
                                </a:lnTo>
                                <a:lnTo>
                                  <a:pt x="149860" y="31369"/>
                                </a:lnTo>
                                <a:lnTo>
                                  <a:pt x="153863" y="31369"/>
                                </a:lnTo>
                                <a:lnTo>
                                  <a:pt x="153863" y="56349"/>
                                </a:lnTo>
                                <a:lnTo>
                                  <a:pt x="136779" y="56007"/>
                                </a:lnTo>
                                <a:lnTo>
                                  <a:pt x="134747" y="56007"/>
                                </a:lnTo>
                                <a:lnTo>
                                  <a:pt x="124714" y="56007"/>
                                </a:lnTo>
                                <a:lnTo>
                                  <a:pt x="116459" y="56007"/>
                                </a:lnTo>
                                <a:lnTo>
                                  <a:pt x="113919" y="56007"/>
                                </a:lnTo>
                                <a:lnTo>
                                  <a:pt x="111379" y="56007"/>
                                </a:lnTo>
                                <a:lnTo>
                                  <a:pt x="108839" y="56007"/>
                                </a:lnTo>
                                <a:lnTo>
                                  <a:pt x="106045" y="56007"/>
                                </a:lnTo>
                                <a:lnTo>
                                  <a:pt x="103505" y="56007"/>
                                </a:lnTo>
                                <a:lnTo>
                                  <a:pt x="98044" y="56007"/>
                                </a:lnTo>
                                <a:lnTo>
                                  <a:pt x="89789" y="56007"/>
                                </a:lnTo>
                                <a:lnTo>
                                  <a:pt x="82931" y="56007"/>
                                </a:lnTo>
                                <a:lnTo>
                                  <a:pt x="74676" y="56007"/>
                                </a:lnTo>
                                <a:cubicBezTo>
                                  <a:pt x="67818" y="56007"/>
                                  <a:pt x="62357" y="50546"/>
                                  <a:pt x="62357" y="43688"/>
                                </a:cubicBezTo>
                                <a:lnTo>
                                  <a:pt x="63202" y="41633"/>
                                </a:lnTo>
                                <a:lnTo>
                                  <a:pt x="56388" y="39877"/>
                                </a:lnTo>
                                <a:lnTo>
                                  <a:pt x="56007" y="39624"/>
                                </a:lnTo>
                                <a:lnTo>
                                  <a:pt x="47625" y="37211"/>
                                </a:lnTo>
                                <a:lnTo>
                                  <a:pt x="46101" y="36576"/>
                                </a:lnTo>
                                <a:lnTo>
                                  <a:pt x="40307" y="33959"/>
                                </a:lnTo>
                                <a:lnTo>
                                  <a:pt x="34544" y="33782"/>
                                </a:lnTo>
                                <a:lnTo>
                                  <a:pt x="30099" y="32765"/>
                                </a:lnTo>
                                <a:lnTo>
                                  <a:pt x="23785" y="29949"/>
                                </a:lnTo>
                                <a:lnTo>
                                  <a:pt x="20320" y="29718"/>
                                </a:lnTo>
                                <a:cubicBezTo>
                                  <a:pt x="17653" y="29590"/>
                                  <a:pt x="15240" y="28575"/>
                                  <a:pt x="13208" y="26924"/>
                                </a:cubicBezTo>
                                <a:lnTo>
                                  <a:pt x="10983" y="25129"/>
                                </a:lnTo>
                                <a:lnTo>
                                  <a:pt x="5842" y="22606"/>
                                </a:lnTo>
                                <a:lnTo>
                                  <a:pt x="4846" y="21609"/>
                                </a:lnTo>
                                <a:lnTo>
                                  <a:pt x="3651" y="21113"/>
                                </a:lnTo>
                                <a:cubicBezTo>
                                  <a:pt x="1397" y="18859"/>
                                  <a:pt x="0" y="15748"/>
                                  <a:pt x="0" y="12319"/>
                                </a:cubicBezTo>
                                <a:cubicBezTo>
                                  <a:pt x="0" y="8953"/>
                                  <a:pt x="1397" y="5874"/>
                                  <a:pt x="3651" y="3635"/>
                                </a:cubicBezTo>
                                <a:cubicBezTo>
                                  <a:pt x="5905" y="1397"/>
                                  <a:pt x="9017" y="0"/>
                                  <a:pt x="12446" y="0"/>
                                </a:cubicBez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59" name="Shape 759"/>
                        <wps:cNvSpPr/>
                        <wps:spPr>
                          <a:xfrm>
                            <a:off x="1506540" y="73914"/>
                            <a:ext cx="281337" cy="84219"/>
                          </a:xfrm>
                          <a:custGeom>
                            <a:avLst/>
                            <a:gdLst/>
                            <a:ahLst/>
                            <a:cxnLst/>
                            <a:rect l="0" t="0" r="0" b="0"/>
                            <a:pathLst>
                              <a:path w="281337" h="84219">
                                <a:moveTo>
                                  <a:pt x="0" y="0"/>
                                </a:moveTo>
                                <a:lnTo>
                                  <a:pt x="7173" y="0"/>
                                </a:lnTo>
                                <a:lnTo>
                                  <a:pt x="13015" y="0"/>
                                </a:lnTo>
                                <a:lnTo>
                                  <a:pt x="19111" y="0"/>
                                </a:lnTo>
                                <a:lnTo>
                                  <a:pt x="26604" y="0"/>
                                </a:lnTo>
                                <a:lnTo>
                                  <a:pt x="30541" y="635"/>
                                </a:lnTo>
                                <a:lnTo>
                                  <a:pt x="32347" y="1260"/>
                                </a:lnTo>
                                <a:lnTo>
                                  <a:pt x="36129" y="1524"/>
                                </a:lnTo>
                                <a:lnTo>
                                  <a:pt x="40828" y="2794"/>
                                </a:lnTo>
                                <a:lnTo>
                                  <a:pt x="41094" y="2921"/>
                                </a:lnTo>
                                <a:lnTo>
                                  <a:pt x="43876" y="2921"/>
                                </a:lnTo>
                                <a:lnTo>
                                  <a:pt x="47178" y="2921"/>
                                </a:lnTo>
                                <a:lnTo>
                                  <a:pt x="51496" y="3683"/>
                                </a:lnTo>
                                <a:lnTo>
                                  <a:pt x="53151" y="4331"/>
                                </a:lnTo>
                                <a:lnTo>
                                  <a:pt x="54290" y="4445"/>
                                </a:lnTo>
                                <a:lnTo>
                                  <a:pt x="58100" y="5714"/>
                                </a:lnTo>
                                <a:lnTo>
                                  <a:pt x="58365" y="5842"/>
                                </a:lnTo>
                                <a:lnTo>
                                  <a:pt x="60894" y="5842"/>
                                </a:lnTo>
                                <a:lnTo>
                                  <a:pt x="64069" y="5842"/>
                                </a:lnTo>
                                <a:lnTo>
                                  <a:pt x="66990" y="5842"/>
                                </a:lnTo>
                                <a:lnTo>
                                  <a:pt x="69911" y="5842"/>
                                </a:lnTo>
                                <a:lnTo>
                                  <a:pt x="74229" y="6603"/>
                                </a:lnTo>
                                <a:lnTo>
                                  <a:pt x="75254" y="6976"/>
                                </a:lnTo>
                                <a:lnTo>
                                  <a:pt x="78928" y="7239"/>
                                </a:lnTo>
                                <a:lnTo>
                                  <a:pt x="83119" y="8255"/>
                                </a:lnTo>
                                <a:lnTo>
                                  <a:pt x="83945" y="8636"/>
                                </a:lnTo>
                                <a:lnTo>
                                  <a:pt x="86802" y="8636"/>
                                </a:lnTo>
                                <a:lnTo>
                                  <a:pt x="89596" y="8636"/>
                                </a:lnTo>
                                <a:lnTo>
                                  <a:pt x="92517" y="8636"/>
                                </a:lnTo>
                                <a:lnTo>
                                  <a:pt x="95438" y="8636"/>
                                </a:lnTo>
                                <a:lnTo>
                                  <a:pt x="100772" y="8636"/>
                                </a:lnTo>
                                <a:lnTo>
                                  <a:pt x="104455" y="9271"/>
                                </a:lnTo>
                                <a:lnTo>
                                  <a:pt x="108755" y="10580"/>
                                </a:lnTo>
                                <a:lnTo>
                                  <a:pt x="118425" y="10795"/>
                                </a:lnTo>
                                <a:lnTo>
                                  <a:pt x="119949" y="10922"/>
                                </a:lnTo>
                                <a:lnTo>
                                  <a:pt x="131327" y="12700"/>
                                </a:lnTo>
                                <a:lnTo>
                                  <a:pt x="145857" y="12700"/>
                                </a:lnTo>
                                <a:lnTo>
                                  <a:pt x="161351" y="12700"/>
                                </a:lnTo>
                                <a:lnTo>
                                  <a:pt x="163256" y="12827"/>
                                </a:lnTo>
                                <a:lnTo>
                                  <a:pt x="177222" y="15116"/>
                                </a:lnTo>
                                <a:lnTo>
                                  <a:pt x="185759" y="15331"/>
                                </a:lnTo>
                                <a:lnTo>
                                  <a:pt x="189418" y="14477"/>
                                </a:lnTo>
                                <a:lnTo>
                                  <a:pt x="192212" y="14097"/>
                                </a:lnTo>
                                <a:lnTo>
                                  <a:pt x="195514" y="14097"/>
                                </a:lnTo>
                                <a:lnTo>
                                  <a:pt x="200848" y="14097"/>
                                </a:lnTo>
                                <a:lnTo>
                                  <a:pt x="200955" y="14097"/>
                                </a:lnTo>
                                <a:lnTo>
                                  <a:pt x="203769" y="13081"/>
                                </a:lnTo>
                                <a:lnTo>
                                  <a:pt x="205832" y="12875"/>
                                </a:lnTo>
                                <a:lnTo>
                                  <a:pt x="209230" y="11176"/>
                                </a:lnTo>
                                <a:lnTo>
                                  <a:pt x="212024" y="11176"/>
                                </a:lnTo>
                                <a:lnTo>
                                  <a:pt x="214564" y="11176"/>
                                </a:lnTo>
                                <a:lnTo>
                                  <a:pt x="217104" y="11176"/>
                                </a:lnTo>
                                <a:lnTo>
                                  <a:pt x="220025" y="11176"/>
                                </a:lnTo>
                                <a:lnTo>
                                  <a:pt x="223048" y="11176"/>
                                </a:lnTo>
                                <a:lnTo>
                                  <a:pt x="224343" y="10668"/>
                                </a:lnTo>
                                <a:lnTo>
                                  <a:pt x="228026" y="9778"/>
                                </a:lnTo>
                                <a:lnTo>
                                  <a:pt x="231527" y="9516"/>
                                </a:lnTo>
                                <a:lnTo>
                                  <a:pt x="232598" y="9144"/>
                                </a:lnTo>
                                <a:lnTo>
                                  <a:pt x="236916" y="8382"/>
                                </a:lnTo>
                                <a:lnTo>
                                  <a:pt x="240091" y="8382"/>
                                </a:lnTo>
                                <a:lnTo>
                                  <a:pt x="243012" y="8382"/>
                                </a:lnTo>
                                <a:lnTo>
                                  <a:pt x="245552" y="8382"/>
                                </a:lnTo>
                                <a:lnTo>
                                  <a:pt x="250886" y="8382"/>
                                </a:lnTo>
                                <a:lnTo>
                                  <a:pt x="259522" y="8382"/>
                                </a:lnTo>
                                <a:lnTo>
                                  <a:pt x="271841" y="8382"/>
                                </a:lnTo>
                                <a:lnTo>
                                  <a:pt x="281337" y="8382"/>
                                </a:lnTo>
                                <a:lnTo>
                                  <a:pt x="281337" y="48843"/>
                                </a:lnTo>
                                <a:lnTo>
                                  <a:pt x="271460" y="48514"/>
                                </a:lnTo>
                                <a:lnTo>
                                  <a:pt x="269174" y="48260"/>
                                </a:lnTo>
                                <a:lnTo>
                                  <a:pt x="262099" y="46736"/>
                                </a:lnTo>
                                <a:lnTo>
                                  <a:pt x="255585" y="46736"/>
                                </a:lnTo>
                                <a:lnTo>
                                  <a:pt x="247330" y="46736"/>
                                </a:lnTo>
                                <a:lnTo>
                                  <a:pt x="244663" y="46482"/>
                                </a:lnTo>
                                <a:lnTo>
                                  <a:pt x="237380" y="44913"/>
                                </a:lnTo>
                                <a:lnTo>
                                  <a:pt x="227518" y="44577"/>
                                </a:lnTo>
                                <a:lnTo>
                                  <a:pt x="225486" y="44323"/>
                                </a:lnTo>
                                <a:lnTo>
                                  <a:pt x="217758" y="42799"/>
                                </a:lnTo>
                                <a:lnTo>
                                  <a:pt x="204150" y="42799"/>
                                </a:lnTo>
                                <a:lnTo>
                                  <a:pt x="201610" y="42545"/>
                                </a:lnTo>
                                <a:lnTo>
                                  <a:pt x="190509" y="40232"/>
                                </a:lnTo>
                                <a:lnTo>
                                  <a:pt x="187909" y="40166"/>
                                </a:lnTo>
                                <a:lnTo>
                                  <a:pt x="187513" y="40259"/>
                                </a:lnTo>
                                <a:lnTo>
                                  <a:pt x="186116" y="40513"/>
                                </a:lnTo>
                                <a:lnTo>
                                  <a:pt x="181064" y="41144"/>
                                </a:lnTo>
                                <a:lnTo>
                                  <a:pt x="176464" y="42545"/>
                                </a:lnTo>
                                <a:lnTo>
                                  <a:pt x="175448" y="42926"/>
                                </a:lnTo>
                                <a:lnTo>
                                  <a:pt x="170368" y="43942"/>
                                </a:lnTo>
                                <a:lnTo>
                                  <a:pt x="169098" y="44196"/>
                                </a:lnTo>
                                <a:lnTo>
                                  <a:pt x="167972" y="44331"/>
                                </a:lnTo>
                                <a:lnTo>
                                  <a:pt x="167193" y="44703"/>
                                </a:lnTo>
                                <a:lnTo>
                                  <a:pt x="162518" y="45873"/>
                                </a:lnTo>
                                <a:lnTo>
                                  <a:pt x="166948" y="46863"/>
                                </a:lnTo>
                                <a:lnTo>
                                  <a:pt x="168463" y="46863"/>
                                </a:lnTo>
                                <a:lnTo>
                                  <a:pt x="173543" y="46863"/>
                                </a:lnTo>
                                <a:lnTo>
                                  <a:pt x="176083" y="46863"/>
                                </a:lnTo>
                                <a:lnTo>
                                  <a:pt x="180909" y="47878"/>
                                </a:lnTo>
                                <a:lnTo>
                                  <a:pt x="181469" y="48103"/>
                                </a:lnTo>
                                <a:lnTo>
                                  <a:pt x="184846" y="48260"/>
                                </a:lnTo>
                                <a:lnTo>
                                  <a:pt x="187005" y="48640"/>
                                </a:lnTo>
                                <a:lnTo>
                                  <a:pt x="191680" y="49784"/>
                                </a:lnTo>
                                <a:lnTo>
                                  <a:pt x="198054" y="49784"/>
                                </a:lnTo>
                                <a:lnTo>
                                  <a:pt x="200340" y="49911"/>
                                </a:lnTo>
                                <a:lnTo>
                                  <a:pt x="211420" y="52004"/>
                                </a:lnTo>
                                <a:lnTo>
                                  <a:pt x="222438" y="52577"/>
                                </a:lnTo>
                                <a:lnTo>
                                  <a:pt x="223454" y="52705"/>
                                </a:lnTo>
                                <a:lnTo>
                                  <a:pt x="238948" y="54864"/>
                                </a:lnTo>
                                <a:lnTo>
                                  <a:pt x="239202" y="54990"/>
                                </a:lnTo>
                                <a:lnTo>
                                  <a:pt x="254017" y="57298"/>
                                </a:lnTo>
                                <a:lnTo>
                                  <a:pt x="273111" y="57658"/>
                                </a:lnTo>
                                <a:lnTo>
                                  <a:pt x="275143" y="57912"/>
                                </a:lnTo>
                                <a:lnTo>
                                  <a:pt x="281337" y="59033"/>
                                </a:lnTo>
                                <a:lnTo>
                                  <a:pt x="281337" y="84219"/>
                                </a:lnTo>
                                <a:lnTo>
                                  <a:pt x="271815" y="82406"/>
                                </a:lnTo>
                                <a:lnTo>
                                  <a:pt x="252537" y="82042"/>
                                </a:lnTo>
                                <a:lnTo>
                                  <a:pt x="250759" y="81914"/>
                                </a:lnTo>
                                <a:lnTo>
                                  <a:pt x="235265" y="79375"/>
                                </a:lnTo>
                                <a:lnTo>
                                  <a:pt x="235519" y="79375"/>
                                </a:lnTo>
                                <a:lnTo>
                                  <a:pt x="220852" y="77331"/>
                                </a:lnTo>
                                <a:lnTo>
                                  <a:pt x="208849" y="76581"/>
                                </a:lnTo>
                                <a:lnTo>
                                  <a:pt x="207198" y="76453"/>
                                </a:lnTo>
                                <a:lnTo>
                                  <a:pt x="196441" y="74422"/>
                                </a:lnTo>
                                <a:lnTo>
                                  <a:pt x="189672" y="74422"/>
                                </a:lnTo>
                                <a:lnTo>
                                  <a:pt x="186751" y="74168"/>
                                </a:lnTo>
                                <a:lnTo>
                                  <a:pt x="182070" y="72946"/>
                                </a:lnTo>
                                <a:lnTo>
                                  <a:pt x="177734" y="72644"/>
                                </a:lnTo>
                                <a:lnTo>
                                  <a:pt x="173670" y="71627"/>
                                </a:lnTo>
                                <a:lnTo>
                                  <a:pt x="173543" y="71627"/>
                                </a:lnTo>
                                <a:lnTo>
                                  <a:pt x="168463" y="71627"/>
                                </a:lnTo>
                                <a:lnTo>
                                  <a:pt x="165288" y="71627"/>
                                </a:lnTo>
                                <a:lnTo>
                                  <a:pt x="162494" y="71247"/>
                                </a:lnTo>
                                <a:lnTo>
                                  <a:pt x="152553" y="68908"/>
                                </a:lnTo>
                                <a:lnTo>
                                  <a:pt x="146619" y="68326"/>
                                </a:lnTo>
                                <a:lnTo>
                                  <a:pt x="146238" y="68199"/>
                                </a:lnTo>
                                <a:lnTo>
                                  <a:pt x="132254" y="66167"/>
                                </a:lnTo>
                                <a:lnTo>
                                  <a:pt x="124267" y="66167"/>
                                </a:lnTo>
                                <a:lnTo>
                                  <a:pt x="109408" y="66167"/>
                                </a:lnTo>
                                <a:lnTo>
                                  <a:pt x="106995" y="65913"/>
                                </a:lnTo>
                                <a:lnTo>
                                  <a:pt x="99116" y="64359"/>
                                </a:lnTo>
                                <a:lnTo>
                                  <a:pt x="88580" y="64008"/>
                                </a:lnTo>
                                <a:lnTo>
                                  <a:pt x="85278" y="63500"/>
                                </a:lnTo>
                                <a:lnTo>
                                  <a:pt x="81104" y="62230"/>
                                </a:lnTo>
                                <a:lnTo>
                                  <a:pt x="75245" y="62230"/>
                                </a:lnTo>
                                <a:lnTo>
                                  <a:pt x="72070" y="62230"/>
                                </a:lnTo>
                                <a:lnTo>
                                  <a:pt x="67752" y="61468"/>
                                </a:lnTo>
                                <a:lnTo>
                                  <a:pt x="64886" y="60451"/>
                                </a:lnTo>
                                <a:lnTo>
                                  <a:pt x="63815" y="60325"/>
                                </a:lnTo>
                                <a:lnTo>
                                  <a:pt x="61410" y="59055"/>
                                </a:lnTo>
                                <a:lnTo>
                                  <a:pt x="57211" y="59055"/>
                                </a:lnTo>
                                <a:lnTo>
                                  <a:pt x="53274" y="58420"/>
                                </a:lnTo>
                                <a:lnTo>
                                  <a:pt x="49603" y="57108"/>
                                </a:lnTo>
                                <a:lnTo>
                                  <a:pt x="39939" y="56896"/>
                                </a:lnTo>
                                <a:lnTo>
                                  <a:pt x="37907" y="56642"/>
                                </a:lnTo>
                                <a:lnTo>
                                  <a:pt x="29531" y="54990"/>
                                </a:lnTo>
                                <a:lnTo>
                                  <a:pt x="12253" y="54990"/>
                                </a:lnTo>
                                <a:lnTo>
                                  <a:pt x="10094" y="54864"/>
                                </a:lnTo>
                                <a:lnTo>
                                  <a:pt x="491" y="53183"/>
                                </a:lnTo>
                                <a:lnTo>
                                  <a:pt x="0" y="53174"/>
                                </a:lnTo>
                                <a:lnTo>
                                  <a:pt x="0" y="28194"/>
                                </a:lnTo>
                                <a:lnTo>
                                  <a:pt x="15809" y="28194"/>
                                </a:lnTo>
                                <a:lnTo>
                                  <a:pt x="32446" y="28194"/>
                                </a:lnTo>
                                <a:lnTo>
                                  <a:pt x="46721" y="28194"/>
                                </a:lnTo>
                                <a:lnTo>
                                  <a:pt x="45654" y="27939"/>
                                </a:lnTo>
                                <a:lnTo>
                                  <a:pt x="44956" y="27686"/>
                                </a:lnTo>
                                <a:lnTo>
                                  <a:pt x="43876" y="27686"/>
                                </a:lnTo>
                                <a:lnTo>
                                  <a:pt x="41082" y="27686"/>
                                </a:lnTo>
                                <a:lnTo>
                                  <a:pt x="38161" y="27686"/>
                                </a:lnTo>
                                <a:cubicBezTo>
                                  <a:pt x="36256" y="27686"/>
                                  <a:pt x="34351" y="27177"/>
                                  <a:pt x="32573" y="26415"/>
                                </a:cubicBezTo>
                                <a:lnTo>
                                  <a:pt x="31887" y="26041"/>
                                </a:lnTo>
                                <a:lnTo>
                                  <a:pt x="29017" y="25908"/>
                                </a:lnTo>
                                <a:lnTo>
                                  <a:pt x="25969" y="25273"/>
                                </a:lnTo>
                                <a:lnTo>
                                  <a:pt x="24557" y="24764"/>
                                </a:lnTo>
                                <a:lnTo>
                                  <a:pt x="19111" y="24764"/>
                                </a:lnTo>
                                <a:lnTo>
                                  <a:pt x="13015" y="24764"/>
                                </a:lnTo>
                                <a:lnTo>
                                  <a:pt x="7173" y="24764"/>
                                </a:lnTo>
                                <a:lnTo>
                                  <a:pt x="0" y="24764"/>
                                </a:lnTo>
                                <a:lnTo>
                                  <a:pt x="0"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60" name="Shape 760"/>
                        <wps:cNvSpPr/>
                        <wps:spPr>
                          <a:xfrm>
                            <a:off x="1787877" y="76835"/>
                            <a:ext cx="182655" cy="84201"/>
                          </a:xfrm>
                          <a:custGeom>
                            <a:avLst/>
                            <a:gdLst/>
                            <a:ahLst/>
                            <a:cxnLst/>
                            <a:rect l="0" t="0" r="0" b="0"/>
                            <a:pathLst>
                              <a:path w="182655" h="84201">
                                <a:moveTo>
                                  <a:pt x="154969" y="0"/>
                                </a:moveTo>
                                <a:lnTo>
                                  <a:pt x="161065" y="0"/>
                                </a:lnTo>
                                <a:lnTo>
                                  <a:pt x="168685" y="0"/>
                                </a:lnTo>
                                <a:lnTo>
                                  <a:pt x="171860" y="0"/>
                                </a:lnTo>
                                <a:lnTo>
                                  <a:pt x="177321" y="0"/>
                                </a:lnTo>
                                <a:lnTo>
                                  <a:pt x="180242" y="0"/>
                                </a:lnTo>
                                <a:lnTo>
                                  <a:pt x="182655" y="0"/>
                                </a:lnTo>
                                <a:lnTo>
                                  <a:pt x="182655" y="24765"/>
                                </a:lnTo>
                                <a:lnTo>
                                  <a:pt x="180242" y="24765"/>
                                </a:lnTo>
                                <a:lnTo>
                                  <a:pt x="177321" y="24765"/>
                                </a:lnTo>
                                <a:lnTo>
                                  <a:pt x="171860" y="24765"/>
                                </a:lnTo>
                                <a:lnTo>
                                  <a:pt x="168685" y="24765"/>
                                </a:lnTo>
                                <a:lnTo>
                                  <a:pt x="161065" y="24765"/>
                                </a:lnTo>
                                <a:lnTo>
                                  <a:pt x="156585" y="24765"/>
                                </a:lnTo>
                                <a:lnTo>
                                  <a:pt x="146587" y="26924"/>
                                </a:lnTo>
                                <a:lnTo>
                                  <a:pt x="144301" y="27305"/>
                                </a:lnTo>
                                <a:lnTo>
                                  <a:pt x="136599" y="27630"/>
                                </a:lnTo>
                                <a:lnTo>
                                  <a:pt x="129188" y="29718"/>
                                </a:lnTo>
                                <a:lnTo>
                                  <a:pt x="125886" y="30099"/>
                                </a:lnTo>
                                <a:lnTo>
                                  <a:pt x="118266" y="30099"/>
                                </a:lnTo>
                                <a:lnTo>
                                  <a:pt x="114710" y="30099"/>
                                </a:lnTo>
                                <a:lnTo>
                                  <a:pt x="107090" y="30099"/>
                                </a:lnTo>
                                <a:lnTo>
                                  <a:pt x="103915" y="30099"/>
                                </a:lnTo>
                                <a:lnTo>
                                  <a:pt x="98835" y="30099"/>
                                </a:lnTo>
                                <a:lnTo>
                                  <a:pt x="95914" y="30099"/>
                                </a:lnTo>
                                <a:lnTo>
                                  <a:pt x="93120" y="30099"/>
                                </a:lnTo>
                                <a:lnTo>
                                  <a:pt x="90199" y="30099"/>
                                </a:lnTo>
                                <a:lnTo>
                                  <a:pt x="87786" y="30099"/>
                                </a:lnTo>
                                <a:lnTo>
                                  <a:pt x="88051" y="30226"/>
                                </a:lnTo>
                                <a:lnTo>
                                  <a:pt x="90961" y="30226"/>
                                </a:lnTo>
                                <a:lnTo>
                                  <a:pt x="93755" y="30226"/>
                                </a:lnTo>
                                <a:lnTo>
                                  <a:pt x="96676" y="30226"/>
                                </a:lnTo>
                                <a:lnTo>
                                  <a:pt x="99851" y="30226"/>
                                </a:lnTo>
                                <a:lnTo>
                                  <a:pt x="104296" y="30988"/>
                                </a:lnTo>
                                <a:lnTo>
                                  <a:pt x="105661" y="31547"/>
                                </a:lnTo>
                                <a:lnTo>
                                  <a:pt x="107217" y="31750"/>
                                </a:lnTo>
                                <a:lnTo>
                                  <a:pt x="111407" y="33147"/>
                                </a:lnTo>
                                <a:lnTo>
                                  <a:pt x="113186" y="33147"/>
                                </a:lnTo>
                                <a:lnTo>
                                  <a:pt x="118139" y="34163"/>
                                </a:lnTo>
                                <a:lnTo>
                                  <a:pt x="118719" y="34395"/>
                                </a:lnTo>
                                <a:lnTo>
                                  <a:pt x="121695" y="34544"/>
                                </a:lnTo>
                                <a:lnTo>
                                  <a:pt x="125378" y="35433"/>
                                </a:lnTo>
                                <a:lnTo>
                                  <a:pt x="126861" y="36068"/>
                                </a:lnTo>
                                <a:lnTo>
                                  <a:pt x="131982" y="36068"/>
                                </a:lnTo>
                                <a:lnTo>
                                  <a:pt x="137697" y="36068"/>
                                </a:lnTo>
                                <a:lnTo>
                                  <a:pt x="143793" y="36068"/>
                                </a:lnTo>
                                <a:lnTo>
                                  <a:pt x="148873" y="36068"/>
                                </a:lnTo>
                                <a:lnTo>
                                  <a:pt x="151794" y="36068"/>
                                </a:lnTo>
                                <a:lnTo>
                                  <a:pt x="154969" y="36068"/>
                                </a:lnTo>
                                <a:lnTo>
                                  <a:pt x="157890" y="36068"/>
                                </a:lnTo>
                                <a:lnTo>
                                  <a:pt x="160811" y="36068"/>
                                </a:lnTo>
                                <a:lnTo>
                                  <a:pt x="163224" y="36068"/>
                                </a:lnTo>
                                <a:lnTo>
                                  <a:pt x="166145" y="36068"/>
                                </a:lnTo>
                                <a:lnTo>
                                  <a:pt x="168685" y="36068"/>
                                </a:lnTo>
                                <a:lnTo>
                                  <a:pt x="171606" y="36068"/>
                                </a:lnTo>
                                <a:lnTo>
                                  <a:pt x="174400" y="36068"/>
                                </a:lnTo>
                                <a:lnTo>
                                  <a:pt x="177321" y="36068"/>
                                </a:lnTo>
                                <a:lnTo>
                                  <a:pt x="180242" y="36068"/>
                                </a:lnTo>
                                <a:lnTo>
                                  <a:pt x="182655" y="36068"/>
                                </a:lnTo>
                                <a:lnTo>
                                  <a:pt x="182655" y="84201"/>
                                </a:lnTo>
                                <a:lnTo>
                                  <a:pt x="180242" y="84201"/>
                                </a:lnTo>
                                <a:lnTo>
                                  <a:pt x="172241" y="84201"/>
                                </a:lnTo>
                                <a:lnTo>
                                  <a:pt x="166145" y="84201"/>
                                </a:lnTo>
                                <a:lnTo>
                                  <a:pt x="161065" y="84201"/>
                                </a:lnTo>
                                <a:lnTo>
                                  <a:pt x="158271" y="84201"/>
                                </a:lnTo>
                                <a:lnTo>
                                  <a:pt x="154969" y="84201"/>
                                </a:lnTo>
                                <a:lnTo>
                                  <a:pt x="152429" y="84201"/>
                                </a:lnTo>
                                <a:lnTo>
                                  <a:pt x="148492" y="84201"/>
                                </a:lnTo>
                                <a:lnTo>
                                  <a:pt x="143412" y="84201"/>
                                </a:lnTo>
                                <a:lnTo>
                                  <a:pt x="133379" y="84201"/>
                                </a:lnTo>
                                <a:lnTo>
                                  <a:pt x="121187" y="84201"/>
                                </a:lnTo>
                                <a:lnTo>
                                  <a:pt x="105312" y="84201"/>
                                </a:lnTo>
                                <a:lnTo>
                                  <a:pt x="89818" y="84201"/>
                                </a:lnTo>
                                <a:lnTo>
                                  <a:pt x="74324" y="84201"/>
                                </a:lnTo>
                                <a:lnTo>
                                  <a:pt x="62132" y="84201"/>
                                </a:lnTo>
                                <a:lnTo>
                                  <a:pt x="50575" y="84201"/>
                                </a:lnTo>
                                <a:lnTo>
                                  <a:pt x="44860" y="84201"/>
                                </a:lnTo>
                                <a:lnTo>
                                  <a:pt x="39399" y="84201"/>
                                </a:lnTo>
                                <a:lnTo>
                                  <a:pt x="36605" y="84201"/>
                                </a:lnTo>
                                <a:lnTo>
                                  <a:pt x="33684" y="84201"/>
                                </a:lnTo>
                                <a:lnTo>
                                  <a:pt x="31144" y="84201"/>
                                </a:lnTo>
                                <a:lnTo>
                                  <a:pt x="26163" y="82806"/>
                                </a:lnTo>
                                <a:lnTo>
                                  <a:pt x="23270" y="82296"/>
                                </a:lnTo>
                                <a:lnTo>
                                  <a:pt x="22622" y="82042"/>
                                </a:lnTo>
                                <a:lnTo>
                                  <a:pt x="19587" y="82042"/>
                                </a:lnTo>
                                <a:lnTo>
                                  <a:pt x="4855" y="82042"/>
                                </a:lnTo>
                                <a:lnTo>
                                  <a:pt x="2569" y="81788"/>
                                </a:lnTo>
                                <a:lnTo>
                                  <a:pt x="0" y="81299"/>
                                </a:lnTo>
                                <a:lnTo>
                                  <a:pt x="0" y="56112"/>
                                </a:lnTo>
                                <a:lnTo>
                                  <a:pt x="6438" y="57277"/>
                                </a:lnTo>
                                <a:lnTo>
                                  <a:pt x="19587" y="57277"/>
                                </a:lnTo>
                                <a:lnTo>
                                  <a:pt x="24667" y="57277"/>
                                </a:lnTo>
                                <a:lnTo>
                                  <a:pt x="28985" y="58039"/>
                                </a:lnTo>
                                <a:lnTo>
                                  <a:pt x="31155" y="58794"/>
                                </a:lnTo>
                                <a:lnTo>
                                  <a:pt x="33448" y="59436"/>
                                </a:lnTo>
                                <a:lnTo>
                                  <a:pt x="33684" y="59436"/>
                                </a:lnTo>
                                <a:lnTo>
                                  <a:pt x="36605" y="59436"/>
                                </a:lnTo>
                                <a:lnTo>
                                  <a:pt x="39399" y="59436"/>
                                </a:lnTo>
                                <a:lnTo>
                                  <a:pt x="44860" y="59436"/>
                                </a:lnTo>
                                <a:lnTo>
                                  <a:pt x="50575" y="59436"/>
                                </a:lnTo>
                                <a:lnTo>
                                  <a:pt x="62132" y="59436"/>
                                </a:lnTo>
                                <a:lnTo>
                                  <a:pt x="74324" y="59436"/>
                                </a:lnTo>
                                <a:lnTo>
                                  <a:pt x="89818" y="59436"/>
                                </a:lnTo>
                                <a:lnTo>
                                  <a:pt x="105312" y="59436"/>
                                </a:lnTo>
                                <a:lnTo>
                                  <a:pt x="118819" y="59436"/>
                                </a:lnTo>
                                <a:lnTo>
                                  <a:pt x="118161" y="59177"/>
                                </a:lnTo>
                                <a:lnTo>
                                  <a:pt x="114837" y="58928"/>
                                </a:lnTo>
                                <a:lnTo>
                                  <a:pt x="110900" y="57912"/>
                                </a:lnTo>
                                <a:lnTo>
                                  <a:pt x="110773" y="57912"/>
                                </a:lnTo>
                                <a:lnTo>
                                  <a:pt x="108233" y="57912"/>
                                </a:lnTo>
                                <a:cubicBezTo>
                                  <a:pt x="106074" y="57912"/>
                                  <a:pt x="103915" y="57277"/>
                                  <a:pt x="102010" y="56261"/>
                                </a:cubicBezTo>
                                <a:lnTo>
                                  <a:pt x="101641" y="56058"/>
                                </a:lnTo>
                                <a:lnTo>
                                  <a:pt x="101248" y="56007"/>
                                </a:lnTo>
                                <a:lnTo>
                                  <a:pt x="98454" y="55245"/>
                                </a:lnTo>
                                <a:lnTo>
                                  <a:pt x="97724" y="54991"/>
                                </a:lnTo>
                                <a:lnTo>
                                  <a:pt x="96676" y="54991"/>
                                </a:lnTo>
                                <a:lnTo>
                                  <a:pt x="93755" y="54991"/>
                                </a:lnTo>
                                <a:lnTo>
                                  <a:pt x="90961" y="54991"/>
                                </a:lnTo>
                                <a:lnTo>
                                  <a:pt x="88040" y="54991"/>
                                </a:lnTo>
                                <a:lnTo>
                                  <a:pt x="85119" y="54991"/>
                                </a:lnTo>
                                <a:cubicBezTo>
                                  <a:pt x="83214" y="54991"/>
                                  <a:pt x="81309" y="54610"/>
                                  <a:pt x="79658" y="53721"/>
                                </a:cubicBezTo>
                                <a:lnTo>
                                  <a:pt x="78628" y="53184"/>
                                </a:lnTo>
                                <a:lnTo>
                                  <a:pt x="77880" y="53086"/>
                                </a:lnTo>
                                <a:lnTo>
                                  <a:pt x="73816" y="51943"/>
                                </a:lnTo>
                                <a:lnTo>
                                  <a:pt x="73583" y="51816"/>
                                </a:lnTo>
                                <a:lnTo>
                                  <a:pt x="71149" y="51816"/>
                                </a:lnTo>
                                <a:lnTo>
                                  <a:pt x="67847" y="51816"/>
                                </a:lnTo>
                                <a:lnTo>
                                  <a:pt x="65053" y="51816"/>
                                </a:lnTo>
                                <a:lnTo>
                                  <a:pt x="59973" y="51816"/>
                                </a:lnTo>
                                <a:lnTo>
                                  <a:pt x="56290" y="51181"/>
                                </a:lnTo>
                                <a:lnTo>
                                  <a:pt x="51847" y="49829"/>
                                </a:lnTo>
                                <a:lnTo>
                                  <a:pt x="45368" y="49530"/>
                                </a:lnTo>
                                <a:lnTo>
                                  <a:pt x="43971" y="49403"/>
                                </a:lnTo>
                                <a:lnTo>
                                  <a:pt x="33358" y="47752"/>
                                </a:lnTo>
                                <a:lnTo>
                                  <a:pt x="25429" y="47752"/>
                                </a:lnTo>
                                <a:lnTo>
                                  <a:pt x="10570" y="47752"/>
                                </a:lnTo>
                                <a:lnTo>
                                  <a:pt x="8157" y="47498"/>
                                </a:lnTo>
                                <a:lnTo>
                                  <a:pt x="602" y="45942"/>
                                </a:lnTo>
                                <a:lnTo>
                                  <a:pt x="0" y="45922"/>
                                </a:lnTo>
                                <a:lnTo>
                                  <a:pt x="0" y="5461"/>
                                </a:lnTo>
                                <a:lnTo>
                                  <a:pt x="5998" y="5461"/>
                                </a:lnTo>
                                <a:lnTo>
                                  <a:pt x="21746" y="5461"/>
                                </a:lnTo>
                                <a:lnTo>
                                  <a:pt x="37240" y="5461"/>
                                </a:lnTo>
                                <a:lnTo>
                                  <a:pt x="52734" y="5461"/>
                                </a:lnTo>
                                <a:lnTo>
                                  <a:pt x="65053" y="5461"/>
                                </a:lnTo>
                                <a:lnTo>
                                  <a:pt x="76102" y="5461"/>
                                </a:lnTo>
                                <a:lnTo>
                                  <a:pt x="81944" y="5461"/>
                                </a:lnTo>
                                <a:lnTo>
                                  <a:pt x="87278" y="5461"/>
                                </a:lnTo>
                                <a:lnTo>
                                  <a:pt x="90199" y="5461"/>
                                </a:lnTo>
                                <a:lnTo>
                                  <a:pt x="93120" y="5461"/>
                                </a:lnTo>
                                <a:lnTo>
                                  <a:pt x="95914" y="5461"/>
                                </a:lnTo>
                                <a:lnTo>
                                  <a:pt x="98835" y="5461"/>
                                </a:lnTo>
                                <a:lnTo>
                                  <a:pt x="103915" y="5461"/>
                                </a:lnTo>
                                <a:lnTo>
                                  <a:pt x="107090" y="5461"/>
                                </a:lnTo>
                                <a:lnTo>
                                  <a:pt x="114710" y="5461"/>
                                </a:lnTo>
                                <a:lnTo>
                                  <a:pt x="118266" y="5461"/>
                                </a:lnTo>
                                <a:lnTo>
                                  <a:pt x="123810" y="5461"/>
                                </a:lnTo>
                                <a:lnTo>
                                  <a:pt x="131474" y="3302"/>
                                </a:lnTo>
                                <a:lnTo>
                                  <a:pt x="134395" y="2921"/>
                                </a:lnTo>
                                <a:lnTo>
                                  <a:pt x="141999" y="2595"/>
                                </a:lnTo>
                                <a:lnTo>
                                  <a:pt x="152302" y="254"/>
                                </a:lnTo>
                                <a:lnTo>
                                  <a:pt x="154969"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61" name="Shape 761"/>
                        <wps:cNvSpPr/>
                        <wps:spPr>
                          <a:xfrm>
                            <a:off x="1970532" y="76835"/>
                            <a:ext cx="185641" cy="84201"/>
                          </a:xfrm>
                          <a:custGeom>
                            <a:avLst/>
                            <a:gdLst/>
                            <a:ahLst/>
                            <a:cxnLst/>
                            <a:rect l="0" t="0" r="0" b="0"/>
                            <a:pathLst>
                              <a:path w="185641" h="84201">
                                <a:moveTo>
                                  <a:pt x="0" y="0"/>
                                </a:moveTo>
                                <a:lnTo>
                                  <a:pt x="381" y="0"/>
                                </a:lnTo>
                                <a:lnTo>
                                  <a:pt x="3302" y="0"/>
                                </a:lnTo>
                                <a:lnTo>
                                  <a:pt x="5842" y="0"/>
                                </a:lnTo>
                                <a:lnTo>
                                  <a:pt x="8636" y="0"/>
                                </a:lnTo>
                                <a:lnTo>
                                  <a:pt x="11557" y="0"/>
                                </a:lnTo>
                                <a:lnTo>
                                  <a:pt x="14859" y="0"/>
                                </a:lnTo>
                                <a:lnTo>
                                  <a:pt x="17653" y="0"/>
                                </a:lnTo>
                                <a:lnTo>
                                  <a:pt x="20574" y="0"/>
                                </a:lnTo>
                                <a:lnTo>
                                  <a:pt x="23495" y="0"/>
                                </a:lnTo>
                                <a:lnTo>
                                  <a:pt x="26289" y="0"/>
                                </a:lnTo>
                                <a:lnTo>
                                  <a:pt x="29210" y="0"/>
                                </a:lnTo>
                                <a:lnTo>
                                  <a:pt x="32131" y="0"/>
                                </a:lnTo>
                                <a:lnTo>
                                  <a:pt x="34925" y="0"/>
                                </a:lnTo>
                                <a:lnTo>
                                  <a:pt x="37465" y="0"/>
                                </a:lnTo>
                                <a:lnTo>
                                  <a:pt x="46101" y="0"/>
                                </a:lnTo>
                                <a:lnTo>
                                  <a:pt x="56261" y="0"/>
                                </a:lnTo>
                                <a:lnTo>
                                  <a:pt x="76073" y="0"/>
                                </a:lnTo>
                                <a:lnTo>
                                  <a:pt x="92583" y="0"/>
                                </a:lnTo>
                                <a:lnTo>
                                  <a:pt x="116713" y="0"/>
                                </a:lnTo>
                                <a:lnTo>
                                  <a:pt x="133223" y="0"/>
                                </a:lnTo>
                                <a:lnTo>
                                  <a:pt x="149860" y="0"/>
                                </a:lnTo>
                                <a:lnTo>
                                  <a:pt x="161036" y="0"/>
                                </a:lnTo>
                                <a:lnTo>
                                  <a:pt x="169291" y="0"/>
                                </a:lnTo>
                                <a:lnTo>
                                  <a:pt x="175006" y="0"/>
                                </a:lnTo>
                                <a:lnTo>
                                  <a:pt x="180467" y="0"/>
                                </a:lnTo>
                                <a:lnTo>
                                  <a:pt x="183261" y="0"/>
                                </a:lnTo>
                                <a:lnTo>
                                  <a:pt x="185641" y="0"/>
                                </a:lnTo>
                                <a:lnTo>
                                  <a:pt x="185641" y="41656"/>
                                </a:lnTo>
                                <a:lnTo>
                                  <a:pt x="183261" y="41656"/>
                                </a:lnTo>
                                <a:lnTo>
                                  <a:pt x="180467" y="41656"/>
                                </a:lnTo>
                                <a:lnTo>
                                  <a:pt x="175006" y="41656"/>
                                </a:lnTo>
                                <a:lnTo>
                                  <a:pt x="171831" y="41656"/>
                                </a:lnTo>
                                <a:lnTo>
                                  <a:pt x="166370" y="41656"/>
                                </a:lnTo>
                                <a:lnTo>
                                  <a:pt x="163449" y="41656"/>
                                </a:lnTo>
                                <a:lnTo>
                                  <a:pt x="160655" y="41656"/>
                                </a:lnTo>
                                <a:lnTo>
                                  <a:pt x="158115" y="41656"/>
                                </a:lnTo>
                                <a:lnTo>
                                  <a:pt x="155575" y="41656"/>
                                </a:lnTo>
                                <a:lnTo>
                                  <a:pt x="152654" y="41656"/>
                                </a:lnTo>
                                <a:lnTo>
                                  <a:pt x="151763" y="41656"/>
                                </a:lnTo>
                                <a:lnTo>
                                  <a:pt x="148336" y="42799"/>
                                </a:lnTo>
                                <a:lnTo>
                                  <a:pt x="147066" y="43180"/>
                                </a:lnTo>
                                <a:lnTo>
                                  <a:pt x="143891" y="43942"/>
                                </a:lnTo>
                                <a:lnTo>
                                  <a:pt x="145034" y="43561"/>
                                </a:lnTo>
                                <a:lnTo>
                                  <a:pt x="139700" y="45339"/>
                                </a:lnTo>
                                <a:lnTo>
                                  <a:pt x="135763" y="45974"/>
                                </a:lnTo>
                                <a:lnTo>
                                  <a:pt x="132842" y="45974"/>
                                </a:lnTo>
                                <a:lnTo>
                                  <a:pt x="130048" y="45974"/>
                                </a:lnTo>
                                <a:lnTo>
                                  <a:pt x="127127" y="45974"/>
                                </a:lnTo>
                                <a:lnTo>
                                  <a:pt x="123952" y="45974"/>
                                </a:lnTo>
                                <a:lnTo>
                                  <a:pt x="121031" y="45974"/>
                                </a:lnTo>
                                <a:lnTo>
                                  <a:pt x="118110" y="45974"/>
                                </a:lnTo>
                                <a:lnTo>
                                  <a:pt x="115316" y="45974"/>
                                </a:lnTo>
                                <a:lnTo>
                                  <a:pt x="114766" y="45974"/>
                                </a:lnTo>
                                <a:lnTo>
                                  <a:pt x="113792" y="46355"/>
                                </a:lnTo>
                                <a:lnTo>
                                  <a:pt x="110998" y="46990"/>
                                </a:lnTo>
                                <a:lnTo>
                                  <a:pt x="109828" y="47150"/>
                                </a:lnTo>
                                <a:lnTo>
                                  <a:pt x="108458" y="47752"/>
                                </a:lnTo>
                                <a:lnTo>
                                  <a:pt x="103378" y="48895"/>
                                </a:lnTo>
                                <a:lnTo>
                                  <a:pt x="100584" y="48895"/>
                                </a:lnTo>
                                <a:lnTo>
                                  <a:pt x="100330" y="49022"/>
                                </a:lnTo>
                                <a:lnTo>
                                  <a:pt x="94761" y="50288"/>
                                </a:lnTo>
                                <a:lnTo>
                                  <a:pt x="94488" y="50419"/>
                                </a:lnTo>
                                <a:cubicBezTo>
                                  <a:pt x="92837" y="51308"/>
                                  <a:pt x="90932" y="51816"/>
                                  <a:pt x="89027" y="51816"/>
                                </a:cubicBezTo>
                                <a:lnTo>
                                  <a:pt x="89017" y="51816"/>
                                </a:lnTo>
                                <a:lnTo>
                                  <a:pt x="88773" y="51943"/>
                                </a:lnTo>
                                <a:lnTo>
                                  <a:pt x="84963" y="53086"/>
                                </a:lnTo>
                                <a:lnTo>
                                  <a:pt x="83497" y="53306"/>
                                </a:lnTo>
                                <a:lnTo>
                                  <a:pt x="81407" y="53975"/>
                                </a:lnTo>
                                <a:lnTo>
                                  <a:pt x="77470" y="54610"/>
                                </a:lnTo>
                                <a:lnTo>
                                  <a:pt x="74549" y="54610"/>
                                </a:lnTo>
                                <a:lnTo>
                                  <a:pt x="71755" y="54610"/>
                                </a:lnTo>
                                <a:lnTo>
                                  <a:pt x="69172" y="54610"/>
                                </a:lnTo>
                                <a:lnTo>
                                  <a:pt x="67691" y="55245"/>
                                </a:lnTo>
                                <a:lnTo>
                                  <a:pt x="63881" y="56007"/>
                                </a:lnTo>
                                <a:lnTo>
                                  <a:pt x="62362" y="56113"/>
                                </a:lnTo>
                                <a:lnTo>
                                  <a:pt x="56261" y="58928"/>
                                </a:lnTo>
                                <a:lnTo>
                                  <a:pt x="55485" y="58999"/>
                                </a:lnTo>
                                <a:lnTo>
                                  <a:pt x="54610" y="59436"/>
                                </a:lnTo>
                                <a:lnTo>
                                  <a:pt x="54737" y="59436"/>
                                </a:lnTo>
                                <a:lnTo>
                                  <a:pt x="62738" y="59436"/>
                                </a:lnTo>
                                <a:lnTo>
                                  <a:pt x="65278" y="59436"/>
                                </a:lnTo>
                                <a:lnTo>
                                  <a:pt x="67691" y="59436"/>
                                </a:lnTo>
                                <a:lnTo>
                                  <a:pt x="70612" y="59436"/>
                                </a:lnTo>
                                <a:lnTo>
                                  <a:pt x="73533" y="59436"/>
                                </a:lnTo>
                                <a:lnTo>
                                  <a:pt x="78867" y="59436"/>
                                </a:lnTo>
                                <a:lnTo>
                                  <a:pt x="84709" y="59436"/>
                                </a:lnTo>
                                <a:lnTo>
                                  <a:pt x="92964" y="59436"/>
                                </a:lnTo>
                                <a:lnTo>
                                  <a:pt x="101219" y="59436"/>
                                </a:lnTo>
                                <a:lnTo>
                                  <a:pt x="109093" y="59436"/>
                                </a:lnTo>
                                <a:lnTo>
                                  <a:pt x="115951" y="59436"/>
                                </a:lnTo>
                                <a:lnTo>
                                  <a:pt x="121412" y="59436"/>
                                </a:lnTo>
                                <a:lnTo>
                                  <a:pt x="125349" y="59436"/>
                                </a:lnTo>
                                <a:lnTo>
                                  <a:pt x="130429" y="59436"/>
                                </a:lnTo>
                                <a:lnTo>
                                  <a:pt x="132154" y="59436"/>
                                </a:lnTo>
                                <a:lnTo>
                                  <a:pt x="138684" y="57912"/>
                                </a:lnTo>
                                <a:lnTo>
                                  <a:pt x="140716" y="57658"/>
                                </a:lnTo>
                                <a:lnTo>
                                  <a:pt x="145519" y="57345"/>
                                </a:lnTo>
                                <a:lnTo>
                                  <a:pt x="152908" y="55753"/>
                                </a:lnTo>
                                <a:lnTo>
                                  <a:pt x="153289" y="55626"/>
                                </a:lnTo>
                                <a:lnTo>
                                  <a:pt x="164846" y="53467"/>
                                </a:lnTo>
                                <a:lnTo>
                                  <a:pt x="166116" y="53340"/>
                                </a:lnTo>
                                <a:lnTo>
                                  <a:pt x="174340" y="52645"/>
                                </a:lnTo>
                                <a:lnTo>
                                  <a:pt x="185641" y="50704"/>
                                </a:lnTo>
                                <a:lnTo>
                                  <a:pt x="185641" y="75808"/>
                                </a:lnTo>
                                <a:lnTo>
                                  <a:pt x="178181" y="77089"/>
                                </a:lnTo>
                                <a:lnTo>
                                  <a:pt x="177038" y="77343"/>
                                </a:lnTo>
                                <a:lnTo>
                                  <a:pt x="169102" y="77910"/>
                                </a:lnTo>
                                <a:lnTo>
                                  <a:pt x="157861" y="80010"/>
                                </a:lnTo>
                                <a:lnTo>
                                  <a:pt x="158242" y="79883"/>
                                </a:lnTo>
                                <a:lnTo>
                                  <a:pt x="149987" y="81661"/>
                                </a:lnTo>
                                <a:lnTo>
                                  <a:pt x="148082" y="81915"/>
                                </a:lnTo>
                                <a:lnTo>
                                  <a:pt x="143707" y="82207"/>
                                </a:lnTo>
                                <a:lnTo>
                                  <a:pt x="136906" y="83820"/>
                                </a:lnTo>
                                <a:lnTo>
                                  <a:pt x="133985" y="84201"/>
                                </a:lnTo>
                                <a:lnTo>
                                  <a:pt x="130429" y="84201"/>
                                </a:lnTo>
                                <a:lnTo>
                                  <a:pt x="125349" y="84201"/>
                                </a:lnTo>
                                <a:lnTo>
                                  <a:pt x="121412" y="84201"/>
                                </a:lnTo>
                                <a:lnTo>
                                  <a:pt x="115951" y="84201"/>
                                </a:lnTo>
                                <a:lnTo>
                                  <a:pt x="109093" y="84201"/>
                                </a:lnTo>
                                <a:lnTo>
                                  <a:pt x="101219" y="84201"/>
                                </a:lnTo>
                                <a:lnTo>
                                  <a:pt x="92964" y="84201"/>
                                </a:lnTo>
                                <a:lnTo>
                                  <a:pt x="84709" y="84201"/>
                                </a:lnTo>
                                <a:lnTo>
                                  <a:pt x="78867" y="84201"/>
                                </a:lnTo>
                                <a:lnTo>
                                  <a:pt x="73533" y="84201"/>
                                </a:lnTo>
                                <a:lnTo>
                                  <a:pt x="70612" y="84201"/>
                                </a:lnTo>
                                <a:lnTo>
                                  <a:pt x="67691" y="84201"/>
                                </a:lnTo>
                                <a:lnTo>
                                  <a:pt x="65278" y="84201"/>
                                </a:lnTo>
                                <a:lnTo>
                                  <a:pt x="62738" y="84201"/>
                                </a:lnTo>
                                <a:lnTo>
                                  <a:pt x="54737" y="84201"/>
                                </a:lnTo>
                                <a:lnTo>
                                  <a:pt x="48260" y="84201"/>
                                </a:lnTo>
                                <a:lnTo>
                                  <a:pt x="33528" y="84201"/>
                                </a:lnTo>
                                <a:lnTo>
                                  <a:pt x="21336" y="84201"/>
                                </a:lnTo>
                                <a:lnTo>
                                  <a:pt x="9017" y="84201"/>
                                </a:lnTo>
                                <a:lnTo>
                                  <a:pt x="0" y="84201"/>
                                </a:lnTo>
                                <a:lnTo>
                                  <a:pt x="0" y="36068"/>
                                </a:lnTo>
                                <a:lnTo>
                                  <a:pt x="381" y="36068"/>
                                </a:lnTo>
                                <a:lnTo>
                                  <a:pt x="3302" y="36068"/>
                                </a:lnTo>
                                <a:lnTo>
                                  <a:pt x="6223" y="36068"/>
                                </a:lnTo>
                                <a:lnTo>
                                  <a:pt x="8636" y="36068"/>
                                </a:lnTo>
                                <a:lnTo>
                                  <a:pt x="11557" y="36068"/>
                                </a:lnTo>
                                <a:lnTo>
                                  <a:pt x="14478" y="36068"/>
                                </a:lnTo>
                                <a:lnTo>
                                  <a:pt x="17399" y="36068"/>
                                </a:lnTo>
                                <a:lnTo>
                                  <a:pt x="19812" y="36068"/>
                                </a:lnTo>
                                <a:lnTo>
                                  <a:pt x="22733" y="36068"/>
                                </a:lnTo>
                                <a:lnTo>
                                  <a:pt x="25654" y="36068"/>
                                </a:lnTo>
                                <a:lnTo>
                                  <a:pt x="28194" y="36068"/>
                                </a:lnTo>
                                <a:lnTo>
                                  <a:pt x="30607" y="36068"/>
                                </a:lnTo>
                                <a:lnTo>
                                  <a:pt x="32766" y="36068"/>
                                </a:lnTo>
                                <a:lnTo>
                                  <a:pt x="35306" y="36068"/>
                                </a:lnTo>
                                <a:lnTo>
                                  <a:pt x="37465" y="36068"/>
                                </a:lnTo>
                                <a:lnTo>
                                  <a:pt x="40386" y="36068"/>
                                </a:lnTo>
                                <a:lnTo>
                                  <a:pt x="43307" y="36068"/>
                                </a:lnTo>
                                <a:lnTo>
                                  <a:pt x="45868" y="36068"/>
                                </a:lnTo>
                                <a:lnTo>
                                  <a:pt x="46355" y="35814"/>
                                </a:lnTo>
                                <a:lnTo>
                                  <a:pt x="49304" y="34984"/>
                                </a:lnTo>
                                <a:lnTo>
                                  <a:pt x="49530" y="34798"/>
                                </a:lnTo>
                                <a:cubicBezTo>
                                  <a:pt x="51562" y="33020"/>
                                  <a:pt x="54102" y="31877"/>
                                  <a:pt x="56896" y="31750"/>
                                </a:cubicBezTo>
                                <a:lnTo>
                                  <a:pt x="60222" y="31512"/>
                                </a:lnTo>
                                <a:lnTo>
                                  <a:pt x="62103" y="30734"/>
                                </a:lnTo>
                                <a:lnTo>
                                  <a:pt x="66675" y="29845"/>
                                </a:lnTo>
                                <a:lnTo>
                                  <a:pt x="71755" y="29845"/>
                                </a:lnTo>
                                <a:lnTo>
                                  <a:pt x="74549" y="29845"/>
                                </a:lnTo>
                                <a:lnTo>
                                  <a:pt x="75598" y="29845"/>
                                </a:lnTo>
                                <a:lnTo>
                                  <a:pt x="76835" y="29464"/>
                                </a:lnTo>
                                <a:lnTo>
                                  <a:pt x="78994" y="28956"/>
                                </a:lnTo>
                                <a:lnTo>
                                  <a:pt x="79365" y="28898"/>
                                </a:lnTo>
                                <a:lnTo>
                                  <a:pt x="80518" y="28321"/>
                                </a:lnTo>
                                <a:lnTo>
                                  <a:pt x="86084" y="27056"/>
                                </a:lnTo>
                                <a:lnTo>
                                  <a:pt x="86360" y="26924"/>
                                </a:lnTo>
                                <a:cubicBezTo>
                                  <a:pt x="88011" y="26035"/>
                                  <a:pt x="89916" y="25527"/>
                                  <a:pt x="91821" y="25527"/>
                                </a:cubicBezTo>
                                <a:lnTo>
                                  <a:pt x="91831" y="25527"/>
                                </a:lnTo>
                                <a:lnTo>
                                  <a:pt x="92075" y="25400"/>
                                </a:lnTo>
                                <a:lnTo>
                                  <a:pt x="94869" y="24765"/>
                                </a:lnTo>
                                <a:lnTo>
                                  <a:pt x="92583" y="24765"/>
                                </a:lnTo>
                                <a:lnTo>
                                  <a:pt x="76073" y="24765"/>
                                </a:lnTo>
                                <a:lnTo>
                                  <a:pt x="56261" y="24765"/>
                                </a:lnTo>
                                <a:lnTo>
                                  <a:pt x="46101" y="24765"/>
                                </a:lnTo>
                                <a:lnTo>
                                  <a:pt x="37465" y="24765"/>
                                </a:lnTo>
                                <a:lnTo>
                                  <a:pt x="34925" y="24765"/>
                                </a:lnTo>
                                <a:lnTo>
                                  <a:pt x="32131" y="24765"/>
                                </a:lnTo>
                                <a:lnTo>
                                  <a:pt x="29210" y="24765"/>
                                </a:lnTo>
                                <a:lnTo>
                                  <a:pt x="26289" y="24765"/>
                                </a:lnTo>
                                <a:lnTo>
                                  <a:pt x="23495" y="24765"/>
                                </a:lnTo>
                                <a:lnTo>
                                  <a:pt x="20574" y="24765"/>
                                </a:lnTo>
                                <a:lnTo>
                                  <a:pt x="17653" y="24765"/>
                                </a:lnTo>
                                <a:lnTo>
                                  <a:pt x="14859" y="24765"/>
                                </a:lnTo>
                                <a:lnTo>
                                  <a:pt x="11557" y="24765"/>
                                </a:lnTo>
                                <a:lnTo>
                                  <a:pt x="8636" y="24765"/>
                                </a:lnTo>
                                <a:lnTo>
                                  <a:pt x="5842" y="24765"/>
                                </a:lnTo>
                                <a:lnTo>
                                  <a:pt x="3302" y="24765"/>
                                </a:lnTo>
                                <a:lnTo>
                                  <a:pt x="381" y="24765"/>
                                </a:lnTo>
                                <a:lnTo>
                                  <a:pt x="0" y="24765"/>
                                </a:lnTo>
                                <a:lnTo>
                                  <a:pt x="0"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62" name="Shape 762"/>
                        <wps:cNvSpPr/>
                        <wps:spPr>
                          <a:xfrm>
                            <a:off x="2156173" y="76835"/>
                            <a:ext cx="356649" cy="75808"/>
                          </a:xfrm>
                          <a:custGeom>
                            <a:avLst/>
                            <a:gdLst/>
                            <a:ahLst/>
                            <a:cxnLst/>
                            <a:rect l="0" t="0" r="0" b="0"/>
                            <a:pathLst>
                              <a:path w="356649" h="75808">
                                <a:moveTo>
                                  <a:pt x="0" y="0"/>
                                </a:moveTo>
                                <a:lnTo>
                                  <a:pt x="541" y="0"/>
                                </a:lnTo>
                                <a:lnTo>
                                  <a:pt x="3081" y="0"/>
                                </a:lnTo>
                                <a:lnTo>
                                  <a:pt x="8415" y="0"/>
                                </a:lnTo>
                                <a:lnTo>
                                  <a:pt x="13876" y="0"/>
                                </a:lnTo>
                                <a:lnTo>
                                  <a:pt x="19591" y="0"/>
                                </a:lnTo>
                                <a:lnTo>
                                  <a:pt x="27211" y="0"/>
                                </a:lnTo>
                                <a:lnTo>
                                  <a:pt x="30767" y="0"/>
                                </a:lnTo>
                                <a:lnTo>
                                  <a:pt x="35847" y="0"/>
                                </a:lnTo>
                                <a:lnTo>
                                  <a:pt x="39022" y="0"/>
                                </a:lnTo>
                                <a:lnTo>
                                  <a:pt x="41943" y="0"/>
                                </a:lnTo>
                                <a:lnTo>
                                  <a:pt x="44864" y="0"/>
                                </a:lnTo>
                                <a:lnTo>
                                  <a:pt x="47277" y="0"/>
                                </a:lnTo>
                                <a:lnTo>
                                  <a:pt x="50198" y="0"/>
                                </a:lnTo>
                                <a:lnTo>
                                  <a:pt x="55278" y="0"/>
                                </a:lnTo>
                                <a:lnTo>
                                  <a:pt x="61374" y="0"/>
                                </a:lnTo>
                                <a:lnTo>
                                  <a:pt x="72550" y="0"/>
                                </a:lnTo>
                                <a:lnTo>
                                  <a:pt x="81567" y="0"/>
                                </a:lnTo>
                                <a:lnTo>
                                  <a:pt x="96299" y="0"/>
                                </a:lnTo>
                                <a:lnTo>
                                  <a:pt x="105316" y="0"/>
                                </a:lnTo>
                                <a:lnTo>
                                  <a:pt x="116873" y="0"/>
                                </a:lnTo>
                                <a:lnTo>
                                  <a:pt x="122588" y="0"/>
                                </a:lnTo>
                                <a:lnTo>
                                  <a:pt x="127668" y="0"/>
                                </a:lnTo>
                                <a:lnTo>
                                  <a:pt x="130843" y="0"/>
                                </a:lnTo>
                                <a:lnTo>
                                  <a:pt x="133764" y="0"/>
                                </a:lnTo>
                                <a:lnTo>
                                  <a:pt x="136558" y="0"/>
                                </a:lnTo>
                                <a:lnTo>
                                  <a:pt x="139098" y="0"/>
                                </a:lnTo>
                                <a:lnTo>
                                  <a:pt x="142781" y="0"/>
                                </a:lnTo>
                                <a:lnTo>
                                  <a:pt x="147734" y="0"/>
                                </a:lnTo>
                                <a:lnTo>
                                  <a:pt x="157513" y="0"/>
                                </a:lnTo>
                                <a:lnTo>
                                  <a:pt x="166530" y="0"/>
                                </a:lnTo>
                                <a:lnTo>
                                  <a:pt x="177960" y="0"/>
                                </a:lnTo>
                                <a:lnTo>
                                  <a:pt x="183802" y="0"/>
                                </a:lnTo>
                                <a:lnTo>
                                  <a:pt x="191295" y="0"/>
                                </a:lnTo>
                                <a:lnTo>
                                  <a:pt x="195994" y="889"/>
                                </a:lnTo>
                                <a:lnTo>
                                  <a:pt x="198035" y="1691"/>
                                </a:lnTo>
                                <a:lnTo>
                                  <a:pt x="200820" y="1905"/>
                                </a:lnTo>
                                <a:lnTo>
                                  <a:pt x="205519" y="3175"/>
                                </a:lnTo>
                                <a:lnTo>
                                  <a:pt x="205785" y="3302"/>
                                </a:lnTo>
                                <a:lnTo>
                                  <a:pt x="206154" y="3302"/>
                                </a:lnTo>
                                <a:lnTo>
                                  <a:pt x="210381" y="4285"/>
                                </a:lnTo>
                                <a:lnTo>
                                  <a:pt x="211742" y="4445"/>
                                </a:lnTo>
                                <a:lnTo>
                                  <a:pt x="213988" y="5461"/>
                                </a:lnTo>
                                <a:lnTo>
                                  <a:pt x="216949" y="5461"/>
                                </a:lnTo>
                                <a:lnTo>
                                  <a:pt x="219743" y="5461"/>
                                </a:lnTo>
                                <a:lnTo>
                                  <a:pt x="222664" y="5461"/>
                                </a:lnTo>
                                <a:lnTo>
                                  <a:pt x="225585" y="5461"/>
                                </a:lnTo>
                                <a:lnTo>
                                  <a:pt x="228379" y="5461"/>
                                </a:lnTo>
                                <a:lnTo>
                                  <a:pt x="231300" y="5461"/>
                                </a:lnTo>
                                <a:lnTo>
                                  <a:pt x="233840" y="5461"/>
                                </a:lnTo>
                                <a:lnTo>
                                  <a:pt x="236380" y="5461"/>
                                </a:lnTo>
                                <a:lnTo>
                                  <a:pt x="239174" y="5461"/>
                                </a:lnTo>
                                <a:lnTo>
                                  <a:pt x="242095" y="5461"/>
                                </a:lnTo>
                                <a:lnTo>
                                  <a:pt x="243213" y="5715"/>
                                </a:lnTo>
                                <a:lnTo>
                                  <a:pt x="244254" y="5715"/>
                                </a:lnTo>
                                <a:lnTo>
                                  <a:pt x="245397" y="5715"/>
                                </a:lnTo>
                                <a:lnTo>
                                  <a:pt x="249319" y="7364"/>
                                </a:lnTo>
                                <a:lnTo>
                                  <a:pt x="249334" y="7366"/>
                                </a:lnTo>
                                <a:lnTo>
                                  <a:pt x="251747" y="7874"/>
                                </a:lnTo>
                                <a:lnTo>
                                  <a:pt x="252986" y="8255"/>
                                </a:lnTo>
                                <a:lnTo>
                                  <a:pt x="254033" y="8255"/>
                                </a:lnTo>
                                <a:lnTo>
                                  <a:pt x="256446" y="8255"/>
                                </a:lnTo>
                                <a:lnTo>
                                  <a:pt x="258986" y="8255"/>
                                </a:lnTo>
                                <a:lnTo>
                                  <a:pt x="261526" y="8255"/>
                                </a:lnTo>
                                <a:lnTo>
                                  <a:pt x="264066" y="8255"/>
                                </a:lnTo>
                                <a:lnTo>
                                  <a:pt x="266987" y="8255"/>
                                </a:lnTo>
                                <a:lnTo>
                                  <a:pt x="269781" y="8255"/>
                                </a:lnTo>
                                <a:lnTo>
                                  <a:pt x="272702" y="8255"/>
                                </a:lnTo>
                                <a:lnTo>
                                  <a:pt x="275623" y="8255"/>
                                </a:lnTo>
                                <a:lnTo>
                                  <a:pt x="278036" y="8255"/>
                                </a:lnTo>
                                <a:lnTo>
                                  <a:pt x="280957" y="8255"/>
                                </a:lnTo>
                                <a:lnTo>
                                  <a:pt x="283497" y="8255"/>
                                </a:lnTo>
                                <a:lnTo>
                                  <a:pt x="286418" y="8255"/>
                                </a:lnTo>
                                <a:lnTo>
                                  <a:pt x="289212" y="8255"/>
                                </a:lnTo>
                                <a:lnTo>
                                  <a:pt x="292133" y="8255"/>
                                </a:lnTo>
                                <a:lnTo>
                                  <a:pt x="295054" y="8255"/>
                                </a:lnTo>
                                <a:lnTo>
                                  <a:pt x="298229" y="8255"/>
                                </a:lnTo>
                                <a:lnTo>
                                  <a:pt x="300769" y="8255"/>
                                </a:lnTo>
                                <a:lnTo>
                                  <a:pt x="303309" y="8255"/>
                                </a:lnTo>
                                <a:lnTo>
                                  <a:pt x="308008" y="8255"/>
                                </a:lnTo>
                                <a:lnTo>
                                  <a:pt x="313342" y="8255"/>
                                </a:lnTo>
                                <a:lnTo>
                                  <a:pt x="319184" y="8255"/>
                                </a:lnTo>
                                <a:lnTo>
                                  <a:pt x="326677" y="8255"/>
                                </a:lnTo>
                                <a:lnTo>
                                  <a:pt x="330360" y="8255"/>
                                </a:lnTo>
                                <a:lnTo>
                                  <a:pt x="335694" y="8255"/>
                                </a:lnTo>
                                <a:lnTo>
                                  <a:pt x="338615" y="8255"/>
                                </a:lnTo>
                                <a:lnTo>
                                  <a:pt x="341409" y="8255"/>
                                </a:lnTo>
                                <a:cubicBezTo>
                                  <a:pt x="344076" y="8255"/>
                                  <a:pt x="346743" y="9144"/>
                                  <a:pt x="348902" y="10795"/>
                                </a:cubicBezTo>
                                <a:lnTo>
                                  <a:pt x="350299" y="11811"/>
                                </a:lnTo>
                                <a:lnTo>
                                  <a:pt x="351823" y="12954"/>
                                </a:lnTo>
                                <a:cubicBezTo>
                                  <a:pt x="354871" y="15240"/>
                                  <a:pt x="356649" y="18923"/>
                                  <a:pt x="356649" y="22860"/>
                                </a:cubicBezTo>
                                <a:lnTo>
                                  <a:pt x="356649" y="25400"/>
                                </a:lnTo>
                                <a:lnTo>
                                  <a:pt x="356649" y="27813"/>
                                </a:lnTo>
                                <a:lnTo>
                                  <a:pt x="356649" y="30353"/>
                                </a:lnTo>
                                <a:cubicBezTo>
                                  <a:pt x="356649" y="32766"/>
                                  <a:pt x="356014" y="35179"/>
                                  <a:pt x="354617" y="37211"/>
                                </a:cubicBezTo>
                                <a:lnTo>
                                  <a:pt x="353855" y="38354"/>
                                </a:lnTo>
                                <a:lnTo>
                                  <a:pt x="351061" y="41402"/>
                                </a:lnTo>
                                <a:lnTo>
                                  <a:pt x="349664" y="42418"/>
                                </a:lnTo>
                                <a:cubicBezTo>
                                  <a:pt x="347505" y="44069"/>
                                  <a:pt x="344838" y="44958"/>
                                  <a:pt x="342171" y="44958"/>
                                </a:cubicBezTo>
                                <a:lnTo>
                                  <a:pt x="340393" y="44958"/>
                                </a:lnTo>
                                <a:lnTo>
                                  <a:pt x="337853" y="44958"/>
                                </a:lnTo>
                                <a:lnTo>
                                  <a:pt x="335694" y="44958"/>
                                </a:lnTo>
                                <a:lnTo>
                                  <a:pt x="333154" y="44958"/>
                                </a:lnTo>
                                <a:lnTo>
                                  <a:pt x="330614" y="44958"/>
                                </a:lnTo>
                                <a:lnTo>
                                  <a:pt x="327820" y="44958"/>
                                </a:lnTo>
                                <a:lnTo>
                                  <a:pt x="324899" y="44958"/>
                                </a:lnTo>
                                <a:lnTo>
                                  <a:pt x="322359" y="44958"/>
                                </a:lnTo>
                                <a:lnTo>
                                  <a:pt x="319438" y="44958"/>
                                </a:lnTo>
                                <a:lnTo>
                                  <a:pt x="317279" y="44958"/>
                                </a:lnTo>
                                <a:lnTo>
                                  <a:pt x="313342" y="44958"/>
                                </a:lnTo>
                                <a:lnTo>
                                  <a:pt x="310548" y="44958"/>
                                </a:lnTo>
                                <a:lnTo>
                                  <a:pt x="306865" y="44958"/>
                                </a:lnTo>
                                <a:lnTo>
                                  <a:pt x="304071" y="44958"/>
                                </a:lnTo>
                                <a:lnTo>
                                  <a:pt x="301150" y="44958"/>
                                </a:lnTo>
                                <a:lnTo>
                                  <a:pt x="298229" y="44958"/>
                                </a:lnTo>
                                <a:lnTo>
                                  <a:pt x="295689" y="44958"/>
                                </a:lnTo>
                                <a:lnTo>
                                  <a:pt x="293276" y="44958"/>
                                </a:lnTo>
                                <a:lnTo>
                                  <a:pt x="290355" y="44958"/>
                                </a:lnTo>
                                <a:lnTo>
                                  <a:pt x="287815" y="44958"/>
                                </a:lnTo>
                                <a:lnTo>
                                  <a:pt x="284894" y="44958"/>
                                </a:lnTo>
                                <a:lnTo>
                                  <a:pt x="282100" y="44958"/>
                                </a:lnTo>
                                <a:lnTo>
                                  <a:pt x="279179" y="44958"/>
                                </a:lnTo>
                                <a:lnTo>
                                  <a:pt x="276639" y="44958"/>
                                </a:lnTo>
                                <a:lnTo>
                                  <a:pt x="274099" y="44958"/>
                                </a:lnTo>
                                <a:lnTo>
                                  <a:pt x="269400" y="44958"/>
                                </a:lnTo>
                                <a:lnTo>
                                  <a:pt x="266225" y="44958"/>
                                </a:lnTo>
                                <a:lnTo>
                                  <a:pt x="258605" y="44958"/>
                                </a:lnTo>
                                <a:lnTo>
                                  <a:pt x="252509" y="44958"/>
                                </a:lnTo>
                                <a:lnTo>
                                  <a:pt x="246794" y="44958"/>
                                </a:lnTo>
                                <a:lnTo>
                                  <a:pt x="239174" y="44958"/>
                                </a:lnTo>
                                <a:lnTo>
                                  <a:pt x="235618" y="44958"/>
                                </a:lnTo>
                                <a:lnTo>
                                  <a:pt x="230157" y="44958"/>
                                </a:lnTo>
                                <a:lnTo>
                                  <a:pt x="227363" y="44958"/>
                                </a:lnTo>
                                <a:lnTo>
                                  <a:pt x="224823" y="44958"/>
                                </a:lnTo>
                                <a:lnTo>
                                  <a:pt x="222283" y="44958"/>
                                </a:lnTo>
                                <a:lnTo>
                                  <a:pt x="214028" y="44958"/>
                                </a:lnTo>
                                <a:lnTo>
                                  <a:pt x="207932" y="44958"/>
                                </a:lnTo>
                                <a:lnTo>
                                  <a:pt x="196375" y="44958"/>
                                </a:lnTo>
                                <a:lnTo>
                                  <a:pt x="189634" y="44958"/>
                                </a:lnTo>
                                <a:lnTo>
                                  <a:pt x="185525" y="45899"/>
                                </a:lnTo>
                                <a:lnTo>
                                  <a:pt x="178214" y="48006"/>
                                </a:lnTo>
                                <a:lnTo>
                                  <a:pt x="176055" y="48387"/>
                                </a:lnTo>
                                <a:lnTo>
                                  <a:pt x="164309" y="49742"/>
                                </a:lnTo>
                                <a:lnTo>
                                  <a:pt x="155481" y="52832"/>
                                </a:lnTo>
                                <a:lnTo>
                                  <a:pt x="151925" y="53594"/>
                                </a:lnTo>
                                <a:lnTo>
                                  <a:pt x="138598" y="54127"/>
                                </a:lnTo>
                                <a:lnTo>
                                  <a:pt x="132748" y="56769"/>
                                </a:lnTo>
                                <a:lnTo>
                                  <a:pt x="128430" y="57912"/>
                                </a:lnTo>
                                <a:lnTo>
                                  <a:pt x="124485" y="58084"/>
                                </a:lnTo>
                                <a:lnTo>
                                  <a:pt x="120429" y="59436"/>
                                </a:lnTo>
                                <a:lnTo>
                                  <a:pt x="116492" y="60071"/>
                                </a:lnTo>
                                <a:lnTo>
                                  <a:pt x="113571" y="60071"/>
                                </a:lnTo>
                                <a:lnTo>
                                  <a:pt x="113238" y="60071"/>
                                </a:lnTo>
                                <a:lnTo>
                                  <a:pt x="110650" y="61341"/>
                                </a:lnTo>
                                <a:lnTo>
                                  <a:pt x="108691" y="61635"/>
                                </a:lnTo>
                                <a:lnTo>
                                  <a:pt x="104935" y="62865"/>
                                </a:lnTo>
                                <a:lnTo>
                                  <a:pt x="101379" y="62865"/>
                                </a:lnTo>
                                <a:lnTo>
                                  <a:pt x="90166" y="62865"/>
                                </a:lnTo>
                                <a:lnTo>
                                  <a:pt x="83091" y="64389"/>
                                </a:lnTo>
                                <a:lnTo>
                                  <a:pt x="80678" y="64770"/>
                                </a:lnTo>
                                <a:lnTo>
                                  <a:pt x="63842" y="64994"/>
                                </a:lnTo>
                                <a:lnTo>
                                  <a:pt x="56929" y="67818"/>
                                </a:lnTo>
                                <a:lnTo>
                                  <a:pt x="53119" y="68707"/>
                                </a:lnTo>
                                <a:lnTo>
                                  <a:pt x="44011" y="69213"/>
                                </a:lnTo>
                                <a:lnTo>
                                  <a:pt x="38006" y="71882"/>
                                </a:lnTo>
                                <a:lnTo>
                                  <a:pt x="33688" y="73025"/>
                                </a:lnTo>
                                <a:lnTo>
                                  <a:pt x="29423" y="73203"/>
                                </a:lnTo>
                                <a:lnTo>
                                  <a:pt x="25941" y="74422"/>
                                </a:lnTo>
                                <a:lnTo>
                                  <a:pt x="21750" y="75184"/>
                                </a:lnTo>
                                <a:lnTo>
                                  <a:pt x="18956" y="75184"/>
                                </a:lnTo>
                                <a:lnTo>
                                  <a:pt x="15654" y="75184"/>
                                </a:lnTo>
                                <a:lnTo>
                                  <a:pt x="9177" y="75184"/>
                                </a:lnTo>
                                <a:lnTo>
                                  <a:pt x="3637" y="75184"/>
                                </a:lnTo>
                                <a:lnTo>
                                  <a:pt x="0" y="75808"/>
                                </a:lnTo>
                                <a:lnTo>
                                  <a:pt x="0" y="50704"/>
                                </a:lnTo>
                                <a:lnTo>
                                  <a:pt x="922" y="50546"/>
                                </a:lnTo>
                                <a:lnTo>
                                  <a:pt x="3081" y="50419"/>
                                </a:lnTo>
                                <a:lnTo>
                                  <a:pt x="9177" y="50419"/>
                                </a:lnTo>
                                <a:lnTo>
                                  <a:pt x="15654" y="50419"/>
                                </a:lnTo>
                                <a:lnTo>
                                  <a:pt x="18956" y="50419"/>
                                </a:lnTo>
                                <a:lnTo>
                                  <a:pt x="19593" y="50419"/>
                                </a:lnTo>
                                <a:lnTo>
                                  <a:pt x="22639" y="49276"/>
                                </a:lnTo>
                                <a:lnTo>
                                  <a:pt x="26068" y="48641"/>
                                </a:lnTo>
                                <a:lnTo>
                                  <a:pt x="30001" y="48395"/>
                                </a:lnTo>
                                <a:lnTo>
                                  <a:pt x="35720" y="45720"/>
                                </a:lnTo>
                                <a:lnTo>
                                  <a:pt x="40038" y="44704"/>
                                </a:lnTo>
                                <a:lnTo>
                                  <a:pt x="49727" y="44065"/>
                                </a:lnTo>
                                <a:lnTo>
                                  <a:pt x="56802" y="41275"/>
                                </a:lnTo>
                                <a:lnTo>
                                  <a:pt x="61120" y="40386"/>
                                </a:lnTo>
                                <a:lnTo>
                                  <a:pt x="78948" y="40030"/>
                                </a:lnTo>
                                <a:lnTo>
                                  <a:pt x="86139" y="38481"/>
                                </a:lnTo>
                                <a:lnTo>
                                  <a:pt x="88679" y="38227"/>
                                </a:lnTo>
                                <a:lnTo>
                                  <a:pt x="101379" y="38227"/>
                                </a:lnTo>
                                <a:lnTo>
                                  <a:pt x="102274" y="38227"/>
                                </a:lnTo>
                                <a:lnTo>
                                  <a:pt x="104681" y="37211"/>
                                </a:lnTo>
                                <a:lnTo>
                                  <a:pt x="106352" y="36947"/>
                                </a:lnTo>
                                <a:lnTo>
                                  <a:pt x="110396" y="35306"/>
                                </a:lnTo>
                                <a:lnTo>
                                  <a:pt x="113571" y="35306"/>
                                </a:lnTo>
                                <a:lnTo>
                                  <a:pt x="114459" y="35306"/>
                                </a:lnTo>
                                <a:lnTo>
                                  <a:pt x="117889" y="34163"/>
                                </a:lnTo>
                                <a:lnTo>
                                  <a:pt x="121064" y="33528"/>
                                </a:lnTo>
                                <a:lnTo>
                                  <a:pt x="124620" y="33296"/>
                                </a:lnTo>
                                <a:lnTo>
                                  <a:pt x="130462" y="30607"/>
                                </a:lnTo>
                                <a:lnTo>
                                  <a:pt x="131031" y="30480"/>
                                </a:lnTo>
                                <a:lnTo>
                                  <a:pt x="127922" y="30480"/>
                                </a:lnTo>
                                <a:lnTo>
                                  <a:pt x="122207" y="30480"/>
                                </a:lnTo>
                                <a:lnTo>
                                  <a:pt x="116873" y="30480"/>
                                </a:lnTo>
                                <a:lnTo>
                                  <a:pt x="113952" y="30480"/>
                                </a:lnTo>
                                <a:lnTo>
                                  <a:pt x="111031" y="30480"/>
                                </a:lnTo>
                                <a:lnTo>
                                  <a:pt x="108237" y="30480"/>
                                </a:lnTo>
                                <a:lnTo>
                                  <a:pt x="108236" y="30480"/>
                                </a:lnTo>
                                <a:lnTo>
                                  <a:pt x="107983" y="30607"/>
                                </a:lnTo>
                                <a:lnTo>
                                  <a:pt x="103792" y="31877"/>
                                </a:lnTo>
                                <a:lnTo>
                                  <a:pt x="102852" y="31985"/>
                                </a:lnTo>
                                <a:lnTo>
                                  <a:pt x="101887" y="32512"/>
                                </a:lnTo>
                                <a:cubicBezTo>
                                  <a:pt x="100109" y="33274"/>
                                  <a:pt x="98204" y="33782"/>
                                  <a:pt x="96299" y="33782"/>
                                </a:cubicBezTo>
                                <a:lnTo>
                                  <a:pt x="91219" y="33782"/>
                                </a:lnTo>
                                <a:lnTo>
                                  <a:pt x="87663" y="33782"/>
                                </a:lnTo>
                                <a:lnTo>
                                  <a:pt x="82202" y="33782"/>
                                </a:lnTo>
                                <a:lnTo>
                                  <a:pt x="79408" y="33782"/>
                                </a:lnTo>
                                <a:lnTo>
                                  <a:pt x="76487" y="33782"/>
                                </a:lnTo>
                                <a:lnTo>
                                  <a:pt x="75854" y="33782"/>
                                </a:lnTo>
                                <a:lnTo>
                                  <a:pt x="73820" y="34290"/>
                                </a:lnTo>
                                <a:lnTo>
                                  <a:pt x="73623" y="34325"/>
                                </a:lnTo>
                                <a:lnTo>
                                  <a:pt x="67851" y="35941"/>
                                </a:lnTo>
                                <a:lnTo>
                                  <a:pt x="65311" y="35941"/>
                                </a:lnTo>
                                <a:lnTo>
                                  <a:pt x="62517" y="35941"/>
                                </a:lnTo>
                                <a:lnTo>
                                  <a:pt x="59596" y="35941"/>
                                </a:lnTo>
                                <a:lnTo>
                                  <a:pt x="56294" y="35941"/>
                                </a:lnTo>
                                <a:lnTo>
                                  <a:pt x="53500" y="35941"/>
                                </a:lnTo>
                                <a:lnTo>
                                  <a:pt x="50579" y="35941"/>
                                </a:lnTo>
                                <a:lnTo>
                                  <a:pt x="49911" y="35941"/>
                                </a:lnTo>
                                <a:lnTo>
                                  <a:pt x="49182" y="36195"/>
                                </a:lnTo>
                                <a:lnTo>
                                  <a:pt x="46388" y="36957"/>
                                </a:lnTo>
                                <a:lnTo>
                                  <a:pt x="45514" y="37033"/>
                                </a:lnTo>
                                <a:lnTo>
                                  <a:pt x="44610" y="37465"/>
                                </a:lnTo>
                                <a:cubicBezTo>
                                  <a:pt x="42832" y="38354"/>
                                  <a:pt x="40927" y="38862"/>
                                  <a:pt x="39022" y="38862"/>
                                </a:cubicBezTo>
                                <a:lnTo>
                                  <a:pt x="36482" y="38862"/>
                                </a:lnTo>
                                <a:lnTo>
                                  <a:pt x="34323" y="38862"/>
                                </a:lnTo>
                                <a:lnTo>
                                  <a:pt x="31910" y="38862"/>
                                </a:lnTo>
                                <a:lnTo>
                                  <a:pt x="29370" y="38862"/>
                                </a:lnTo>
                                <a:lnTo>
                                  <a:pt x="26449" y="38862"/>
                                </a:lnTo>
                                <a:lnTo>
                                  <a:pt x="23909" y="38862"/>
                                </a:lnTo>
                                <a:lnTo>
                                  <a:pt x="21115" y="38862"/>
                                </a:lnTo>
                                <a:lnTo>
                                  <a:pt x="18194" y="38862"/>
                                </a:lnTo>
                                <a:lnTo>
                                  <a:pt x="15273" y="38862"/>
                                </a:lnTo>
                                <a:lnTo>
                                  <a:pt x="12479" y="38862"/>
                                </a:lnTo>
                                <a:lnTo>
                                  <a:pt x="12458" y="38862"/>
                                </a:lnTo>
                                <a:lnTo>
                                  <a:pt x="12225" y="38989"/>
                                </a:lnTo>
                                <a:lnTo>
                                  <a:pt x="8034" y="40132"/>
                                </a:lnTo>
                                <a:lnTo>
                                  <a:pt x="6293" y="40333"/>
                                </a:lnTo>
                                <a:lnTo>
                                  <a:pt x="4859" y="40894"/>
                                </a:lnTo>
                                <a:lnTo>
                                  <a:pt x="541" y="41656"/>
                                </a:lnTo>
                                <a:lnTo>
                                  <a:pt x="0" y="41656"/>
                                </a:lnTo>
                                <a:lnTo>
                                  <a:pt x="0"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63" name="Shape 763"/>
                        <wps:cNvSpPr/>
                        <wps:spPr>
                          <a:xfrm>
                            <a:off x="1427480" y="178816"/>
                            <a:ext cx="999998" cy="59944"/>
                          </a:xfrm>
                          <a:custGeom>
                            <a:avLst/>
                            <a:gdLst/>
                            <a:ahLst/>
                            <a:cxnLst/>
                            <a:rect l="0" t="0" r="0" b="0"/>
                            <a:pathLst>
                              <a:path w="999998" h="59944">
                                <a:moveTo>
                                  <a:pt x="12446" y="0"/>
                                </a:moveTo>
                                <a:lnTo>
                                  <a:pt x="13081" y="0"/>
                                </a:lnTo>
                                <a:lnTo>
                                  <a:pt x="15240" y="0"/>
                                </a:lnTo>
                                <a:lnTo>
                                  <a:pt x="18542" y="0"/>
                                </a:lnTo>
                                <a:lnTo>
                                  <a:pt x="21463" y="0"/>
                                </a:lnTo>
                                <a:lnTo>
                                  <a:pt x="24257" y="0"/>
                                </a:lnTo>
                                <a:lnTo>
                                  <a:pt x="27178" y="0"/>
                                </a:lnTo>
                                <a:lnTo>
                                  <a:pt x="30099" y="0"/>
                                </a:lnTo>
                                <a:cubicBezTo>
                                  <a:pt x="32004" y="0"/>
                                  <a:pt x="33909" y="381"/>
                                  <a:pt x="35560" y="1270"/>
                                </a:cubicBezTo>
                                <a:lnTo>
                                  <a:pt x="36340" y="1643"/>
                                </a:lnTo>
                                <a:lnTo>
                                  <a:pt x="37465" y="1777"/>
                                </a:lnTo>
                                <a:lnTo>
                                  <a:pt x="41656" y="3048"/>
                                </a:lnTo>
                                <a:lnTo>
                                  <a:pt x="41922" y="3175"/>
                                </a:lnTo>
                                <a:lnTo>
                                  <a:pt x="44069" y="3175"/>
                                </a:lnTo>
                                <a:lnTo>
                                  <a:pt x="47625" y="3683"/>
                                </a:lnTo>
                                <a:lnTo>
                                  <a:pt x="49912" y="4417"/>
                                </a:lnTo>
                                <a:lnTo>
                                  <a:pt x="53848" y="4699"/>
                                </a:lnTo>
                                <a:lnTo>
                                  <a:pt x="58674" y="5969"/>
                                </a:lnTo>
                                <a:lnTo>
                                  <a:pt x="58995" y="6129"/>
                                </a:lnTo>
                                <a:lnTo>
                                  <a:pt x="63246" y="6858"/>
                                </a:lnTo>
                                <a:lnTo>
                                  <a:pt x="64878" y="7451"/>
                                </a:lnTo>
                                <a:lnTo>
                                  <a:pt x="66167" y="7620"/>
                                </a:lnTo>
                                <a:lnTo>
                                  <a:pt x="70585" y="9092"/>
                                </a:lnTo>
                                <a:lnTo>
                                  <a:pt x="74549" y="9906"/>
                                </a:lnTo>
                                <a:lnTo>
                                  <a:pt x="76165" y="10633"/>
                                </a:lnTo>
                                <a:lnTo>
                                  <a:pt x="76327" y="10668"/>
                                </a:lnTo>
                                <a:lnTo>
                                  <a:pt x="78708" y="11430"/>
                                </a:lnTo>
                                <a:lnTo>
                                  <a:pt x="81153" y="11430"/>
                                </a:lnTo>
                                <a:lnTo>
                                  <a:pt x="84074" y="11430"/>
                                </a:lnTo>
                                <a:lnTo>
                                  <a:pt x="86868" y="11430"/>
                                </a:lnTo>
                                <a:lnTo>
                                  <a:pt x="90170" y="11430"/>
                                </a:lnTo>
                                <a:lnTo>
                                  <a:pt x="93091" y="11430"/>
                                </a:lnTo>
                                <a:lnTo>
                                  <a:pt x="98044" y="11430"/>
                                </a:lnTo>
                                <a:lnTo>
                                  <a:pt x="101727" y="11430"/>
                                </a:lnTo>
                                <a:lnTo>
                                  <a:pt x="104521" y="11811"/>
                                </a:lnTo>
                                <a:lnTo>
                                  <a:pt x="111533" y="13446"/>
                                </a:lnTo>
                                <a:lnTo>
                                  <a:pt x="114046" y="13715"/>
                                </a:lnTo>
                                <a:lnTo>
                                  <a:pt x="118999" y="15239"/>
                                </a:lnTo>
                                <a:lnTo>
                                  <a:pt x="121780" y="16839"/>
                                </a:lnTo>
                                <a:lnTo>
                                  <a:pt x="122428" y="16890"/>
                                </a:lnTo>
                                <a:lnTo>
                                  <a:pt x="126619" y="18161"/>
                                </a:lnTo>
                                <a:lnTo>
                                  <a:pt x="126883" y="18287"/>
                                </a:lnTo>
                                <a:lnTo>
                                  <a:pt x="129794" y="18287"/>
                                </a:lnTo>
                                <a:lnTo>
                                  <a:pt x="132588" y="18287"/>
                                </a:lnTo>
                                <a:lnTo>
                                  <a:pt x="135128" y="18287"/>
                                </a:lnTo>
                                <a:lnTo>
                                  <a:pt x="137668" y="18287"/>
                                </a:lnTo>
                                <a:lnTo>
                                  <a:pt x="140208" y="18287"/>
                                </a:lnTo>
                                <a:lnTo>
                                  <a:pt x="142748" y="18287"/>
                                </a:lnTo>
                                <a:lnTo>
                                  <a:pt x="145542" y="18287"/>
                                </a:lnTo>
                                <a:lnTo>
                                  <a:pt x="148463" y="18287"/>
                                </a:lnTo>
                                <a:lnTo>
                                  <a:pt x="151003" y="18287"/>
                                </a:lnTo>
                                <a:lnTo>
                                  <a:pt x="153924" y="18287"/>
                                </a:lnTo>
                                <a:lnTo>
                                  <a:pt x="156083" y="18287"/>
                                </a:lnTo>
                                <a:lnTo>
                                  <a:pt x="158623" y="18287"/>
                                </a:lnTo>
                                <a:lnTo>
                                  <a:pt x="161036" y="18287"/>
                                </a:lnTo>
                                <a:lnTo>
                                  <a:pt x="163957" y="18287"/>
                                </a:lnTo>
                                <a:lnTo>
                                  <a:pt x="166878" y="18287"/>
                                </a:lnTo>
                                <a:lnTo>
                                  <a:pt x="169672" y="18287"/>
                                </a:lnTo>
                                <a:lnTo>
                                  <a:pt x="172593" y="18287"/>
                                </a:lnTo>
                                <a:lnTo>
                                  <a:pt x="175514" y="18287"/>
                                </a:lnTo>
                                <a:lnTo>
                                  <a:pt x="178308" y="18287"/>
                                </a:lnTo>
                                <a:lnTo>
                                  <a:pt x="181229" y="18287"/>
                                </a:lnTo>
                                <a:lnTo>
                                  <a:pt x="183388" y="18287"/>
                                </a:lnTo>
                                <a:lnTo>
                                  <a:pt x="186309" y="18287"/>
                                </a:lnTo>
                                <a:lnTo>
                                  <a:pt x="188849" y="18287"/>
                                </a:lnTo>
                                <a:lnTo>
                                  <a:pt x="191262" y="18287"/>
                                </a:lnTo>
                                <a:lnTo>
                                  <a:pt x="194564" y="18287"/>
                                </a:lnTo>
                                <a:lnTo>
                                  <a:pt x="197485" y="18287"/>
                                </a:lnTo>
                                <a:lnTo>
                                  <a:pt x="199898" y="18287"/>
                                </a:lnTo>
                                <a:lnTo>
                                  <a:pt x="202819" y="18287"/>
                                </a:lnTo>
                                <a:lnTo>
                                  <a:pt x="204978" y="18287"/>
                                </a:lnTo>
                                <a:lnTo>
                                  <a:pt x="207518" y="18287"/>
                                </a:lnTo>
                                <a:lnTo>
                                  <a:pt x="210058" y="18287"/>
                                </a:lnTo>
                                <a:lnTo>
                                  <a:pt x="212598" y="18287"/>
                                </a:lnTo>
                                <a:lnTo>
                                  <a:pt x="215392" y="18287"/>
                                </a:lnTo>
                                <a:lnTo>
                                  <a:pt x="218313" y="18287"/>
                                </a:lnTo>
                                <a:lnTo>
                                  <a:pt x="221234" y="18287"/>
                                </a:lnTo>
                                <a:lnTo>
                                  <a:pt x="224028" y="18287"/>
                                </a:lnTo>
                                <a:lnTo>
                                  <a:pt x="226568" y="18287"/>
                                </a:lnTo>
                                <a:lnTo>
                                  <a:pt x="228092" y="18287"/>
                                </a:lnTo>
                                <a:lnTo>
                                  <a:pt x="229108" y="18287"/>
                                </a:lnTo>
                                <a:cubicBezTo>
                                  <a:pt x="232537" y="18287"/>
                                  <a:pt x="235617" y="19684"/>
                                  <a:pt x="237839" y="21939"/>
                                </a:cubicBezTo>
                                <a:lnTo>
                                  <a:pt x="239147" y="25146"/>
                                </a:lnTo>
                                <a:lnTo>
                                  <a:pt x="242062" y="25146"/>
                                </a:lnTo>
                                <a:lnTo>
                                  <a:pt x="253619" y="25146"/>
                                </a:lnTo>
                                <a:lnTo>
                                  <a:pt x="265811" y="25146"/>
                                </a:lnTo>
                                <a:lnTo>
                                  <a:pt x="281305" y="25146"/>
                                </a:lnTo>
                                <a:lnTo>
                                  <a:pt x="292241" y="25146"/>
                                </a:lnTo>
                                <a:lnTo>
                                  <a:pt x="306197" y="22860"/>
                                </a:lnTo>
                                <a:lnTo>
                                  <a:pt x="307848" y="22606"/>
                                </a:lnTo>
                                <a:lnTo>
                                  <a:pt x="316314" y="22248"/>
                                </a:lnTo>
                                <a:lnTo>
                                  <a:pt x="326136" y="20065"/>
                                </a:lnTo>
                                <a:lnTo>
                                  <a:pt x="328803" y="19685"/>
                                </a:lnTo>
                                <a:lnTo>
                                  <a:pt x="334645" y="19685"/>
                                </a:lnTo>
                                <a:lnTo>
                                  <a:pt x="339598" y="19685"/>
                                </a:lnTo>
                                <a:lnTo>
                                  <a:pt x="342138" y="19685"/>
                                </a:lnTo>
                                <a:lnTo>
                                  <a:pt x="344678" y="19685"/>
                                </a:lnTo>
                                <a:lnTo>
                                  <a:pt x="347218" y="19685"/>
                                </a:lnTo>
                                <a:lnTo>
                                  <a:pt x="350393" y="19685"/>
                                </a:lnTo>
                                <a:lnTo>
                                  <a:pt x="353314" y="19685"/>
                                </a:lnTo>
                                <a:lnTo>
                                  <a:pt x="356235" y="19685"/>
                                </a:lnTo>
                                <a:lnTo>
                                  <a:pt x="359029" y="19685"/>
                                </a:lnTo>
                                <a:lnTo>
                                  <a:pt x="362331" y="19685"/>
                                </a:lnTo>
                                <a:lnTo>
                                  <a:pt x="365252" y="19685"/>
                                </a:lnTo>
                                <a:lnTo>
                                  <a:pt x="367665" y="19685"/>
                                </a:lnTo>
                                <a:lnTo>
                                  <a:pt x="370586" y="19685"/>
                                </a:lnTo>
                                <a:lnTo>
                                  <a:pt x="373507" y="19685"/>
                                </a:lnTo>
                                <a:lnTo>
                                  <a:pt x="376301" y="19685"/>
                                </a:lnTo>
                                <a:lnTo>
                                  <a:pt x="379603" y="19685"/>
                                </a:lnTo>
                                <a:lnTo>
                                  <a:pt x="382524" y="19685"/>
                                </a:lnTo>
                                <a:lnTo>
                                  <a:pt x="384937" y="19685"/>
                                </a:lnTo>
                                <a:lnTo>
                                  <a:pt x="387858" y="19685"/>
                                </a:lnTo>
                                <a:lnTo>
                                  <a:pt x="390398" y="19685"/>
                                </a:lnTo>
                                <a:lnTo>
                                  <a:pt x="392938" y="19685"/>
                                </a:lnTo>
                                <a:lnTo>
                                  <a:pt x="395478" y="19685"/>
                                </a:lnTo>
                                <a:lnTo>
                                  <a:pt x="398018" y="19685"/>
                                </a:lnTo>
                                <a:lnTo>
                                  <a:pt x="401193" y="19685"/>
                                </a:lnTo>
                                <a:lnTo>
                                  <a:pt x="406273" y="19685"/>
                                </a:lnTo>
                                <a:lnTo>
                                  <a:pt x="409829" y="19685"/>
                                </a:lnTo>
                                <a:lnTo>
                                  <a:pt x="417449" y="19685"/>
                                </a:lnTo>
                                <a:lnTo>
                                  <a:pt x="423164" y="19685"/>
                                </a:lnTo>
                                <a:lnTo>
                                  <a:pt x="434721" y="19685"/>
                                </a:lnTo>
                                <a:lnTo>
                                  <a:pt x="441579" y="19685"/>
                                </a:lnTo>
                                <a:lnTo>
                                  <a:pt x="452374" y="19685"/>
                                </a:lnTo>
                                <a:lnTo>
                                  <a:pt x="455930" y="19685"/>
                                </a:lnTo>
                                <a:lnTo>
                                  <a:pt x="462407" y="19685"/>
                                </a:lnTo>
                                <a:lnTo>
                                  <a:pt x="465582" y="19685"/>
                                </a:lnTo>
                                <a:lnTo>
                                  <a:pt x="469900" y="19685"/>
                                </a:lnTo>
                                <a:lnTo>
                                  <a:pt x="472821" y="19685"/>
                                </a:lnTo>
                                <a:lnTo>
                                  <a:pt x="476123" y="19685"/>
                                </a:lnTo>
                                <a:lnTo>
                                  <a:pt x="481076" y="19685"/>
                                </a:lnTo>
                                <a:lnTo>
                                  <a:pt x="487299" y="19685"/>
                                </a:lnTo>
                                <a:lnTo>
                                  <a:pt x="495173" y="19685"/>
                                </a:lnTo>
                                <a:lnTo>
                                  <a:pt x="503428" y="19685"/>
                                </a:lnTo>
                                <a:lnTo>
                                  <a:pt x="514985" y="19685"/>
                                </a:lnTo>
                                <a:lnTo>
                                  <a:pt x="524002" y="19685"/>
                                </a:lnTo>
                                <a:lnTo>
                                  <a:pt x="535178" y="19685"/>
                                </a:lnTo>
                                <a:lnTo>
                                  <a:pt x="543433" y="19685"/>
                                </a:lnTo>
                                <a:lnTo>
                                  <a:pt x="551688" y="19685"/>
                                </a:lnTo>
                                <a:lnTo>
                                  <a:pt x="559562" y="19685"/>
                                </a:lnTo>
                                <a:lnTo>
                                  <a:pt x="565658" y="19685"/>
                                </a:lnTo>
                                <a:lnTo>
                                  <a:pt x="573278" y="19685"/>
                                </a:lnTo>
                                <a:lnTo>
                                  <a:pt x="576834" y="19685"/>
                                </a:lnTo>
                                <a:lnTo>
                                  <a:pt x="584454" y="19685"/>
                                </a:lnTo>
                                <a:lnTo>
                                  <a:pt x="590169" y="19685"/>
                                </a:lnTo>
                                <a:lnTo>
                                  <a:pt x="598424" y="19685"/>
                                </a:lnTo>
                                <a:lnTo>
                                  <a:pt x="606425" y="19685"/>
                                </a:lnTo>
                                <a:lnTo>
                                  <a:pt x="613821" y="19685"/>
                                </a:lnTo>
                                <a:lnTo>
                                  <a:pt x="618109" y="18923"/>
                                </a:lnTo>
                                <a:lnTo>
                                  <a:pt x="619887" y="18669"/>
                                </a:lnTo>
                                <a:lnTo>
                                  <a:pt x="626585" y="18328"/>
                                </a:lnTo>
                                <a:lnTo>
                                  <a:pt x="631317" y="17145"/>
                                </a:lnTo>
                                <a:lnTo>
                                  <a:pt x="634111" y="16890"/>
                                </a:lnTo>
                                <a:lnTo>
                                  <a:pt x="641985" y="16890"/>
                                </a:lnTo>
                                <a:lnTo>
                                  <a:pt x="650367" y="16890"/>
                                </a:lnTo>
                                <a:lnTo>
                                  <a:pt x="656082" y="16890"/>
                                </a:lnTo>
                                <a:lnTo>
                                  <a:pt x="663702" y="16890"/>
                                </a:lnTo>
                                <a:lnTo>
                                  <a:pt x="669798" y="16890"/>
                                </a:lnTo>
                                <a:lnTo>
                                  <a:pt x="677672" y="16890"/>
                                </a:lnTo>
                                <a:lnTo>
                                  <a:pt x="683768" y="16890"/>
                                </a:lnTo>
                                <a:lnTo>
                                  <a:pt x="688848" y="16890"/>
                                </a:lnTo>
                                <a:lnTo>
                                  <a:pt x="691769" y="16890"/>
                                </a:lnTo>
                                <a:lnTo>
                                  <a:pt x="694182" y="16890"/>
                                </a:lnTo>
                                <a:lnTo>
                                  <a:pt x="696341" y="16890"/>
                                </a:lnTo>
                                <a:lnTo>
                                  <a:pt x="698881" y="16890"/>
                                </a:lnTo>
                                <a:lnTo>
                                  <a:pt x="703961" y="16890"/>
                                </a:lnTo>
                                <a:lnTo>
                                  <a:pt x="707517" y="16890"/>
                                </a:lnTo>
                                <a:lnTo>
                                  <a:pt x="715137" y="16890"/>
                                </a:lnTo>
                                <a:lnTo>
                                  <a:pt x="718693" y="16890"/>
                                </a:lnTo>
                                <a:lnTo>
                                  <a:pt x="726313" y="16890"/>
                                </a:lnTo>
                                <a:lnTo>
                                  <a:pt x="729869" y="16890"/>
                                </a:lnTo>
                                <a:lnTo>
                                  <a:pt x="735330" y="16890"/>
                                </a:lnTo>
                                <a:lnTo>
                                  <a:pt x="739267" y="16890"/>
                                </a:lnTo>
                                <a:lnTo>
                                  <a:pt x="741807" y="16890"/>
                                </a:lnTo>
                                <a:lnTo>
                                  <a:pt x="745744" y="16890"/>
                                </a:lnTo>
                                <a:lnTo>
                                  <a:pt x="748538" y="16890"/>
                                </a:lnTo>
                                <a:lnTo>
                                  <a:pt x="751459" y="16890"/>
                                </a:lnTo>
                                <a:lnTo>
                                  <a:pt x="754380" y="16890"/>
                                </a:lnTo>
                                <a:lnTo>
                                  <a:pt x="759714" y="16890"/>
                                </a:lnTo>
                                <a:lnTo>
                                  <a:pt x="765556" y="16890"/>
                                </a:lnTo>
                                <a:lnTo>
                                  <a:pt x="776986" y="16890"/>
                                </a:lnTo>
                                <a:lnTo>
                                  <a:pt x="786003" y="16890"/>
                                </a:lnTo>
                                <a:lnTo>
                                  <a:pt x="797560" y="16890"/>
                                </a:lnTo>
                                <a:lnTo>
                                  <a:pt x="803275" y="16890"/>
                                </a:lnTo>
                                <a:lnTo>
                                  <a:pt x="810895" y="16890"/>
                                </a:lnTo>
                                <a:lnTo>
                                  <a:pt x="814070" y="16890"/>
                                </a:lnTo>
                                <a:lnTo>
                                  <a:pt x="819150" y="16890"/>
                                </a:lnTo>
                                <a:lnTo>
                                  <a:pt x="821690" y="16890"/>
                                </a:lnTo>
                                <a:lnTo>
                                  <a:pt x="824611" y="16890"/>
                                </a:lnTo>
                                <a:lnTo>
                                  <a:pt x="827786" y="16890"/>
                                </a:lnTo>
                                <a:lnTo>
                                  <a:pt x="830707" y="16890"/>
                                </a:lnTo>
                                <a:lnTo>
                                  <a:pt x="836041" y="16890"/>
                                </a:lnTo>
                                <a:lnTo>
                                  <a:pt x="839343" y="16890"/>
                                </a:lnTo>
                                <a:lnTo>
                                  <a:pt x="846836" y="16890"/>
                                </a:lnTo>
                                <a:lnTo>
                                  <a:pt x="850392" y="17399"/>
                                </a:lnTo>
                                <a:lnTo>
                                  <a:pt x="854982" y="18737"/>
                                </a:lnTo>
                                <a:lnTo>
                                  <a:pt x="861441" y="19050"/>
                                </a:lnTo>
                                <a:lnTo>
                                  <a:pt x="864616" y="19558"/>
                                </a:lnTo>
                                <a:lnTo>
                                  <a:pt x="868697" y="20827"/>
                                </a:lnTo>
                                <a:lnTo>
                                  <a:pt x="871728" y="20827"/>
                                </a:lnTo>
                                <a:lnTo>
                                  <a:pt x="874268" y="20827"/>
                                </a:lnTo>
                                <a:lnTo>
                                  <a:pt x="876808" y="20827"/>
                                </a:lnTo>
                                <a:lnTo>
                                  <a:pt x="879983" y="20827"/>
                                </a:lnTo>
                                <a:lnTo>
                                  <a:pt x="882904" y="20827"/>
                                </a:lnTo>
                                <a:lnTo>
                                  <a:pt x="885698" y="20827"/>
                                </a:lnTo>
                                <a:lnTo>
                                  <a:pt x="889635" y="21462"/>
                                </a:lnTo>
                                <a:lnTo>
                                  <a:pt x="894173" y="22940"/>
                                </a:lnTo>
                                <a:lnTo>
                                  <a:pt x="897128" y="23622"/>
                                </a:lnTo>
                                <a:lnTo>
                                  <a:pt x="903876" y="25146"/>
                                </a:lnTo>
                                <a:lnTo>
                                  <a:pt x="905256" y="25146"/>
                                </a:lnTo>
                                <a:lnTo>
                                  <a:pt x="910209" y="25146"/>
                                </a:lnTo>
                                <a:lnTo>
                                  <a:pt x="912368" y="25146"/>
                                </a:lnTo>
                                <a:lnTo>
                                  <a:pt x="914908" y="25146"/>
                                </a:lnTo>
                                <a:lnTo>
                                  <a:pt x="917829" y="25146"/>
                                </a:lnTo>
                                <a:lnTo>
                                  <a:pt x="922147" y="25908"/>
                                </a:lnTo>
                                <a:lnTo>
                                  <a:pt x="923574" y="26466"/>
                                </a:lnTo>
                                <a:lnTo>
                                  <a:pt x="925068" y="26670"/>
                                </a:lnTo>
                                <a:lnTo>
                                  <a:pt x="929132" y="27939"/>
                                </a:lnTo>
                                <a:lnTo>
                                  <a:pt x="929386" y="28067"/>
                                </a:lnTo>
                                <a:lnTo>
                                  <a:pt x="931799" y="28067"/>
                                </a:lnTo>
                                <a:lnTo>
                                  <a:pt x="936498" y="28956"/>
                                </a:lnTo>
                                <a:lnTo>
                                  <a:pt x="938125" y="29595"/>
                                </a:lnTo>
                                <a:lnTo>
                                  <a:pt x="941705" y="29845"/>
                                </a:lnTo>
                                <a:cubicBezTo>
                                  <a:pt x="943483" y="29972"/>
                                  <a:pt x="945388" y="30480"/>
                                  <a:pt x="947039" y="31496"/>
                                </a:cubicBezTo>
                                <a:lnTo>
                                  <a:pt x="950255" y="33309"/>
                                </a:lnTo>
                                <a:lnTo>
                                  <a:pt x="951865" y="33655"/>
                                </a:lnTo>
                                <a:lnTo>
                                  <a:pt x="952373" y="33782"/>
                                </a:lnTo>
                                <a:lnTo>
                                  <a:pt x="958259" y="35178"/>
                                </a:lnTo>
                                <a:lnTo>
                                  <a:pt x="963168" y="35178"/>
                                </a:lnTo>
                                <a:lnTo>
                                  <a:pt x="963930" y="35178"/>
                                </a:lnTo>
                                <a:lnTo>
                                  <a:pt x="968883" y="35178"/>
                                </a:lnTo>
                                <a:lnTo>
                                  <a:pt x="969645" y="35178"/>
                                </a:lnTo>
                                <a:lnTo>
                                  <a:pt x="974979" y="35178"/>
                                </a:lnTo>
                                <a:lnTo>
                                  <a:pt x="977900" y="35178"/>
                                </a:lnTo>
                                <a:lnTo>
                                  <a:pt x="979043" y="35178"/>
                                </a:lnTo>
                                <a:lnTo>
                                  <a:pt x="980821" y="35178"/>
                                </a:lnTo>
                                <a:lnTo>
                                  <a:pt x="982599" y="35178"/>
                                </a:lnTo>
                                <a:lnTo>
                                  <a:pt x="983742" y="35178"/>
                                </a:lnTo>
                                <a:lnTo>
                                  <a:pt x="986536" y="35178"/>
                                </a:lnTo>
                                <a:lnTo>
                                  <a:pt x="987679" y="35178"/>
                                </a:lnTo>
                                <a:cubicBezTo>
                                  <a:pt x="991045" y="35178"/>
                                  <a:pt x="994124" y="36575"/>
                                  <a:pt x="996363" y="38830"/>
                                </a:cubicBezTo>
                                <a:cubicBezTo>
                                  <a:pt x="998601" y="41084"/>
                                  <a:pt x="999998" y="44196"/>
                                  <a:pt x="999998" y="47625"/>
                                </a:cubicBezTo>
                                <a:cubicBezTo>
                                  <a:pt x="999998" y="54483"/>
                                  <a:pt x="994410" y="59944"/>
                                  <a:pt x="987679" y="59944"/>
                                </a:cubicBezTo>
                                <a:lnTo>
                                  <a:pt x="986536" y="59944"/>
                                </a:lnTo>
                                <a:lnTo>
                                  <a:pt x="983742" y="59944"/>
                                </a:lnTo>
                                <a:lnTo>
                                  <a:pt x="982599" y="59944"/>
                                </a:lnTo>
                                <a:lnTo>
                                  <a:pt x="980821" y="59944"/>
                                </a:lnTo>
                                <a:lnTo>
                                  <a:pt x="979043" y="59944"/>
                                </a:lnTo>
                                <a:lnTo>
                                  <a:pt x="977900" y="59944"/>
                                </a:lnTo>
                                <a:lnTo>
                                  <a:pt x="974979" y="59944"/>
                                </a:lnTo>
                                <a:lnTo>
                                  <a:pt x="969645" y="59944"/>
                                </a:lnTo>
                                <a:lnTo>
                                  <a:pt x="968883" y="59944"/>
                                </a:lnTo>
                                <a:lnTo>
                                  <a:pt x="963930" y="59944"/>
                                </a:lnTo>
                                <a:lnTo>
                                  <a:pt x="963168" y="59944"/>
                                </a:lnTo>
                                <a:lnTo>
                                  <a:pt x="957072" y="59944"/>
                                </a:lnTo>
                                <a:lnTo>
                                  <a:pt x="955548" y="59944"/>
                                </a:lnTo>
                                <a:lnTo>
                                  <a:pt x="947674" y="59944"/>
                                </a:lnTo>
                                <a:lnTo>
                                  <a:pt x="939419" y="59944"/>
                                </a:lnTo>
                                <a:lnTo>
                                  <a:pt x="933577" y="59944"/>
                                </a:lnTo>
                                <a:lnTo>
                                  <a:pt x="929005" y="59944"/>
                                </a:lnTo>
                                <a:lnTo>
                                  <a:pt x="926084" y="59944"/>
                                </a:lnTo>
                                <a:lnTo>
                                  <a:pt x="923544" y="59944"/>
                                </a:lnTo>
                                <a:lnTo>
                                  <a:pt x="920623" y="59944"/>
                                </a:lnTo>
                                <a:lnTo>
                                  <a:pt x="917829" y="59944"/>
                                </a:lnTo>
                                <a:lnTo>
                                  <a:pt x="914908" y="59944"/>
                                </a:lnTo>
                                <a:lnTo>
                                  <a:pt x="911733" y="59944"/>
                                </a:lnTo>
                                <a:lnTo>
                                  <a:pt x="908812" y="59944"/>
                                </a:lnTo>
                                <a:lnTo>
                                  <a:pt x="905891" y="59944"/>
                                </a:lnTo>
                                <a:lnTo>
                                  <a:pt x="903097" y="59944"/>
                                </a:lnTo>
                                <a:lnTo>
                                  <a:pt x="900557" y="59944"/>
                                </a:lnTo>
                                <a:lnTo>
                                  <a:pt x="898017" y="59944"/>
                                </a:lnTo>
                                <a:lnTo>
                                  <a:pt x="895477" y="59944"/>
                                </a:lnTo>
                                <a:lnTo>
                                  <a:pt x="892937" y="59944"/>
                                </a:lnTo>
                                <a:lnTo>
                                  <a:pt x="889762" y="59944"/>
                                </a:lnTo>
                                <a:lnTo>
                                  <a:pt x="886841" y="59944"/>
                                </a:lnTo>
                                <a:lnTo>
                                  <a:pt x="883920" y="59944"/>
                                </a:lnTo>
                                <a:lnTo>
                                  <a:pt x="881126" y="59944"/>
                                </a:lnTo>
                                <a:lnTo>
                                  <a:pt x="878205" y="59944"/>
                                </a:lnTo>
                                <a:lnTo>
                                  <a:pt x="872744" y="59944"/>
                                </a:lnTo>
                                <a:lnTo>
                                  <a:pt x="869569" y="59944"/>
                                </a:lnTo>
                                <a:lnTo>
                                  <a:pt x="864108" y="59944"/>
                                </a:lnTo>
                                <a:lnTo>
                                  <a:pt x="861695" y="59944"/>
                                </a:lnTo>
                                <a:lnTo>
                                  <a:pt x="858774" y="59944"/>
                                </a:lnTo>
                                <a:lnTo>
                                  <a:pt x="856234" y="59944"/>
                                </a:lnTo>
                                <a:lnTo>
                                  <a:pt x="853313" y="59944"/>
                                </a:lnTo>
                                <a:lnTo>
                                  <a:pt x="850519" y="59944"/>
                                </a:lnTo>
                                <a:lnTo>
                                  <a:pt x="847598" y="59944"/>
                                </a:lnTo>
                                <a:lnTo>
                                  <a:pt x="842137" y="59944"/>
                                </a:lnTo>
                                <a:lnTo>
                                  <a:pt x="838581" y="59944"/>
                                </a:lnTo>
                                <a:lnTo>
                                  <a:pt x="833501" y="59944"/>
                                </a:lnTo>
                                <a:lnTo>
                                  <a:pt x="830326" y="59944"/>
                                </a:lnTo>
                                <a:lnTo>
                                  <a:pt x="827405" y="59944"/>
                                </a:lnTo>
                                <a:lnTo>
                                  <a:pt x="824865" y="59944"/>
                                </a:lnTo>
                                <a:lnTo>
                                  <a:pt x="822452" y="59944"/>
                                </a:lnTo>
                                <a:lnTo>
                                  <a:pt x="819912" y="59944"/>
                                </a:lnTo>
                                <a:lnTo>
                                  <a:pt x="816991" y="59944"/>
                                </a:lnTo>
                                <a:lnTo>
                                  <a:pt x="814070" y="59944"/>
                                </a:lnTo>
                                <a:lnTo>
                                  <a:pt x="811276" y="59944"/>
                                </a:lnTo>
                                <a:lnTo>
                                  <a:pt x="808355" y="59944"/>
                                </a:lnTo>
                                <a:lnTo>
                                  <a:pt x="805434" y="59944"/>
                                </a:lnTo>
                                <a:lnTo>
                                  <a:pt x="802259" y="59944"/>
                                </a:lnTo>
                                <a:lnTo>
                                  <a:pt x="799338" y="59944"/>
                                </a:lnTo>
                                <a:lnTo>
                                  <a:pt x="796798" y="59944"/>
                                </a:lnTo>
                                <a:lnTo>
                                  <a:pt x="794004" y="59944"/>
                                </a:lnTo>
                                <a:lnTo>
                                  <a:pt x="791083" y="59944"/>
                                </a:lnTo>
                                <a:lnTo>
                                  <a:pt x="788543" y="59944"/>
                                </a:lnTo>
                                <a:lnTo>
                                  <a:pt x="786003" y="59944"/>
                                </a:lnTo>
                                <a:lnTo>
                                  <a:pt x="783463" y="59944"/>
                                </a:lnTo>
                                <a:lnTo>
                                  <a:pt x="781050" y="59944"/>
                                </a:lnTo>
                                <a:lnTo>
                                  <a:pt x="778129" y="59944"/>
                                </a:lnTo>
                                <a:lnTo>
                                  <a:pt x="775208" y="59944"/>
                                </a:lnTo>
                                <a:lnTo>
                                  <a:pt x="772033" y="59944"/>
                                </a:lnTo>
                                <a:lnTo>
                                  <a:pt x="766953" y="59944"/>
                                </a:lnTo>
                                <a:lnTo>
                                  <a:pt x="763397" y="59944"/>
                                </a:lnTo>
                                <a:lnTo>
                                  <a:pt x="755777" y="59944"/>
                                </a:lnTo>
                                <a:lnTo>
                                  <a:pt x="750062" y="59944"/>
                                </a:lnTo>
                                <a:lnTo>
                                  <a:pt x="744220" y="59944"/>
                                </a:lnTo>
                                <a:lnTo>
                                  <a:pt x="738886" y="59944"/>
                                </a:lnTo>
                                <a:lnTo>
                                  <a:pt x="736346" y="59944"/>
                                </a:lnTo>
                                <a:lnTo>
                                  <a:pt x="733806" y="59944"/>
                                </a:lnTo>
                                <a:lnTo>
                                  <a:pt x="731266" y="59944"/>
                                </a:lnTo>
                                <a:lnTo>
                                  <a:pt x="728472" y="59944"/>
                                </a:lnTo>
                                <a:lnTo>
                                  <a:pt x="725551" y="59944"/>
                                </a:lnTo>
                                <a:lnTo>
                                  <a:pt x="722630" y="59944"/>
                                </a:lnTo>
                                <a:lnTo>
                                  <a:pt x="719836" y="59944"/>
                                </a:lnTo>
                                <a:lnTo>
                                  <a:pt x="716915" y="59944"/>
                                </a:lnTo>
                                <a:lnTo>
                                  <a:pt x="713994" y="59944"/>
                                </a:lnTo>
                                <a:lnTo>
                                  <a:pt x="710946" y="59562"/>
                                </a:lnTo>
                                <a:lnTo>
                                  <a:pt x="704088" y="57785"/>
                                </a:lnTo>
                                <a:lnTo>
                                  <a:pt x="704723" y="57912"/>
                                </a:lnTo>
                                <a:lnTo>
                                  <a:pt x="701167" y="57150"/>
                                </a:lnTo>
                                <a:lnTo>
                                  <a:pt x="700405" y="57023"/>
                                </a:lnTo>
                                <a:lnTo>
                                  <a:pt x="695115" y="55625"/>
                                </a:lnTo>
                                <a:lnTo>
                                  <a:pt x="691769" y="55625"/>
                                </a:lnTo>
                                <a:lnTo>
                                  <a:pt x="688086" y="55625"/>
                                </a:lnTo>
                                <a:lnTo>
                                  <a:pt x="683133" y="55625"/>
                                </a:lnTo>
                                <a:lnTo>
                                  <a:pt x="677672" y="55625"/>
                                </a:lnTo>
                                <a:lnTo>
                                  <a:pt x="674116" y="55625"/>
                                </a:lnTo>
                                <a:lnTo>
                                  <a:pt x="666496" y="55625"/>
                                </a:lnTo>
                                <a:lnTo>
                                  <a:pt x="660781" y="55625"/>
                                </a:lnTo>
                                <a:lnTo>
                                  <a:pt x="652526" y="55625"/>
                                </a:lnTo>
                                <a:lnTo>
                                  <a:pt x="644525" y="55625"/>
                                </a:lnTo>
                                <a:lnTo>
                                  <a:pt x="636270" y="55625"/>
                                </a:lnTo>
                                <a:lnTo>
                                  <a:pt x="628396" y="55625"/>
                                </a:lnTo>
                                <a:lnTo>
                                  <a:pt x="616839" y="55625"/>
                                </a:lnTo>
                                <a:lnTo>
                                  <a:pt x="604647" y="55625"/>
                                </a:lnTo>
                                <a:lnTo>
                                  <a:pt x="589153" y="55625"/>
                                </a:lnTo>
                                <a:lnTo>
                                  <a:pt x="573659" y="55625"/>
                                </a:lnTo>
                                <a:lnTo>
                                  <a:pt x="561340" y="55625"/>
                                </a:lnTo>
                                <a:lnTo>
                                  <a:pt x="546608" y="55625"/>
                                </a:lnTo>
                                <a:lnTo>
                                  <a:pt x="534416" y="55625"/>
                                </a:lnTo>
                                <a:lnTo>
                                  <a:pt x="522097" y="55625"/>
                                </a:lnTo>
                                <a:lnTo>
                                  <a:pt x="510667" y="55625"/>
                                </a:lnTo>
                                <a:lnTo>
                                  <a:pt x="499491" y="55625"/>
                                </a:lnTo>
                                <a:lnTo>
                                  <a:pt x="490474" y="55625"/>
                                </a:lnTo>
                                <a:lnTo>
                                  <a:pt x="475742" y="55625"/>
                                </a:lnTo>
                                <a:lnTo>
                                  <a:pt x="463423" y="55625"/>
                                </a:lnTo>
                                <a:lnTo>
                                  <a:pt x="451231" y="55625"/>
                                </a:lnTo>
                                <a:lnTo>
                                  <a:pt x="436499" y="55625"/>
                                </a:lnTo>
                                <a:lnTo>
                                  <a:pt x="427863" y="55625"/>
                                </a:lnTo>
                                <a:lnTo>
                                  <a:pt x="416306" y="55625"/>
                                </a:lnTo>
                                <a:lnTo>
                                  <a:pt x="410591" y="55625"/>
                                </a:lnTo>
                                <a:lnTo>
                                  <a:pt x="405130" y="55625"/>
                                </a:lnTo>
                                <a:lnTo>
                                  <a:pt x="402336" y="55625"/>
                                </a:lnTo>
                                <a:lnTo>
                                  <a:pt x="399415" y="55625"/>
                                </a:lnTo>
                                <a:lnTo>
                                  <a:pt x="396494" y="55625"/>
                                </a:lnTo>
                                <a:lnTo>
                                  <a:pt x="393700" y="55625"/>
                                </a:lnTo>
                                <a:lnTo>
                                  <a:pt x="390779" y="55625"/>
                                </a:lnTo>
                                <a:lnTo>
                                  <a:pt x="387858" y="55625"/>
                                </a:lnTo>
                                <a:lnTo>
                                  <a:pt x="382524" y="55625"/>
                                </a:lnTo>
                                <a:lnTo>
                                  <a:pt x="376682" y="55625"/>
                                </a:lnTo>
                                <a:lnTo>
                                  <a:pt x="368808" y="55625"/>
                                </a:lnTo>
                                <a:lnTo>
                                  <a:pt x="356870" y="55625"/>
                                </a:lnTo>
                                <a:lnTo>
                                  <a:pt x="350393" y="55625"/>
                                </a:lnTo>
                                <a:lnTo>
                                  <a:pt x="341503" y="55625"/>
                                </a:lnTo>
                                <a:lnTo>
                                  <a:pt x="338963" y="55625"/>
                                </a:lnTo>
                                <a:lnTo>
                                  <a:pt x="336042" y="55625"/>
                                </a:lnTo>
                                <a:lnTo>
                                  <a:pt x="333502" y="55625"/>
                                </a:lnTo>
                                <a:lnTo>
                                  <a:pt x="330327" y="55625"/>
                                </a:lnTo>
                                <a:lnTo>
                                  <a:pt x="327406" y="55625"/>
                                </a:lnTo>
                                <a:lnTo>
                                  <a:pt x="324485" y="55625"/>
                                </a:lnTo>
                                <a:lnTo>
                                  <a:pt x="319532" y="55625"/>
                                </a:lnTo>
                                <a:lnTo>
                                  <a:pt x="313309" y="55625"/>
                                </a:lnTo>
                                <a:lnTo>
                                  <a:pt x="302260" y="55625"/>
                                </a:lnTo>
                                <a:lnTo>
                                  <a:pt x="293243" y="55625"/>
                                </a:lnTo>
                                <a:lnTo>
                                  <a:pt x="278384" y="55625"/>
                                </a:lnTo>
                                <a:lnTo>
                                  <a:pt x="269494" y="55625"/>
                                </a:lnTo>
                                <a:lnTo>
                                  <a:pt x="254635" y="55625"/>
                                </a:lnTo>
                                <a:lnTo>
                                  <a:pt x="245618" y="55625"/>
                                </a:lnTo>
                                <a:lnTo>
                                  <a:pt x="234188" y="55625"/>
                                </a:lnTo>
                                <a:lnTo>
                                  <a:pt x="226187" y="55625"/>
                                </a:lnTo>
                                <a:lnTo>
                                  <a:pt x="217932" y="55625"/>
                                </a:lnTo>
                                <a:lnTo>
                                  <a:pt x="212217" y="55625"/>
                                </a:lnTo>
                                <a:lnTo>
                                  <a:pt x="204597" y="55625"/>
                                </a:lnTo>
                                <a:lnTo>
                                  <a:pt x="201041" y="55625"/>
                                </a:lnTo>
                                <a:lnTo>
                                  <a:pt x="193421" y="55625"/>
                                </a:lnTo>
                                <a:lnTo>
                                  <a:pt x="187706" y="55625"/>
                                </a:lnTo>
                                <a:lnTo>
                                  <a:pt x="181991" y="55625"/>
                                </a:lnTo>
                                <a:lnTo>
                                  <a:pt x="174371" y="55625"/>
                                </a:lnTo>
                                <a:lnTo>
                                  <a:pt x="168656" y="55625"/>
                                </a:lnTo>
                                <a:lnTo>
                                  <a:pt x="162941" y="55625"/>
                                </a:lnTo>
                                <a:lnTo>
                                  <a:pt x="155702" y="55625"/>
                                </a:lnTo>
                                <a:lnTo>
                                  <a:pt x="152019" y="55625"/>
                                </a:lnTo>
                                <a:lnTo>
                                  <a:pt x="144526" y="55625"/>
                                </a:lnTo>
                                <a:lnTo>
                                  <a:pt x="138811" y="55625"/>
                                </a:lnTo>
                                <a:lnTo>
                                  <a:pt x="130429" y="55625"/>
                                </a:lnTo>
                                <a:lnTo>
                                  <a:pt x="124714" y="55625"/>
                                </a:lnTo>
                                <a:lnTo>
                                  <a:pt x="117221" y="55625"/>
                                </a:lnTo>
                                <a:lnTo>
                                  <a:pt x="111379" y="55625"/>
                                </a:lnTo>
                                <a:lnTo>
                                  <a:pt x="105664" y="55625"/>
                                </a:lnTo>
                                <a:lnTo>
                                  <a:pt x="98044" y="55625"/>
                                </a:lnTo>
                                <a:lnTo>
                                  <a:pt x="94488" y="55625"/>
                                </a:lnTo>
                                <a:lnTo>
                                  <a:pt x="89408" y="55625"/>
                                </a:lnTo>
                                <a:lnTo>
                                  <a:pt x="86868" y="55625"/>
                                </a:lnTo>
                                <a:lnTo>
                                  <a:pt x="84709" y="55625"/>
                                </a:lnTo>
                                <a:lnTo>
                                  <a:pt x="82296" y="55625"/>
                                </a:lnTo>
                                <a:lnTo>
                                  <a:pt x="72517" y="55625"/>
                                </a:lnTo>
                                <a:lnTo>
                                  <a:pt x="65659" y="55625"/>
                                </a:lnTo>
                                <a:lnTo>
                                  <a:pt x="53086" y="55625"/>
                                </a:lnTo>
                                <a:lnTo>
                                  <a:pt x="44831" y="55625"/>
                                </a:lnTo>
                                <a:lnTo>
                                  <a:pt x="39370" y="55625"/>
                                </a:lnTo>
                                <a:lnTo>
                                  <a:pt x="34671" y="55625"/>
                                </a:lnTo>
                                <a:cubicBezTo>
                                  <a:pt x="27940" y="55625"/>
                                  <a:pt x="22352" y="50164"/>
                                  <a:pt x="22352" y="43307"/>
                                </a:cubicBezTo>
                                <a:cubicBezTo>
                                  <a:pt x="22352" y="39878"/>
                                  <a:pt x="23749" y="36766"/>
                                  <a:pt x="25987" y="34512"/>
                                </a:cubicBezTo>
                                <a:lnTo>
                                  <a:pt x="28468" y="33469"/>
                                </a:lnTo>
                                <a:lnTo>
                                  <a:pt x="28194" y="33400"/>
                                </a:lnTo>
                                <a:lnTo>
                                  <a:pt x="27401" y="33020"/>
                                </a:lnTo>
                                <a:lnTo>
                                  <a:pt x="26035" y="33020"/>
                                </a:lnTo>
                                <a:lnTo>
                                  <a:pt x="21717" y="33020"/>
                                </a:lnTo>
                                <a:lnTo>
                                  <a:pt x="18923" y="33020"/>
                                </a:lnTo>
                                <a:lnTo>
                                  <a:pt x="12246" y="28470"/>
                                </a:lnTo>
                                <a:lnTo>
                                  <a:pt x="11557" y="28321"/>
                                </a:lnTo>
                                <a:lnTo>
                                  <a:pt x="10170" y="27056"/>
                                </a:lnTo>
                                <a:lnTo>
                                  <a:pt x="7366" y="25146"/>
                                </a:lnTo>
                                <a:lnTo>
                                  <a:pt x="6971" y="24139"/>
                                </a:lnTo>
                                <a:lnTo>
                                  <a:pt x="2921" y="20447"/>
                                </a:lnTo>
                                <a:lnTo>
                                  <a:pt x="1524" y="16510"/>
                                </a:lnTo>
                                <a:lnTo>
                                  <a:pt x="1848" y="16738"/>
                                </a:lnTo>
                                <a:lnTo>
                                  <a:pt x="0" y="12319"/>
                                </a:lnTo>
                                <a:cubicBezTo>
                                  <a:pt x="0" y="8890"/>
                                  <a:pt x="1397" y="5810"/>
                                  <a:pt x="3651" y="3588"/>
                                </a:cubicBezTo>
                                <a:cubicBezTo>
                                  <a:pt x="5905" y="1365"/>
                                  <a:pt x="9017" y="0"/>
                                  <a:pt x="12446" y="0"/>
                                </a:cubicBez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g:wgp>
                  </a:graphicData>
                </a:graphic>
              </wp:inline>
            </w:drawing>
          </mc:Choice>
          <mc:Fallback xmlns:a="http://schemas.openxmlformats.org/drawingml/2006/main">
            <w:pict>
              <v:group id="Group 7359" style="width:388.59pt;height:29.3pt;mso-position-horizontal-relative:char;mso-position-vertical-relative:line" coordsize="49350,3721">
                <v:shape id="Picture 747" style="position:absolute;width:49350;height:3721;left:0;top:0;" filled="f">
                  <v:imagedata r:id="rId54"/>
                </v:shape>
                <v:shape id="Shape 758" style="position:absolute;width:1538;height:563;left:13526;top:707;" coordsize="153863,56349" path="m12446,0l13081,0l13843,0l16764,0l21082,0l23876,0l29337,0l32512,0l40132,0l46228,0l54102,0l62484,0l70358,0l73406,381l77788,1452l84201,1777l86614,2159l90864,3175l95504,3175l103124,3175l106299,3175l111760,3175l116840,3175l120396,3175l125730,3175l130810,3175l134493,3175l141986,3175l147701,3175l153543,3175l153863,3175l153863,27939l153543,27939l147701,27939l141986,27939l134493,27939l130810,27939l125730,27939l120396,27939l116840,27939l111760,27939l107142,27939l108712,28067l112395,28956l113690,29464l118999,29464l128016,29464l130429,29718l138683,31369l149860,31369l153863,31369l153863,56349l136779,56007l134747,56007l124714,56007l116459,56007l113919,56007l111379,56007l108839,56007l106045,56007l103505,56007l98044,56007l89789,56007l82931,56007l74676,56007c67818,56007,62357,50546,62357,43688l63202,41633l56388,39877l56007,39624l47625,37211l46101,36576l40307,33959l34544,33782l30099,32765l23785,29949l20320,29718c17653,29590,15240,28575,13208,26924l10983,25129l5842,22606l4846,21609l3651,21113c1397,18859,0,15748,0,12319c0,8953,1397,5874,3651,3635c5905,1397,9017,0,12446,0x">
                  <v:stroke weight="0pt" endcap="flat" joinstyle="miter" miterlimit="10" on="false" color="#000000" opacity="0"/>
                  <v:fill on="true" color="#e71224"/>
                </v:shape>
                <v:shape id="Shape 759" style="position:absolute;width:2813;height:842;left:15065;top:739;" coordsize="281337,84219" path="m0,0l7173,0l13015,0l19111,0l26604,0l30541,635l32347,1260l36129,1524l40828,2794l41094,2921l43876,2921l47178,2921l51496,3683l53151,4331l54290,4445l58100,5714l58365,5842l60894,5842l64069,5842l66990,5842l69911,5842l74229,6603l75254,6976l78928,7239l83119,8255l83945,8636l86802,8636l89596,8636l92517,8636l95438,8636l100772,8636l104455,9271l108755,10580l118425,10795l119949,10922l131327,12700l145857,12700l161351,12700l163256,12827l177222,15116l185759,15331l189418,14477l192212,14097l195514,14097l200848,14097l200955,14097l203769,13081l205832,12875l209230,11176l212024,11176l214564,11176l217104,11176l220025,11176l223048,11176l224343,10668l228026,9778l231527,9516l232598,9144l236916,8382l240091,8382l243012,8382l245552,8382l250886,8382l259522,8382l271841,8382l281337,8382l281337,48843l271460,48514l269174,48260l262099,46736l255585,46736l247330,46736l244663,46482l237380,44913l227518,44577l225486,44323l217758,42799l204150,42799l201610,42545l190509,40232l187909,40166l187513,40259l186116,40513l181064,41144l176464,42545l175448,42926l170368,43942l169098,44196l167972,44331l167193,44703l162518,45873l166948,46863l168463,46863l173543,46863l176083,46863l180909,47878l181469,48103l184846,48260l187005,48640l191680,49784l198054,49784l200340,49911l211420,52004l222438,52577l223454,52705l238948,54864l239202,54990l254017,57298l273111,57658l275143,57912l281337,59033l281337,84219l271815,82406l252537,82042l250759,81914l235265,79375l235519,79375l220852,77331l208849,76581l207198,76453l196441,74422l189672,74422l186751,74168l182070,72946l177734,72644l173670,71627l173543,71627l168463,71627l165288,71627l162494,71247l152553,68908l146619,68326l146238,68199l132254,66167l124267,66167l109408,66167l106995,65913l99116,64359l88580,64008l85278,63500l81104,62230l75245,62230l72070,62230l67752,61468l64886,60451l63815,60325l61410,59055l57211,59055l53274,58420l49603,57108l39939,56896l37907,56642l29531,54990l12253,54990l10094,54864l491,53183l0,53174l0,28194l15809,28194l32446,28194l46721,28194l45654,27939l44956,27686l43876,27686l41082,27686l38161,27686c36256,27686,34351,27177,32573,26415l31887,26041l29017,25908l25969,25273l24557,24764l19111,24764l13015,24764l7173,24764l0,24764l0,0x">
                  <v:stroke weight="0pt" endcap="flat" joinstyle="miter" miterlimit="10" on="false" color="#000000" opacity="0"/>
                  <v:fill on="true" color="#e71224"/>
                </v:shape>
                <v:shape id="Shape 760" style="position:absolute;width:1826;height:842;left:17878;top:768;" coordsize="182655,84201" path="m154969,0l161065,0l168685,0l171860,0l177321,0l180242,0l182655,0l182655,24765l180242,24765l177321,24765l171860,24765l168685,24765l161065,24765l156585,24765l146587,26924l144301,27305l136599,27630l129188,29718l125886,30099l118266,30099l114710,30099l107090,30099l103915,30099l98835,30099l95914,30099l93120,30099l90199,30099l87786,30099l88051,30226l90961,30226l93755,30226l96676,30226l99851,30226l104296,30988l105661,31547l107217,31750l111407,33147l113186,33147l118139,34163l118719,34395l121695,34544l125378,35433l126861,36068l131982,36068l137697,36068l143793,36068l148873,36068l151794,36068l154969,36068l157890,36068l160811,36068l163224,36068l166145,36068l168685,36068l171606,36068l174400,36068l177321,36068l180242,36068l182655,36068l182655,84201l180242,84201l172241,84201l166145,84201l161065,84201l158271,84201l154969,84201l152429,84201l148492,84201l143412,84201l133379,84201l121187,84201l105312,84201l89818,84201l74324,84201l62132,84201l50575,84201l44860,84201l39399,84201l36605,84201l33684,84201l31144,84201l26163,82806l23270,82296l22622,82042l19587,82042l4855,82042l2569,81788l0,81299l0,56112l6438,57277l19587,57277l24667,57277l28985,58039l31155,58794l33448,59436l33684,59436l36605,59436l39399,59436l44860,59436l50575,59436l62132,59436l74324,59436l89818,59436l105312,59436l118819,59436l118161,59177l114837,58928l110900,57912l110773,57912l108233,57912c106074,57912,103915,57277,102010,56261l101641,56058l101248,56007l98454,55245l97724,54991l96676,54991l93755,54991l90961,54991l88040,54991l85119,54991c83214,54991,81309,54610,79658,53721l78628,53184l77880,53086l73816,51943l73583,51816l71149,51816l67847,51816l65053,51816l59973,51816l56290,51181l51847,49829l45368,49530l43971,49403l33358,47752l25429,47752l10570,47752l8157,47498l602,45942l0,45922l0,5461l5998,5461l21746,5461l37240,5461l52734,5461l65053,5461l76102,5461l81944,5461l87278,5461l90199,5461l93120,5461l95914,5461l98835,5461l103915,5461l107090,5461l114710,5461l118266,5461l123810,5461l131474,3302l134395,2921l141999,2595l152302,254l154969,0x">
                  <v:stroke weight="0pt" endcap="flat" joinstyle="miter" miterlimit="10" on="false" color="#000000" opacity="0"/>
                  <v:fill on="true" color="#e71224"/>
                </v:shape>
                <v:shape id="Shape 761" style="position:absolute;width:1856;height:842;left:19705;top:768;" coordsize="185641,84201" path="m0,0l381,0l3302,0l5842,0l8636,0l11557,0l14859,0l17653,0l20574,0l23495,0l26289,0l29210,0l32131,0l34925,0l37465,0l46101,0l56261,0l76073,0l92583,0l116713,0l133223,0l149860,0l161036,0l169291,0l175006,0l180467,0l183261,0l185641,0l185641,41656l183261,41656l180467,41656l175006,41656l171831,41656l166370,41656l163449,41656l160655,41656l158115,41656l155575,41656l152654,41656l151763,41656l148336,42799l147066,43180l143891,43942l145034,43561l139700,45339l135763,45974l132842,45974l130048,45974l127127,45974l123952,45974l121031,45974l118110,45974l115316,45974l114766,45974l113792,46355l110998,46990l109828,47150l108458,47752l103378,48895l100584,48895l100330,49022l94761,50288l94488,50419c92837,51308,90932,51816,89027,51816l89017,51816l88773,51943l84963,53086l83497,53306l81407,53975l77470,54610l74549,54610l71755,54610l69172,54610l67691,55245l63881,56007l62362,56113l56261,58928l55485,58999l54610,59436l54737,59436l62738,59436l65278,59436l67691,59436l70612,59436l73533,59436l78867,59436l84709,59436l92964,59436l101219,59436l109093,59436l115951,59436l121412,59436l125349,59436l130429,59436l132154,59436l138684,57912l140716,57658l145519,57345l152908,55753l153289,55626l164846,53467l166116,53340l174340,52645l185641,50704l185641,75808l178181,77089l177038,77343l169102,77910l157861,80010l158242,79883l149987,81661l148082,81915l143707,82207l136906,83820l133985,84201l130429,84201l125349,84201l121412,84201l115951,84201l109093,84201l101219,84201l92964,84201l84709,84201l78867,84201l73533,84201l70612,84201l67691,84201l65278,84201l62738,84201l54737,84201l48260,84201l33528,84201l21336,84201l9017,84201l0,84201l0,36068l381,36068l3302,36068l6223,36068l8636,36068l11557,36068l14478,36068l17399,36068l19812,36068l22733,36068l25654,36068l28194,36068l30607,36068l32766,36068l35306,36068l37465,36068l40386,36068l43307,36068l45868,36068l46355,35814l49304,34984l49530,34798c51562,33020,54102,31877,56896,31750l60222,31512l62103,30734l66675,29845l71755,29845l74549,29845l75598,29845l76835,29464l78994,28956l79365,28898l80518,28321l86084,27056l86360,26924c88011,26035,89916,25527,91821,25527l91831,25527l92075,25400l94869,24765l92583,24765l76073,24765l56261,24765l46101,24765l37465,24765l34925,24765l32131,24765l29210,24765l26289,24765l23495,24765l20574,24765l17653,24765l14859,24765l11557,24765l8636,24765l5842,24765l3302,24765l381,24765l0,24765l0,0x">
                  <v:stroke weight="0pt" endcap="flat" joinstyle="miter" miterlimit="10" on="false" color="#000000" opacity="0"/>
                  <v:fill on="true" color="#e71224"/>
                </v:shape>
                <v:shape id="Shape 762" style="position:absolute;width:3566;height:758;left:21561;top:768;" coordsize="356649,75808" path="m0,0l541,0l3081,0l8415,0l13876,0l19591,0l27211,0l30767,0l35847,0l39022,0l41943,0l44864,0l47277,0l50198,0l55278,0l61374,0l72550,0l81567,0l96299,0l105316,0l116873,0l122588,0l127668,0l130843,0l133764,0l136558,0l139098,0l142781,0l147734,0l157513,0l166530,0l177960,0l183802,0l191295,0l195994,889l198035,1691l200820,1905l205519,3175l205785,3302l206154,3302l210381,4285l211742,4445l213988,5461l216949,5461l219743,5461l222664,5461l225585,5461l228379,5461l231300,5461l233840,5461l236380,5461l239174,5461l242095,5461l243213,5715l244254,5715l245397,5715l249319,7364l249334,7366l251747,7874l252986,8255l254033,8255l256446,8255l258986,8255l261526,8255l264066,8255l266987,8255l269781,8255l272702,8255l275623,8255l278036,8255l280957,8255l283497,8255l286418,8255l289212,8255l292133,8255l295054,8255l298229,8255l300769,8255l303309,8255l308008,8255l313342,8255l319184,8255l326677,8255l330360,8255l335694,8255l338615,8255l341409,8255c344076,8255,346743,9144,348902,10795l350299,11811l351823,12954c354871,15240,356649,18923,356649,22860l356649,25400l356649,27813l356649,30353c356649,32766,356014,35179,354617,37211l353855,38354l351061,41402l349664,42418c347505,44069,344838,44958,342171,44958l340393,44958l337853,44958l335694,44958l333154,44958l330614,44958l327820,44958l324899,44958l322359,44958l319438,44958l317279,44958l313342,44958l310548,44958l306865,44958l304071,44958l301150,44958l298229,44958l295689,44958l293276,44958l290355,44958l287815,44958l284894,44958l282100,44958l279179,44958l276639,44958l274099,44958l269400,44958l266225,44958l258605,44958l252509,44958l246794,44958l239174,44958l235618,44958l230157,44958l227363,44958l224823,44958l222283,44958l214028,44958l207932,44958l196375,44958l189634,44958l185525,45899l178214,48006l176055,48387l164309,49742l155481,52832l151925,53594l138598,54127l132748,56769l128430,57912l124485,58084l120429,59436l116492,60071l113571,60071l113238,60071l110650,61341l108691,61635l104935,62865l101379,62865l90166,62865l83091,64389l80678,64770l63842,64994l56929,67818l53119,68707l44011,69213l38006,71882l33688,73025l29423,73203l25941,74422l21750,75184l18956,75184l15654,75184l9177,75184l3637,75184l0,75808l0,50704l922,50546l3081,50419l9177,50419l15654,50419l18956,50419l19593,50419l22639,49276l26068,48641l30001,48395l35720,45720l40038,44704l49727,44065l56802,41275l61120,40386l78948,40030l86139,38481l88679,38227l101379,38227l102274,38227l104681,37211l106352,36947l110396,35306l113571,35306l114459,35306l117889,34163l121064,33528l124620,33296l130462,30607l131031,30480l127922,30480l122207,30480l116873,30480l113952,30480l111031,30480l108237,30480l108236,30480l107983,30607l103792,31877l102852,31985l101887,32512c100109,33274,98204,33782,96299,33782l91219,33782l87663,33782l82202,33782l79408,33782l76487,33782l75854,33782l73820,34290l73623,34325l67851,35941l65311,35941l62517,35941l59596,35941l56294,35941l53500,35941l50579,35941l49911,35941l49182,36195l46388,36957l45514,37033l44610,37465c42832,38354,40927,38862,39022,38862l36482,38862l34323,38862l31910,38862l29370,38862l26449,38862l23909,38862l21115,38862l18194,38862l15273,38862l12479,38862l12458,38862l12225,38989l8034,40132l6293,40333l4859,40894l541,41656l0,41656l0,0x">
                  <v:stroke weight="0pt" endcap="flat" joinstyle="miter" miterlimit="10" on="false" color="#000000" opacity="0"/>
                  <v:fill on="true" color="#e71224"/>
                </v:shape>
                <v:shape id="Shape 763" style="position:absolute;width:9999;height:599;left:14274;top:1788;" coordsize="999998,59944" path="m12446,0l13081,0l15240,0l18542,0l21463,0l24257,0l27178,0l30099,0c32004,0,33909,381,35560,1270l36340,1643l37465,1777l41656,3048l41922,3175l44069,3175l47625,3683l49912,4417l53848,4699l58674,5969l58995,6129l63246,6858l64878,7451l66167,7620l70585,9092l74549,9906l76165,10633l76327,10668l78708,11430l81153,11430l84074,11430l86868,11430l90170,11430l93091,11430l98044,11430l101727,11430l104521,11811l111533,13446l114046,13715l118999,15239l121780,16839l122428,16890l126619,18161l126883,18287l129794,18287l132588,18287l135128,18287l137668,18287l140208,18287l142748,18287l145542,18287l148463,18287l151003,18287l153924,18287l156083,18287l158623,18287l161036,18287l163957,18287l166878,18287l169672,18287l172593,18287l175514,18287l178308,18287l181229,18287l183388,18287l186309,18287l188849,18287l191262,18287l194564,18287l197485,18287l199898,18287l202819,18287l204978,18287l207518,18287l210058,18287l212598,18287l215392,18287l218313,18287l221234,18287l224028,18287l226568,18287l228092,18287l229108,18287c232537,18287,235617,19684,237839,21939l239147,25146l242062,25146l253619,25146l265811,25146l281305,25146l292241,25146l306197,22860l307848,22606l316314,22248l326136,20065l328803,19685l334645,19685l339598,19685l342138,19685l344678,19685l347218,19685l350393,19685l353314,19685l356235,19685l359029,19685l362331,19685l365252,19685l367665,19685l370586,19685l373507,19685l376301,19685l379603,19685l382524,19685l384937,19685l387858,19685l390398,19685l392938,19685l395478,19685l398018,19685l401193,19685l406273,19685l409829,19685l417449,19685l423164,19685l434721,19685l441579,19685l452374,19685l455930,19685l462407,19685l465582,19685l469900,19685l472821,19685l476123,19685l481076,19685l487299,19685l495173,19685l503428,19685l514985,19685l524002,19685l535178,19685l543433,19685l551688,19685l559562,19685l565658,19685l573278,19685l576834,19685l584454,19685l590169,19685l598424,19685l606425,19685l613821,19685l618109,18923l619887,18669l626585,18328l631317,17145l634111,16890l641985,16890l650367,16890l656082,16890l663702,16890l669798,16890l677672,16890l683768,16890l688848,16890l691769,16890l694182,16890l696341,16890l698881,16890l703961,16890l707517,16890l715137,16890l718693,16890l726313,16890l729869,16890l735330,16890l739267,16890l741807,16890l745744,16890l748538,16890l751459,16890l754380,16890l759714,16890l765556,16890l776986,16890l786003,16890l797560,16890l803275,16890l810895,16890l814070,16890l819150,16890l821690,16890l824611,16890l827786,16890l830707,16890l836041,16890l839343,16890l846836,16890l850392,17399l854982,18737l861441,19050l864616,19558l868697,20827l871728,20827l874268,20827l876808,20827l879983,20827l882904,20827l885698,20827l889635,21462l894173,22940l897128,23622l903876,25146l905256,25146l910209,25146l912368,25146l914908,25146l917829,25146l922147,25908l923574,26466l925068,26670l929132,27939l929386,28067l931799,28067l936498,28956l938125,29595l941705,29845c943483,29972,945388,30480,947039,31496l950255,33309l951865,33655l952373,33782l958259,35178l963168,35178l963930,35178l968883,35178l969645,35178l974979,35178l977900,35178l979043,35178l980821,35178l982599,35178l983742,35178l986536,35178l987679,35178c991045,35178,994124,36575,996363,38830c998601,41084,999998,44196,999998,47625c999998,54483,994410,59944,987679,59944l986536,59944l983742,59944l982599,59944l980821,59944l979043,59944l977900,59944l974979,59944l969645,59944l968883,59944l963930,59944l963168,59944l957072,59944l955548,59944l947674,59944l939419,59944l933577,59944l929005,59944l926084,59944l923544,59944l920623,59944l917829,59944l914908,59944l911733,59944l908812,59944l905891,59944l903097,59944l900557,59944l898017,59944l895477,59944l892937,59944l889762,59944l886841,59944l883920,59944l881126,59944l878205,59944l872744,59944l869569,59944l864108,59944l861695,59944l858774,59944l856234,59944l853313,59944l850519,59944l847598,59944l842137,59944l838581,59944l833501,59944l830326,59944l827405,59944l824865,59944l822452,59944l819912,59944l816991,59944l814070,59944l811276,59944l808355,59944l805434,59944l802259,59944l799338,59944l796798,59944l794004,59944l791083,59944l788543,59944l786003,59944l783463,59944l781050,59944l778129,59944l775208,59944l772033,59944l766953,59944l763397,59944l755777,59944l750062,59944l744220,59944l738886,59944l736346,59944l733806,59944l731266,59944l728472,59944l725551,59944l722630,59944l719836,59944l716915,59944l713994,59944l710946,59562l704088,57785l704723,57912l701167,57150l700405,57023l695115,55625l691769,55625l688086,55625l683133,55625l677672,55625l674116,55625l666496,55625l660781,55625l652526,55625l644525,55625l636270,55625l628396,55625l616839,55625l604647,55625l589153,55625l573659,55625l561340,55625l546608,55625l534416,55625l522097,55625l510667,55625l499491,55625l490474,55625l475742,55625l463423,55625l451231,55625l436499,55625l427863,55625l416306,55625l410591,55625l405130,55625l402336,55625l399415,55625l396494,55625l393700,55625l390779,55625l387858,55625l382524,55625l376682,55625l368808,55625l356870,55625l350393,55625l341503,55625l338963,55625l336042,55625l333502,55625l330327,55625l327406,55625l324485,55625l319532,55625l313309,55625l302260,55625l293243,55625l278384,55625l269494,55625l254635,55625l245618,55625l234188,55625l226187,55625l217932,55625l212217,55625l204597,55625l201041,55625l193421,55625l187706,55625l181991,55625l174371,55625l168656,55625l162941,55625l155702,55625l152019,55625l144526,55625l138811,55625l130429,55625l124714,55625l117221,55625l111379,55625l105664,55625l98044,55625l94488,55625l89408,55625l86868,55625l84709,55625l82296,55625l72517,55625l65659,55625l53086,55625l44831,55625l39370,55625l34671,55625c27940,55625,22352,50164,22352,43307c22352,39878,23749,36766,25987,34512l28468,33469l28194,33400l27401,33020l26035,33020l21717,33020l18923,33020l12246,28470l11557,28321l10170,27056l7366,25146l6971,24139l2921,20447l1524,16510l1848,16738l0,12319c0,8890,1397,5810,3651,3588c5905,1365,9017,0,12446,0x">
                  <v:stroke weight="0pt" endcap="flat" joinstyle="miter" miterlimit="10" on="false" color="#000000" opacity="0"/>
                  <v:fill on="true" color="#e71224"/>
                </v:shape>
              </v:group>
            </w:pict>
          </mc:Fallback>
        </mc:AlternateContent>
      </w:r>
      <w:r>
        <w:rPr>
          <w:rFonts w:ascii="Times New Roman" w:eastAsia="Times New Roman" w:hAnsi="Times New Roman" w:cs="Times New Roman"/>
          <w:sz w:val="24"/>
        </w:rPr>
        <w:t xml:space="preserve"> </w:t>
      </w:r>
    </w:p>
    <w:p w14:paraId="0761F829" w14:textId="77777777" w:rsidR="009346B4" w:rsidRDefault="008A5712">
      <w:pPr>
        <w:spacing w:after="10"/>
        <w:ind w:left="16"/>
      </w:pPr>
      <w:r>
        <w:rPr>
          <w:rFonts w:ascii="Times New Roman" w:eastAsia="Times New Roman" w:hAnsi="Times New Roman" w:cs="Times New Roman"/>
          <w:b/>
          <w:sz w:val="24"/>
        </w:rPr>
        <w:t xml:space="preserve">Step 10: Create a bucket on Google Cloud Storage </w:t>
      </w:r>
    </w:p>
    <w:p w14:paraId="5479FE02" w14:textId="77777777" w:rsidR="009346B4" w:rsidRDefault="008A5712">
      <w:pPr>
        <w:spacing w:after="15"/>
        <w:ind w:left="16"/>
      </w:pPr>
      <w:r>
        <w:rPr>
          <w:rFonts w:ascii="Times New Roman" w:eastAsia="Times New Roman" w:hAnsi="Times New Roman" w:cs="Times New Roman"/>
          <w:sz w:val="24"/>
        </w:rPr>
        <w:t xml:space="preserve"> </w:t>
      </w:r>
    </w:p>
    <w:p w14:paraId="671266A5" w14:textId="5EB2F999" w:rsidR="009346B4" w:rsidRDefault="00FA0EAE">
      <w:pPr>
        <w:spacing w:after="5" w:line="266" w:lineRule="auto"/>
        <w:ind w:left="11" w:hanging="10"/>
      </w:pPr>
      <w:r>
        <w:rPr>
          <w:rFonts w:ascii="Times New Roman" w:eastAsia="Times New Roman" w:hAnsi="Times New Roman" w:cs="Times New Roman"/>
          <w:sz w:val="24"/>
        </w:rPr>
        <w:t>C</w:t>
      </w:r>
      <w:r w:rsidR="008A5712">
        <w:rPr>
          <w:rFonts w:ascii="Times New Roman" w:eastAsia="Times New Roman" w:hAnsi="Times New Roman" w:cs="Times New Roman"/>
          <w:sz w:val="24"/>
        </w:rPr>
        <w:t>reate a bucket</w:t>
      </w:r>
      <w:r>
        <w:rPr>
          <w:rFonts w:ascii="Times New Roman" w:eastAsia="Times New Roman" w:hAnsi="Times New Roman" w:cs="Times New Roman"/>
          <w:sz w:val="24"/>
        </w:rPr>
        <w:t xml:space="preserve"> under Storage tab</w:t>
      </w:r>
      <w:r w:rsidR="008A5712">
        <w:rPr>
          <w:rFonts w:ascii="Times New Roman" w:eastAsia="Times New Roman" w:hAnsi="Times New Roman" w:cs="Times New Roman"/>
          <w:sz w:val="24"/>
        </w:rPr>
        <w:t xml:space="preserve">, the name has to be unique. </w:t>
      </w:r>
    </w:p>
    <w:p w14:paraId="0150E26B" w14:textId="3B2A5915" w:rsidR="009346B4" w:rsidRDefault="009346B4" w:rsidP="00FA0EAE">
      <w:pPr>
        <w:spacing w:after="0"/>
        <w:ind w:left="16"/>
      </w:pPr>
    </w:p>
    <w:p w14:paraId="170AD1EE" w14:textId="77777777" w:rsidR="009346B4" w:rsidRDefault="008A5712">
      <w:pPr>
        <w:spacing w:after="5" w:line="266" w:lineRule="auto"/>
        <w:ind w:left="11" w:hanging="10"/>
      </w:pPr>
      <w:r>
        <w:rPr>
          <w:rFonts w:ascii="Times New Roman" w:eastAsia="Times New Roman" w:hAnsi="Times New Roman" w:cs="Times New Roman"/>
          <w:sz w:val="24"/>
        </w:rPr>
        <w:t xml:space="preserve">Note: If you have trouble creating a new bucket, it is possibly that your bucket name has been used already, give it another name and try again. </w:t>
      </w:r>
    </w:p>
    <w:p w14:paraId="15244DA3" w14:textId="77777777" w:rsidR="009346B4" w:rsidRDefault="008A5712">
      <w:pPr>
        <w:spacing w:after="10"/>
        <w:ind w:left="16"/>
      </w:pPr>
      <w:r>
        <w:rPr>
          <w:rFonts w:ascii="Times New Roman" w:eastAsia="Times New Roman" w:hAnsi="Times New Roman" w:cs="Times New Roman"/>
          <w:sz w:val="24"/>
        </w:rPr>
        <w:t xml:space="preserve"> </w:t>
      </w:r>
    </w:p>
    <w:p w14:paraId="5756B386" w14:textId="77777777" w:rsidR="009346B4" w:rsidRDefault="008A5712" w:rsidP="00FA0EAE">
      <w:pPr>
        <w:spacing w:after="95"/>
        <w:ind w:right="274"/>
        <w:jc w:val="right"/>
      </w:pPr>
      <w:r>
        <w:rPr>
          <w:noProof/>
        </w:rPr>
        <w:drawing>
          <wp:inline distT="0" distB="0" distL="0" distR="0" wp14:anchorId="39D5DB20" wp14:editId="5C443FDA">
            <wp:extent cx="6097270" cy="801370"/>
            <wp:effectExtent l="0" t="0" r="0" b="0"/>
            <wp:docPr id="749" name="Picture 749"/>
            <wp:cNvGraphicFramePr/>
            <a:graphic xmlns:a="http://schemas.openxmlformats.org/drawingml/2006/main">
              <a:graphicData uri="http://schemas.openxmlformats.org/drawingml/2006/picture">
                <pic:pic xmlns:pic="http://schemas.openxmlformats.org/drawingml/2006/picture">
                  <pic:nvPicPr>
                    <pic:cNvPr id="749" name="Picture 749"/>
                    <pic:cNvPicPr/>
                  </pic:nvPicPr>
                  <pic:blipFill>
                    <a:blip r:embed="rId55"/>
                    <a:stretch>
                      <a:fillRect/>
                    </a:stretch>
                  </pic:blipFill>
                  <pic:spPr>
                    <a:xfrm>
                      <a:off x="0" y="0"/>
                      <a:ext cx="6097270" cy="801370"/>
                    </a:xfrm>
                    <a:prstGeom prst="rect">
                      <a:avLst/>
                    </a:prstGeom>
                  </pic:spPr>
                </pic:pic>
              </a:graphicData>
            </a:graphic>
          </wp:inline>
        </w:drawing>
      </w:r>
      <w:r>
        <w:rPr>
          <w:rFonts w:ascii="Times New Roman" w:eastAsia="Times New Roman" w:hAnsi="Times New Roman" w:cs="Times New Roman"/>
          <w:sz w:val="24"/>
        </w:rPr>
        <w:t xml:space="preserve"> </w:t>
      </w:r>
    </w:p>
    <w:p w14:paraId="3431F7CE" w14:textId="77777777" w:rsidR="009346B4" w:rsidRDefault="008A5712">
      <w:pPr>
        <w:spacing w:after="10"/>
        <w:ind w:left="16"/>
      </w:pPr>
      <w:r>
        <w:rPr>
          <w:rFonts w:ascii="Times New Roman" w:eastAsia="Times New Roman" w:hAnsi="Times New Roman" w:cs="Times New Roman"/>
          <w:sz w:val="24"/>
        </w:rPr>
        <w:t xml:space="preserve"> </w:t>
      </w:r>
    </w:p>
    <w:p w14:paraId="7BFC6D01" w14:textId="77777777" w:rsidR="009346B4" w:rsidRDefault="008A5712">
      <w:pPr>
        <w:spacing w:after="15"/>
        <w:ind w:left="16"/>
      </w:pPr>
      <w:r>
        <w:rPr>
          <w:rFonts w:ascii="Times New Roman" w:eastAsia="Times New Roman" w:hAnsi="Times New Roman" w:cs="Times New Roman"/>
          <w:b/>
          <w:sz w:val="24"/>
        </w:rPr>
        <w:t xml:space="preserve">Step 11: Upload files to the bucket </w:t>
      </w:r>
    </w:p>
    <w:p w14:paraId="1DEEB108" w14:textId="77777777" w:rsidR="009346B4" w:rsidRDefault="008A5712">
      <w:pPr>
        <w:spacing w:after="22"/>
        <w:ind w:left="16"/>
      </w:pPr>
      <w:r>
        <w:rPr>
          <w:rFonts w:ascii="Times New Roman" w:eastAsia="Times New Roman" w:hAnsi="Times New Roman" w:cs="Times New Roman"/>
          <w:b/>
          <w:sz w:val="24"/>
        </w:rPr>
        <w:t xml:space="preserve"> </w:t>
      </w:r>
    </w:p>
    <w:p w14:paraId="690A4882" w14:textId="77777777" w:rsidR="009346B4" w:rsidRDefault="008A5712">
      <w:pPr>
        <w:spacing w:after="58" w:line="266" w:lineRule="auto"/>
        <w:ind w:left="11" w:hanging="10"/>
      </w:pPr>
      <w:r>
        <w:rPr>
          <w:rFonts w:ascii="Times New Roman" w:eastAsia="Times New Roman" w:hAnsi="Times New Roman" w:cs="Times New Roman"/>
          <w:sz w:val="24"/>
        </w:rPr>
        <w:t xml:space="preserve">Go ahead click on the name to go inside the bucket and upload the </w:t>
      </w:r>
      <w:r>
        <w:rPr>
          <w:b/>
          <w:sz w:val="24"/>
        </w:rPr>
        <w:t>crime.csv</w:t>
      </w:r>
      <w:r>
        <w:rPr>
          <w:rFonts w:ascii="Times New Roman" w:eastAsia="Times New Roman" w:hAnsi="Times New Roman" w:cs="Times New Roman"/>
          <w:sz w:val="24"/>
        </w:rPr>
        <w:t xml:space="preserve"> file.</w:t>
      </w:r>
      <w:r>
        <w:rPr>
          <w:rFonts w:ascii="Times New Roman" w:eastAsia="Times New Roman" w:hAnsi="Times New Roman" w:cs="Times New Roman"/>
        </w:rPr>
        <w:t xml:space="preserve"> </w:t>
      </w:r>
    </w:p>
    <w:p w14:paraId="4A8CA3CE" w14:textId="77777777" w:rsidR="009346B4" w:rsidRDefault="008A5712">
      <w:pPr>
        <w:spacing w:after="90"/>
        <w:ind w:right="54"/>
        <w:jc w:val="right"/>
      </w:pPr>
      <w:r>
        <w:rPr>
          <w:noProof/>
        </w:rPr>
        <mc:AlternateContent>
          <mc:Choice Requires="wpg">
            <w:drawing>
              <wp:inline distT="0" distB="0" distL="0" distR="0" wp14:anchorId="4152773F" wp14:editId="13B578B1">
                <wp:extent cx="6097270" cy="610870"/>
                <wp:effectExtent l="0" t="0" r="0" b="0"/>
                <wp:docPr id="7363" name="Group 7363"/>
                <wp:cNvGraphicFramePr/>
                <a:graphic xmlns:a="http://schemas.openxmlformats.org/drawingml/2006/main">
                  <a:graphicData uri="http://schemas.microsoft.com/office/word/2010/wordprocessingGroup">
                    <wpg:wgp>
                      <wpg:cNvGrpSpPr/>
                      <wpg:grpSpPr>
                        <a:xfrm>
                          <a:off x="0" y="0"/>
                          <a:ext cx="6097270" cy="610870"/>
                          <a:chOff x="0" y="0"/>
                          <a:chExt cx="6097270" cy="610870"/>
                        </a:xfrm>
                      </wpg:grpSpPr>
                      <pic:pic xmlns:pic="http://schemas.openxmlformats.org/drawingml/2006/picture">
                        <pic:nvPicPr>
                          <pic:cNvPr id="751" name="Picture 751"/>
                          <pic:cNvPicPr/>
                        </pic:nvPicPr>
                        <pic:blipFill>
                          <a:blip r:embed="rId56"/>
                          <a:stretch>
                            <a:fillRect/>
                          </a:stretch>
                        </pic:blipFill>
                        <pic:spPr>
                          <a:xfrm>
                            <a:off x="0" y="0"/>
                            <a:ext cx="6097270" cy="610870"/>
                          </a:xfrm>
                          <a:prstGeom prst="rect">
                            <a:avLst/>
                          </a:prstGeom>
                        </pic:spPr>
                      </pic:pic>
                      <wps:wsp>
                        <wps:cNvPr id="764" name="Shape 764"/>
                        <wps:cNvSpPr/>
                        <wps:spPr>
                          <a:xfrm>
                            <a:off x="195580" y="354965"/>
                            <a:ext cx="738505" cy="154940"/>
                          </a:xfrm>
                          <a:custGeom>
                            <a:avLst/>
                            <a:gdLst/>
                            <a:ahLst/>
                            <a:cxnLst/>
                            <a:rect l="0" t="0" r="0" b="0"/>
                            <a:pathLst>
                              <a:path w="738505" h="154940">
                                <a:moveTo>
                                  <a:pt x="0" y="154940"/>
                                </a:moveTo>
                                <a:lnTo>
                                  <a:pt x="738505" y="154940"/>
                                </a:lnTo>
                                <a:lnTo>
                                  <a:pt x="73850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7363" style="width:480.1pt;height:48.1pt;mso-position-horizontal-relative:char;mso-position-vertical-relative:line" coordsize="60972,6108">
                <v:shape id="Picture 751" style="position:absolute;width:60972;height:6108;left:0;top:0;" filled="f">
                  <v:imagedata r:id="rId57"/>
                </v:shape>
                <v:shape id="Shape 764" style="position:absolute;width:7385;height:1549;left:1955;top:3549;" coordsize="738505,154940" path="m0,154940l738505,154940l738505,0l0,0x">
                  <v:stroke weight="2.25pt" endcap="flat" joinstyle="miter" miterlimit="10" on="true" color="#ff0000"/>
                  <v:fill on="false" color="#000000" opacity="0"/>
                </v:shape>
              </v:group>
            </w:pict>
          </mc:Fallback>
        </mc:AlternateContent>
      </w:r>
      <w:r>
        <w:rPr>
          <w:rFonts w:ascii="Times New Roman" w:eastAsia="Times New Roman" w:hAnsi="Times New Roman" w:cs="Times New Roman"/>
          <w:b/>
          <w:sz w:val="24"/>
        </w:rPr>
        <w:t xml:space="preserve"> </w:t>
      </w:r>
    </w:p>
    <w:p w14:paraId="1074E3FD" w14:textId="77777777" w:rsidR="009346B4" w:rsidRDefault="008A5712">
      <w:pPr>
        <w:spacing w:after="4" w:line="264" w:lineRule="auto"/>
        <w:ind w:left="11" w:hanging="10"/>
      </w:pPr>
      <w:r>
        <w:rPr>
          <w:rFonts w:ascii="Times New Roman" w:eastAsia="Times New Roman" w:hAnsi="Times New Roman" w:cs="Times New Roman"/>
          <w:sz w:val="24"/>
        </w:rPr>
        <w:t xml:space="preserve">Click on Upload files and browse to find the file to upload from your local machine. </w:t>
      </w:r>
    </w:p>
    <w:p w14:paraId="6F5B25B1" w14:textId="77777777" w:rsidR="009346B4" w:rsidRDefault="008A5712">
      <w:pPr>
        <w:spacing w:after="10"/>
        <w:ind w:right="5313"/>
        <w:jc w:val="center"/>
      </w:pPr>
      <w:r>
        <w:rPr>
          <w:noProof/>
        </w:rPr>
        <w:drawing>
          <wp:inline distT="0" distB="0" distL="0" distR="0" wp14:anchorId="33E3D8BF" wp14:editId="46FEE4F0">
            <wp:extent cx="2748026" cy="309880"/>
            <wp:effectExtent l="0" t="0" r="0" b="0"/>
            <wp:docPr id="753" name="Picture 753"/>
            <wp:cNvGraphicFramePr/>
            <a:graphic xmlns:a="http://schemas.openxmlformats.org/drawingml/2006/main">
              <a:graphicData uri="http://schemas.openxmlformats.org/drawingml/2006/picture">
                <pic:pic xmlns:pic="http://schemas.openxmlformats.org/drawingml/2006/picture">
                  <pic:nvPicPr>
                    <pic:cNvPr id="753" name="Picture 753"/>
                    <pic:cNvPicPr/>
                  </pic:nvPicPr>
                  <pic:blipFill>
                    <a:blip r:embed="rId58"/>
                    <a:stretch>
                      <a:fillRect/>
                    </a:stretch>
                  </pic:blipFill>
                  <pic:spPr>
                    <a:xfrm>
                      <a:off x="0" y="0"/>
                      <a:ext cx="2748026" cy="309880"/>
                    </a:xfrm>
                    <a:prstGeom prst="rect">
                      <a:avLst/>
                    </a:prstGeom>
                  </pic:spPr>
                </pic:pic>
              </a:graphicData>
            </a:graphic>
          </wp:inline>
        </w:drawing>
      </w:r>
      <w:r>
        <w:rPr>
          <w:rFonts w:ascii="Times New Roman" w:eastAsia="Times New Roman" w:hAnsi="Times New Roman" w:cs="Times New Roman"/>
          <w:b/>
          <w:sz w:val="24"/>
        </w:rPr>
        <w:t xml:space="preserve"> </w:t>
      </w:r>
    </w:p>
    <w:p w14:paraId="16C1EDC4" w14:textId="77777777" w:rsidR="009346B4" w:rsidRDefault="008A5712">
      <w:pPr>
        <w:spacing w:after="15"/>
        <w:ind w:left="16"/>
      </w:pPr>
      <w:r>
        <w:rPr>
          <w:rFonts w:ascii="Times New Roman" w:eastAsia="Times New Roman" w:hAnsi="Times New Roman" w:cs="Times New Roman"/>
          <w:b/>
          <w:sz w:val="24"/>
        </w:rPr>
        <w:t xml:space="preserve"> </w:t>
      </w:r>
    </w:p>
    <w:p w14:paraId="28CB326D" w14:textId="77777777" w:rsidR="009346B4" w:rsidRDefault="008A5712">
      <w:pPr>
        <w:spacing w:after="4" w:line="264" w:lineRule="auto"/>
        <w:ind w:left="11" w:hanging="10"/>
      </w:pPr>
      <w:r>
        <w:rPr>
          <w:rFonts w:ascii="Times New Roman" w:eastAsia="Times New Roman" w:hAnsi="Times New Roman" w:cs="Times New Roman"/>
          <w:sz w:val="24"/>
        </w:rPr>
        <w:t xml:space="preserve">Then, you should see the file uploaded. </w:t>
      </w:r>
    </w:p>
    <w:p w14:paraId="165A383F" w14:textId="77777777" w:rsidR="009346B4" w:rsidRDefault="008A5712">
      <w:pPr>
        <w:spacing w:after="15"/>
        <w:ind w:right="54"/>
        <w:jc w:val="right"/>
      </w:pPr>
      <w:r>
        <w:rPr>
          <w:noProof/>
        </w:rPr>
        <w:drawing>
          <wp:inline distT="0" distB="0" distL="0" distR="0" wp14:anchorId="3BA1A4F4" wp14:editId="4341EF58">
            <wp:extent cx="6097270" cy="1094105"/>
            <wp:effectExtent l="0" t="0" r="0" b="0"/>
            <wp:docPr id="755" name="Picture 755"/>
            <wp:cNvGraphicFramePr/>
            <a:graphic xmlns:a="http://schemas.openxmlformats.org/drawingml/2006/main">
              <a:graphicData uri="http://schemas.openxmlformats.org/drawingml/2006/picture">
                <pic:pic xmlns:pic="http://schemas.openxmlformats.org/drawingml/2006/picture">
                  <pic:nvPicPr>
                    <pic:cNvPr id="755" name="Picture 755"/>
                    <pic:cNvPicPr/>
                  </pic:nvPicPr>
                  <pic:blipFill>
                    <a:blip r:embed="rId59"/>
                    <a:stretch>
                      <a:fillRect/>
                    </a:stretch>
                  </pic:blipFill>
                  <pic:spPr>
                    <a:xfrm>
                      <a:off x="0" y="0"/>
                      <a:ext cx="6097270" cy="1094105"/>
                    </a:xfrm>
                    <a:prstGeom prst="rect">
                      <a:avLst/>
                    </a:prstGeom>
                  </pic:spPr>
                </pic:pic>
              </a:graphicData>
            </a:graphic>
          </wp:inline>
        </w:drawing>
      </w:r>
      <w:r>
        <w:rPr>
          <w:rFonts w:ascii="Times New Roman" w:eastAsia="Times New Roman" w:hAnsi="Times New Roman" w:cs="Times New Roman"/>
          <w:b/>
          <w:sz w:val="24"/>
        </w:rPr>
        <w:t xml:space="preserve"> </w:t>
      </w:r>
    </w:p>
    <w:p w14:paraId="1E2C88A7" w14:textId="77777777" w:rsidR="009346B4" w:rsidRDefault="008A5712">
      <w:pPr>
        <w:spacing w:after="15"/>
        <w:ind w:left="16"/>
      </w:pPr>
      <w:r>
        <w:rPr>
          <w:rFonts w:ascii="Times New Roman" w:eastAsia="Times New Roman" w:hAnsi="Times New Roman" w:cs="Times New Roman"/>
          <w:b/>
          <w:sz w:val="24"/>
        </w:rPr>
        <w:t xml:space="preserve"> </w:t>
      </w:r>
    </w:p>
    <w:p w14:paraId="2D833840" w14:textId="77777777" w:rsidR="009346B4" w:rsidRDefault="008A5712">
      <w:pPr>
        <w:spacing w:after="2"/>
        <w:ind w:left="11" w:hanging="10"/>
      </w:pPr>
      <w:r>
        <w:rPr>
          <w:rFonts w:ascii="Times New Roman" w:eastAsia="Times New Roman" w:hAnsi="Times New Roman" w:cs="Times New Roman"/>
          <w:b/>
          <w:sz w:val="24"/>
        </w:rPr>
        <w:t xml:space="preserve">Step 12: Use </w:t>
      </w:r>
      <w:proofErr w:type="spellStart"/>
      <w:r>
        <w:rPr>
          <w:rFonts w:ascii="Times New Roman" w:eastAsia="Times New Roman" w:hAnsi="Times New Roman" w:cs="Times New Roman"/>
          <w:b/>
          <w:sz w:val="24"/>
        </w:rPr>
        <w:t>Jupyter</w:t>
      </w:r>
      <w:proofErr w:type="spellEnd"/>
      <w:r>
        <w:rPr>
          <w:rFonts w:ascii="Times New Roman" w:eastAsia="Times New Roman" w:hAnsi="Times New Roman" w:cs="Times New Roman"/>
          <w:b/>
          <w:sz w:val="24"/>
        </w:rPr>
        <w:t xml:space="preserve"> Notebook to check the file. </w:t>
      </w:r>
    </w:p>
    <w:p w14:paraId="1E11B0F7" w14:textId="77777777" w:rsidR="009346B4" w:rsidRDefault="008A5712">
      <w:pPr>
        <w:spacing w:after="0"/>
        <w:ind w:left="16"/>
      </w:pPr>
      <w:r>
        <w:rPr>
          <w:noProof/>
        </w:rPr>
        <mc:AlternateContent>
          <mc:Choice Requires="wpg">
            <w:drawing>
              <wp:inline distT="0" distB="0" distL="0" distR="0" wp14:anchorId="5387E07A" wp14:editId="1EBB9C89">
                <wp:extent cx="6136576" cy="1315983"/>
                <wp:effectExtent l="0" t="0" r="0" b="0"/>
                <wp:docPr id="7358" name="Group 7358"/>
                <wp:cNvGraphicFramePr/>
                <a:graphic xmlns:a="http://schemas.openxmlformats.org/drawingml/2006/main">
                  <a:graphicData uri="http://schemas.microsoft.com/office/word/2010/wordprocessingGroup">
                    <wpg:wgp>
                      <wpg:cNvGrpSpPr/>
                      <wpg:grpSpPr>
                        <a:xfrm>
                          <a:off x="0" y="0"/>
                          <a:ext cx="6136576" cy="1315983"/>
                          <a:chOff x="0" y="0"/>
                          <a:chExt cx="6136576" cy="1315983"/>
                        </a:xfrm>
                      </wpg:grpSpPr>
                      <wps:wsp>
                        <wps:cNvPr id="739" name="Rectangle 739"/>
                        <wps:cNvSpPr/>
                        <wps:spPr>
                          <a:xfrm>
                            <a:off x="0" y="30857"/>
                            <a:ext cx="3406239" cy="184382"/>
                          </a:xfrm>
                          <a:prstGeom prst="rect">
                            <a:avLst/>
                          </a:prstGeom>
                          <a:ln>
                            <a:noFill/>
                          </a:ln>
                        </wps:spPr>
                        <wps:txbx>
                          <w:txbxContent>
                            <w:p w14:paraId="452EC447" w14:textId="77777777" w:rsidR="009346B4" w:rsidRDefault="008A5712">
                              <w:r>
                                <w:rPr>
                                  <w:rFonts w:ascii="Times New Roman" w:eastAsia="Times New Roman" w:hAnsi="Times New Roman" w:cs="Times New Roman"/>
                                  <w:sz w:val="24"/>
                                </w:rPr>
                                <w:t xml:space="preserve">Go to </w:t>
                              </w:r>
                              <w:proofErr w:type="spellStart"/>
                              <w:r>
                                <w:rPr>
                                  <w:rFonts w:ascii="Times New Roman" w:eastAsia="Times New Roman" w:hAnsi="Times New Roman" w:cs="Times New Roman"/>
                                  <w:sz w:val="24"/>
                                </w:rPr>
                                <w:t>jupyter</w:t>
                              </w:r>
                              <w:proofErr w:type="spellEnd"/>
                              <w:r>
                                <w:rPr>
                                  <w:rFonts w:ascii="Times New Roman" w:eastAsia="Times New Roman" w:hAnsi="Times New Roman" w:cs="Times New Roman"/>
                                  <w:sz w:val="24"/>
                                </w:rPr>
                                <w:t xml:space="preserve"> notebook and click on New </w:t>
                              </w:r>
                            </w:p>
                          </w:txbxContent>
                        </wps:txbx>
                        <wps:bodyPr horzOverflow="overflow" vert="horz" lIns="0" tIns="0" rIns="0" bIns="0" rtlCol="0">
                          <a:noAutofit/>
                        </wps:bodyPr>
                      </wps:wsp>
                      <pic:pic xmlns:pic="http://schemas.openxmlformats.org/drawingml/2006/picture">
                        <pic:nvPicPr>
                          <pic:cNvPr id="741" name="Picture 741"/>
                          <pic:cNvPicPr/>
                        </pic:nvPicPr>
                        <pic:blipFill>
                          <a:blip r:embed="rId60"/>
                          <a:stretch>
                            <a:fillRect/>
                          </a:stretch>
                        </pic:blipFill>
                        <pic:spPr>
                          <a:xfrm>
                            <a:off x="2563178" y="0"/>
                            <a:ext cx="298450" cy="168275"/>
                          </a:xfrm>
                          <a:prstGeom prst="rect">
                            <a:avLst/>
                          </a:prstGeom>
                        </pic:spPr>
                      </pic:pic>
                      <wps:wsp>
                        <wps:cNvPr id="742" name="Rectangle 742"/>
                        <wps:cNvSpPr/>
                        <wps:spPr>
                          <a:xfrm>
                            <a:off x="2712784" y="30857"/>
                            <a:ext cx="50673" cy="184382"/>
                          </a:xfrm>
                          <a:prstGeom prst="rect">
                            <a:avLst/>
                          </a:prstGeom>
                          <a:ln>
                            <a:noFill/>
                          </a:ln>
                        </wps:spPr>
                        <wps:txbx>
                          <w:txbxContent>
                            <w:p w14:paraId="04765C37" w14:textId="77777777" w:rsidR="009346B4" w:rsidRDefault="008A5712">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743" name="Rectangle 743"/>
                        <wps:cNvSpPr/>
                        <wps:spPr>
                          <a:xfrm>
                            <a:off x="2747709" y="30857"/>
                            <a:ext cx="780770" cy="184382"/>
                          </a:xfrm>
                          <a:prstGeom prst="rect">
                            <a:avLst/>
                          </a:prstGeom>
                          <a:ln>
                            <a:noFill/>
                          </a:ln>
                        </wps:spPr>
                        <wps:txbx>
                          <w:txbxContent>
                            <w:p w14:paraId="15CFD25E" w14:textId="77777777" w:rsidR="009346B4" w:rsidRDefault="008A5712">
                              <w:r>
                                <w:rPr>
                                  <w:rFonts w:ascii="Times New Roman" w:eastAsia="Times New Roman" w:hAnsi="Times New Roman" w:cs="Times New Roman"/>
                                  <w:sz w:val="24"/>
                                </w:rPr>
                                <w:t>Terminal.</w:t>
                              </w:r>
                            </w:p>
                          </w:txbxContent>
                        </wps:txbx>
                        <wps:bodyPr horzOverflow="overflow" vert="horz" lIns="0" tIns="0" rIns="0" bIns="0" rtlCol="0">
                          <a:noAutofit/>
                        </wps:bodyPr>
                      </wps:wsp>
                      <wps:wsp>
                        <wps:cNvPr id="744" name="Rectangle 744"/>
                        <wps:cNvSpPr/>
                        <wps:spPr>
                          <a:xfrm>
                            <a:off x="3338259" y="30857"/>
                            <a:ext cx="50673" cy="184382"/>
                          </a:xfrm>
                          <a:prstGeom prst="rect">
                            <a:avLst/>
                          </a:prstGeom>
                          <a:ln>
                            <a:noFill/>
                          </a:ln>
                        </wps:spPr>
                        <wps:txbx>
                          <w:txbxContent>
                            <w:p w14:paraId="2A0E313F" w14:textId="77777777" w:rsidR="009346B4" w:rsidRDefault="008A5712">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745" name="Rectangle 745"/>
                        <wps:cNvSpPr/>
                        <wps:spPr>
                          <a:xfrm>
                            <a:off x="6098476" y="1179805"/>
                            <a:ext cx="50673" cy="181116"/>
                          </a:xfrm>
                          <a:prstGeom prst="rect">
                            <a:avLst/>
                          </a:prstGeom>
                          <a:ln>
                            <a:noFill/>
                          </a:ln>
                        </wps:spPr>
                        <wps:txbx>
                          <w:txbxContent>
                            <w:p w14:paraId="4DD46028" w14:textId="77777777" w:rsidR="009346B4" w:rsidRDefault="008A5712">
                              <w:r>
                                <w:rPr>
                                  <w:rFonts w:ascii="Times New Roman" w:eastAsia="Times New Roman" w:hAnsi="Times New Roman" w:cs="Times New Roman"/>
                                  <w:b/>
                                  <w:sz w:val="24"/>
                                </w:rPr>
                                <w:t xml:space="preserve"> </w:t>
                              </w:r>
                            </w:p>
                          </w:txbxContent>
                        </wps:txbx>
                        <wps:bodyPr horzOverflow="overflow" vert="horz" lIns="0" tIns="0" rIns="0" bIns="0" rtlCol="0">
                          <a:noAutofit/>
                        </wps:bodyPr>
                      </wps:wsp>
                      <pic:pic xmlns:pic="http://schemas.openxmlformats.org/drawingml/2006/picture">
                        <pic:nvPicPr>
                          <pic:cNvPr id="757" name="Picture 757"/>
                          <pic:cNvPicPr/>
                        </pic:nvPicPr>
                        <pic:blipFill>
                          <a:blip r:embed="rId61"/>
                          <a:stretch>
                            <a:fillRect/>
                          </a:stretch>
                        </pic:blipFill>
                        <pic:spPr>
                          <a:xfrm>
                            <a:off x="952" y="263449"/>
                            <a:ext cx="6097270" cy="1010920"/>
                          </a:xfrm>
                          <a:prstGeom prst="rect">
                            <a:avLst/>
                          </a:prstGeom>
                        </pic:spPr>
                      </pic:pic>
                      <wps:wsp>
                        <wps:cNvPr id="765" name="Shape 765"/>
                        <wps:cNvSpPr/>
                        <wps:spPr>
                          <a:xfrm>
                            <a:off x="5651818" y="747903"/>
                            <a:ext cx="327660" cy="196214"/>
                          </a:xfrm>
                          <a:custGeom>
                            <a:avLst/>
                            <a:gdLst/>
                            <a:ahLst/>
                            <a:cxnLst/>
                            <a:rect l="0" t="0" r="0" b="0"/>
                            <a:pathLst>
                              <a:path w="327660" h="196214">
                                <a:moveTo>
                                  <a:pt x="0" y="196214"/>
                                </a:moveTo>
                                <a:lnTo>
                                  <a:pt x="327660" y="196214"/>
                                </a:lnTo>
                                <a:lnTo>
                                  <a:pt x="32766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5387E07A" id="Group 7358" o:spid="_x0000_s1088" style="width:483.2pt;height:103.6pt;mso-position-horizontal-relative:char;mso-position-vertical-relative:line" coordsize="61365,1315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">
                <v:rect id="Rectangle 739" o:spid="_x0000_s1089" style="position:absolute;top:308;width:34062;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452EC447" w14:textId="77777777" w:rsidR="009346B4" w:rsidRDefault="008A5712">
                        <w:r>
                          <w:rPr>
                            <w:rFonts w:ascii="Times New Roman" w:eastAsia="Times New Roman" w:hAnsi="Times New Roman" w:cs="Times New Roman"/>
                            <w:sz w:val="24"/>
                          </w:rPr>
                          <w:t xml:space="preserve">Go to </w:t>
                        </w:r>
                        <w:proofErr w:type="spellStart"/>
                        <w:r>
                          <w:rPr>
                            <w:rFonts w:ascii="Times New Roman" w:eastAsia="Times New Roman" w:hAnsi="Times New Roman" w:cs="Times New Roman"/>
                            <w:sz w:val="24"/>
                          </w:rPr>
                          <w:t>jupyter</w:t>
                        </w:r>
                        <w:proofErr w:type="spellEnd"/>
                        <w:r>
                          <w:rPr>
                            <w:rFonts w:ascii="Times New Roman" w:eastAsia="Times New Roman" w:hAnsi="Times New Roman" w:cs="Times New Roman"/>
                            <w:sz w:val="24"/>
                          </w:rPr>
                          <w:t xml:space="preserve"> notebook and click on New </w:t>
                        </w:r>
                      </w:p>
                    </w:txbxContent>
                  </v:textbox>
                </v:rect>
                <v:shape id="Picture 741" o:spid="_x0000_s1090" type="#_x0000_t75" style="position:absolute;left:25631;width:2985;height:1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">
                  <v:imagedata r:id="rId62" o:title=""/>
                </v:shape>
                <v:rect id="Rectangle 742" o:spid="_x0000_s1091" style="position:absolute;left:27127;top:308;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04765C37" w14:textId="77777777" w:rsidR="009346B4" w:rsidRDefault="008A5712">
                        <w:r>
                          <w:rPr>
                            <w:rFonts w:ascii="Times New Roman" w:eastAsia="Times New Roman" w:hAnsi="Times New Roman" w:cs="Times New Roman"/>
                            <w:sz w:val="24"/>
                          </w:rPr>
                          <w:t xml:space="preserve"> </w:t>
                        </w:r>
                      </w:p>
                    </w:txbxContent>
                  </v:textbox>
                </v:rect>
                <v:rect id="Rectangle 743" o:spid="_x0000_s1092" style="position:absolute;left:27477;top:308;width:78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15CFD25E" w14:textId="77777777" w:rsidR="009346B4" w:rsidRDefault="008A5712">
                        <w:r>
                          <w:rPr>
                            <w:rFonts w:ascii="Times New Roman" w:eastAsia="Times New Roman" w:hAnsi="Times New Roman" w:cs="Times New Roman"/>
                            <w:sz w:val="24"/>
                          </w:rPr>
                          <w:t>Terminal.</w:t>
                        </w:r>
                      </w:p>
                    </w:txbxContent>
                  </v:textbox>
                </v:rect>
                <v:rect id="Rectangle 744" o:spid="_x0000_s1093" style="position:absolute;left:33382;top:308;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2A0E313F" w14:textId="77777777" w:rsidR="009346B4" w:rsidRDefault="008A5712">
                        <w:r>
                          <w:rPr>
                            <w:rFonts w:ascii="Times New Roman" w:eastAsia="Times New Roman" w:hAnsi="Times New Roman" w:cs="Times New Roman"/>
                            <w:sz w:val="24"/>
                          </w:rPr>
                          <w:t xml:space="preserve"> </w:t>
                        </w:r>
                      </w:p>
                    </w:txbxContent>
                  </v:textbox>
                </v:rect>
                <v:rect id="Rectangle 745" o:spid="_x0000_s1094" style="position:absolute;left:60984;top:11798;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4DD46028" w14:textId="77777777" w:rsidR="009346B4" w:rsidRDefault="008A5712">
                        <w:r>
                          <w:rPr>
                            <w:rFonts w:ascii="Times New Roman" w:eastAsia="Times New Roman" w:hAnsi="Times New Roman" w:cs="Times New Roman"/>
                            <w:b/>
                            <w:sz w:val="24"/>
                          </w:rPr>
                          <w:t xml:space="preserve"> </w:t>
                        </w:r>
                      </w:p>
                    </w:txbxContent>
                  </v:textbox>
                </v:rect>
                <v:shape id="Picture 757" o:spid="_x0000_s1095" type="#_x0000_t75" style="position:absolute;left:9;top:2634;width:60973;height:10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">
                  <v:imagedata r:id="rId63" o:title=""/>
                </v:shape>
                <v:shape id="Shape 765" o:spid="_x0000_s1096" style="position:absolute;left:56518;top:7479;width:3276;height:1962;visibility:visible;mso-wrap-style:square;v-text-anchor:top" coordsize="327660,196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" path="m,196214r327660,l327660,,,,,196214xe" filled="f" strokecolor="red" strokeweight="2.25pt">
                  <v:stroke miterlimit="83231f" joinstyle="miter"/>
                  <v:path arrowok="t" textboxrect="0,0,327660,196214"/>
                </v:shape>
                <w10:anchorlock/>
              </v:group>
            </w:pict>
          </mc:Fallback>
        </mc:AlternateContent>
      </w:r>
    </w:p>
    <w:p w14:paraId="27BEB2AC" w14:textId="77777777" w:rsidR="009346B4" w:rsidRDefault="008A5712">
      <w:pPr>
        <w:spacing w:after="29" w:line="264" w:lineRule="auto"/>
        <w:ind w:left="11" w:right="6449" w:hanging="10"/>
      </w:pPr>
      <w:r>
        <w:rPr>
          <w:rFonts w:ascii="Times New Roman" w:eastAsia="Times New Roman" w:hAnsi="Times New Roman" w:cs="Times New Roman"/>
          <w:sz w:val="24"/>
        </w:rPr>
        <w:t xml:space="preserve">Run the following commands: </w:t>
      </w:r>
      <w:r>
        <w:rPr>
          <w:b/>
          <w:color w:val="002060"/>
          <w:shd w:val="clear" w:color="auto" w:fill="D9D9D9"/>
        </w:rPr>
        <w:t>pip install google-cloud</w:t>
      </w:r>
      <w:r>
        <w:rPr>
          <w:b/>
          <w:color w:val="002060"/>
        </w:rPr>
        <w:t xml:space="preserve"> </w:t>
      </w:r>
    </w:p>
    <w:p w14:paraId="59D93A23" w14:textId="77777777" w:rsidR="009346B4" w:rsidRDefault="008A5712">
      <w:pPr>
        <w:spacing w:after="0"/>
        <w:ind w:left="16"/>
      </w:pPr>
      <w:r>
        <w:rPr>
          <w:rFonts w:ascii="Times New Roman" w:eastAsia="Times New Roman" w:hAnsi="Times New Roman" w:cs="Times New Roman"/>
          <w:sz w:val="24"/>
        </w:rPr>
        <w:t xml:space="preserve"> </w:t>
      </w:r>
    </w:p>
    <w:p w14:paraId="7D983FC1" w14:textId="77777777" w:rsidR="009346B4" w:rsidRDefault="008A5712">
      <w:pPr>
        <w:pStyle w:val="Heading2"/>
        <w:spacing w:after="35"/>
        <w:ind w:left="11"/>
      </w:pPr>
      <w:r>
        <w:t>pip install --ignore-installed google-cloud-storage</w:t>
      </w:r>
      <w:r>
        <w:rPr>
          <w:shd w:val="clear" w:color="auto" w:fill="auto"/>
        </w:rPr>
        <w:t xml:space="preserve"> </w:t>
      </w:r>
    </w:p>
    <w:p w14:paraId="54D2D6A8" w14:textId="77777777" w:rsidR="009346B4" w:rsidRDefault="008A5712">
      <w:pPr>
        <w:spacing w:after="13"/>
        <w:ind w:left="16"/>
      </w:pPr>
      <w:r>
        <w:rPr>
          <w:rFonts w:ascii="Times New Roman" w:eastAsia="Times New Roman" w:hAnsi="Times New Roman" w:cs="Times New Roman"/>
          <w:sz w:val="24"/>
        </w:rPr>
        <w:t xml:space="preserve"> </w:t>
      </w:r>
    </w:p>
    <w:p w14:paraId="3781DB80" w14:textId="77777777" w:rsidR="009346B4" w:rsidRDefault="008A5712">
      <w:pPr>
        <w:spacing w:after="4" w:line="264" w:lineRule="auto"/>
        <w:ind w:left="11" w:hanging="10"/>
      </w:pPr>
      <w:r>
        <w:rPr>
          <w:rFonts w:ascii="Times New Roman" w:eastAsia="Times New Roman" w:hAnsi="Times New Roman" w:cs="Times New Roman"/>
          <w:sz w:val="24"/>
        </w:rPr>
        <w:lastRenderedPageBreak/>
        <w:t>Then, create a new Python3 notebook.</w:t>
      </w:r>
      <w:r>
        <w:rPr>
          <w:sz w:val="21"/>
        </w:rPr>
        <w:t xml:space="preserve"> </w:t>
      </w:r>
    </w:p>
    <w:p w14:paraId="0BCE89A1" w14:textId="77777777" w:rsidR="009346B4" w:rsidRDefault="008A5712">
      <w:pPr>
        <w:spacing w:after="110" w:line="216" w:lineRule="auto"/>
        <w:ind w:left="16" w:right="7354" w:firstLine="1"/>
      </w:pPr>
      <w:r>
        <w:rPr>
          <w:noProof/>
        </w:rPr>
        <w:drawing>
          <wp:inline distT="0" distB="0" distL="0" distR="0" wp14:anchorId="1E71030C" wp14:editId="708E9D93">
            <wp:extent cx="1464310" cy="1371600"/>
            <wp:effectExtent l="0" t="0" r="0" b="0"/>
            <wp:docPr id="854" name="Picture 854"/>
            <wp:cNvGraphicFramePr/>
            <a:graphic xmlns:a="http://schemas.openxmlformats.org/drawingml/2006/main">
              <a:graphicData uri="http://schemas.openxmlformats.org/drawingml/2006/picture">
                <pic:pic xmlns:pic="http://schemas.openxmlformats.org/drawingml/2006/picture">
                  <pic:nvPicPr>
                    <pic:cNvPr id="854" name="Picture 854"/>
                    <pic:cNvPicPr/>
                  </pic:nvPicPr>
                  <pic:blipFill>
                    <a:blip r:embed="rId64"/>
                    <a:stretch>
                      <a:fillRect/>
                    </a:stretch>
                  </pic:blipFill>
                  <pic:spPr>
                    <a:xfrm>
                      <a:off x="0" y="0"/>
                      <a:ext cx="1464310" cy="1371600"/>
                    </a:xfrm>
                    <a:prstGeom prst="rect">
                      <a:avLst/>
                    </a:prstGeom>
                  </pic:spPr>
                </pic:pic>
              </a:graphicData>
            </a:graphic>
          </wp:inline>
        </w:drawing>
      </w:r>
      <w:r>
        <w:rPr>
          <w:sz w:val="21"/>
        </w:rPr>
        <w:t xml:space="preserve">  </w:t>
      </w:r>
    </w:p>
    <w:p w14:paraId="0D82ADF3" w14:textId="77777777" w:rsidR="009346B4" w:rsidRDefault="008A5712">
      <w:pPr>
        <w:spacing w:after="4" w:line="264" w:lineRule="auto"/>
        <w:ind w:left="11" w:hanging="10"/>
      </w:pPr>
      <w:r>
        <w:rPr>
          <w:rFonts w:ascii="Times New Roman" w:eastAsia="Times New Roman" w:hAnsi="Times New Roman" w:cs="Times New Roman"/>
          <w:sz w:val="24"/>
        </w:rPr>
        <w:t xml:space="preserve">Type in the following code. </w:t>
      </w:r>
    </w:p>
    <w:p w14:paraId="6957E930" w14:textId="77777777" w:rsidR="009346B4" w:rsidRDefault="008A5712">
      <w:pPr>
        <w:spacing w:after="0"/>
        <w:ind w:left="16"/>
      </w:pPr>
      <w:r>
        <w:rPr>
          <w:rFonts w:ascii="Times New Roman" w:eastAsia="Times New Roman" w:hAnsi="Times New Roman" w:cs="Times New Roman"/>
          <w:sz w:val="24"/>
        </w:rPr>
        <w:t xml:space="preserve"> </w:t>
      </w:r>
    </w:p>
    <w:p w14:paraId="6C99D331" w14:textId="77777777" w:rsidR="009346B4" w:rsidRDefault="008A5712">
      <w:pPr>
        <w:spacing w:after="2" w:line="293" w:lineRule="auto"/>
        <w:ind w:left="11" w:right="6230" w:hanging="10"/>
      </w:pPr>
      <w:r>
        <w:rPr>
          <w:sz w:val="21"/>
        </w:rPr>
        <w:t xml:space="preserve">from </w:t>
      </w:r>
      <w:proofErr w:type="spellStart"/>
      <w:proofErr w:type="gramStart"/>
      <w:r>
        <w:rPr>
          <w:sz w:val="21"/>
        </w:rPr>
        <w:t>google.cloud</w:t>
      </w:r>
      <w:proofErr w:type="spellEnd"/>
      <w:proofErr w:type="gramEnd"/>
      <w:r>
        <w:rPr>
          <w:sz w:val="21"/>
        </w:rPr>
        <w:t xml:space="preserve"> import storage import pandas as pd </w:t>
      </w:r>
    </w:p>
    <w:p w14:paraId="6447E932" w14:textId="77777777" w:rsidR="009346B4" w:rsidRDefault="008A5712">
      <w:pPr>
        <w:spacing w:after="39"/>
        <w:ind w:left="16"/>
      </w:pPr>
      <w:r>
        <w:rPr>
          <w:sz w:val="21"/>
        </w:rPr>
        <w:t xml:space="preserve"> </w:t>
      </w:r>
    </w:p>
    <w:p w14:paraId="35CA20AB" w14:textId="77777777" w:rsidR="009346B4" w:rsidRDefault="008A5712">
      <w:pPr>
        <w:spacing w:after="2" w:line="293" w:lineRule="auto"/>
        <w:ind w:left="11" w:right="5375" w:hanging="10"/>
      </w:pPr>
      <w:proofErr w:type="spellStart"/>
      <w:r>
        <w:rPr>
          <w:sz w:val="21"/>
        </w:rPr>
        <w:t>bucket_name</w:t>
      </w:r>
      <w:proofErr w:type="spellEnd"/>
      <w:r>
        <w:rPr>
          <w:sz w:val="21"/>
        </w:rPr>
        <w:t xml:space="preserve"> = </w:t>
      </w:r>
      <w:r>
        <w:rPr>
          <w:color w:val="FF0000"/>
          <w:sz w:val="21"/>
        </w:rPr>
        <w:t>"your-bucket-name"</w:t>
      </w:r>
      <w:r>
        <w:rPr>
          <w:sz w:val="21"/>
        </w:rPr>
        <w:t xml:space="preserve"> </w:t>
      </w:r>
      <w:proofErr w:type="spellStart"/>
      <w:r>
        <w:rPr>
          <w:sz w:val="21"/>
        </w:rPr>
        <w:t>storage_client</w:t>
      </w:r>
      <w:proofErr w:type="spellEnd"/>
      <w:r>
        <w:rPr>
          <w:sz w:val="21"/>
        </w:rPr>
        <w:t xml:space="preserve"> = </w:t>
      </w:r>
      <w:proofErr w:type="spellStart"/>
      <w:proofErr w:type="gramStart"/>
      <w:r>
        <w:rPr>
          <w:sz w:val="21"/>
        </w:rPr>
        <w:t>storage.Client</w:t>
      </w:r>
      <w:proofErr w:type="spellEnd"/>
      <w:proofErr w:type="gramEnd"/>
      <w:r>
        <w:rPr>
          <w:sz w:val="21"/>
        </w:rPr>
        <w:t xml:space="preserve">() </w:t>
      </w:r>
    </w:p>
    <w:p w14:paraId="2654237A" w14:textId="77777777" w:rsidR="009346B4" w:rsidRDefault="008A5712">
      <w:pPr>
        <w:spacing w:after="38"/>
        <w:ind w:left="16"/>
      </w:pPr>
      <w:r>
        <w:rPr>
          <w:sz w:val="21"/>
        </w:rPr>
        <w:t xml:space="preserve"> </w:t>
      </w:r>
    </w:p>
    <w:p w14:paraId="04E1D39E" w14:textId="77777777" w:rsidR="009346B4" w:rsidRDefault="008A5712">
      <w:pPr>
        <w:spacing w:after="2" w:line="293" w:lineRule="auto"/>
        <w:ind w:left="11" w:right="5375" w:hanging="10"/>
      </w:pPr>
      <w:r>
        <w:rPr>
          <w:sz w:val="21"/>
        </w:rPr>
        <w:t xml:space="preserve">bucket = </w:t>
      </w:r>
      <w:proofErr w:type="spellStart"/>
      <w:r>
        <w:rPr>
          <w:sz w:val="21"/>
        </w:rPr>
        <w:t>storage_client.get_bucket</w:t>
      </w:r>
      <w:proofErr w:type="spellEnd"/>
      <w:r>
        <w:rPr>
          <w:sz w:val="21"/>
        </w:rPr>
        <w:t>(</w:t>
      </w:r>
      <w:proofErr w:type="spellStart"/>
      <w:r>
        <w:rPr>
          <w:sz w:val="21"/>
        </w:rPr>
        <w:t>bucket_name</w:t>
      </w:r>
      <w:proofErr w:type="spellEnd"/>
      <w:r>
        <w:rPr>
          <w:sz w:val="21"/>
        </w:rPr>
        <w:t xml:space="preserve">) blobs = </w:t>
      </w:r>
      <w:proofErr w:type="spellStart"/>
      <w:proofErr w:type="gramStart"/>
      <w:r>
        <w:rPr>
          <w:sz w:val="21"/>
        </w:rPr>
        <w:t>bucket.list</w:t>
      </w:r>
      <w:proofErr w:type="gramEnd"/>
      <w:r>
        <w:rPr>
          <w:sz w:val="21"/>
        </w:rPr>
        <w:t>_blobs</w:t>
      </w:r>
      <w:proofErr w:type="spellEnd"/>
      <w:r>
        <w:rPr>
          <w:sz w:val="21"/>
        </w:rPr>
        <w:t xml:space="preserve">() </w:t>
      </w:r>
    </w:p>
    <w:p w14:paraId="66801522" w14:textId="77777777" w:rsidR="009346B4" w:rsidRDefault="008A5712">
      <w:pPr>
        <w:spacing w:after="34"/>
        <w:ind w:left="16"/>
      </w:pPr>
      <w:r>
        <w:rPr>
          <w:sz w:val="21"/>
        </w:rPr>
        <w:t xml:space="preserve"> </w:t>
      </w:r>
    </w:p>
    <w:p w14:paraId="5AB7B728" w14:textId="77777777" w:rsidR="009346B4" w:rsidRDefault="008A5712">
      <w:pPr>
        <w:spacing w:after="2" w:line="293" w:lineRule="auto"/>
        <w:ind w:left="11" w:right="5375" w:hanging="10"/>
      </w:pPr>
      <w:proofErr w:type="spellStart"/>
      <w:r>
        <w:rPr>
          <w:sz w:val="21"/>
        </w:rPr>
        <w:t>file_name</w:t>
      </w:r>
      <w:proofErr w:type="spellEnd"/>
      <w:r>
        <w:rPr>
          <w:sz w:val="21"/>
        </w:rPr>
        <w:t xml:space="preserve"> = "crime.csv" </w:t>
      </w:r>
    </w:p>
    <w:p w14:paraId="54FA5265" w14:textId="77777777" w:rsidR="009346B4" w:rsidRDefault="008A5712">
      <w:pPr>
        <w:spacing w:after="38"/>
        <w:ind w:left="16"/>
      </w:pPr>
      <w:r>
        <w:rPr>
          <w:sz w:val="21"/>
        </w:rPr>
        <w:t xml:space="preserve"> </w:t>
      </w:r>
    </w:p>
    <w:p w14:paraId="2237D6DE" w14:textId="77777777" w:rsidR="009346B4" w:rsidRDefault="008A5712">
      <w:pPr>
        <w:spacing w:after="2" w:line="293" w:lineRule="auto"/>
        <w:ind w:left="11" w:right="5375" w:hanging="10"/>
      </w:pPr>
      <w:r>
        <w:rPr>
          <w:sz w:val="21"/>
        </w:rPr>
        <w:t xml:space="preserve">for blob in blobs: </w:t>
      </w:r>
    </w:p>
    <w:p w14:paraId="533AC4E2" w14:textId="77777777" w:rsidR="009346B4" w:rsidRDefault="008A5712">
      <w:pPr>
        <w:spacing w:after="2" w:line="293" w:lineRule="auto"/>
        <w:ind w:left="11" w:right="5897" w:hanging="10"/>
      </w:pPr>
      <w:r>
        <w:rPr>
          <w:sz w:val="21"/>
        </w:rPr>
        <w:t xml:space="preserve">    </w:t>
      </w:r>
      <w:proofErr w:type="spellStart"/>
      <w:r>
        <w:rPr>
          <w:sz w:val="21"/>
        </w:rPr>
        <w:t>file_name</w:t>
      </w:r>
      <w:proofErr w:type="spellEnd"/>
      <w:r>
        <w:rPr>
          <w:sz w:val="21"/>
        </w:rPr>
        <w:t xml:space="preserve"> = blob.name     </w:t>
      </w:r>
      <w:proofErr w:type="spellStart"/>
      <w:proofErr w:type="gramStart"/>
      <w:r>
        <w:rPr>
          <w:sz w:val="21"/>
        </w:rPr>
        <w:t>blob.download</w:t>
      </w:r>
      <w:proofErr w:type="gramEnd"/>
      <w:r>
        <w:rPr>
          <w:sz w:val="21"/>
        </w:rPr>
        <w:t>_to_filename</w:t>
      </w:r>
      <w:proofErr w:type="spellEnd"/>
      <w:r>
        <w:rPr>
          <w:sz w:val="21"/>
        </w:rPr>
        <w:t>(</w:t>
      </w:r>
      <w:proofErr w:type="spellStart"/>
      <w:r>
        <w:rPr>
          <w:sz w:val="21"/>
        </w:rPr>
        <w:t>file_name</w:t>
      </w:r>
      <w:proofErr w:type="spellEnd"/>
      <w:r>
        <w:rPr>
          <w:sz w:val="21"/>
        </w:rPr>
        <w:t>)     df=</w:t>
      </w:r>
      <w:proofErr w:type="spellStart"/>
      <w:r>
        <w:rPr>
          <w:sz w:val="21"/>
        </w:rPr>
        <w:t>pd.read_csv</w:t>
      </w:r>
      <w:proofErr w:type="spellEnd"/>
      <w:r>
        <w:rPr>
          <w:sz w:val="21"/>
        </w:rPr>
        <w:t>(</w:t>
      </w:r>
      <w:proofErr w:type="spellStart"/>
      <w:r>
        <w:rPr>
          <w:sz w:val="21"/>
        </w:rPr>
        <w:t>file_name</w:t>
      </w:r>
      <w:proofErr w:type="spellEnd"/>
      <w:r>
        <w:rPr>
          <w:sz w:val="21"/>
        </w:rPr>
        <w:t xml:space="preserve">) print(df) </w:t>
      </w:r>
    </w:p>
    <w:p w14:paraId="10A001D3" w14:textId="77777777" w:rsidR="009346B4" w:rsidRDefault="008A5712">
      <w:pPr>
        <w:spacing w:after="33"/>
        <w:ind w:left="16"/>
      </w:pPr>
      <w:r>
        <w:rPr>
          <w:sz w:val="21"/>
        </w:rPr>
        <w:t xml:space="preserve"> </w:t>
      </w:r>
    </w:p>
    <w:p w14:paraId="6572A875" w14:textId="77777777" w:rsidR="009346B4" w:rsidRDefault="008A5712">
      <w:pPr>
        <w:spacing w:after="38"/>
        <w:ind w:left="16"/>
      </w:pPr>
      <w:r>
        <w:rPr>
          <w:sz w:val="21"/>
        </w:rPr>
        <w:t xml:space="preserve"> </w:t>
      </w:r>
    </w:p>
    <w:p w14:paraId="7AB5822B" w14:textId="77777777" w:rsidR="009346B4" w:rsidRDefault="008A5712">
      <w:pPr>
        <w:spacing w:after="33"/>
        <w:ind w:left="16"/>
      </w:pPr>
      <w:r>
        <w:rPr>
          <w:sz w:val="21"/>
        </w:rPr>
        <w:t xml:space="preserve"> </w:t>
      </w:r>
    </w:p>
    <w:p w14:paraId="204F9A84" w14:textId="77777777" w:rsidR="009346B4" w:rsidRDefault="008A5712">
      <w:pPr>
        <w:spacing w:after="34"/>
        <w:ind w:left="16"/>
      </w:pPr>
      <w:r>
        <w:rPr>
          <w:sz w:val="21"/>
        </w:rPr>
        <w:t xml:space="preserve"> </w:t>
      </w:r>
    </w:p>
    <w:p w14:paraId="28E78D33" w14:textId="77777777" w:rsidR="009346B4" w:rsidRDefault="008A5712">
      <w:pPr>
        <w:spacing w:after="38"/>
        <w:ind w:left="16"/>
      </w:pPr>
      <w:r>
        <w:rPr>
          <w:sz w:val="21"/>
        </w:rPr>
        <w:t xml:space="preserve"> </w:t>
      </w:r>
    </w:p>
    <w:p w14:paraId="5620AFCC" w14:textId="77777777" w:rsidR="009346B4" w:rsidRDefault="008A5712">
      <w:pPr>
        <w:spacing w:after="33"/>
        <w:ind w:left="16"/>
      </w:pPr>
      <w:r>
        <w:rPr>
          <w:sz w:val="21"/>
        </w:rPr>
        <w:t xml:space="preserve"> </w:t>
      </w:r>
    </w:p>
    <w:p w14:paraId="3F050FE2" w14:textId="77777777" w:rsidR="009346B4" w:rsidRDefault="008A5712">
      <w:pPr>
        <w:spacing w:after="38"/>
        <w:ind w:left="16"/>
      </w:pPr>
      <w:r>
        <w:rPr>
          <w:sz w:val="21"/>
        </w:rPr>
        <w:t xml:space="preserve"> </w:t>
      </w:r>
    </w:p>
    <w:p w14:paraId="403F24B9" w14:textId="77777777" w:rsidR="009346B4" w:rsidRDefault="008A5712">
      <w:pPr>
        <w:spacing w:after="33"/>
        <w:ind w:left="16"/>
      </w:pPr>
      <w:r>
        <w:rPr>
          <w:sz w:val="21"/>
        </w:rPr>
        <w:t xml:space="preserve"> </w:t>
      </w:r>
    </w:p>
    <w:p w14:paraId="51709BF5" w14:textId="77777777" w:rsidR="009346B4" w:rsidRDefault="008A5712">
      <w:pPr>
        <w:spacing w:after="34"/>
        <w:ind w:left="16"/>
      </w:pPr>
      <w:r>
        <w:rPr>
          <w:sz w:val="21"/>
        </w:rPr>
        <w:t xml:space="preserve"> </w:t>
      </w:r>
    </w:p>
    <w:p w14:paraId="681BDC2B" w14:textId="77777777" w:rsidR="009346B4" w:rsidRDefault="008A5712">
      <w:pPr>
        <w:spacing w:after="38"/>
        <w:ind w:left="16"/>
      </w:pPr>
      <w:r>
        <w:rPr>
          <w:sz w:val="21"/>
        </w:rPr>
        <w:t xml:space="preserve"> </w:t>
      </w:r>
    </w:p>
    <w:p w14:paraId="0FDA597B" w14:textId="77777777" w:rsidR="009346B4" w:rsidRDefault="008A5712">
      <w:pPr>
        <w:spacing w:after="33"/>
        <w:ind w:left="16"/>
      </w:pPr>
      <w:r>
        <w:rPr>
          <w:sz w:val="21"/>
        </w:rPr>
        <w:t xml:space="preserve"> </w:t>
      </w:r>
    </w:p>
    <w:p w14:paraId="46A780D3" w14:textId="77777777" w:rsidR="009346B4" w:rsidRDefault="008A5712">
      <w:pPr>
        <w:spacing w:after="0"/>
        <w:ind w:left="16"/>
      </w:pPr>
      <w:r>
        <w:rPr>
          <w:sz w:val="21"/>
        </w:rPr>
        <w:t xml:space="preserve"> </w:t>
      </w:r>
    </w:p>
    <w:p w14:paraId="230600E3" w14:textId="77777777" w:rsidR="009346B4" w:rsidRDefault="008A5712">
      <w:pPr>
        <w:spacing w:after="2" w:line="293" w:lineRule="auto"/>
        <w:ind w:left="11" w:right="5375" w:hanging="10"/>
      </w:pPr>
      <w:r>
        <w:rPr>
          <w:sz w:val="21"/>
        </w:rPr>
        <w:t xml:space="preserve">It should be something like this: </w:t>
      </w:r>
    </w:p>
    <w:p w14:paraId="385CBCF6" w14:textId="77777777" w:rsidR="009346B4" w:rsidRDefault="008A5712">
      <w:pPr>
        <w:spacing w:after="0"/>
        <w:ind w:left="16"/>
      </w:pPr>
      <w:r>
        <w:rPr>
          <w:sz w:val="21"/>
        </w:rPr>
        <w:t xml:space="preserve"> </w:t>
      </w:r>
    </w:p>
    <w:p w14:paraId="58CA018E" w14:textId="77777777" w:rsidR="009346B4" w:rsidRDefault="008A5712">
      <w:pPr>
        <w:spacing w:after="0"/>
        <w:ind w:left="18"/>
      </w:pPr>
      <w:r>
        <w:rPr>
          <w:noProof/>
        </w:rPr>
        <w:lastRenderedPageBreak/>
        <w:drawing>
          <wp:inline distT="0" distB="0" distL="0" distR="0" wp14:anchorId="2A4015C7" wp14:editId="7790330E">
            <wp:extent cx="6097270" cy="4268470"/>
            <wp:effectExtent l="0" t="0" r="0" b="0"/>
            <wp:docPr id="881" name="Picture 881"/>
            <wp:cNvGraphicFramePr/>
            <a:graphic xmlns:a="http://schemas.openxmlformats.org/drawingml/2006/main">
              <a:graphicData uri="http://schemas.openxmlformats.org/drawingml/2006/picture">
                <pic:pic xmlns:pic="http://schemas.openxmlformats.org/drawingml/2006/picture">
                  <pic:nvPicPr>
                    <pic:cNvPr id="881" name="Picture 881"/>
                    <pic:cNvPicPr/>
                  </pic:nvPicPr>
                  <pic:blipFill>
                    <a:blip r:embed="rId65"/>
                    <a:stretch>
                      <a:fillRect/>
                    </a:stretch>
                  </pic:blipFill>
                  <pic:spPr>
                    <a:xfrm>
                      <a:off x="0" y="0"/>
                      <a:ext cx="6097270" cy="4268470"/>
                    </a:xfrm>
                    <a:prstGeom prst="rect">
                      <a:avLst/>
                    </a:prstGeom>
                  </pic:spPr>
                </pic:pic>
              </a:graphicData>
            </a:graphic>
          </wp:inline>
        </w:drawing>
      </w:r>
    </w:p>
    <w:p w14:paraId="58AA9CC5" w14:textId="77777777" w:rsidR="009346B4" w:rsidRDefault="008A5712">
      <w:pPr>
        <w:spacing w:after="23"/>
        <w:ind w:left="18" w:right="67"/>
        <w:jc w:val="right"/>
      </w:pPr>
      <w:r>
        <w:rPr>
          <w:sz w:val="21"/>
        </w:rPr>
        <w:t xml:space="preserve"> </w:t>
      </w:r>
    </w:p>
    <w:p w14:paraId="244D18E5" w14:textId="77777777" w:rsidR="009346B4" w:rsidRDefault="008A5712">
      <w:pPr>
        <w:spacing w:after="34"/>
        <w:ind w:left="16"/>
      </w:pPr>
      <w:r>
        <w:rPr>
          <w:sz w:val="21"/>
        </w:rPr>
        <w:t xml:space="preserve"> </w:t>
      </w:r>
    </w:p>
    <w:p w14:paraId="3CC0CF2D" w14:textId="77777777" w:rsidR="009346B4" w:rsidRDefault="008A5712">
      <w:pPr>
        <w:spacing w:after="243"/>
        <w:ind w:left="16"/>
      </w:pPr>
      <w:r>
        <w:rPr>
          <w:sz w:val="21"/>
        </w:rPr>
        <w:t xml:space="preserve"> </w:t>
      </w:r>
    </w:p>
    <w:p w14:paraId="4BD8BDD9" w14:textId="77777777" w:rsidR="009346B4" w:rsidRDefault="008A5712">
      <w:pPr>
        <w:spacing w:after="22" w:line="269" w:lineRule="auto"/>
        <w:ind w:left="11" w:right="70" w:hanging="10"/>
      </w:pPr>
      <w:r>
        <w:rPr>
          <w:color w:val="FF0000"/>
          <w:sz w:val="44"/>
        </w:rPr>
        <w:t xml:space="preserve">NOTICE: </w:t>
      </w:r>
    </w:p>
    <w:p w14:paraId="54F81921" w14:textId="77777777" w:rsidR="009346B4" w:rsidRDefault="008A5712">
      <w:pPr>
        <w:spacing w:after="22" w:line="269" w:lineRule="auto"/>
        <w:ind w:left="11" w:right="70" w:hanging="10"/>
      </w:pPr>
      <w:r>
        <w:rPr>
          <w:color w:val="FF0000"/>
          <w:sz w:val="44"/>
        </w:rPr>
        <w:t xml:space="preserve">Every time when you finishing using your VM, you should go to VM instances to stop your VM, or you will be charged continuously! </w:t>
      </w:r>
    </w:p>
    <w:p w14:paraId="4CE8E506" w14:textId="77777777" w:rsidR="009346B4" w:rsidRDefault="008A5712">
      <w:pPr>
        <w:spacing w:after="0"/>
        <w:ind w:left="18"/>
      </w:pPr>
      <w:r>
        <w:rPr>
          <w:noProof/>
        </w:rPr>
        <w:drawing>
          <wp:inline distT="0" distB="0" distL="0" distR="0" wp14:anchorId="72039007" wp14:editId="0DB944C6">
            <wp:extent cx="6097270" cy="1494790"/>
            <wp:effectExtent l="0" t="0" r="0" b="0"/>
            <wp:docPr id="883" name="Picture 883"/>
            <wp:cNvGraphicFramePr/>
            <a:graphic xmlns:a="http://schemas.openxmlformats.org/drawingml/2006/main">
              <a:graphicData uri="http://schemas.openxmlformats.org/drawingml/2006/picture">
                <pic:pic xmlns:pic="http://schemas.openxmlformats.org/drawingml/2006/picture">
                  <pic:nvPicPr>
                    <pic:cNvPr id="883" name="Picture 883"/>
                    <pic:cNvPicPr/>
                  </pic:nvPicPr>
                  <pic:blipFill>
                    <a:blip r:embed="rId66"/>
                    <a:stretch>
                      <a:fillRect/>
                    </a:stretch>
                  </pic:blipFill>
                  <pic:spPr>
                    <a:xfrm>
                      <a:off x="0" y="0"/>
                      <a:ext cx="6097270" cy="1494790"/>
                    </a:xfrm>
                    <a:prstGeom prst="rect">
                      <a:avLst/>
                    </a:prstGeom>
                  </pic:spPr>
                </pic:pic>
              </a:graphicData>
            </a:graphic>
          </wp:inline>
        </w:drawing>
      </w:r>
    </w:p>
    <w:p w14:paraId="1DA6EF73" w14:textId="77777777" w:rsidR="009346B4" w:rsidRDefault="008A5712">
      <w:pPr>
        <w:spacing w:after="13"/>
        <w:ind w:left="18" w:right="57"/>
        <w:jc w:val="right"/>
      </w:pPr>
      <w:r>
        <w:rPr>
          <w:sz w:val="21"/>
        </w:rPr>
        <w:t xml:space="preserve"> </w:t>
      </w:r>
    </w:p>
    <w:p w14:paraId="283CC135" w14:textId="77777777" w:rsidR="009346B4" w:rsidRDefault="008A5712">
      <w:pPr>
        <w:spacing w:after="33"/>
        <w:ind w:left="16"/>
      </w:pPr>
      <w:r>
        <w:rPr>
          <w:sz w:val="21"/>
        </w:rPr>
        <w:t xml:space="preserve"> </w:t>
      </w:r>
    </w:p>
    <w:p w14:paraId="3DCCCB19" w14:textId="77777777" w:rsidR="009346B4" w:rsidRDefault="008A5712">
      <w:pPr>
        <w:spacing w:after="0"/>
        <w:ind w:left="16"/>
      </w:pPr>
      <w:r>
        <w:rPr>
          <w:sz w:val="21"/>
        </w:rPr>
        <w:t xml:space="preserve"> </w:t>
      </w:r>
    </w:p>
    <w:p w14:paraId="74984470" w14:textId="77777777" w:rsidR="009346B4" w:rsidRDefault="008A5712">
      <w:pPr>
        <w:spacing w:after="33"/>
        <w:ind w:left="16"/>
        <w:jc w:val="both"/>
      </w:pPr>
      <w:r>
        <w:rPr>
          <w:sz w:val="21"/>
        </w:rPr>
        <w:t xml:space="preserve"> </w:t>
      </w:r>
    </w:p>
    <w:p w14:paraId="10866C09" w14:textId="77777777" w:rsidR="009346B4" w:rsidRDefault="008A5712">
      <w:pPr>
        <w:spacing w:after="38"/>
        <w:ind w:left="16"/>
        <w:jc w:val="both"/>
      </w:pPr>
      <w:r>
        <w:rPr>
          <w:sz w:val="21"/>
        </w:rPr>
        <w:lastRenderedPageBreak/>
        <w:t xml:space="preserve"> </w:t>
      </w:r>
    </w:p>
    <w:p w14:paraId="0FEB45C0" w14:textId="77777777" w:rsidR="009346B4" w:rsidRDefault="008A5712">
      <w:pPr>
        <w:spacing w:after="34"/>
        <w:ind w:left="16"/>
        <w:jc w:val="both"/>
      </w:pPr>
      <w:r>
        <w:rPr>
          <w:sz w:val="21"/>
        </w:rPr>
        <w:t xml:space="preserve"> </w:t>
      </w:r>
    </w:p>
    <w:p w14:paraId="4FDF9E3B" w14:textId="77777777" w:rsidR="009346B4" w:rsidRDefault="008A5712">
      <w:pPr>
        <w:spacing w:after="38"/>
        <w:ind w:left="16"/>
        <w:jc w:val="both"/>
      </w:pPr>
      <w:r>
        <w:rPr>
          <w:sz w:val="21"/>
        </w:rPr>
        <w:t xml:space="preserve"> </w:t>
      </w:r>
    </w:p>
    <w:p w14:paraId="50C62236" w14:textId="77777777" w:rsidR="009346B4" w:rsidRDefault="008A5712">
      <w:pPr>
        <w:spacing w:after="33"/>
        <w:ind w:left="16"/>
        <w:jc w:val="both"/>
      </w:pPr>
      <w:r>
        <w:rPr>
          <w:sz w:val="21"/>
        </w:rPr>
        <w:t xml:space="preserve"> </w:t>
      </w:r>
    </w:p>
    <w:p w14:paraId="5C1B5738" w14:textId="77777777" w:rsidR="009346B4" w:rsidRDefault="008A5712">
      <w:pPr>
        <w:spacing w:after="33"/>
        <w:ind w:left="16"/>
        <w:jc w:val="both"/>
      </w:pPr>
      <w:r>
        <w:rPr>
          <w:sz w:val="21"/>
        </w:rPr>
        <w:t xml:space="preserve"> </w:t>
      </w:r>
    </w:p>
    <w:p w14:paraId="1FEDE4E0" w14:textId="77777777" w:rsidR="009346B4" w:rsidRDefault="008A5712">
      <w:pPr>
        <w:spacing w:after="38"/>
        <w:ind w:left="16"/>
        <w:jc w:val="both"/>
      </w:pPr>
      <w:r>
        <w:rPr>
          <w:sz w:val="21"/>
        </w:rPr>
        <w:t xml:space="preserve"> </w:t>
      </w:r>
    </w:p>
    <w:p w14:paraId="04721D93" w14:textId="77777777" w:rsidR="009346B4" w:rsidRDefault="008A5712">
      <w:pPr>
        <w:spacing w:after="33"/>
        <w:ind w:left="16"/>
        <w:jc w:val="both"/>
      </w:pPr>
      <w:r>
        <w:rPr>
          <w:sz w:val="21"/>
        </w:rPr>
        <w:t xml:space="preserve"> </w:t>
      </w:r>
    </w:p>
    <w:p w14:paraId="28E54CB9" w14:textId="77777777" w:rsidR="009346B4" w:rsidRDefault="008A5712">
      <w:pPr>
        <w:spacing w:after="39"/>
        <w:ind w:left="16"/>
        <w:jc w:val="both"/>
      </w:pPr>
      <w:r>
        <w:rPr>
          <w:sz w:val="21"/>
        </w:rPr>
        <w:t xml:space="preserve"> </w:t>
      </w:r>
    </w:p>
    <w:p w14:paraId="7FBD1125" w14:textId="77777777" w:rsidR="009346B4" w:rsidRDefault="008A5712">
      <w:pPr>
        <w:spacing w:after="33"/>
        <w:ind w:left="16"/>
        <w:jc w:val="both"/>
      </w:pPr>
      <w:r>
        <w:rPr>
          <w:sz w:val="21"/>
        </w:rPr>
        <w:t xml:space="preserve"> </w:t>
      </w:r>
    </w:p>
    <w:p w14:paraId="1347C4A3" w14:textId="77777777" w:rsidR="009346B4" w:rsidRDefault="008A5712">
      <w:pPr>
        <w:spacing w:after="0"/>
        <w:ind w:left="16"/>
        <w:jc w:val="both"/>
      </w:pPr>
      <w:r>
        <w:rPr>
          <w:sz w:val="21"/>
        </w:rPr>
        <w:t xml:space="preserve"> </w:t>
      </w:r>
    </w:p>
    <w:sectPr w:rsidR="009346B4">
      <w:headerReference w:type="even" r:id="rId67"/>
      <w:headerReference w:type="default" r:id="rId68"/>
      <w:headerReference w:type="first" r:id="rId69"/>
      <w:pgSz w:w="11905" w:h="16840"/>
      <w:pgMar w:top="1459" w:right="1036" w:bottom="1439" w:left="1134" w:header="90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88692" w14:textId="77777777" w:rsidR="00CA64C4" w:rsidRDefault="00CA64C4">
      <w:pPr>
        <w:spacing w:after="0" w:line="240" w:lineRule="auto"/>
      </w:pPr>
      <w:r>
        <w:separator/>
      </w:r>
    </w:p>
  </w:endnote>
  <w:endnote w:type="continuationSeparator" w:id="0">
    <w:p w14:paraId="65F0F42E" w14:textId="77777777" w:rsidR="00CA64C4" w:rsidRDefault="00CA6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95D0A" w14:textId="77777777" w:rsidR="00CA64C4" w:rsidRDefault="00CA64C4">
      <w:pPr>
        <w:spacing w:after="0" w:line="240" w:lineRule="auto"/>
      </w:pPr>
      <w:r>
        <w:separator/>
      </w:r>
    </w:p>
  </w:footnote>
  <w:footnote w:type="continuationSeparator" w:id="0">
    <w:p w14:paraId="65FB18A3" w14:textId="77777777" w:rsidR="00CA64C4" w:rsidRDefault="00CA64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5500B" w14:textId="77777777" w:rsidR="009346B4" w:rsidRDefault="008A5712">
    <w:pPr>
      <w:tabs>
        <w:tab w:val="center" w:pos="4173"/>
        <w:tab w:val="center" w:pos="7354"/>
      </w:tabs>
      <w:spacing w:after="0"/>
    </w:pPr>
    <w:r>
      <w:rPr>
        <w:rFonts w:ascii="Times New Roman" w:eastAsia="Times New Roman" w:hAnsi="Times New Roman" w:cs="Times New Roman"/>
        <w:sz w:val="21"/>
      </w:rPr>
      <w:t xml:space="preserve">Spring 2020 Big Data </w:t>
    </w:r>
    <w:proofErr w:type="gramStart"/>
    <w:r>
      <w:rPr>
        <w:rFonts w:ascii="Times New Roman" w:eastAsia="Times New Roman" w:hAnsi="Times New Roman" w:cs="Times New Roman"/>
        <w:sz w:val="21"/>
      </w:rPr>
      <w:t xml:space="preserve">Analytics  </w:t>
    </w:r>
    <w:r>
      <w:rPr>
        <w:rFonts w:ascii="Times New Roman" w:eastAsia="Times New Roman" w:hAnsi="Times New Roman" w:cs="Times New Roman"/>
        <w:sz w:val="21"/>
      </w:rPr>
      <w:tab/>
    </w:r>
    <w:proofErr w:type="gramEnd"/>
    <w:r>
      <w:rPr>
        <w:rFonts w:ascii="Times New Roman" w:eastAsia="Times New Roman" w:hAnsi="Times New Roman" w:cs="Times New Roman"/>
        <w:sz w:val="21"/>
      </w:rPr>
      <w:t xml:space="preserve"> </w:t>
    </w:r>
    <w:r>
      <w:rPr>
        <w:rFonts w:ascii="Times New Roman" w:eastAsia="Times New Roman" w:hAnsi="Times New Roman" w:cs="Times New Roman"/>
        <w:sz w:val="21"/>
      </w:rPr>
      <w:tab/>
      <w:t xml:space="preserve">      Prof. </w:t>
    </w:r>
    <w:proofErr w:type="spellStart"/>
    <w:r>
      <w:rPr>
        <w:rFonts w:ascii="Times New Roman" w:eastAsia="Times New Roman" w:hAnsi="Times New Roman" w:cs="Times New Roman"/>
        <w:sz w:val="21"/>
      </w:rPr>
      <w:t>Yilu</w:t>
    </w:r>
    <w:proofErr w:type="spellEnd"/>
    <w:r>
      <w:rPr>
        <w:rFonts w:ascii="Times New Roman" w:eastAsia="Times New Roman" w:hAnsi="Times New Roman" w:cs="Times New Roman"/>
        <w:sz w:val="21"/>
      </w:rPr>
      <w:t xml:space="preserve"> Zhou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971B8" w14:textId="0C9122BF" w:rsidR="009346B4" w:rsidRDefault="008A5712">
    <w:pPr>
      <w:tabs>
        <w:tab w:val="center" w:pos="4173"/>
        <w:tab w:val="center" w:pos="7354"/>
      </w:tabs>
      <w:spacing w:after="0"/>
    </w:pPr>
    <w:r>
      <w:rPr>
        <w:rFonts w:ascii="Times New Roman" w:eastAsia="Times New Roman" w:hAnsi="Times New Roman" w:cs="Times New Roman"/>
        <w:sz w:val="21"/>
      </w:rPr>
      <w:t>Spring 202</w:t>
    </w:r>
    <w:r w:rsidR="00AC75AD">
      <w:rPr>
        <w:rFonts w:ascii="Times New Roman" w:eastAsia="Times New Roman" w:hAnsi="Times New Roman" w:cs="Times New Roman"/>
        <w:sz w:val="21"/>
      </w:rPr>
      <w:t>1</w:t>
    </w:r>
    <w:r>
      <w:rPr>
        <w:rFonts w:ascii="Times New Roman" w:eastAsia="Times New Roman" w:hAnsi="Times New Roman" w:cs="Times New Roman"/>
        <w:sz w:val="21"/>
      </w:rPr>
      <w:t xml:space="preserve"> Big Data </w:t>
    </w:r>
    <w:proofErr w:type="gramStart"/>
    <w:r>
      <w:rPr>
        <w:rFonts w:ascii="Times New Roman" w:eastAsia="Times New Roman" w:hAnsi="Times New Roman" w:cs="Times New Roman"/>
        <w:sz w:val="21"/>
      </w:rPr>
      <w:t xml:space="preserve">Analytics  </w:t>
    </w:r>
    <w:r>
      <w:rPr>
        <w:rFonts w:ascii="Times New Roman" w:eastAsia="Times New Roman" w:hAnsi="Times New Roman" w:cs="Times New Roman"/>
        <w:sz w:val="21"/>
      </w:rPr>
      <w:tab/>
    </w:r>
    <w:proofErr w:type="gramEnd"/>
    <w:r>
      <w:rPr>
        <w:rFonts w:ascii="Times New Roman" w:eastAsia="Times New Roman" w:hAnsi="Times New Roman" w:cs="Times New Roman"/>
        <w:sz w:val="21"/>
      </w:rPr>
      <w:t xml:space="preserve"> </w:t>
    </w:r>
    <w:r>
      <w:rPr>
        <w:rFonts w:ascii="Times New Roman" w:eastAsia="Times New Roman" w:hAnsi="Times New Roman" w:cs="Times New Roman"/>
        <w:sz w:val="21"/>
      </w:rPr>
      <w:tab/>
      <w:t xml:space="preserve">      </w:t>
    </w:r>
    <w:r w:rsidR="00AC75AD">
      <w:rPr>
        <w:rFonts w:ascii="Times New Roman" w:eastAsia="Times New Roman" w:hAnsi="Times New Roman" w:cs="Times New Roman"/>
        <w:sz w:val="21"/>
      </w:rPr>
      <w:t>Demissie</w:t>
    </w:r>
    <w:r>
      <w:rPr>
        <w:rFonts w:ascii="Times New Roman" w:eastAsia="Times New Roman" w:hAnsi="Times New Roman" w:cs="Times New Roman"/>
        <w:sz w:val="21"/>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80BA0" w14:textId="77777777" w:rsidR="009346B4" w:rsidRDefault="008A5712">
    <w:pPr>
      <w:tabs>
        <w:tab w:val="center" w:pos="4173"/>
        <w:tab w:val="center" w:pos="7354"/>
      </w:tabs>
      <w:spacing w:after="0"/>
    </w:pPr>
    <w:r>
      <w:rPr>
        <w:rFonts w:ascii="Times New Roman" w:eastAsia="Times New Roman" w:hAnsi="Times New Roman" w:cs="Times New Roman"/>
        <w:sz w:val="21"/>
      </w:rPr>
      <w:t xml:space="preserve">Spring 2020 Big Data </w:t>
    </w:r>
    <w:proofErr w:type="gramStart"/>
    <w:r>
      <w:rPr>
        <w:rFonts w:ascii="Times New Roman" w:eastAsia="Times New Roman" w:hAnsi="Times New Roman" w:cs="Times New Roman"/>
        <w:sz w:val="21"/>
      </w:rPr>
      <w:t xml:space="preserve">Analytics  </w:t>
    </w:r>
    <w:r>
      <w:rPr>
        <w:rFonts w:ascii="Times New Roman" w:eastAsia="Times New Roman" w:hAnsi="Times New Roman" w:cs="Times New Roman"/>
        <w:sz w:val="21"/>
      </w:rPr>
      <w:tab/>
    </w:r>
    <w:proofErr w:type="gramEnd"/>
    <w:r>
      <w:rPr>
        <w:rFonts w:ascii="Times New Roman" w:eastAsia="Times New Roman" w:hAnsi="Times New Roman" w:cs="Times New Roman"/>
        <w:sz w:val="21"/>
      </w:rPr>
      <w:t xml:space="preserve"> </w:t>
    </w:r>
    <w:r>
      <w:rPr>
        <w:rFonts w:ascii="Times New Roman" w:eastAsia="Times New Roman" w:hAnsi="Times New Roman" w:cs="Times New Roman"/>
        <w:sz w:val="21"/>
      </w:rPr>
      <w:tab/>
      <w:t xml:space="preserve">      Prof. </w:t>
    </w:r>
    <w:proofErr w:type="spellStart"/>
    <w:r>
      <w:rPr>
        <w:rFonts w:ascii="Times New Roman" w:eastAsia="Times New Roman" w:hAnsi="Times New Roman" w:cs="Times New Roman"/>
        <w:sz w:val="21"/>
      </w:rPr>
      <w:t>Yilu</w:t>
    </w:r>
    <w:proofErr w:type="spellEnd"/>
    <w:r>
      <w:rPr>
        <w:rFonts w:ascii="Times New Roman" w:eastAsia="Times New Roman" w:hAnsi="Times New Roman" w:cs="Times New Roman"/>
        <w:sz w:val="21"/>
      </w:rPr>
      <w:t xml:space="preserve"> Zhou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76253"/>
    <w:multiLevelType w:val="hybridMultilevel"/>
    <w:tmpl w:val="C87251AE"/>
    <w:lvl w:ilvl="0" w:tplc="DD98B438">
      <w:start w:val="2"/>
      <w:numFmt w:val="decimal"/>
      <w:lvlText w:val="%1."/>
      <w:lvlJc w:val="left"/>
      <w:pPr>
        <w:ind w:left="722"/>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1" w:tplc="51C451E2">
      <w:start w:val="1"/>
      <w:numFmt w:val="lowerLetter"/>
      <w:lvlText w:val="%2"/>
      <w:lvlJc w:val="left"/>
      <w:pPr>
        <w:ind w:left="144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2" w:tplc="D4403B52">
      <w:start w:val="1"/>
      <w:numFmt w:val="lowerRoman"/>
      <w:lvlText w:val="%3"/>
      <w:lvlJc w:val="left"/>
      <w:pPr>
        <w:ind w:left="216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3" w:tplc="20AA73BC">
      <w:start w:val="1"/>
      <w:numFmt w:val="decimal"/>
      <w:lvlText w:val="%4"/>
      <w:lvlJc w:val="left"/>
      <w:pPr>
        <w:ind w:left="288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4" w:tplc="755014CC">
      <w:start w:val="1"/>
      <w:numFmt w:val="lowerLetter"/>
      <w:lvlText w:val="%5"/>
      <w:lvlJc w:val="left"/>
      <w:pPr>
        <w:ind w:left="360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5" w:tplc="1AFC8426">
      <w:start w:val="1"/>
      <w:numFmt w:val="lowerRoman"/>
      <w:lvlText w:val="%6"/>
      <w:lvlJc w:val="left"/>
      <w:pPr>
        <w:ind w:left="432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6" w:tplc="3850ACBE">
      <w:start w:val="1"/>
      <w:numFmt w:val="decimal"/>
      <w:lvlText w:val="%7"/>
      <w:lvlJc w:val="left"/>
      <w:pPr>
        <w:ind w:left="504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7" w:tplc="A0DEE852">
      <w:start w:val="1"/>
      <w:numFmt w:val="lowerLetter"/>
      <w:lvlText w:val="%8"/>
      <w:lvlJc w:val="left"/>
      <w:pPr>
        <w:ind w:left="576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8" w:tplc="59104296">
      <w:start w:val="1"/>
      <w:numFmt w:val="lowerRoman"/>
      <w:lvlText w:val="%9"/>
      <w:lvlJc w:val="left"/>
      <w:pPr>
        <w:ind w:left="648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DIzMTMyNTAxMDJW0lEKTi0uzszPAykwrgUA44rpeiwAAAA="/>
  </w:docVars>
  <w:rsids>
    <w:rsidRoot w:val="009346B4"/>
    <w:rsid w:val="001C110A"/>
    <w:rsid w:val="005B335B"/>
    <w:rsid w:val="008A5712"/>
    <w:rsid w:val="009346B4"/>
    <w:rsid w:val="00AC75AD"/>
    <w:rsid w:val="00BE71F9"/>
    <w:rsid w:val="00CA64C4"/>
    <w:rsid w:val="00E0380A"/>
    <w:rsid w:val="00F0602C"/>
    <w:rsid w:val="00FA0E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449B"/>
  <w15:docId w15:val="{6F9A29A8-E69F-43B3-B220-AAEE3F90B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2"/>
      <w:ind w:left="10" w:right="103"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8"/>
      <w:ind w:left="26" w:hanging="10"/>
      <w:outlineLvl w:val="1"/>
    </w:pPr>
    <w:rPr>
      <w:rFonts w:ascii="Calibri" w:eastAsia="Calibri" w:hAnsi="Calibri" w:cs="Calibri"/>
      <w:b/>
      <w:color w:val="002060"/>
      <w:shd w:val="clear" w:color="auto" w:fill="D9D9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2060"/>
      <w:sz w:val="22"/>
      <w:shd w:val="clear" w:color="auto" w:fill="D9D9D9"/>
    </w:rPr>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er">
    <w:name w:val="footer"/>
    <w:basedOn w:val="Normal"/>
    <w:link w:val="FooterChar"/>
    <w:uiPriority w:val="99"/>
    <w:unhideWhenUsed/>
    <w:rsid w:val="00AC7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5AD"/>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eg"/><Relationship Id="rId42" Type="http://schemas.openxmlformats.org/officeDocument/2006/relationships/hyperlink" Target="https://packages.debian.org/jessie/apt-transport-https" TargetMode="External"/><Relationship Id="rId47" Type="http://schemas.openxmlformats.org/officeDocument/2006/relationships/hyperlink" Target="https://packages.debian.org/jessie/apt-transport-https" TargetMode="External"/><Relationship Id="rId63" Type="http://schemas.openxmlformats.org/officeDocument/2006/relationships/image" Target="media/image40.jpeg"/><Relationship Id="rId68" Type="http://schemas.openxmlformats.org/officeDocument/2006/relationships/header" Target="header2.xml"/><Relationship Id="rId7" Type="http://schemas.openxmlformats.org/officeDocument/2006/relationships/image" Target="media/image1.jp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hyperlink" Target="http://repo.continuum.io/archive/Anaconda3-4.0.0-Linux-x86_64.sh" TargetMode="External"/><Relationship Id="rId11" Type="http://schemas.openxmlformats.org/officeDocument/2006/relationships/image" Target="media/image5.jpeg"/><Relationship Id="rId24" Type="http://schemas.openxmlformats.org/officeDocument/2006/relationships/image" Target="media/image18.jpg"/><Relationship Id="rId32" Type="http://schemas.openxmlformats.org/officeDocument/2006/relationships/hyperlink" Target="http://repo.continuum.io/archive/Anaconda3-4.0.0-Linux-x86_64.sh" TargetMode="External"/><Relationship Id="rId37" Type="http://schemas.openxmlformats.org/officeDocument/2006/relationships/image" Target="media/image23.jpg"/><Relationship Id="rId40" Type="http://schemas.openxmlformats.org/officeDocument/2006/relationships/image" Target="media/image26.jpg"/><Relationship Id="rId45" Type="http://schemas.openxmlformats.org/officeDocument/2006/relationships/hyperlink" Target="https://packages.debian.org/jessie/apt-transport-https" TargetMode="External"/><Relationship Id="rId53" Type="http://schemas.openxmlformats.org/officeDocument/2006/relationships/image" Target="media/image32.jpg"/><Relationship Id="rId58" Type="http://schemas.openxmlformats.org/officeDocument/2006/relationships/image" Target="media/image35.jpg"/><Relationship Id="rId66" Type="http://schemas.openxmlformats.org/officeDocument/2006/relationships/image" Target="media/image43.jpg"/><Relationship Id="rId5" Type="http://schemas.openxmlformats.org/officeDocument/2006/relationships/footnotes" Target="footnotes.xml"/><Relationship Id="rId61" Type="http://schemas.openxmlformats.org/officeDocument/2006/relationships/image" Target="media/image38.jpg"/><Relationship Id="rId19" Type="http://schemas.openxmlformats.org/officeDocument/2006/relationships/image" Target="media/image1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hyperlink" Target="http://repo.continuum.io/archive/Anaconda3-4.0.0-Linux-x86_64.sh" TargetMode="External"/><Relationship Id="rId30" Type="http://schemas.openxmlformats.org/officeDocument/2006/relationships/hyperlink" Target="http://repo.continuum.io/archive/Anaconda3-4.0.0-Linux-x86_64.sh" TargetMode="External"/><Relationship Id="rId35" Type="http://schemas.openxmlformats.org/officeDocument/2006/relationships/image" Target="media/image21.jpg"/><Relationship Id="rId43" Type="http://schemas.openxmlformats.org/officeDocument/2006/relationships/hyperlink" Target="https://packages.debian.org/jessie/apt-transport-https" TargetMode="External"/><Relationship Id="rId48" Type="http://schemas.openxmlformats.org/officeDocument/2006/relationships/hyperlink" Target="https://packages.debian.org/jessie/apt-transport-https" TargetMode="External"/><Relationship Id="rId56" Type="http://schemas.openxmlformats.org/officeDocument/2006/relationships/image" Target="media/image34.jpg"/><Relationship Id="rId64" Type="http://schemas.openxmlformats.org/officeDocument/2006/relationships/image" Target="media/image41.jpg"/><Relationship Id="rId69" Type="http://schemas.openxmlformats.org/officeDocument/2006/relationships/header" Target="header3.xml"/><Relationship Id="rId8" Type="http://schemas.openxmlformats.org/officeDocument/2006/relationships/image" Target="media/image2.jpg"/><Relationship Id="rId51" Type="http://schemas.openxmlformats.org/officeDocument/2006/relationships/image" Target="media/image30.jp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33" Type="http://schemas.openxmlformats.org/officeDocument/2006/relationships/hyperlink" Target="http://repo.continuum.io/archive/Anaconda3-4.0.0-Linux-x86_64.sh" TargetMode="External"/><Relationship Id="rId38" Type="http://schemas.openxmlformats.org/officeDocument/2006/relationships/image" Target="media/image24.jpeg"/><Relationship Id="rId46" Type="http://schemas.openxmlformats.org/officeDocument/2006/relationships/hyperlink" Target="https://packages.debian.org/jessie/apt-transport-https" TargetMode="External"/><Relationship Id="rId59" Type="http://schemas.openxmlformats.org/officeDocument/2006/relationships/image" Target="media/image36.jpg"/><Relationship Id="rId67" Type="http://schemas.openxmlformats.org/officeDocument/2006/relationships/header" Target="header1.xml"/><Relationship Id="rId20" Type="http://schemas.openxmlformats.org/officeDocument/2006/relationships/image" Target="media/image14.jpeg"/><Relationship Id="rId41" Type="http://schemas.openxmlformats.org/officeDocument/2006/relationships/image" Target="media/image27.jpg"/><Relationship Id="rId54" Type="http://schemas.openxmlformats.org/officeDocument/2006/relationships/image" Target="media/image220.jpg"/><Relationship Id="rId62" Type="http://schemas.openxmlformats.org/officeDocument/2006/relationships/image" Target="media/image39.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g"/><Relationship Id="rId28" Type="http://schemas.openxmlformats.org/officeDocument/2006/relationships/hyperlink" Target="http://repo.continuum.io/archive/Anaconda3-4.0.0-Linux-x86_64.sh" TargetMode="External"/><Relationship Id="rId36" Type="http://schemas.openxmlformats.org/officeDocument/2006/relationships/image" Target="media/image22.jpg"/><Relationship Id="rId49" Type="http://schemas.openxmlformats.org/officeDocument/2006/relationships/image" Target="media/image28.jpg"/><Relationship Id="rId57" Type="http://schemas.openxmlformats.org/officeDocument/2006/relationships/image" Target="media/image240.jpg"/><Relationship Id="rId10" Type="http://schemas.openxmlformats.org/officeDocument/2006/relationships/image" Target="media/image4.jpeg"/><Relationship Id="rId31" Type="http://schemas.openxmlformats.org/officeDocument/2006/relationships/hyperlink" Target="http://repo.continuum.io/archive/Anaconda3-4.0.0-Linux-x86_64.sh" TargetMode="External"/><Relationship Id="rId44" Type="http://schemas.openxmlformats.org/officeDocument/2006/relationships/hyperlink" Target="https://packages.debian.org/jessie/apt-transport-https" TargetMode="External"/><Relationship Id="rId52" Type="http://schemas.openxmlformats.org/officeDocument/2006/relationships/image" Target="media/image31.jpeg"/><Relationship Id="rId60" Type="http://schemas.openxmlformats.org/officeDocument/2006/relationships/image" Target="media/image37.png"/><Relationship Id="rId65" Type="http://schemas.openxmlformats.org/officeDocument/2006/relationships/image" Target="media/image42.jpg"/><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25.jpg"/><Relationship Id="rId34" Type="http://schemas.openxmlformats.org/officeDocument/2006/relationships/hyperlink" Target="http://repo.continuum.io/archive/Anaconda3-4.0.0-Linux-x86_64.sh" TargetMode="External"/><Relationship Id="rId50" Type="http://schemas.openxmlformats.org/officeDocument/2006/relationships/image" Target="media/image29.jpeg"/><Relationship Id="rId55" Type="http://schemas.openxmlformats.org/officeDocument/2006/relationships/image" Target="media/image3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14</Pages>
  <Words>1035</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han Yang</dc:creator>
  <cp:keywords/>
  <cp:lastModifiedBy>jennifer li</cp:lastModifiedBy>
  <cp:revision>3</cp:revision>
  <dcterms:created xsi:type="dcterms:W3CDTF">2021-03-09T02:08:00Z</dcterms:created>
  <dcterms:modified xsi:type="dcterms:W3CDTF">2021-03-09T17:56:00Z</dcterms:modified>
</cp:coreProperties>
</file>